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180F61B7" w:rsidR="002A4BC6" w:rsidRPr="003466DC" w:rsidRDefault="00E96617" w:rsidP="002A4BC6">
      <w:pPr>
        <w:pStyle w:val="Subtitle"/>
        <w:ind w:left="720" w:hanging="720"/>
        <w:rPr>
          <w:rFonts w:asciiTheme="minorHAnsi" w:hAnsiTheme="minorHAnsi" w:cstheme="minorHAnsi"/>
          <w:color w:val="39B54A"/>
          <w:sz w:val="24"/>
          <w:szCs w:val="24"/>
          <w:lang w:val="en-GB"/>
        </w:rPr>
      </w:pPr>
      <w:r>
        <w:rPr>
          <w:noProof/>
        </w:rPr>
        <mc:AlternateContent>
          <mc:Choice Requires="wps">
            <w:drawing>
              <wp:anchor distT="0" distB="0" distL="114300" distR="114300" simplePos="0" relativeHeight="251658241" behindDoc="0" locked="0" layoutInCell="1" allowOverlap="1" wp14:anchorId="526D34C3" wp14:editId="0199514F">
                <wp:simplePos x="0" y="0"/>
                <wp:positionH relativeFrom="margin">
                  <wp:align>center</wp:align>
                </wp:positionH>
                <wp:positionV relativeFrom="paragraph">
                  <wp:posOffset>121920</wp:posOffset>
                </wp:positionV>
                <wp:extent cx="5342255" cy="1432560"/>
                <wp:effectExtent l="0" t="0" r="10795" b="15240"/>
                <wp:wrapTopAndBottom/>
                <wp:docPr id="3" name="Text Box 3"/>
                <wp:cNvGraphicFramePr/>
                <a:graphic xmlns:a="http://schemas.openxmlformats.org/drawingml/2006/main">
                  <a:graphicData uri="http://schemas.microsoft.com/office/word/2010/wordprocessingShape">
                    <wps:wsp>
                      <wps:cNvSpPr/>
                      <wps:spPr>
                        <a:xfrm>
                          <a:off x="0" y="0"/>
                          <a:ext cx="5342255" cy="1432560"/>
                        </a:xfrm>
                        <a:prstGeom prst="rect">
                          <a:avLst/>
                        </a:prstGeom>
                        <a:solidFill>
                          <a:schemeClr val="lt1"/>
                        </a:solidFill>
                        <a:ln w="6350">
                          <a:solidFill>
                            <a:srgbClr val="000000"/>
                          </a:solidFill>
                        </a:ln>
                      </wps:spPr>
                      <wps:txbx>
                        <w:txbxContent>
                          <w:p w14:paraId="7AA3E783"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7CF587B2" w14:textId="77777777" w:rsidR="00FF0D49" w:rsidRDefault="00FF0D49" w:rsidP="00FF0D4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7263A249"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7355B6A3" w14:textId="77777777" w:rsidR="00FF0D49" w:rsidRPr="00E4152A" w:rsidRDefault="00FF0D49" w:rsidP="00FF0D49">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2EA9289B" w14:textId="3A4C8F9D" w:rsidR="00E96617" w:rsidRPr="00E4152A" w:rsidRDefault="00FF0D49" w:rsidP="00FF0D49">
                            <w:pPr>
                              <w:spacing w:before="240"/>
                              <w:jc w:val="left"/>
                              <w:rPr>
                                <w:color w:val="CC3668" w:themeColor="accent5"/>
                                <w:sz w:val="22"/>
                                <w:lang w:val="en-GB"/>
                              </w:rPr>
                            </w:pPr>
                            <w:r w:rsidRPr="00E4152A">
                              <w:rPr>
                                <w:color w:val="CC3668" w:themeColor="accent5"/>
                                <w:sz w:val="22"/>
                                <w:lang w:val="en-GB"/>
                              </w:rPr>
                              <w:t>Delete this box.</w:t>
                            </w:r>
                          </w:p>
                          <w:p w14:paraId="2A878BAA" w14:textId="77777777" w:rsidR="00E96617" w:rsidRPr="008C290D" w:rsidRDefault="00E96617" w:rsidP="00E96617">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526D34C3" id="Text Box 3" o:spid="_x0000_s1026" style="position:absolute;left:0;text-align:left;margin-left:0;margin-top:9.6pt;width:420.65pt;height:112.8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" fillcolor="white [3201]" strokeweight=".5pt">
                <v:textbox>
                  <w:txbxContent>
                    <w:p w14:paraId="7AA3E783"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7CF587B2" w14:textId="77777777" w:rsidR="00FF0D49" w:rsidRDefault="00FF0D49" w:rsidP="00FF0D4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7263A249"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7355B6A3" w14:textId="77777777" w:rsidR="00FF0D49" w:rsidRPr="00E4152A" w:rsidRDefault="00FF0D49" w:rsidP="00FF0D49">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2EA9289B" w14:textId="3A4C8F9D" w:rsidR="00E96617" w:rsidRPr="00E4152A" w:rsidRDefault="00FF0D49" w:rsidP="00FF0D49">
                      <w:pPr>
                        <w:spacing w:before="240"/>
                        <w:jc w:val="left"/>
                        <w:rPr>
                          <w:color w:val="CC3668" w:themeColor="accent5"/>
                          <w:sz w:val="22"/>
                          <w:lang w:val="en-GB"/>
                        </w:rPr>
                      </w:pPr>
                      <w:r w:rsidRPr="00E4152A">
                        <w:rPr>
                          <w:color w:val="CC3668" w:themeColor="accent5"/>
                          <w:sz w:val="22"/>
                          <w:lang w:val="en-GB"/>
                        </w:rPr>
                        <w:t>Delete this box.</w:t>
                      </w:r>
                    </w:p>
                    <w:p w14:paraId="2A878BAA" w14:textId="77777777" w:rsidR="00E96617" w:rsidRPr="008C290D" w:rsidRDefault="00E96617" w:rsidP="00E96617">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751159B5" w14:textId="21246D25" w:rsidR="0042513F" w:rsidRPr="003466DC" w:rsidRDefault="007458AB" w:rsidP="00AF14F2">
      <w:pPr>
        <w:pStyle w:val="Subtitle"/>
        <w:rPr>
          <w:rFonts w:ascii="Calibri" w:eastAsiaTheme="minorHAnsi" w:hAnsi="Calibri" w:cs="Times New Roman"/>
          <w:b/>
          <w:bCs/>
          <w:iCs/>
          <w:caps w:val="0"/>
          <w:color w:val="39B54A" w:themeColor="accent3"/>
          <w:kern w:val="0"/>
          <w:sz w:val="44"/>
          <w:szCs w:val="44"/>
          <w:lang w:val="en-GB" w:eastAsia="en-US"/>
          <w14:ligatures w14:val="none"/>
        </w:rPr>
      </w:pPr>
      <w:r w:rsidRPr="00327F89">
        <w:rPr>
          <w:noProof/>
          <w:lang w:val="en-GB"/>
        </w:rPr>
        <w:drawing>
          <wp:anchor distT="0" distB="0" distL="114300" distR="114300" simplePos="0" relativeHeight="251658242" behindDoc="0" locked="0" layoutInCell="1" allowOverlap="1" wp14:anchorId="108BA62A" wp14:editId="0D7BD8BF">
            <wp:simplePos x="0" y="0"/>
            <wp:positionH relativeFrom="margin">
              <wp:align>center</wp:align>
            </wp:positionH>
            <wp:positionV relativeFrom="paragraph">
              <wp:posOffset>37465</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Pr="003466DC" w:rsidRDefault="0042513F" w:rsidP="008C336A">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p>
    <w:p w14:paraId="31314EA6" w14:textId="24D86F23" w:rsidR="008C336A" w:rsidRPr="003466DC" w:rsidRDefault="003466DC"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3466DC">
        <w:rPr>
          <w:rFonts w:ascii="Calibri" w:eastAsiaTheme="minorHAnsi" w:hAnsi="Calibri" w:cs="Times New Roman"/>
          <w:b/>
          <w:bCs/>
          <w:iCs/>
          <w:caps w:val="0"/>
          <w:color w:val="39B54A" w:themeColor="accent3"/>
          <w:kern w:val="0"/>
          <w:sz w:val="44"/>
          <w:szCs w:val="44"/>
          <w:lang w:val="en-GB" w:eastAsia="en-US"/>
          <w14:ligatures w14:val="none"/>
        </w:rPr>
        <w:t xml:space="preserve">Verification </w:t>
      </w:r>
      <w:r w:rsidR="00495F7A">
        <w:rPr>
          <w:rFonts w:ascii="Calibri" w:eastAsiaTheme="minorHAnsi" w:hAnsi="Calibri" w:cs="Times New Roman"/>
          <w:b/>
          <w:bCs/>
          <w:iCs/>
          <w:caps w:val="0"/>
          <w:color w:val="39B54A" w:themeColor="accent3"/>
          <w:kern w:val="0"/>
          <w:sz w:val="44"/>
          <w:szCs w:val="44"/>
          <w:lang w:val="en-GB" w:eastAsia="en-US"/>
          <w14:ligatures w14:val="none"/>
        </w:rPr>
        <w:t>R</w:t>
      </w:r>
      <w:r w:rsidRPr="003466DC">
        <w:rPr>
          <w:rFonts w:ascii="Calibri" w:eastAsiaTheme="minorHAnsi" w:hAnsi="Calibri" w:cs="Times New Roman"/>
          <w:b/>
          <w:bCs/>
          <w:iCs/>
          <w:caps w:val="0"/>
          <w:color w:val="39B54A" w:themeColor="accent3"/>
          <w:kern w:val="0"/>
          <w:sz w:val="44"/>
          <w:szCs w:val="44"/>
          <w:lang w:val="en-GB" w:eastAsia="en-US"/>
          <w14:ligatures w14:val="none"/>
        </w:rPr>
        <w:t>eport for CCMP in Sectors Other</w:t>
      </w:r>
      <w:r w:rsidR="006A0452">
        <w:rPr>
          <w:rFonts w:ascii="Calibri" w:eastAsiaTheme="minorHAnsi" w:hAnsi="Calibri" w:cs="Times New Roman"/>
          <w:b/>
          <w:bCs/>
          <w:iCs/>
          <w:caps w:val="0"/>
          <w:color w:val="39B54A" w:themeColor="accent3"/>
          <w:kern w:val="0"/>
          <w:sz w:val="44"/>
          <w:szCs w:val="44"/>
          <w:lang w:val="en-GB" w:eastAsia="en-US"/>
          <w14:ligatures w14:val="none"/>
        </w:rPr>
        <w:t xml:space="preserve"> </w:t>
      </w:r>
      <w:proofErr w:type="gramStart"/>
      <w:r w:rsidRPr="003466DC">
        <w:rPr>
          <w:rFonts w:ascii="Calibri" w:eastAsiaTheme="minorHAnsi" w:hAnsi="Calibri" w:cs="Times New Roman"/>
          <w:b/>
          <w:bCs/>
          <w:iCs/>
          <w:caps w:val="0"/>
          <w:color w:val="39B54A" w:themeColor="accent3"/>
          <w:kern w:val="0"/>
          <w:sz w:val="44"/>
          <w:szCs w:val="44"/>
          <w:lang w:val="en-GB" w:eastAsia="en-US"/>
          <w14:ligatures w14:val="none"/>
        </w:rPr>
        <w:t>Than</w:t>
      </w:r>
      <w:proofErr w:type="gramEnd"/>
      <w:r w:rsidRPr="003466DC">
        <w:rPr>
          <w:rFonts w:ascii="Calibri" w:eastAsiaTheme="minorHAnsi" w:hAnsi="Calibri" w:cs="Times New Roman"/>
          <w:b/>
          <w:bCs/>
          <w:iCs/>
          <w:caps w:val="0"/>
          <w:color w:val="39B54A" w:themeColor="accent3"/>
          <w:kern w:val="0"/>
          <w:sz w:val="44"/>
          <w:szCs w:val="44"/>
          <w:lang w:val="en-GB" w:eastAsia="en-US"/>
          <w14:ligatures w14:val="none"/>
        </w:rPr>
        <w:t xml:space="preserve"> Land Use</w:t>
      </w:r>
    </w:p>
    <w:p w14:paraId="4A366FF9" w14:textId="70B9A88F" w:rsidR="004A2CD9" w:rsidRPr="003466DC" w:rsidRDefault="004A2CD9"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3466DC" w:rsidRDefault="004A2CD9" w:rsidP="00C1769D">
      <w:pPr>
        <w:pStyle w:val="Subtitle"/>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3466DC">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3466DC" w:rsidRDefault="004A2CD9" w:rsidP="00C176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p w14:paraId="16AEF002" w14:textId="77777777" w:rsidR="00C1769D" w:rsidRPr="003466DC" w:rsidRDefault="00C1769D" w:rsidP="00C176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3466DC" w:rsidRPr="000065B9" w14:paraId="0ED24332" w14:textId="77777777" w:rsidTr="00A70758">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03F9D5DE" w:rsidR="003466DC" w:rsidRPr="003466DC" w:rsidRDefault="003466DC" w:rsidP="005818FD">
            <w:pPr>
              <w:spacing w:before="0"/>
              <w:jc w:val="left"/>
              <w:rPr>
                <w:color w:val="auto"/>
                <w:szCs w:val="24"/>
                <w:lang w:val="en-GB"/>
              </w:rPr>
            </w:pPr>
            <w:r>
              <w:rPr>
                <w:color w:val="auto"/>
                <w:lang w:val="en-GB"/>
              </w:rPr>
              <w:t>CCMP name</w:t>
            </w:r>
          </w:p>
        </w:tc>
        <w:tc>
          <w:tcPr>
            <w:tcW w:w="5528" w:type="dxa"/>
            <w:tcBorders>
              <w:top w:val="none" w:sz="0" w:space="0" w:color="auto"/>
              <w:left w:val="none" w:sz="0" w:space="0" w:color="auto"/>
              <w:right w:val="none" w:sz="0" w:space="0" w:color="auto"/>
            </w:tcBorders>
            <w:shd w:val="clear" w:color="auto" w:fill="auto"/>
          </w:tcPr>
          <w:p w14:paraId="518EAF22" w14:textId="77777777" w:rsidR="003466DC" w:rsidRDefault="003466DC" w:rsidP="005818FD">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577AF9">
              <w:rPr>
                <w:rStyle w:val="Instrucciones"/>
                <w:rFonts w:ascii="Calibri" w:eastAsiaTheme="minorEastAsia" w:hAnsi="Calibri"/>
                <w:b w:val="0"/>
                <w:color w:val="CC3668" w:themeColor="accent5"/>
                <w:szCs w:val="24"/>
                <w:lang w:val="en-GB"/>
              </w:rPr>
              <w:t>Enter the full name of the CCMP</w:t>
            </w:r>
            <w:r w:rsidR="00B258AA">
              <w:rPr>
                <w:rStyle w:val="Instrucciones"/>
                <w:rFonts w:ascii="Calibri" w:eastAsiaTheme="minorEastAsia" w:hAnsi="Calibri"/>
                <w:b w:val="0"/>
                <w:color w:val="CC3668" w:themeColor="accent5"/>
                <w:szCs w:val="24"/>
                <w:lang w:val="en-GB"/>
              </w:rPr>
              <w:t>.</w:t>
            </w:r>
          </w:p>
          <w:p w14:paraId="75350A1F" w14:textId="32B1296B" w:rsidR="005818FD" w:rsidRPr="003466DC" w:rsidRDefault="005818FD" w:rsidP="005818FD">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n-GB"/>
              </w:rPr>
            </w:pPr>
          </w:p>
        </w:tc>
      </w:tr>
      <w:tr w:rsidR="003466DC" w:rsidRPr="000065B9" w14:paraId="3DDF374C" w14:textId="77777777" w:rsidTr="005818FD">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521232CB" w:rsidR="003466DC" w:rsidRPr="003466DC" w:rsidRDefault="003466DC" w:rsidP="005818FD">
            <w:pPr>
              <w:spacing w:before="0"/>
              <w:jc w:val="left"/>
              <w:rPr>
                <w:color w:val="auto"/>
                <w:szCs w:val="24"/>
                <w:lang w:val="en-GB"/>
              </w:rPr>
            </w:pPr>
            <w:r w:rsidRPr="00327F89">
              <w:rPr>
                <w:color w:val="auto"/>
                <w:lang w:val="en-GB"/>
              </w:rPr>
              <w:t>Client</w:t>
            </w:r>
          </w:p>
        </w:tc>
        <w:tc>
          <w:tcPr>
            <w:tcW w:w="5528" w:type="dxa"/>
            <w:shd w:val="clear" w:color="auto" w:fill="auto"/>
          </w:tcPr>
          <w:p w14:paraId="123E6B53" w14:textId="1E1ACBC8" w:rsidR="003466DC" w:rsidRPr="00327F89"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w:t>
            </w:r>
            <w:r w:rsidR="00811B7D">
              <w:rPr>
                <w:color w:val="CC3668"/>
                <w:lang w:val="en-GB"/>
              </w:rPr>
              <w:t>P.</w:t>
            </w:r>
          </w:p>
          <w:p w14:paraId="53A36179" w14:textId="1F33688B" w:rsidR="003466DC" w:rsidRPr="005818FD"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466DC" w:rsidRPr="000065B9" w14:paraId="03C19127" w14:textId="77777777" w:rsidTr="005818FD">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BF82678" w:rsidR="003466DC" w:rsidRPr="003466DC" w:rsidRDefault="003466DC" w:rsidP="005818FD">
            <w:pPr>
              <w:spacing w:before="0"/>
              <w:jc w:val="left"/>
              <w:rPr>
                <w:color w:val="auto"/>
                <w:szCs w:val="24"/>
                <w:lang w:val="en-GB"/>
              </w:rPr>
            </w:pPr>
            <w:r>
              <w:rPr>
                <w:color w:val="auto"/>
                <w:lang w:val="en-GB"/>
              </w:rPr>
              <w:t>CCMP ID</w:t>
            </w:r>
          </w:p>
        </w:tc>
        <w:tc>
          <w:tcPr>
            <w:tcW w:w="5528" w:type="dxa"/>
            <w:shd w:val="clear" w:color="auto" w:fill="auto"/>
          </w:tcPr>
          <w:p w14:paraId="5E59997B" w14:textId="158EDC6A" w:rsidR="003466DC" w:rsidRPr="00327F89"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B258AA">
              <w:rPr>
                <w:color w:val="CC3668"/>
                <w:lang w:val="en-GB"/>
              </w:rPr>
              <w:t>.</w:t>
            </w:r>
          </w:p>
          <w:p w14:paraId="4ED2B048" w14:textId="29E8ADA0" w:rsidR="003466DC" w:rsidRPr="005818FD"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466DC" w:rsidRPr="000065B9" w14:paraId="166D6FE1" w14:textId="77777777" w:rsidTr="005818FD">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7EB52A3B" w:rsidR="003466DC" w:rsidRPr="003466DC" w:rsidRDefault="003466DC" w:rsidP="005818FD">
            <w:pPr>
              <w:spacing w:before="0"/>
              <w:jc w:val="left"/>
              <w:rPr>
                <w:color w:val="auto"/>
                <w:szCs w:val="24"/>
                <w:lang w:val="en-GB"/>
              </w:rPr>
            </w:pPr>
            <w:r>
              <w:rPr>
                <w:color w:val="auto"/>
                <w:lang w:val="en-GB"/>
              </w:rPr>
              <w:t>Report ID</w:t>
            </w:r>
          </w:p>
        </w:tc>
        <w:tc>
          <w:tcPr>
            <w:tcW w:w="5528" w:type="dxa"/>
            <w:shd w:val="clear" w:color="auto" w:fill="auto"/>
          </w:tcPr>
          <w:p w14:paraId="43272969" w14:textId="5CFD8430" w:rsidR="003466DC" w:rsidRPr="00327F89"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B258AA">
              <w:rPr>
                <w:color w:val="CC3668"/>
                <w:lang w:val="en-GB"/>
              </w:rPr>
              <w:t>.</w:t>
            </w:r>
          </w:p>
          <w:p w14:paraId="3AE24B3E" w14:textId="07221FB5" w:rsidR="003466DC" w:rsidRPr="003466DC"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p>
        </w:tc>
      </w:tr>
      <w:tr w:rsidR="003466DC" w:rsidRPr="003466DC" w14:paraId="71C30015" w14:textId="77777777" w:rsidTr="005818FD">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6E5D7435" w:rsidR="003466DC" w:rsidRPr="003466DC" w:rsidRDefault="003466DC" w:rsidP="005818FD">
            <w:pPr>
              <w:spacing w:before="0"/>
              <w:jc w:val="left"/>
              <w:rPr>
                <w:color w:val="auto"/>
                <w:szCs w:val="24"/>
                <w:lang w:val="en-GB"/>
              </w:rPr>
            </w:pPr>
            <w:r>
              <w:rPr>
                <w:color w:val="auto"/>
                <w:szCs w:val="24"/>
                <w:lang w:val="en-GB"/>
              </w:rPr>
              <w:t>Verification number</w:t>
            </w:r>
          </w:p>
        </w:tc>
        <w:tc>
          <w:tcPr>
            <w:tcW w:w="5528" w:type="dxa"/>
            <w:shd w:val="clear" w:color="auto" w:fill="auto"/>
          </w:tcPr>
          <w:p w14:paraId="0CF30CA3" w14:textId="77777777" w:rsidR="003466DC"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D0676C">
              <w:rPr>
                <w:color w:val="CC3668"/>
                <w:szCs w:val="24"/>
                <w:lang w:val="en-GB"/>
              </w:rPr>
              <w:t>Verification number</w:t>
            </w:r>
            <w:r w:rsidR="00B258AA">
              <w:rPr>
                <w:color w:val="CC3668"/>
                <w:szCs w:val="24"/>
                <w:lang w:val="en-GB"/>
              </w:rPr>
              <w:t>.</w:t>
            </w:r>
          </w:p>
          <w:p w14:paraId="53B8C0A3" w14:textId="69E18D35" w:rsidR="005818FD" w:rsidRPr="003466DC"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3466DC" w:rsidRPr="000065B9" w14:paraId="756AEE82"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0A856348" w:rsidR="003466DC" w:rsidRPr="003466DC" w:rsidRDefault="003466DC" w:rsidP="005818FD">
            <w:pPr>
              <w:spacing w:before="0"/>
              <w:jc w:val="left"/>
              <w:rPr>
                <w:szCs w:val="24"/>
                <w:lang w:val="en-GB"/>
              </w:rPr>
            </w:pPr>
            <w:r w:rsidRPr="00D0676C">
              <w:rPr>
                <w:color w:val="auto"/>
                <w:szCs w:val="24"/>
                <w:lang w:val="en-GB"/>
              </w:rPr>
              <w:t>Audit criteria</w:t>
            </w:r>
          </w:p>
        </w:tc>
        <w:tc>
          <w:tcPr>
            <w:tcW w:w="5528" w:type="dxa"/>
            <w:shd w:val="clear" w:color="auto" w:fill="auto"/>
          </w:tcPr>
          <w:p w14:paraId="3C701E3C" w14:textId="7879F3FD" w:rsidR="003466DC" w:rsidRPr="00E96617" w:rsidRDefault="00FB45A2"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r>
              <w:rPr>
                <w:color w:val="CC3668" w:themeColor="accent5"/>
                <w:lang w:val="en-GB"/>
              </w:rPr>
              <w:t>Outline</w:t>
            </w:r>
            <w:r w:rsidR="00B258AA" w:rsidRPr="00901F77">
              <w:rPr>
                <w:color w:val="CC3668" w:themeColor="accent5"/>
                <w:lang w:val="en-GB"/>
              </w:rPr>
              <w:t xml:space="preserve"> the criteria under which the CCMP has been verified</w:t>
            </w:r>
            <w:r w:rsidR="00B258AA">
              <w:rPr>
                <w:color w:val="CC3668" w:themeColor="accent5"/>
                <w:lang w:val="en-GB"/>
              </w:rPr>
              <w:t>.</w:t>
            </w:r>
          </w:p>
          <w:p w14:paraId="64F3BB72" w14:textId="63388FA5" w:rsidR="003466DC" w:rsidRPr="005818FD"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B258AA" w:rsidRPr="000065B9" w14:paraId="2E389800" w14:textId="77777777" w:rsidTr="005818FD">
        <w:trPr>
          <w:trHeight w:val="274"/>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07A323D1" w:rsidR="00B258AA" w:rsidRPr="003466DC" w:rsidRDefault="00B258AA" w:rsidP="005818FD">
            <w:pPr>
              <w:spacing w:before="0"/>
              <w:jc w:val="left"/>
              <w:rPr>
                <w:szCs w:val="24"/>
                <w:lang w:val="en-GB"/>
              </w:rPr>
            </w:pPr>
            <w:r w:rsidRPr="00D0676C">
              <w:rPr>
                <w:color w:val="auto"/>
                <w:szCs w:val="24"/>
                <w:lang w:val="en-GB"/>
              </w:rPr>
              <w:t>Met</w:t>
            </w:r>
            <w:r>
              <w:rPr>
                <w:color w:val="auto"/>
                <w:szCs w:val="24"/>
                <w:lang w:val="en-GB"/>
              </w:rPr>
              <w:t>hodology</w:t>
            </w:r>
          </w:p>
        </w:tc>
        <w:tc>
          <w:tcPr>
            <w:tcW w:w="5528" w:type="dxa"/>
            <w:shd w:val="clear" w:color="auto" w:fill="auto"/>
          </w:tcPr>
          <w:p w14:paraId="69E2C72F" w14:textId="35F53A4B" w:rsidR="00B258AA" w:rsidRDefault="00EB141A"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5306C">
              <w:rPr>
                <w:color w:val="CC3668"/>
                <w:lang w:val="en-GB"/>
              </w:rPr>
              <w:t>Name and version of the GHG quantification methodology used by the CCMP</w:t>
            </w:r>
            <w:r>
              <w:rPr>
                <w:color w:val="CC3668"/>
                <w:lang w:val="en-GB"/>
              </w:rPr>
              <w:t>.</w:t>
            </w:r>
          </w:p>
          <w:p w14:paraId="6A6B3762" w14:textId="0BEBA342"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B258AA" w:rsidRPr="000065B9" w14:paraId="1B6E7CE6"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0F21B477" w:rsidR="00B258AA" w:rsidRPr="003466DC" w:rsidRDefault="00B258AA" w:rsidP="005818FD">
            <w:pPr>
              <w:spacing w:before="0"/>
              <w:jc w:val="left"/>
              <w:rPr>
                <w:szCs w:val="24"/>
                <w:lang w:val="en-GB"/>
              </w:rPr>
            </w:pPr>
            <w:r w:rsidRPr="00D0676C">
              <w:rPr>
                <w:color w:val="auto"/>
                <w:lang w:val="en-GB"/>
              </w:rPr>
              <w:lastRenderedPageBreak/>
              <w:t>Duration of the CCMP</w:t>
            </w:r>
          </w:p>
        </w:tc>
        <w:tc>
          <w:tcPr>
            <w:tcW w:w="5528" w:type="dxa"/>
            <w:shd w:val="clear" w:color="auto" w:fill="auto"/>
          </w:tcPr>
          <w:p w14:paraId="04EE9090" w14:textId="77777777" w:rsidR="00B258AA" w:rsidRDefault="00B258AA"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F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Pr>
                <w:color w:val="CC3668" w:themeColor="accent5"/>
                <w:lang w:val="en-GB"/>
              </w:rPr>
              <w:t>.</w:t>
            </w:r>
          </w:p>
          <w:p w14:paraId="168F8859" w14:textId="55E31D79"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B258AA" w:rsidRPr="000065B9" w14:paraId="40F7530E" w14:textId="77777777" w:rsidTr="005818FD">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0D2D6153" w:rsidR="00B258AA" w:rsidRPr="003466DC" w:rsidRDefault="00B258AA" w:rsidP="005818FD">
            <w:pPr>
              <w:spacing w:before="0"/>
              <w:jc w:val="left"/>
              <w:rPr>
                <w:szCs w:val="24"/>
                <w:lang w:val="en-GB"/>
              </w:rPr>
            </w:pPr>
            <w:r w:rsidRPr="00D0676C">
              <w:rPr>
                <w:color w:val="auto"/>
                <w:lang w:val="en-GB"/>
              </w:rPr>
              <w:t>Area, facility, or process</w:t>
            </w:r>
            <w:r w:rsidR="004756AE">
              <w:rPr>
                <w:color w:val="auto"/>
                <w:lang w:val="en-GB"/>
              </w:rPr>
              <w:t xml:space="preserve"> </w:t>
            </w:r>
            <w:r w:rsidRPr="00D0676C">
              <w:rPr>
                <w:color w:val="auto"/>
                <w:lang w:val="en-GB"/>
              </w:rPr>
              <w:t>verified</w:t>
            </w:r>
          </w:p>
        </w:tc>
        <w:tc>
          <w:tcPr>
            <w:tcW w:w="5528" w:type="dxa"/>
            <w:shd w:val="clear" w:color="auto" w:fill="auto"/>
          </w:tcPr>
          <w:p w14:paraId="7E885DE0" w14:textId="77777777" w:rsidR="00B258AA" w:rsidRDefault="00B258AA"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Pr="00901F77">
              <w:rPr>
                <w:color w:val="CC3668" w:themeColor="accent5"/>
                <w:lang w:val="en-GB"/>
              </w:rPr>
              <w:t>otal area or description of the facilities or processes that were verified by the VVB</w:t>
            </w:r>
            <w:r>
              <w:rPr>
                <w:color w:val="CC3668" w:themeColor="accent5"/>
                <w:lang w:val="en-GB"/>
              </w:rPr>
              <w:t>.</w:t>
            </w:r>
          </w:p>
          <w:p w14:paraId="78CBE404" w14:textId="4F2CA37A"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24602648"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7A212D52" w:rsidR="00300ED3" w:rsidRPr="003466DC" w:rsidRDefault="00300ED3" w:rsidP="005818FD">
            <w:pPr>
              <w:spacing w:before="0"/>
              <w:jc w:val="left"/>
              <w:rPr>
                <w:color w:val="auto"/>
                <w:szCs w:val="24"/>
                <w:lang w:val="en-GB"/>
              </w:rPr>
            </w:pPr>
            <w:r w:rsidRPr="00901F77">
              <w:rPr>
                <w:color w:val="auto"/>
                <w:lang w:val="en-GB"/>
              </w:rPr>
              <w:t>Period of verification</w:t>
            </w:r>
          </w:p>
        </w:tc>
        <w:tc>
          <w:tcPr>
            <w:tcW w:w="5528" w:type="dxa"/>
            <w:shd w:val="clear" w:color="auto" w:fill="auto"/>
          </w:tcPr>
          <w:p w14:paraId="4EA0E240" w14:textId="113A500A"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P</w:t>
            </w:r>
            <w:r w:rsidRPr="00901F77">
              <w:rPr>
                <w:color w:val="CC3668" w:themeColor="accent5"/>
                <w:lang w:val="en-GB"/>
              </w:rPr>
              <w:t>eriod specified in the monitoring report (</w:t>
            </w:r>
            <w:r w:rsidR="00AC366B">
              <w:rPr>
                <w:color w:val="CC3668" w:themeColor="accent5"/>
                <w:lang w:val="en-GB"/>
              </w:rPr>
              <w:t>f</w:t>
            </w:r>
            <w:r w:rsidRPr="00901F77">
              <w:rPr>
                <w:color w:val="CC3668" w:themeColor="accent5"/>
                <w:lang w:val="en-GB"/>
              </w:rPr>
              <w:t xml:space="preserve">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sidR="00AC366B">
              <w:rPr>
                <w:color w:val="CC3668" w:themeColor="accent5"/>
                <w:lang w:val="en-GB"/>
              </w:rPr>
              <w:t>)</w:t>
            </w:r>
            <w:r>
              <w:rPr>
                <w:color w:val="CC3668" w:themeColor="accent5"/>
                <w:lang w:val="en-GB"/>
              </w:rPr>
              <w:t>.</w:t>
            </w:r>
          </w:p>
          <w:p w14:paraId="17654DA3" w14:textId="5086636B"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2FF74DAC" w14:textId="77777777" w:rsidTr="005818FD">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71FCFBA5" w:rsidR="00300ED3" w:rsidRPr="00300ED3" w:rsidRDefault="00300ED3" w:rsidP="005818FD">
            <w:pPr>
              <w:spacing w:before="0"/>
              <w:jc w:val="left"/>
              <w:rPr>
                <w:color w:val="auto"/>
                <w:szCs w:val="24"/>
                <w:lang w:val="en-GB"/>
              </w:rPr>
            </w:pPr>
            <w:r w:rsidRPr="00300ED3">
              <w:rPr>
                <w:color w:val="auto"/>
                <w:lang w:val="en-GB"/>
              </w:rPr>
              <w:t xml:space="preserve">Total GHG emission reductions generated in the </w:t>
            </w:r>
            <w:r w:rsidR="00A13BA8" w:rsidRPr="00901F77">
              <w:rPr>
                <w:color w:val="auto"/>
                <w:lang w:val="en-GB"/>
              </w:rPr>
              <w:t>verified period</w:t>
            </w:r>
          </w:p>
        </w:tc>
        <w:tc>
          <w:tcPr>
            <w:tcW w:w="5528" w:type="dxa"/>
            <w:shd w:val="clear" w:color="auto" w:fill="auto"/>
          </w:tcPr>
          <w:p w14:paraId="6B00024E" w14:textId="77777777" w:rsidR="00300ED3" w:rsidRDefault="00AB241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T</w:t>
            </w:r>
            <w:r w:rsidR="00300ED3" w:rsidRPr="00AB2413">
              <w:rPr>
                <w:color w:val="CC3668" w:themeColor="accent5"/>
                <w:lang w:val="en-GB"/>
              </w:rPr>
              <w:t>otal tCO</w:t>
            </w:r>
            <w:r w:rsidR="00300ED3" w:rsidRPr="00A70758">
              <w:rPr>
                <w:color w:val="CC3668" w:themeColor="accent5"/>
                <w:vertAlign w:val="subscript"/>
                <w:lang w:val="en-GB"/>
              </w:rPr>
              <w:t>2</w:t>
            </w:r>
            <w:r w:rsidR="00300ED3" w:rsidRPr="00AB2413">
              <w:rPr>
                <w:color w:val="CC3668" w:themeColor="accent5"/>
                <w:lang w:val="en-GB"/>
              </w:rPr>
              <w:t>e generated in the verified monitoring period.</w:t>
            </w:r>
          </w:p>
          <w:p w14:paraId="0B329E80" w14:textId="0D149E0D"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7BF2C2E4" w14:textId="77777777" w:rsidTr="005818FD">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4E63C4B0" w:rsidR="00300ED3" w:rsidRPr="00300ED3" w:rsidRDefault="00300ED3" w:rsidP="005818FD">
            <w:pPr>
              <w:spacing w:before="0"/>
              <w:jc w:val="left"/>
              <w:rPr>
                <w:color w:val="auto"/>
                <w:szCs w:val="24"/>
                <w:lang w:val="en-GB"/>
              </w:rPr>
            </w:pPr>
            <w:r w:rsidRPr="00300ED3">
              <w:rPr>
                <w:color w:val="auto"/>
                <w:lang w:val="en-GB"/>
              </w:rPr>
              <w:t xml:space="preserve">Net GHG emission reductions generated in the </w:t>
            </w:r>
            <w:r w:rsidR="00A13BA8" w:rsidRPr="00901F77">
              <w:rPr>
                <w:color w:val="auto"/>
                <w:lang w:val="en-GB"/>
              </w:rPr>
              <w:t>verified period</w:t>
            </w:r>
          </w:p>
        </w:tc>
        <w:tc>
          <w:tcPr>
            <w:tcW w:w="5528" w:type="dxa"/>
            <w:shd w:val="clear" w:color="auto" w:fill="auto"/>
          </w:tcPr>
          <w:p w14:paraId="1E9E2E80" w14:textId="77777777" w:rsidR="00300ED3" w:rsidRDefault="00AB241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N</w:t>
            </w:r>
            <w:r w:rsidR="00300ED3" w:rsidRPr="00AB2413">
              <w:rPr>
                <w:color w:val="CC3668" w:themeColor="accent5"/>
                <w:lang w:val="en-GB"/>
              </w:rPr>
              <w:t>et tCO</w:t>
            </w:r>
            <w:r w:rsidR="00300ED3" w:rsidRPr="00A70758">
              <w:rPr>
                <w:color w:val="CC3668" w:themeColor="accent5"/>
                <w:vertAlign w:val="subscript"/>
                <w:lang w:val="en-GB"/>
              </w:rPr>
              <w:t>2</w:t>
            </w:r>
            <w:r w:rsidR="00300ED3" w:rsidRPr="00AB2413">
              <w:rPr>
                <w:color w:val="CC3668" w:themeColor="accent5"/>
                <w:lang w:val="en-GB"/>
              </w:rPr>
              <w:t>e generated in the verified monitoring period.</w:t>
            </w:r>
          </w:p>
          <w:p w14:paraId="618D11DA" w14:textId="7A656344"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78A874A0" w14:textId="77777777" w:rsidTr="005818FD">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5983DCC0" w:rsidR="00300ED3" w:rsidRPr="00300ED3" w:rsidRDefault="00300ED3" w:rsidP="005818FD">
            <w:pPr>
              <w:spacing w:before="0"/>
              <w:jc w:val="left"/>
              <w:rPr>
                <w:color w:val="auto"/>
                <w:szCs w:val="24"/>
                <w:lang w:val="en-GB"/>
              </w:rPr>
            </w:pPr>
            <w:r w:rsidRPr="00300ED3">
              <w:rPr>
                <w:color w:val="auto"/>
                <w:lang w:val="en-GB"/>
              </w:rPr>
              <w:t>Date of preparation of the verification report</w:t>
            </w:r>
          </w:p>
        </w:tc>
        <w:tc>
          <w:tcPr>
            <w:tcW w:w="5528" w:type="dxa"/>
            <w:shd w:val="clear" w:color="auto" w:fill="auto"/>
          </w:tcPr>
          <w:p w14:paraId="59C77047"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proofErr w:type="spellStart"/>
            <w:proofErr w:type="gramStart"/>
            <w:r w:rsidRPr="00AB2413">
              <w:rPr>
                <w:color w:val="CC3668" w:themeColor="accent5"/>
                <w:lang w:val="en-GB"/>
              </w:rPr>
              <w:t>Day.month.year</w:t>
            </w:r>
            <w:proofErr w:type="spellEnd"/>
            <w:proofErr w:type="gramEnd"/>
            <w:r w:rsidRPr="00AB2413">
              <w:rPr>
                <w:color w:val="CC3668" w:themeColor="accent5"/>
                <w:lang w:val="en-GB"/>
              </w:rPr>
              <w:t xml:space="preserve"> when this report was issued.</w:t>
            </w:r>
          </w:p>
          <w:p w14:paraId="079BA227" w14:textId="356AB5A6"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57838831" w14:textId="77777777" w:rsidTr="005818FD">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6F9031D7" w:rsidR="00300ED3" w:rsidRPr="00300ED3" w:rsidRDefault="00300ED3" w:rsidP="005818FD">
            <w:pPr>
              <w:spacing w:before="0"/>
              <w:jc w:val="left"/>
              <w:rPr>
                <w:color w:val="auto"/>
                <w:szCs w:val="24"/>
                <w:lang w:val="en-GB"/>
              </w:rPr>
            </w:pPr>
            <w:r w:rsidRPr="00300ED3">
              <w:rPr>
                <w:color w:val="auto"/>
                <w:lang w:val="en-GB"/>
              </w:rPr>
              <w:t>Document prepared by</w:t>
            </w:r>
          </w:p>
        </w:tc>
        <w:tc>
          <w:tcPr>
            <w:tcW w:w="5528" w:type="dxa"/>
            <w:shd w:val="clear" w:color="auto" w:fill="auto"/>
          </w:tcPr>
          <w:p w14:paraId="3D1793C7" w14:textId="77777777"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VVB that prepared this report.</w:t>
            </w:r>
          </w:p>
          <w:p w14:paraId="1B34E6B6" w14:textId="532B3EDD"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4A582344" w14:textId="77777777" w:rsidTr="005818FD">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A53AF60" w:rsidR="00300ED3" w:rsidRPr="00300ED3" w:rsidRDefault="00300ED3" w:rsidP="005818FD">
            <w:pPr>
              <w:spacing w:before="0"/>
              <w:jc w:val="left"/>
              <w:rPr>
                <w:color w:val="auto"/>
                <w:szCs w:val="24"/>
                <w:lang w:val="en-GB"/>
              </w:rPr>
            </w:pPr>
            <w:r w:rsidRPr="00300ED3">
              <w:rPr>
                <w:color w:val="auto"/>
                <w:lang w:val="en-GB"/>
              </w:rPr>
              <w:t xml:space="preserve">Contact information </w:t>
            </w:r>
          </w:p>
        </w:tc>
        <w:tc>
          <w:tcPr>
            <w:tcW w:w="5528" w:type="dxa"/>
            <w:shd w:val="clear" w:color="auto" w:fill="auto"/>
          </w:tcPr>
          <w:p w14:paraId="5CC1BE66"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VVB email, phone number(s) and website.</w:t>
            </w:r>
          </w:p>
          <w:p w14:paraId="3BD08A58" w14:textId="4C8D1DEC"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03C11788" w14:textId="77777777" w:rsidTr="005818FD">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36C4EFA8" w:rsidR="00300ED3" w:rsidRPr="00300ED3" w:rsidRDefault="00300ED3" w:rsidP="005818FD">
            <w:pPr>
              <w:spacing w:before="0"/>
              <w:jc w:val="left"/>
              <w:rPr>
                <w:color w:val="auto"/>
                <w:szCs w:val="24"/>
                <w:lang w:val="en-GB"/>
              </w:rPr>
            </w:pPr>
            <w:r w:rsidRPr="00300ED3">
              <w:rPr>
                <w:color w:val="auto"/>
                <w:lang w:val="en-GB"/>
              </w:rPr>
              <w:t>Approved by</w:t>
            </w:r>
          </w:p>
        </w:tc>
        <w:tc>
          <w:tcPr>
            <w:tcW w:w="5528" w:type="dxa"/>
            <w:shd w:val="clear" w:color="auto" w:fill="auto"/>
          </w:tcPr>
          <w:p w14:paraId="05A1D0C8" w14:textId="77777777"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VVB person who approved this report.</w:t>
            </w:r>
          </w:p>
          <w:p w14:paraId="6C7C9DDD" w14:textId="5B4F2095" w:rsidR="00A70758" w:rsidRPr="00A70758" w:rsidRDefault="00A70758"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423F185E" w14:textId="77777777" w:rsidTr="00A70758">
        <w:trPr>
          <w:trHeight w:val="380"/>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53E966B1" w:rsidR="00300ED3" w:rsidRPr="00300ED3" w:rsidRDefault="00300ED3" w:rsidP="005818FD">
            <w:pPr>
              <w:spacing w:before="0"/>
              <w:jc w:val="left"/>
              <w:rPr>
                <w:color w:val="auto"/>
                <w:szCs w:val="24"/>
                <w:lang w:val="en-GB"/>
              </w:rPr>
            </w:pPr>
            <w:r w:rsidRPr="00300ED3">
              <w:rPr>
                <w:color w:val="auto"/>
                <w:lang w:val="en-GB"/>
              </w:rPr>
              <w:t>Work performed by</w:t>
            </w:r>
          </w:p>
        </w:tc>
        <w:tc>
          <w:tcPr>
            <w:tcW w:w="5528" w:type="dxa"/>
            <w:shd w:val="clear" w:color="auto" w:fill="auto"/>
          </w:tcPr>
          <w:p w14:paraId="62494F6D"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Person(s) who performed this verification.</w:t>
            </w:r>
          </w:p>
          <w:p w14:paraId="144F5365" w14:textId="2BD33FF4" w:rsidR="00A70758" w:rsidRPr="00A70758" w:rsidRDefault="00A70758"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bl>
    <w:p w14:paraId="17B6AF67" w14:textId="55781772" w:rsidR="0045743D" w:rsidRPr="00E96617" w:rsidRDefault="008B3DAD" w:rsidP="008D4FA4">
      <w:pPr>
        <w:rPr>
          <w:lang w:val="en-GB"/>
        </w:rPr>
      </w:pPr>
      <w:r w:rsidRPr="00E96617">
        <w:rPr>
          <w:color w:val="CC3668" w:themeColor="accent5"/>
          <w:sz w:val="20"/>
          <w:szCs w:val="20"/>
          <w:lang w:val="en-GB"/>
        </w:rPr>
        <w:t xml:space="preserve">   </w:t>
      </w:r>
      <w:r w:rsidR="00AB2413" w:rsidRPr="002758F8">
        <w:rPr>
          <w:color w:val="CC3668" w:themeColor="accent5"/>
          <w:sz w:val="20"/>
          <w:szCs w:val="20"/>
          <w:lang w:val="en-GB"/>
        </w:rPr>
        <w:t>The VVB can add rows it considers important in this section.</w:t>
      </w:r>
    </w:p>
    <w:p w14:paraId="302CE2D4" w14:textId="77777777" w:rsidR="0045743D" w:rsidRPr="00E96617" w:rsidRDefault="0045743D">
      <w:pPr>
        <w:spacing w:line="276" w:lineRule="auto"/>
        <w:jc w:val="left"/>
        <w:rPr>
          <w:rFonts w:eastAsia="Times New Roman" w:cstheme="minorHAnsi"/>
          <w:b/>
          <w:bCs/>
          <w:color w:val="39B54A" w:themeColor="accent3"/>
          <w:kern w:val="32"/>
          <w:sz w:val="30"/>
          <w:szCs w:val="30"/>
          <w:lang w:val="en-GB" w:eastAsia="es-ES"/>
          <w14:ligatures w14:val="standard"/>
        </w:rPr>
      </w:pPr>
      <w:r w:rsidRPr="00E96617">
        <w:rPr>
          <w:lang w:val="en-GB"/>
        </w:rPr>
        <w:br w:type="page"/>
      </w:r>
    </w:p>
    <w:p w14:paraId="719961BE" w14:textId="1649A106" w:rsidR="002A4BC6" w:rsidRPr="003466DC" w:rsidRDefault="002A4BC6" w:rsidP="002A4BC6">
      <w:pPr>
        <w:pStyle w:val="Heading1contenido"/>
        <w:rPr>
          <w:caps/>
          <w:lang w:val="en-GB"/>
        </w:rPr>
      </w:pPr>
      <w:r w:rsidRPr="003466DC">
        <w:rPr>
          <w:lang w:val="en-GB"/>
        </w:rPr>
        <w:lastRenderedPageBreak/>
        <w:t>Conten</w:t>
      </w:r>
      <w:r w:rsidR="00AB2413">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099C824D" w14:textId="11D5D5FC" w:rsidR="005E5DF4" w:rsidRDefault="002A4BC6">
          <w:pPr>
            <w:pStyle w:val="TOC1"/>
            <w:rPr>
              <w:rFonts w:cstheme="minorBidi"/>
              <w:b w:val="0"/>
              <w:bCs w:val="0"/>
              <w:lang w:eastAsia="es-CO"/>
            </w:rPr>
          </w:pPr>
          <w:r w:rsidRPr="003466DC">
            <w:rPr>
              <w:rFonts w:cs="Times New Roman"/>
              <w:b w:val="0"/>
              <w:bCs w:val="0"/>
              <w:noProof w:val="0"/>
              <w:sz w:val="20"/>
              <w:szCs w:val="20"/>
              <w:lang w:val="en-GB"/>
            </w:rPr>
            <w:fldChar w:fldCharType="begin"/>
          </w:r>
          <w:r w:rsidRPr="003466DC">
            <w:rPr>
              <w:rFonts w:cs="Times New Roman"/>
              <w:noProof w:val="0"/>
              <w:sz w:val="20"/>
              <w:szCs w:val="20"/>
              <w:lang w:val="en-GB"/>
            </w:rPr>
            <w:instrText xml:space="preserve"> TOC \o "1-3" \h \z \u </w:instrText>
          </w:r>
          <w:r w:rsidRPr="003466DC">
            <w:rPr>
              <w:rFonts w:cs="Times New Roman"/>
              <w:b w:val="0"/>
              <w:bCs w:val="0"/>
              <w:noProof w:val="0"/>
              <w:sz w:val="20"/>
              <w:szCs w:val="20"/>
              <w:lang w:val="en-GB"/>
            </w:rPr>
            <w:fldChar w:fldCharType="separate"/>
          </w:r>
          <w:hyperlink w:anchor="_Toc126235549" w:history="1">
            <w:r w:rsidR="005E5DF4" w:rsidRPr="000C65C4">
              <w:rPr>
                <w:rStyle w:val="Hyperlink"/>
                <w:lang w:val="en-GB"/>
              </w:rPr>
              <w:t>Acronyms and abbreviations</w:t>
            </w:r>
            <w:r w:rsidR="005E5DF4">
              <w:rPr>
                <w:webHidden/>
              </w:rPr>
              <w:tab/>
            </w:r>
            <w:r w:rsidR="005E5DF4">
              <w:rPr>
                <w:webHidden/>
              </w:rPr>
              <w:fldChar w:fldCharType="begin"/>
            </w:r>
            <w:r w:rsidR="005E5DF4">
              <w:rPr>
                <w:webHidden/>
              </w:rPr>
              <w:instrText xml:space="preserve"> PAGEREF _Toc126235549 \h </w:instrText>
            </w:r>
            <w:r w:rsidR="005E5DF4">
              <w:rPr>
                <w:webHidden/>
              </w:rPr>
            </w:r>
            <w:r w:rsidR="005E5DF4">
              <w:rPr>
                <w:webHidden/>
              </w:rPr>
              <w:fldChar w:fldCharType="separate"/>
            </w:r>
            <w:r w:rsidR="005E5DF4">
              <w:rPr>
                <w:webHidden/>
              </w:rPr>
              <w:t>6</w:t>
            </w:r>
            <w:r w:rsidR="005E5DF4">
              <w:rPr>
                <w:webHidden/>
              </w:rPr>
              <w:fldChar w:fldCharType="end"/>
            </w:r>
          </w:hyperlink>
        </w:p>
        <w:p w14:paraId="543F74E6" w14:textId="7BE1C624" w:rsidR="005E5DF4" w:rsidRDefault="005E5DF4">
          <w:pPr>
            <w:pStyle w:val="TOC1"/>
            <w:rPr>
              <w:rFonts w:cstheme="minorBidi"/>
              <w:b w:val="0"/>
              <w:bCs w:val="0"/>
              <w:lang w:eastAsia="es-CO"/>
            </w:rPr>
          </w:pPr>
          <w:hyperlink w:anchor="_Toc126235550" w:history="1">
            <w:r w:rsidRPr="000C65C4">
              <w:rPr>
                <w:rStyle w:val="Hyperlink"/>
              </w:rPr>
              <w:t>1</w:t>
            </w:r>
            <w:r>
              <w:rPr>
                <w:rFonts w:cstheme="minorBidi"/>
                <w:b w:val="0"/>
                <w:bCs w:val="0"/>
                <w:lang w:eastAsia="es-CO"/>
              </w:rPr>
              <w:tab/>
            </w:r>
            <w:r w:rsidRPr="000C65C4">
              <w:rPr>
                <w:rStyle w:val="Hyperlink"/>
              </w:rPr>
              <w:t>Introduction</w:t>
            </w:r>
            <w:r>
              <w:rPr>
                <w:webHidden/>
              </w:rPr>
              <w:tab/>
            </w:r>
            <w:r>
              <w:rPr>
                <w:webHidden/>
              </w:rPr>
              <w:fldChar w:fldCharType="begin"/>
            </w:r>
            <w:r>
              <w:rPr>
                <w:webHidden/>
              </w:rPr>
              <w:instrText xml:space="preserve"> PAGEREF _Toc126235550 \h </w:instrText>
            </w:r>
            <w:r>
              <w:rPr>
                <w:webHidden/>
              </w:rPr>
            </w:r>
            <w:r>
              <w:rPr>
                <w:webHidden/>
              </w:rPr>
              <w:fldChar w:fldCharType="separate"/>
            </w:r>
            <w:r>
              <w:rPr>
                <w:webHidden/>
              </w:rPr>
              <w:t>7</w:t>
            </w:r>
            <w:r>
              <w:rPr>
                <w:webHidden/>
              </w:rPr>
              <w:fldChar w:fldCharType="end"/>
            </w:r>
          </w:hyperlink>
        </w:p>
        <w:p w14:paraId="21748CD9" w14:textId="328AAC2D" w:rsidR="005E5DF4" w:rsidRDefault="005E5DF4">
          <w:pPr>
            <w:pStyle w:val="TOC2"/>
            <w:rPr>
              <w:rFonts w:cstheme="minorBidi"/>
              <w:sz w:val="22"/>
            </w:rPr>
          </w:pPr>
          <w:hyperlink w:anchor="_Toc126235551" w:history="1">
            <w:r w:rsidRPr="000C65C4">
              <w:rPr>
                <w:rStyle w:val="Hyperlink"/>
              </w:rPr>
              <w:t>1.1</w:t>
            </w:r>
            <w:r>
              <w:rPr>
                <w:rFonts w:cstheme="minorBidi"/>
                <w:sz w:val="22"/>
              </w:rPr>
              <w:tab/>
            </w:r>
            <w:r w:rsidRPr="000C65C4">
              <w:rPr>
                <w:rStyle w:val="Hyperlink"/>
              </w:rPr>
              <w:t>Objective</w:t>
            </w:r>
            <w:r>
              <w:rPr>
                <w:webHidden/>
              </w:rPr>
              <w:tab/>
            </w:r>
            <w:r>
              <w:rPr>
                <w:webHidden/>
              </w:rPr>
              <w:fldChar w:fldCharType="begin"/>
            </w:r>
            <w:r>
              <w:rPr>
                <w:webHidden/>
              </w:rPr>
              <w:instrText xml:space="preserve"> PAGEREF _Toc126235551 \h </w:instrText>
            </w:r>
            <w:r>
              <w:rPr>
                <w:webHidden/>
              </w:rPr>
            </w:r>
            <w:r>
              <w:rPr>
                <w:webHidden/>
              </w:rPr>
              <w:fldChar w:fldCharType="separate"/>
            </w:r>
            <w:r>
              <w:rPr>
                <w:webHidden/>
              </w:rPr>
              <w:t>7</w:t>
            </w:r>
            <w:r>
              <w:rPr>
                <w:webHidden/>
              </w:rPr>
              <w:fldChar w:fldCharType="end"/>
            </w:r>
          </w:hyperlink>
        </w:p>
        <w:p w14:paraId="0F4C2CE3" w14:textId="1565D455" w:rsidR="005E5DF4" w:rsidRDefault="005E5DF4">
          <w:pPr>
            <w:pStyle w:val="TOC2"/>
            <w:rPr>
              <w:rFonts w:cstheme="minorBidi"/>
              <w:sz w:val="22"/>
            </w:rPr>
          </w:pPr>
          <w:hyperlink w:anchor="_Toc126235552" w:history="1">
            <w:r w:rsidRPr="000C65C4">
              <w:rPr>
                <w:rStyle w:val="Hyperlink"/>
              </w:rPr>
              <w:t>1.2</w:t>
            </w:r>
            <w:r>
              <w:rPr>
                <w:rFonts w:cstheme="minorBidi"/>
                <w:sz w:val="22"/>
              </w:rPr>
              <w:tab/>
            </w:r>
            <w:r w:rsidRPr="000C65C4">
              <w:rPr>
                <w:rStyle w:val="Hyperlink"/>
              </w:rPr>
              <w:t>VVB legal status</w:t>
            </w:r>
            <w:r>
              <w:rPr>
                <w:webHidden/>
              </w:rPr>
              <w:tab/>
            </w:r>
            <w:r>
              <w:rPr>
                <w:webHidden/>
              </w:rPr>
              <w:fldChar w:fldCharType="begin"/>
            </w:r>
            <w:r>
              <w:rPr>
                <w:webHidden/>
              </w:rPr>
              <w:instrText xml:space="preserve"> PAGEREF _Toc126235552 \h </w:instrText>
            </w:r>
            <w:r>
              <w:rPr>
                <w:webHidden/>
              </w:rPr>
            </w:r>
            <w:r>
              <w:rPr>
                <w:webHidden/>
              </w:rPr>
              <w:fldChar w:fldCharType="separate"/>
            </w:r>
            <w:r>
              <w:rPr>
                <w:webHidden/>
              </w:rPr>
              <w:t>7</w:t>
            </w:r>
            <w:r>
              <w:rPr>
                <w:webHidden/>
              </w:rPr>
              <w:fldChar w:fldCharType="end"/>
            </w:r>
          </w:hyperlink>
        </w:p>
        <w:p w14:paraId="7862C1F3" w14:textId="61960F41" w:rsidR="005E5DF4" w:rsidRDefault="005E5DF4">
          <w:pPr>
            <w:pStyle w:val="TOC2"/>
            <w:rPr>
              <w:rFonts w:cstheme="minorBidi"/>
              <w:sz w:val="22"/>
            </w:rPr>
          </w:pPr>
          <w:hyperlink w:anchor="_Toc126235553" w:history="1">
            <w:r w:rsidRPr="000C65C4">
              <w:rPr>
                <w:rStyle w:val="Hyperlink"/>
              </w:rPr>
              <w:t>1.3</w:t>
            </w:r>
            <w:r>
              <w:rPr>
                <w:rFonts w:cstheme="minorBidi"/>
                <w:sz w:val="22"/>
              </w:rPr>
              <w:tab/>
            </w:r>
            <w:r w:rsidRPr="000C65C4">
              <w:rPr>
                <w:rStyle w:val="Hyperlink"/>
              </w:rPr>
              <w:t>Impartiality of the VVB</w:t>
            </w:r>
            <w:r>
              <w:rPr>
                <w:webHidden/>
              </w:rPr>
              <w:tab/>
            </w:r>
            <w:r>
              <w:rPr>
                <w:webHidden/>
              </w:rPr>
              <w:fldChar w:fldCharType="begin"/>
            </w:r>
            <w:r>
              <w:rPr>
                <w:webHidden/>
              </w:rPr>
              <w:instrText xml:space="preserve"> PAGEREF _Toc126235553 \h </w:instrText>
            </w:r>
            <w:r>
              <w:rPr>
                <w:webHidden/>
              </w:rPr>
            </w:r>
            <w:r>
              <w:rPr>
                <w:webHidden/>
              </w:rPr>
              <w:fldChar w:fldCharType="separate"/>
            </w:r>
            <w:r>
              <w:rPr>
                <w:webHidden/>
              </w:rPr>
              <w:t>7</w:t>
            </w:r>
            <w:r>
              <w:rPr>
                <w:webHidden/>
              </w:rPr>
              <w:fldChar w:fldCharType="end"/>
            </w:r>
          </w:hyperlink>
        </w:p>
        <w:p w14:paraId="7FB77E09" w14:textId="46F9600B" w:rsidR="005E5DF4" w:rsidRDefault="005E5DF4">
          <w:pPr>
            <w:pStyle w:val="TOC2"/>
            <w:rPr>
              <w:rFonts w:cstheme="minorBidi"/>
              <w:sz w:val="22"/>
            </w:rPr>
          </w:pPr>
          <w:hyperlink w:anchor="_Toc126235554" w:history="1">
            <w:r w:rsidRPr="000C65C4">
              <w:rPr>
                <w:rStyle w:val="Hyperlink"/>
              </w:rPr>
              <w:t>1.4</w:t>
            </w:r>
            <w:r>
              <w:rPr>
                <w:rFonts w:cstheme="minorBidi"/>
                <w:sz w:val="22"/>
              </w:rPr>
              <w:tab/>
            </w:r>
            <w:r w:rsidRPr="000C65C4">
              <w:rPr>
                <w:rStyle w:val="Hyperlink"/>
              </w:rPr>
              <w:t>Responsibilities addressed by the VVB</w:t>
            </w:r>
            <w:r>
              <w:rPr>
                <w:webHidden/>
              </w:rPr>
              <w:tab/>
            </w:r>
            <w:r>
              <w:rPr>
                <w:webHidden/>
              </w:rPr>
              <w:fldChar w:fldCharType="begin"/>
            </w:r>
            <w:r>
              <w:rPr>
                <w:webHidden/>
              </w:rPr>
              <w:instrText xml:space="preserve"> PAGEREF _Toc126235554 \h </w:instrText>
            </w:r>
            <w:r>
              <w:rPr>
                <w:webHidden/>
              </w:rPr>
            </w:r>
            <w:r>
              <w:rPr>
                <w:webHidden/>
              </w:rPr>
              <w:fldChar w:fldCharType="separate"/>
            </w:r>
            <w:r>
              <w:rPr>
                <w:webHidden/>
              </w:rPr>
              <w:t>7</w:t>
            </w:r>
            <w:r>
              <w:rPr>
                <w:webHidden/>
              </w:rPr>
              <w:fldChar w:fldCharType="end"/>
            </w:r>
          </w:hyperlink>
        </w:p>
        <w:p w14:paraId="3D6B1BBA" w14:textId="65FC373E" w:rsidR="005E5DF4" w:rsidRDefault="005E5DF4">
          <w:pPr>
            <w:pStyle w:val="TOC2"/>
            <w:rPr>
              <w:rFonts w:cstheme="minorBidi"/>
              <w:sz w:val="22"/>
            </w:rPr>
          </w:pPr>
          <w:hyperlink w:anchor="_Toc126235555" w:history="1">
            <w:r w:rsidRPr="000C65C4">
              <w:rPr>
                <w:rStyle w:val="Hyperlink"/>
              </w:rPr>
              <w:t>1.5</w:t>
            </w:r>
            <w:r>
              <w:rPr>
                <w:rFonts w:cstheme="minorBidi"/>
                <w:sz w:val="22"/>
              </w:rPr>
              <w:tab/>
            </w:r>
            <w:r w:rsidRPr="000C65C4">
              <w:rPr>
                <w:rStyle w:val="Hyperlink"/>
              </w:rPr>
              <w:t>Spatial and temporal scope and limits</w:t>
            </w:r>
            <w:r>
              <w:rPr>
                <w:webHidden/>
              </w:rPr>
              <w:tab/>
            </w:r>
            <w:r>
              <w:rPr>
                <w:webHidden/>
              </w:rPr>
              <w:fldChar w:fldCharType="begin"/>
            </w:r>
            <w:r>
              <w:rPr>
                <w:webHidden/>
              </w:rPr>
              <w:instrText xml:space="preserve"> PAGEREF _Toc126235555 \h </w:instrText>
            </w:r>
            <w:r>
              <w:rPr>
                <w:webHidden/>
              </w:rPr>
            </w:r>
            <w:r>
              <w:rPr>
                <w:webHidden/>
              </w:rPr>
              <w:fldChar w:fldCharType="separate"/>
            </w:r>
            <w:r>
              <w:rPr>
                <w:webHidden/>
              </w:rPr>
              <w:t>7</w:t>
            </w:r>
            <w:r>
              <w:rPr>
                <w:webHidden/>
              </w:rPr>
              <w:fldChar w:fldCharType="end"/>
            </w:r>
          </w:hyperlink>
        </w:p>
        <w:p w14:paraId="51137D2B" w14:textId="1AFEDB96" w:rsidR="005E5DF4" w:rsidRDefault="005E5DF4">
          <w:pPr>
            <w:pStyle w:val="TOC2"/>
            <w:rPr>
              <w:rFonts w:cstheme="minorBidi"/>
              <w:sz w:val="22"/>
            </w:rPr>
          </w:pPr>
          <w:hyperlink w:anchor="_Toc126235556" w:history="1">
            <w:r w:rsidRPr="000C65C4">
              <w:rPr>
                <w:rStyle w:val="Hyperlink"/>
              </w:rPr>
              <w:t>1.6</w:t>
            </w:r>
            <w:r>
              <w:rPr>
                <w:rFonts w:cstheme="minorBidi"/>
                <w:sz w:val="22"/>
              </w:rPr>
              <w:tab/>
            </w:r>
            <w:r w:rsidRPr="000C65C4">
              <w:rPr>
                <w:rStyle w:val="Hyperlink"/>
              </w:rPr>
              <w:t>Term of commitment</w:t>
            </w:r>
            <w:r>
              <w:rPr>
                <w:webHidden/>
              </w:rPr>
              <w:tab/>
            </w:r>
            <w:r>
              <w:rPr>
                <w:webHidden/>
              </w:rPr>
              <w:fldChar w:fldCharType="begin"/>
            </w:r>
            <w:r>
              <w:rPr>
                <w:webHidden/>
              </w:rPr>
              <w:instrText xml:space="preserve"> PAGEREF _Toc126235556 \h </w:instrText>
            </w:r>
            <w:r>
              <w:rPr>
                <w:webHidden/>
              </w:rPr>
            </w:r>
            <w:r>
              <w:rPr>
                <w:webHidden/>
              </w:rPr>
              <w:fldChar w:fldCharType="separate"/>
            </w:r>
            <w:r>
              <w:rPr>
                <w:webHidden/>
              </w:rPr>
              <w:t>7</w:t>
            </w:r>
            <w:r>
              <w:rPr>
                <w:webHidden/>
              </w:rPr>
              <w:fldChar w:fldCharType="end"/>
            </w:r>
          </w:hyperlink>
        </w:p>
        <w:p w14:paraId="73B5C936" w14:textId="22CFE2EC" w:rsidR="005E5DF4" w:rsidRDefault="005E5DF4">
          <w:pPr>
            <w:pStyle w:val="TOC2"/>
            <w:rPr>
              <w:rFonts w:cstheme="minorBidi"/>
              <w:sz w:val="22"/>
            </w:rPr>
          </w:pPr>
          <w:hyperlink w:anchor="_Toc126235557" w:history="1">
            <w:r w:rsidRPr="000C65C4">
              <w:rPr>
                <w:rStyle w:val="Hyperlink"/>
              </w:rPr>
              <w:t>1.7</w:t>
            </w:r>
            <w:r>
              <w:rPr>
                <w:rFonts w:cstheme="minorBidi"/>
                <w:sz w:val="22"/>
              </w:rPr>
              <w:tab/>
            </w:r>
            <w:r w:rsidRPr="000C65C4">
              <w:rPr>
                <w:rStyle w:val="Hyperlink"/>
              </w:rPr>
              <w:t>Level of assurance and materiality</w:t>
            </w:r>
            <w:r>
              <w:rPr>
                <w:webHidden/>
              </w:rPr>
              <w:tab/>
            </w:r>
            <w:r>
              <w:rPr>
                <w:webHidden/>
              </w:rPr>
              <w:fldChar w:fldCharType="begin"/>
            </w:r>
            <w:r>
              <w:rPr>
                <w:webHidden/>
              </w:rPr>
              <w:instrText xml:space="preserve"> PAGEREF _Toc126235557 \h </w:instrText>
            </w:r>
            <w:r>
              <w:rPr>
                <w:webHidden/>
              </w:rPr>
            </w:r>
            <w:r>
              <w:rPr>
                <w:webHidden/>
              </w:rPr>
              <w:fldChar w:fldCharType="separate"/>
            </w:r>
            <w:r>
              <w:rPr>
                <w:webHidden/>
              </w:rPr>
              <w:t>7</w:t>
            </w:r>
            <w:r>
              <w:rPr>
                <w:webHidden/>
              </w:rPr>
              <w:fldChar w:fldCharType="end"/>
            </w:r>
          </w:hyperlink>
        </w:p>
        <w:p w14:paraId="1FF520B8" w14:textId="27F2A9B0" w:rsidR="005E5DF4" w:rsidRDefault="005E5DF4">
          <w:pPr>
            <w:pStyle w:val="TOC1"/>
            <w:rPr>
              <w:rFonts w:cstheme="minorBidi"/>
              <w:b w:val="0"/>
              <w:bCs w:val="0"/>
              <w:lang w:eastAsia="es-CO"/>
            </w:rPr>
          </w:pPr>
          <w:hyperlink w:anchor="_Toc126235558" w:history="1">
            <w:r w:rsidRPr="000C65C4">
              <w:rPr>
                <w:rStyle w:val="Hyperlink"/>
              </w:rPr>
              <w:t>2</w:t>
            </w:r>
            <w:r>
              <w:rPr>
                <w:rFonts w:cstheme="minorBidi"/>
                <w:b w:val="0"/>
                <w:bCs w:val="0"/>
                <w:lang w:eastAsia="es-CO"/>
              </w:rPr>
              <w:tab/>
            </w:r>
            <w:r w:rsidRPr="000C65C4">
              <w:rPr>
                <w:rStyle w:val="Hyperlink"/>
              </w:rPr>
              <w:t>Verification process</w:t>
            </w:r>
            <w:r>
              <w:rPr>
                <w:webHidden/>
              </w:rPr>
              <w:tab/>
            </w:r>
            <w:r>
              <w:rPr>
                <w:webHidden/>
              </w:rPr>
              <w:fldChar w:fldCharType="begin"/>
            </w:r>
            <w:r>
              <w:rPr>
                <w:webHidden/>
              </w:rPr>
              <w:instrText xml:space="preserve"> PAGEREF _Toc126235558 \h </w:instrText>
            </w:r>
            <w:r>
              <w:rPr>
                <w:webHidden/>
              </w:rPr>
            </w:r>
            <w:r>
              <w:rPr>
                <w:webHidden/>
              </w:rPr>
              <w:fldChar w:fldCharType="separate"/>
            </w:r>
            <w:r>
              <w:rPr>
                <w:webHidden/>
              </w:rPr>
              <w:t>9</w:t>
            </w:r>
            <w:r>
              <w:rPr>
                <w:webHidden/>
              </w:rPr>
              <w:fldChar w:fldCharType="end"/>
            </w:r>
          </w:hyperlink>
        </w:p>
        <w:p w14:paraId="19F4EF50" w14:textId="0A090C18" w:rsidR="005E5DF4" w:rsidRDefault="005E5DF4">
          <w:pPr>
            <w:pStyle w:val="TOC2"/>
            <w:rPr>
              <w:rFonts w:cstheme="minorBidi"/>
              <w:sz w:val="22"/>
            </w:rPr>
          </w:pPr>
          <w:hyperlink w:anchor="_Toc126235559" w:history="1">
            <w:r w:rsidRPr="000C65C4">
              <w:rPr>
                <w:rStyle w:val="Hyperlink"/>
              </w:rPr>
              <w:t>2.1</w:t>
            </w:r>
            <w:r>
              <w:rPr>
                <w:rFonts w:cstheme="minorBidi"/>
                <w:sz w:val="22"/>
              </w:rPr>
              <w:tab/>
            </w:r>
            <w:r w:rsidRPr="000C65C4">
              <w:rPr>
                <w:rStyle w:val="Hyperlink"/>
              </w:rPr>
              <w:t>Verification plan</w:t>
            </w:r>
            <w:r>
              <w:rPr>
                <w:webHidden/>
              </w:rPr>
              <w:tab/>
            </w:r>
            <w:r>
              <w:rPr>
                <w:webHidden/>
              </w:rPr>
              <w:fldChar w:fldCharType="begin"/>
            </w:r>
            <w:r>
              <w:rPr>
                <w:webHidden/>
              </w:rPr>
              <w:instrText xml:space="preserve"> PAGEREF _Toc126235559 \h </w:instrText>
            </w:r>
            <w:r>
              <w:rPr>
                <w:webHidden/>
              </w:rPr>
            </w:r>
            <w:r>
              <w:rPr>
                <w:webHidden/>
              </w:rPr>
              <w:fldChar w:fldCharType="separate"/>
            </w:r>
            <w:r>
              <w:rPr>
                <w:webHidden/>
              </w:rPr>
              <w:t>9</w:t>
            </w:r>
            <w:r>
              <w:rPr>
                <w:webHidden/>
              </w:rPr>
              <w:fldChar w:fldCharType="end"/>
            </w:r>
          </w:hyperlink>
        </w:p>
        <w:p w14:paraId="648D99F1" w14:textId="6CF31B04" w:rsidR="005E5DF4" w:rsidRDefault="005E5DF4">
          <w:pPr>
            <w:pStyle w:val="TOC2"/>
            <w:rPr>
              <w:rFonts w:cstheme="minorBidi"/>
              <w:sz w:val="22"/>
            </w:rPr>
          </w:pPr>
          <w:hyperlink w:anchor="_Toc126235560" w:history="1">
            <w:r w:rsidRPr="000C65C4">
              <w:rPr>
                <w:rStyle w:val="Hyperlink"/>
              </w:rPr>
              <w:t>2.2</w:t>
            </w:r>
            <w:r>
              <w:rPr>
                <w:rFonts w:cstheme="minorBidi"/>
                <w:sz w:val="22"/>
              </w:rPr>
              <w:tab/>
            </w:r>
            <w:r w:rsidRPr="000C65C4">
              <w:rPr>
                <w:rStyle w:val="Hyperlink"/>
              </w:rPr>
              <w:t>Evaluation criteria</w:t>
            </w:r>
            <w:r>
              <w:rPr>
                <w:webHidden/>
              </w:rPr>
              <w:tab/>
            </w:r>
            <w:r>
              <w:rPr>
                <w:webHidden/>
              </w:rPr>
              <w:fldChar w:fldCharType="begin"/>
            </w:r>
            <w:r>
              <w:rPr>
                <w:webHidden/>
              </w:rPr>
              <w:instrText xml:space="preserve"> PAGEREF _Toc126235560 \h </w:instrText>
            </w:r>
            <w:r>
              <w:rPr>
                <w:webHidden/>
              </w:rPr>
            </w:r>
            <w:r>
              <w:rPr>
                <w:webHidden/>
              </w:rPr>
              <w:fldChar w:fldCharType="separate"/>
            </w:r>
            <w:r>
              <w:rPr>
                <w:webHidden/>
              </w:rPr>
              <w:t>9</w:t>
            </w:r>
            <w:r>
              <w:rPr>
                <w:webHidden/>
              </w:rPr>
              <w:fldChar w:fldCharType="end"/>
            </w:r>
          </w:hyperlink>
        </w:p>
        <w:p w14:paraId="27579023" w14:textId="13163418" w:rsidR="005E5DF4" w:rsidRDefault="005E5DF4">
          <w:pPr>
            <w:pStyle w:val="TOC2"/>
            <w:rPr>
              <w:rFonts w:cstheme="minorBidi"/>
              <w:sz w:val="22"/>
            </w:rPr>
          </w:pPr>
          <w:hyperlink w:anchor="_Toc126235561" w:history="1">
            <w:r w:rsidRPr="000C65C4">
              <w:rPr>
                <w:rStyle w:val="Hyperlink"/>
              </w:rPr>
              <w:t>2.3</w:t>
            </w:r>
            <w:r>
              <w:rPr>
                <w:rFonts w:cstheme="minorBidi"/>
                <w:sz w:val="22"/>
              </w:rPr>
              <w:tab/>
            </w:r>
            <w:r w:rsidRPr="000C65C4">
              <w:rPr>
                <w:rStyle w:val="Hyperlink"/>
              </w:rPr>
              <w:t>Evidence Collection Plan</w:t>
            </w:r>
            <w:r>
              <w:rPr>
                <w:webHidden/>
              </w:rPr>
              <w:tab/>
            </w:r>
            <w:r>
              <w:rPr>
                <w:webHidden/>
              </w:rPr>
              <w:fldChar w:fldCharType="begin"/>
            </w:r>
            <w:r>
              <w:rPr>
                <w:webHidden/>
              </w:rPr>
              <w:instrText xml:space="preserve"> PAGEREF _Toc126235561 \h </w:instrText>
            </w:r>
            <w:r>
              <w:rPr>
                <w:webHidden/>
              </w:rPr>
            </w:r>
            <w:r>
              <w:rPr>
                <w:webHidden/>
              </w:rPr>
              <w:fldChar w:fldCharType="separate"/>
            </w:r>
            <w:r>
              <w:rPr>
                <w:webHidden/>
              </w:rPr>
              <w:t>9</w:t>
            </w:r>
            <w:r>
              <w:rPr>
                <w:webHidden/>
              </w:rPr>
              <w:fldChar w:fldCharType="end"/>
            </w:r>
          </w:hyperlink>
        </w:p>
        <w:p w14:paraId="65416388" w14:textId="228059BC" w:rsidR="005E5DF4" w:rsidRDefault="005E5DF4">
          <w:pPr>
            <w:pStyle w:val="TOC2"/>
            <w:rPr>
              <w:rFonts w:cstheme="minorBidi"/>
              <w:sz w:val="22"/>
            </w:rPr>
          </w:pPr>
          <w:hyperlink w:anchor="_Toc126235562" w:history="1">
            <w:r w:rsidRPr="000C65C4">
              <w:rPr>
                <w:rStyle w:val="Hyperlink"/>
                <w:caps/>
              </w:rPr>
              <w:t>2.4</w:t>
            </w:r>
            <w:r>
              <w:rPr>
                <w:rFonts w:cstheme="minorBidi"/>
                <w:sz w:val="22"/>
              </w:rPr>
              <w:tab/>
            </w:r>
            <w:r w:rsidRPr="000C65C4">
              <w:rPr>
                <w:rStyle w:val="Hyperlink"/>
              </w:rPr>
              <w:t>Visits to the CCMP site or area</w:t>
            </w:r>
            <w:r>
              <w:rPr>
                <w:webHidden/>
              </w:rPr>
              <w:tab/>
            </w:r>
            <w:r>
              <w:rPr>
                <w:webHidden/>
              </w:rPr>
              <w:fldChar w:fldCharType="begin"/>
            </w:r>
            <w:r>
              <w:rPr>
                <w:webHidden/>
              </w:rPr>
              <w:instrText xml:space="preserve"> PAGEREF _Toc126235562 \h </w:instrText>
            </w:r>
            <w:r>
              <w:rPr>
                <w:webHidden/>
              </w:rPr>
            </w:r>
            <w:r>
              <w:rPr>
                <w:webHidden/>
              </w:rPr>
              <w:fldChar w:fldCharType="separate"/>
            </w:r>
            <w:r>
              <w:rPr>
                <w:webHidden/>
              </w:rPr>
              <w:t>10</w:t>
            </w:r>
            <w:r>
              <w:rPr>
                <w:webHidden/>
              </w:rPr>
              <w:fldChar w:fldCharType="end"/>
            </w:r>
          </w:hyperlink>
        </w:p>
        <w:p w14:paraId="189449ED" w14:textId="36B97F43" w:rsidR="005E5DF4" w:rsidRDefault="005E5DF4">
          <w:pPr>
            <w:pStyle w:val="TOC2"/>
            <w:rPr>
              <w:rFonts w:cstheme="minorBidi"/>
              <w:sz w:val="22"/>
            </w:rPr>
          </w:pPr>
          <w:hyperlink w:anchor="_Toc126235563" w:history="1">
            <w:r w:rsidRPr="000C65C4">
              <w:rPr>
                <w:rStyle w:val="Hyperlink"/>
              </w:rPr>
              <w:t>2.5</w:t>
            </w:r>
            <w:r>
              <w:rPr>
                <w:rFonts w:cstheme="minorBidi"/>
                <w:sz w:val="22"/>
              </w:rPr>
              <w:tab/>
            </w:r>
            <w:r w:rsidRPr="000C65C4">
              <w:rPr>
                <w:rStyle w:val="Hyperlink"/>
              </w:rPr>
              <w:t>VVB requests</w:t>
            </w:r>
            <w:r>
              <w:rPr>
                <w:webHidden/>
              </w:rPr>
              <w:tab/>
            </w:r>
            <w:r>
              <w:rPr>
                <w:webHidden/>
              </w:rPr>
              <w:fldChar w:fldCharType="begin"/>
            </w:r>
            <w:r>
              <w:rPr>
                <w:webHidden/>
              </w:rPr>
              <w:instrText xml:space="preserve"> PAGEREF _Toc126235563 \h </w:instrText>
            </w:r>
            <w:r>
              <w:rPr>
                <w:webHidden/>
              </w:rPr>
            </w:r>
            <w:r>
              <w:rPr>
                <w:webHidden/>
              </w:rPr>
              <w:fldChar w:fldCharType="separate"/>
            </w:r>
            <w:r>
              <w:rPr>
                <w:webHidden/>
              </w:rPr>
              <w:t>10</w:t>
            </w:r>
            <w:r>
              <w:rPr>
                <w:webHidden/>
              </w:rPr>
              <w:fldChar w:fldCharType="end"/>
            </w:r>
          </w:hyperlink>
        </w:p>
        <w:p w14:paraId="0BE4C3B2" w14:textId="421CE98B" w:rsidR="005E5DF4" w:rsidRDefault="005E5DF4">
          <w:pPr>
            <w:pStyle w:val="TOC2"/>
            <w:rPr>
              <w:rFonts w:cstheme="minorBidi"/>
              <w:sz w:val="22"/>
            </w:rPr>
          </w:pPr>
          <w:hyperlink w:anchor="_Toc126235564" w:history="1">
            <w:r w:rsidRPr="000C65C4">
              <w:rPr>
                <w:rStyle w:val="Hyperlink"/>
              </w:rPr>
              <w:t>2.6</w:t>
            </w:r>
            <w:r>
              <w:rPr>
                <w:rFonts w:cstheme="minorBidi"/>
                <w:sz w:val="22"/>
              </w:rPr>
              <w:tab/>
            </w:r>
            <w:r w:rsidRPr="000C65C4">
              <w:rPr>
                <w:rStyle w:val="Hyperlink"/>
              </w:rPr>
              <w:t>Information system, data management and control</w:t>
            </w:r>
            <w:r>
              <w:rPr>
                <w:webHidden/>
              </w:rPr>
              <w:tab/>
            </w:r>
            <w:r>
              <w:rPr>
                <w:webHidden/>
              </w:rPr>
              <w:fldChar w:fldCharType="begin"/>
            </w:r>
            <w:r>
              <w:rPr>
                <w:webHidden/>
              </w:rPr>
              <w:instrText xml:space="preserve"> PAGEREF _Toc126235564 \h </w:instrText>
            </w:r>
            <w:r>
              <w:rPr>
                <w:webHidden/>
              </w:rPr>
            </w:r>
            <w:r>
              <w:rPr>
                <w:webHidden/>
              </w:rPr>
              <w:fldChar w:fldCharType="separate"/>
            </w:r>
            <w:r>
              <w:rPr>
                <w:webHidden/>
              </w:rPr>
              <w:t>10</w:t>
            </w:r>
            <w:r>
              <w:rPr>
                <w:webHidden/>
              </w:rPr>
              <w:fldChar w:fldCharType="end"/>
            </w:r>
          </w:hyperlink>
        </w:p>
        <w:p w14:paraId="623438C9" w14:textId="4DBE5261" w:rsidR="005E5DF4" w:rsidRDefault="005E5DF4">
          <w:pPr>
            <w:pStyle w:val="TOC2"/>
            <w:rPr>
              <w:rFonts w:cstheme="minorBidi"/>
              <w:sz w:val="22"/>
            </w:rPr>
          </w:pPr>
          <w:hyperlink w:anchor="_Toc126235565" w:history="1">
            <w:r w:rsidRPr="000C65C4">
              <w:rPr>
                <w:rStyle w:val="Hyperlink"/>
              </w:rPr>
              <w:t>2.7</w:t>
            </w:r>
            <w:r>
              <w:rPr>
                <w:rFonts w:cstheme="minorBidi"/>
                <w:sz w:val="22"/>
              </w:rPr>
              <w:tab/>
            </w:r>
            <w:r w:rsidRPr="000C65C4">
              <w:rPr>
                <w:rStyle w:val="Hyperlink"/>
              </w:rPr>
              <w:t>Audit team</w:t>
            </w:r>
            <w:r>
              <w:rPr>
                <w:webHidden/>
              </w:rPr>
              <w:tab/>
            </w:r>
            <w:r>
              <w:rPr>
                <w:webHidden/>
              </w:rPr>
              <w:fldChar w:fldCharType="begin"/>
            </w:r>
            <w:r>
              <w:rPr>
                <w:webHidden/>
              </w:rPr>
              <w:instrText xml:space="preserve"> PAGEREF _Toc126235565 \h </w:instrText>
            </w:r>
            <w:r>
              <w:rPr>
                <w:webHidden/>
              </w:rPr>
            </w:r>
            <w:r>
              <w:rPr>
                <w:webHidden/>
              </w:rPr>
              <w:fldChar w:fldCharType="separate"/>
            </w:r>
            <w:r>
              <w:rPr>
                <w:webHidden/>
              </w:rPr>
              <w:t>10</w:t>
            </w:r>
            <w:r>
              <w:rPr>
                <w:webHidden/>
              </w:rPr>
              <w:fldChar w:fldCharType="end"/>
            </w:r>
          </w:hyperlink>
        </w:p>
        <w:p w14:paraId="08736EE9" w14:textId="399E9AC2" w:rsidR="005E5DF4" w:rsidRDefault="005E5DF4">
          <w:pPr>
            <w:pStyle w:val="TOC1"/>
            <w:rPr>
              <w:rFonts w:cstheme="minorBidi"/>
              <w:b w:val="0"/>
              <w:bCs w:val="0"/>
              <w:lang w:eastAsia="es-CO"/>
            </w:rPr>
          </w:pPr>
          <w:hyperlink w:anchor="_Toc126235566" w:history="1">
            <w:r w:rsidRPr="000C65C4">
              <w:rPr>
                <w:rStyle w:val="Hyperlink"/>
              </w:rPr>
              <w:t>3</w:t>
            </w:r>
            <w:r>
              <w:rPr>
                <w:rFonts w:cstheme="minorBidi"/>
                <w:b w:val="0"/>
                <w:bCs w:val="0"/>
                <w:lang w:eastAsia="es-CO"/>
              </w:rPr>
              <w:tab/>
            </w:r>
            <w:r w:rsidRPr="000C65C4">
              <w:rPr>
                <w:rStyle w:val="Hyperlink"/>
              </w:rPr>
              <w:t>Verification results</w:t>
            </w:r>
            <w:r>
              <w:rPr>
                <w:webHidden/>
              </w:rPr>
              <w:tab/>
            </w:r>
            <w:r>
              <w:rPr>
                <w:webHidden/>
              </w:rPr>
              <w:fldChar w:fldCharType="begin"/>
            </w:r>
            <w:r>
              <w:rPr>
                <w:webHidden/>
              </w:rPr>
              <w:instrText xml:space="preserve"> PAGEREF _Toc126235566 \h </w:instrText>
            </w:r>
            <w:r>
              <w:rPr>
                <w:webHidden/>
              </w:rPr>
            </w:r>
            <w:r>
              <w:rPr>
                <w:webHidden/>
              </w:rPr>
              <w:fldChar w:fldCharType="separate"/>
            </w:r>
            <w:r>
              <w:rPr>
                <w:webHidden/>
              </w:rPr>
              <w:t>11</w:t>
            </w:r>
            <w:r>
              <w:rPr>
                <w:webHidden/>
              </w:rPr>
              <w:fldChar w:fldCharType="end"/>
            </w:r>
          </w:hyperlink>
        </w:p>
        <w:p w14:paraId="4F7285BC" w14:textId="04F4B449" w:rsidR="005E5DF4" w:rsidRDefault="005E5DF4">
          <w:pPr>
            <w:pStyle w:val="TOC2"/>
            <w:rPr>
              <w:rFonts w:cstheme="minorBidi"/>
              <w:sz w:val="22"/>
            </w:rPr>
          </w:pPr>
          <w:hyperlink w:anchor="_Toc126235567" w:history="1">
            <w:r w:rsidRPr="000C65C4">
              <w:rPr>
                <w:rStyle w:val="Hyperlink"/>
                <w:caps/>
              </w:rPr>
              <w:t>3.1</w:t>
            </w:r>
            <w:r>
              <w:rPr>
                <w:rFonts w:cstheme="minorBidi"/>
                <w:sz w:val="22"/>
              </w:rPr>
              <w:tab/>
            </w:r>
            <w:r w:rsidRPr="000C65C4">
              <w:rPr>
                <w:rStyle w:val="Hyperlink"/>
              </w:rPr>
              <w:t>CCMP components</w:t>
            </w:r>
            <w:r>
              <w:rPr>
                <w:webHidden/>
              </w:rPr>
              <w:tab/>
            </w:r>
            <w:r>
              <w:rPr>
                <w:webHidden/>
              </w:rPr>
              <w:fldChar w:fldCharType="begin"/>
            </w:r>
            <w:r>
              <w:rPr>
                <w:webHidden/>
              </w:rPr>
              <w:instrText xml:space="preserve"> PAGEREF _Toc126235567 \h </w:instrText>
            </w:r>
            <w:r>
              <w:rPr>
                <w:webHidden/>
              </w:rPr>
            </w:r>
            <w:r>
              <w:rPr>
                <w:webHidden/>
              </w:rPr>
              <w:fldChar w:fldCharType="separate"/>
            </w:r>
            <w:r>
              <w:rPr>
                <w:webHidden/>
              </w:rPr>
              <w:t>11</w:t>
            </w:r>
            <w:r>
              <w:rPr>
                <w:webHidden/>
              </w:rPr>
              <w:fldChar w:fldCharType="end"/>
            </w:r>
          </w:hyperlink>
        </w:p>
        <w:p w14:paraId="778153C3" w14:textId="79152BFF" w:rsidR="005E5DF4" w:rsidRDefault="005E5DF4">
          <w:pPr>
            <w:pStyle w:val="TOC3"/>
            <w:rPr>
              <w:rFonts w:cstheme="minorBidi"/>
              <w:sz w:val="22"/>
              <w:szCs w:val="22"/>
            </w:rPr>
          </w:pPr>
          <w:hyperlink w:anchor="_Toc126235568" w:history="1">
            <w:r w:rsidRPr="000C65C4">
              <w:rPr>
                <w:rStyle w:val="Hyperlink"/>
              </w:rPr>
              <w:t>3.1.1</w:t>
            </w:r>
            <w:r>
              <w:rPr>
                <w:rFonts w:cstheme="minorBidi"/>
                <w:sz w:val="22"/>
                <w:szCs w:val="22"/>
              </w:rPr>
              <w:tab/>
            </w:r>
            <w:r w:rsidRPr="000C65C4">
              <w:rPr>
                <w:rStyle w:val="Hyperlink"/>
              </w:rPr>
              <w:t>CCMP holder information</w:t>
            </w:r>
            <w:r>
              <w:rPr>
                <w:webHidden/>
              </w:rPr>
              <w:tab/>
            </w:r>
            <w:r>
              <w:rPr>
                <w:webHidden/>
              </w:rPr>
              <w:fldChar w:fldCharType="begin"/>
            </w:r>
            <w:r>
              <w:rPr>
                <w:webHidden/>
              </w:rPr>
              <w:instrText xml:space="preserve"> PAGEREF _Toc126235568 \h </w:instrText>
            </w:r>
            <w:r>
              <w:rPr>
                <w:webHidden/>
              </w:rPr>
            </w:r>
            <w:r>
              <w:rPr>
                <w:webHidden/>
              </w:rPr>
              <w:fldChar w:fldCharType="separate"/>
            </w:r>
            <w:r>
              <w:rPr>
                <w:webHidden/>
              </w:rPr>
              <w:t>11</w:t>
            </w:r>
            <w:r>
              <w:rPr>
                <w:webHidden/>
              </w:rPr>
              <w:fldChar w:fldCharType="end"/>
            </w:r>
          </w:hyperlink>
        </w:p>
        <w:p w14:paraId="37775135" w14:textId="5E4B70E8" w:rsidR="005E5DF4" w:rsidRDefault="005E5DF4">
          <w:pPr>
            <w:pStyle w:val="TOC3"/>
            <w:rPr>
              <w:rFonts w:cstheme="minorBidi"/>
              <w:sz w:val="22"/>
              <w:szCs w:val="22"/>
            </w:rPr>
          </w:pPr>
          <w:hyperlink w:anchor="_Toc126235569" w:history="1">
            <w:r w:rsidRPr="000C65C4">
              <w:rPr>
                <w:rStyle w:val="Hyperlink"/>
                <w:lang w:val="en-GB"/>
              </w:rPr>
              <w:t>3.1.2</w:t>
            </w:r>
            <w:r>
              <w:rPr>
                <w:rFonts w:cstheme="minorBidi"/>
                <w:sz w:val="22"/>
                <w:szCs w:val="22"/>
              </w:rPr>
              <w:tab/>
            </w:r>
            <w:r w:rsidRPr="000C65C4">
              <w:rPr>
                <w:rStyle w:val="Hyperlink"/>
                <w:lang w:val="en-GB"/>
              </w:rPr>
              <w:t>Information from other CCMP institutional participants</w:t>
            </w:r>
            <w:r>
              <w:rPr>
                <w:webHidden/>
              </w:rPr>
              <w:tab/>
            </w:r>
            <w:r>
              <w:rPr>
                <w:webHidden/>
              </w:rPr>
              <w:fldChar w:fldCharType="begin"/>
            </w:r>
            <w:r>
              <w:rPr>
                <w:webHidden/>
              </w:rPr>
              <w:instrText xml:space="preserve"> PAGEREF _Toc126235569 \h </w:instrText>
            </w:r>
            <w:r>
              <w:rPr>
                <w:webHidden/>
              </w:rPr>
            </w:r>
            <w:r>
              <w:rPr>
                <w:webHidden/>
              </w:rPr>
              <w:fldChar w:fldCharType="separate"/>
            </w:r>
            <w:r>
              <w:rPr>
                <w:webHidden/>
              </w:rPr>
              <w:t>11</w:t>
            </w:r>
            <w:r>
              <w:rPr>
                <w:webHidden/>
              </w:rPr>
              <w:fldChar w:fldCharType="end"/>
            </w:r>
          </w:hyperlink>
        </w:p>
        <w:p w14:paraId="77733159" w14:textId="70A082A2" w:rsidR="005E5DF4" w:rsidRDefault="005E5DF4">
          <w:pPr>
            <w:pStyle w:val="TOC3"/>
            <w:rPr>
              <w:rFonts w:cstheme="minorBidi"/>
              <w:sz w:val="22"/>
              <w:szCs w:val="22"/>
            </w:rPr>
          </w:pPr>
          <w:hyperlink w:anchor="_Toc126235570" w:history="1">
            <w:r w:rsidRPr="000C65C4">
              <w:rPr>
                <w:rStyle w:val="Hyperlink"/>
              </w:rPr>
              <w:t>3.1.3</w:t>
            </w:r>
            <w:r>
              <w:rPr>
                <w:rFonts w:cstheme="minorBidi"/>
                <w:sz w:val="22"/>
                <w:szCs w:val="22"/>
              </w:rPr>
              <w:tab/>
            </w:r>
            <w:r w:rsidRPr="000C65C4">
              <w:rPr>
                <w:rStyle w:val="Hyperlink"/>
              </w:rPr>
              <w:t>CCMP description</w:t>
            </w:r>
            <w:r>
              <w:rPr>
                <w:webHidden/>
              </w:rPr>
              <w:tab/>
            </w:r>
            <w:r>
              <w:rPr>
                <w:webHidden/>
              </w:rPr>
              <w:fldChar w:fldCharType="begin"/>
            </w:r>
            <w:r>
              <w:rPr>
                <w:webHidden/>
              </w:rPr>
              <w:instrText xml:space="preserve"> PAGEREF _Toc126235570 \h </w:instrText>
            </w:r>
            <w:r>
              <w:rPr>
                <w:webHidden/>
              </w:rPr>
            </w:r>
            <w:r>
              <w:rPr>
                <w:webHidden/>
              </w:rPr>
              <w:fldChar w:fldCharType="separate"/>
            </w:r>
            <w:r>
              <w:rPr>
                <w:webHidden/>
              </w:rPr>
              <w:t>11</w:t>
            </w:r>
            <w:r>
              <w:rPr>
                <w:webHidden/>
              </w:rPr>
              <w:fldChar w:fldCharType="end"/>
            </w:r>
          </w:hyperlink>
        </w:p>
        <w:p w14:paraId="19390E08" w14:textId="69A06793" w:rsidR="005E5DF4" w:rsidRDefault="005E5DF4">
          <w:pPr>
            <w:pStyle w:val="TOC3"/>
            <w:rPr>
              <w:rFonts w:cstheme="minorBidi"/>
              <w:sz w:val="22"/>
              <w:szCs w:val="22"/>
            </w:rPr>
          </w:pPr>
          <w:hyperlink w:anchor="_Toc126235571" w:history="1">
            <w:r w:rsidRPr="000C65C4">
              <w:rPr>
                <w:rStyle w:val="Hyperlink"/>
                <w:lang w:val="en-GB"/>
              </w:rPr>
              <w:t>3.1.4</w:t>
            </w:r>
            <w:r>
              <w:rPr>
                <w:rFonts w:cstheme="minorBidi"/>
                <w:sz w:val="22"/>
                <w:szCs w:val="22"/>
              </w:rPr>
              <w:tab/>
            </w:r>
            <w:r w:rsidRPr="000C65C4">
              <w:rPr>
                <w:rStyle w:val="Hyperlink"/>
                <w:lang w:val="en-GB"/>
              </w:rPr>
              <w:t>Sectoral scope and type of CCMP</w:t>
            </w:r>
            <w:r>
              <w:rPr>
                <w:webHidden/>
              </w:rPr>
              <w:tab/>
            </w:r>
            <w:r>
              <w:rPr>
                <w:webHidden/>
              </w:rPr>
              <w:fldChar w:fldCharType="begin"/>
            </w:r>
            <w:r>
              <w:rPr>
                <w:webHidden/>
              </w:rPr>
              <w:instrText xml:space="preserve"> PAGEREF _Toc126235571 \h </w:instrText>
            </w:r>
            <w:r>
              <w:rPr>
                <w:webHidden/>
              </w:rPr>
            </w:r>
            <w:r>
              <w:rPr>
                <w:webHidden/>
              </w:rPr>
              <w:fldChar w:fldCharType="separate"/>
            </w:r>
            <w:r>
              <w:rPr>
                <w:webHidden/>
              </w:rPr>
              <w:t>11</w:t>
            </w:r>
            <w:r>
              <w:rPr>
                <w:webHidden/>
              </w:rPr>
              <w:fldChar w:fldCharType="end"/>
            </w:r>
          </w:hyperlink>
        </w:p>
        <w:p w14:paraId="3CDC158F" w14:textId="1422AF7A" w:rsidR="005E5DF4" w:rsidRDefault="005E5DF4">
          <w:pPr>
            <w:pStyle w:val="TOC3"/>
            <w:rPr>
              <w:rFonts w:cstheme="minorBidi"/>
              <w:sz w:val="22"/>
              <w:szCs w:val="22"/>
            </w:rPr>
          </w:pPr>
          <w:hyperlink w:anchor="_Toc126235572" w:history="1">
            <w:r w:rsidRPr="000C65C4">
              <w:rPr>
                <w:rStyle w:val="Hyperlink"/>
                <w:lang w:val="en-GB"/>
              </w:rPr>
              <w:t>3.1.5</w:t>
            </w:r>
            <w:r>
              <w:rPr>
                <w:rFonts w:cstheme="minorBidi"/>
                <w:sz w:val="22"/>
                <w:szCs w:val="22"/>
              </w:rPr>
              <w:tab/>
            </w:r>
            <w:r w:rsidRPr="000C65C4">
              <w:rPr>
                <w:rStyle w:val="Hyperlink"/>
                <w:lang w:val="en-GB"/>
              </w:rPr>
              <w:t>Location and limits of the CCMP</w:t>
            </w:r>
            <w:r>
              <w:rPr>
                <w:webHidden/>
              </w:rPr>
              <w:tab/>
            </w:r>
            <w:r>
              <w:rPr>
                <w:webHidden/>
              </w:rPr>
              <w:fldChar w:fldCharType="begin"/>
            </w:r>
            <w:r>
              <w:rPr>
                <w:webHidden/>
              </w:rPr>
              <w:instrText xml:space="preserve"> PAGEREF _Toc126235572 \h </w:instrText>
            </w:r>
            <w:r>
              <w:rPr>
                <w:webHidden/>
              </w:rPr>
            </w:r>
            <w:r>
              <w:rPr>
                <w:webHidden/>
              </w:rPr>
              <w:fldChar w:fldCharType="separate"/>
            </w:r>
            <w:r>
              <w:rPr>
                <w:webHidden/>
              </w:rPr>
              <w:t>11</w:t>
            </w:r>
            <w:r>
              <w:rPr>
                <w:webHidden/>
              </w:rPr>
              <w:fldChar w:fldCharType="end"/>
            </w:r>
          </w:hyperlink>
        </w:p>
        <w:p w14:paraId="6233E1D1" w14:textId="6B605187" w:rsidR="005E5DF4" w:rsidRDefault="005E5DF4">
          <w:pPr>
            <w:pStyle w:val="TOC3"/>
            <w:rPr>
              <w:rFonts w:cstheme="minorBidi"/>
              <w:sz w:val="22"/>
              <w:szCs w:val="22"/>
            </w:rPr>
          </w:pPr>
          <w:hyperlink w:anchor="_Toc126235573" w:history="1">
            <w:r w:rsidRPr="000C65C4">
              <w:rPr>
                <w:rStyle w:val="Hyperlink"/>
              </w:rPr>
              <w:t>3.1.6</w:t>
            </w:r>
            <w:r>
              <w:rPr>
                <w:rFonts w:cstheme="minorBidi"/>
                <w:sz w:val="22"/>
                <w:szCs w:val="22"/>
              </w:rPr>
              <w:tab/>
            </w:r>
            <w:r w:rsidRPr="000C65C4">
              <w:rPr>
                <w:rStyle w:val="Hyperlink"/>
              </w:rPr>
              <w:t>Total area, facilities, or processes of the CCMP</w:t>
            </w:r>
            <w:r>
              <w:rPr>
                <w:webHidden/>
              </w:rPr>
              <w:tab/>
            </w:r>
            <w:r>
              <w:rPr>
                <w:webHidden/>
              </w:rPr>
              <w:fldChar w:fldCharType="begin"/>
            </w:r>
            <w:r>
              <w:rPr>
                <w:webHidden/>
              </w:rPr>
              <w:instrText xml:space="preserve"> PAGEREF _Toc126235573 \h </w:instrText>
            </w:r>
            <w:r>
              <w:rPr>
                <w:webHidden/>
              </w:rPr>
            </w:r>
            <w:r>
              <w:rPr>
                <w:webHidden/>
              </w:rPr>
              <w:fldChar w:fldCharType="separate"/>
            </w:r>
            <w:r>
              <w:rPr>
                <w:webHidden/>
              </w:rPr>
              <w:t>12</w:t>
            </w:r>
            <w:r>
              <w:rPr>
                <w:webHidden/>
              </w:rPr>
              <w:fldChar w:fldCharType="end"/>
            </w:r>
          </w:hyperlink>
        </w:p>
        <w:p w14:paraId="7B6B0B14" w14:textId="22D22093" w:rsidR="005E5DF4" w:rsidRDefault="005E5DF4">
          <w:pPr>
            <w:pStyle w:val="TOC3"/>
            <w:rPr>
              <w:rFonts w:cstheme="minorBidi"/>
              <w:sz w:val="22"/>
              <w:szCs w:val="22"/>
            </w:rPr>
          </w:pPr>
          <w:hyperlink w:anchor="_Toc126235574" w:history="1">
            <w:r w:rsidRPr="000C65C4">
              <w:rPr>
                <w:rStyle w:val="Hyperlink"/>
              </w:rPr>
              <w:t>3.1.7</w:t>
            </w:r>
            <w:r>
              <w:rPr>
                <w:rFonts w:cstheme="minorBidi"/>
                <w:sz w:val="22"/>
                <w:szCs w:val="22"/>
              </w:rPr>
              <w:tab/>
            </w:r>
            <w:r w:rsidRPr="000C65C4">
              <w:rPr>
                <w:rStyle w:val="Hyperlink"/>
              </w:rPr>
              <w:t>Holdership or right of use of the area, facility, or process</w:t>
            </w:r>
            <w:r>
              <w:rPr>
                <w:webHidden/>
              </w:rPr>
              <w:tab/>
            </w:r>
            <w:r>
              <w:rPr>
                <w:webHidden/>
              </w:rPr>
              <w:fldChar w:fldCharType="begin"/>
            </w:r>
            <w:r>
              <w:rPr>
                <w:webHidden/>
              </w:rPr>
              <w:instrText xml:space="preserve"> PAGEREF _Toc126235574 \h </w:instrText>
            </w:r>
            <w:r>
              <w:rPr>
                <w:webHidden/>
              </w:rPr>
            </w:r>
            <w:r>
              <w:rPr>
                <w:webHidden/>
              </w:rPr>
              <w:fldChar w:fldCharType="separate"/>
            </w:r>
            <w:r>
              <w:rPr>
                <w:webHidden/>
              </w:rPr>
              <w:t>12</w:t>
            </w:r>
            <w:r>
              <w:rPr>
                <w:webHidden/>
              </w:rPr>
              <w:fldChar w:fldCharType="end"/>
            </w:r>
          </w:hyperlink>
        </w:p>
        <w:p w14:paraId="5494FDA5" w14:textId="307EBC61" w:rsidR="005E5DF4" w:rsidRDefault="005E5DF4">
          <w:pPr>
            <w:pStyle w:val="TOC2"/>
            <w:rPr>
              <w:rFonts w:cstheme="minorBidi"/>
              <w:sz w:val="22"/>
            </w:rPr>
          </w:pPr>
          <w:hyperlink w:anchor="_Toc126235575" w:history="1">
            <w:r w:rsidRPr="000C65C4">
              <w:rPr>
                <w:rStyle w:val="Hyperlink"/>
              </w:rPr>
              <w:t>3.2</w:t>
            </w:r>
            <w:r>
              <w:rPr>
                <w:rFonts w:cstheme="minorBidi"/>
                <w:sz w:val="22"/>
              </w:rPr>
              <w:tab/>
            </w:r>
            <w:r w:rsidRPr="000C65C4">
              <w:rPr>
                <w:rStyle w:val="Hyperlink"/>
              </w:rPr>
              <w:t>Methodological issues</w:t>
            </w:r>
            <w:r>
              <w:rPr>
                <w:webHidden/>
              </w:rPr>
              <w:tab/>
            </w:r>
            <w:r>
              <w:rPr>
                <w:webHidden/>
              </w:rPr>
              <w:fldChar w:fldCharType="begin"/>
            </w:r>
            <w:r>
              <w:rPr>
                <w:webHidden/>
              </w:rPr>
              <w:instrText xml:space="preserve"> PAGEREF _Toc126235575 \h </w:instrText>
            </w:r>
            <w:r>
              <w:rPr>
                <w:webHidden/>
              </w:rPr>
            </w:r>
            <w:r>
              <w:rPr>
                <w:webHidden/>
              </w:rPr>
              <w:fldChar w:fldCharType="separate"/>
            </w:r>
            <w:r>
              <w:rPr>
                <w:webHidden/>
              </w:rPr>
              <w:t>12</w:t>
            </w:r>
            <w:r>
              <w:rPr>
                <w:webHidden/>
              </w:rPr>
              <w:fldChar w:fldCharType="end"/>
            </w:r>
          </w:hyperlink>
        </w:p>
        <w:p w14:paraId="72D374AF" w14:textId="11A7ABA5" w:rsidR="005E5DF4" w:rsidRDefault="005E5DF4">
          <w:pPr>
            <w:pStyle w:val="TOC3"/>
            <w:rPr>
              <w:rFonts w:cstheme="minorBidi"/>
              <w:sz w:val="22"/>
              <w:szCs w:val="22"/>
            </w:rPr>
          </w:pPr>
          <w:hyperlink w:anchor="_Toc126235576" w:history="1">
            <w:r w:rsidRPr="000C65C4">
              <w:rPr>
                <w:rStyle w:val="Hyperlink"/>
                <w:caps/>
              </w:rPr>
              <w:t>3.2.1</w:t>
            </w:r>
            <w:r>
              <w:rPr>
                <w:rFonts w:cstheme="minorBidi"/>
                <w:sz w:val="22"/>
                <w:szCs w:val="22"/>
              </w:rPr>
              <w:tab/>
            </w:r>
            <w:r w:rsidRPr="000C65C4">
              <w:rPr>
                <w:rStyle w:val="Hyperlink"/>
              </w:rPr>
              <w:t>Selected methodology</w:t>
            </w:r>
            <w:r>
              <w:rPr>
                <w:webHidden/>
              </w:rPr>
              <w:tab/>
            </w:r>
            <w:r>
              <w:rPr>
                <w:webHidden/>
              </w:rPr>
              <w:fldChar w:fldCharType="begin"/>
            </w:r>
            <w:r>
              <w:rPr>
                <w:webHidden/>
              </w:rPr>
              <w:instrText xml:space="preserve"> PAGEREF _Toc126235576 \h </w:instrText>
            </w:r>
            <w:r>
              <w:rPr>
                <w:webHidden/>
              </w:rPr>
            </w:r>
            <w:r>
              <w:rPr>
                <w:webHidden/>
              </w:rPr>
              <w:fldChar w:fldCharType="separate"/>
            </w:r>
            <w:r>
              <w:rPr>
                <w:webHidden/>
              </w:rPr>
              <w:t>12</w:t>
            </w:r>
            <w:r>
              <w:rPr>
                <w:webHidden/>
              </w:rPr>
              <w:fldChar w:fldCharType="end"/>
            </w:r>
          </w:hyperlink>
        </w:p>
        <w:p w14:paraId="3530644C" w14:textId="7BD98D0A" w:rsidR="005E5DF4" w:rsidRDefault="005E5DF4">
          <w:pPr>
            <w:pStyle w:val="TOC3"/>
            <w:rPr>
              <w:rFonts w:cstheme="minorBidi"/>
              <w:sz w:val="22"/>
              <w:szCs w:val="22"/>
            </w:rPr>
          </w:pPr>
          <w:hyperlink w:anchor="_Toc126235577" w:history="1">
            <w:r w:rsidRPr="000C65C4">
              <w:rPr>
                <w:rStyle w:val="Hyperlink"/>
              </w:rPr>
              <w:t>3.2.2</w:t>
            </w:r>
            <w:r>
              <w:rPr>
                <w:rFonts w:cstheme="minorBidi"/>
                <w:sz w:val="22"/>
                <w:szCs w:val="22"/>
              </w:rPr>
              <w:tab/>
            </w:r>
            <w:r w:rsidRPr="000C65C4">
              <w:rPr>
                <w:rStyle w:val="Hyperlink"/>
              </w:rPr>
              <w:t>No double counting</w:t>
            </w:r>
            <w:r>
              <w:rPr>
                <w:webHidden/>
              </w:rPr>
              <w:tab/>
            </w:r>
            <w:r>
              <w:rPr>
                <w:webHidden/>
              </w:rPr>
              <w:fldChar w:fldCharType="begin"/>
            </w:r>
            <w:r>
              <w:rPr>
                <w:webHidden/>
              </w:rPr>
              <w:instrText xml:space="preserve"> PAGEREF _Toc126235577 \h </w:instrText>
            </w:r>
            <w:r>
              <w:rPr>
                <w:webHidden/>
              </w:rPr>
            </w:r>
            <w:r>
              <w:rPr>
                <w:webHidden/>
              </w:rPr>
              <w:fldChar w:fldCharType="separate"/>
            </w:r>
            <w:r>
              <w:rPr>
                <w:webHidden/>
              </w:rPr>
              <w:t>12</w:t>
            </w:r>
            <w:r>
              <w:rPr>
                <w:webHidden/>
              </w:rPr>
              <w:fldChar w:fldCharType="end"/>
            </w:r>
          </w:hyperlink>
        </w:p>
        <w:p w14:paraId="1C8481DE" w14:textId="2ACF1360" w:rsidR="005E5DF4" w:rsidRDefault="005E5DF4">
          <w:pPr>
            <w:pStyle w:val="TOC3"/>
            <w:rPr>
              <w:rFonts w:cstheme="minorBidi"/>
              <w:sz w:val="22"/>
              <w:szCs w:val="22"/>
            </w:rPr>
          </w:pPr>
          <w:hyperlink w:anchor="_Toc126235578" w:history="1">
            <w:r w:rsidRPr="000C65C4">
              <w:rPr>
                <w:rStyle w:val="Hyperlink"/>
              </w:rPr>
              <w:t>3.2.3</w:t>
            </w:r>
            <w:r>
              <w:rPr>
                <w:rFonts w:cstheme="minorBidi"/>
                <w:sz w:val="22"/>
                <w:szCs w:val="22"/>
              </w:rPr>
              <w:tab/>
            </w:r>
            <w:r w:rsidRPr="000C65C4">
              <w:rPr>
                <w:rStyle w:val="Hyperlink"/>
              </w:rPr>
              <w:t>Baseline scenario</w:t>
            </w:r>
            <w:r>
              <w:rPr>
                <w:webHidden/>
              </w:rPr>
              <w:tab/>
            </w:r>
            <w:r>
              <w:rPr>
                <w:webHidden/>
              </w:rPr>
              <w:fldChar w:fldCharType="begin"/>
            </w:r>
            <w:r>
              <w:rPr>
                <w:webHidden/>
              </w:rPr>
              <w:instrText xml:space="preserve"> PAGEREF _Toc126235578 \h </w:instrText>
            </w:r>
            <w:r>
              <w:rPr>
                <w:webHidden/>
              </w:rPr>
            </w:r>
            <w:r>
              <w:rPr>
                <w:webHidden/>
              </w:rPr>
              <w:fldChar w:fldCharType="separate"/>
            </w:r>
            <w:r>
              <w:rPr>
                <w:webHidden/>
              </w:rPr>
              <w:t>12</w:t>
            </w:r>
            <w:r>
              <w:rPr>
                <w:webHidden/>
              </w:rPr>
              <w:fldChar w:fldCharType="end"/>
            </w:r>
          </w:hyperlink>
        </w:p>
        <w:p w14:paraId="2276D55A" w14:textId="60316132" w:rsidR="005E5DF4" w:rsidRDefault="005E5DF4">
          <w:pPr>
            <w:pStyle w:val="TOC3"/>
            <w:rPr>
              <w:rFonts w:cstheme="minorBidi"/>
              <w:sz w:val="22"/>
              <w:szCs w:val="22"/>
            </w:rPr>
          </w:pPr>
          <w:hyperlink w:anchor="_Toc126235579" w:history="1">
            <w:r w:rsidRPr="000C65C4">
              <w:rPr>
                <w:rStyle w:val="Hyperlink"/>
              </w:rPr>
              <w:t>3.2.4</w:t>
            </w:r>
            <w:r>
              <w:rPr>
                <w:rFonts w:cstheme="minorBidi"/>
                <w:sz w:val="22"/>
                <w:szCs w:val="22"/>
              </w:rPr>
              <w:tab/>
            </w:r>
            <w:r w:rsidRPr="000C65C4">
              <w:rPr>
                <w:rStyle w:val="Hyperlink"/>
              </w:rPr>
              <w:t>Project scenario</w:t>
            </w:r>
            <w:r>
              <w:rPr>
                <w:webHidden/>
              </w:rPr>
              <w:tab/>
            </w:r>
            <w:r>
              <w:rPr>
                <w:webHidden/>
              </w:rPr>
              <w:fldChar w:fldCharType="begin"/>
            </w:r>
            <w:r>
              <w:rPr>
                <w:webHidden/>
              </w:rPr>
              <w:instrText xml:space="preserve"> PAGEREF _Toc126235579 \h </w:instrText>
            </w:r>
            <w:r>
              <w:rPr>
                <w:webHidden/>
              </w:rPr>
            </w:r>
            <w:r>
              <w:rPr>
                <w:webHidden/>
              </w:rPr>
              <w:fldChar w:fldCharType="separate"/>
            </w:r>
            <w:r>
              <w:rPr>
                <w:webHidden/>
              </w:rPr>
              <w:t>12</w:t>
            </w:r>
            <w:r>
              <w:rPr>
                <w:webHidden/>
              </w:rPr>
              <w:fldChar w:fldCharType="end"/>
            </w:r>
          </w:hyperlink>
        </w:p>
        <w:p w14:paraId="43E39DE9" w14:textId="326A7BE9" w:rsidR="005E5DF4" w:rsidRDefault="005E5DF4">
          <w:pPr>
            <w:pStyle w:val="TOC3"/>
            <w:rPr>
              <w:rFonts w:cstheme="minorBidi"/>
              <w:sz w:val="22"/>
              <w:szCs w:val="22"/>
            </w:rPr>
          </w:pPr>
          <w:hyperlink w:anchor="_Toc126235580" w:history="1">
            <w:r w:rsidRPr="000C65C4">
              <w:rPr>
                <w:rStyle w:val="Hyperlink"/>
              </w:rPr>
              <w:t>3.2.5</w:t>
            </w:r>
            <w:r>
              <w:rPr>
                <w:rFonts w:cstheme="minorBidi"/>
                <w:sz w:val="22"/>
                <w:szCs w:val="22"/>
              </w:rPr>
              <w:tab/>
            </w:r>
            <w:r w:rsidRPr="000C65C4">
              <w:rPr>
                <w:rStyle w:val="Hyperlink"/>
              </w:rPr>
              <w:t>GHG emission sources</w:t>
            </w:r>
            <w:r>
              <w:rPr>
                <w:webHidden/>
              </w:rPr>
              <w:tab/>
            </w:r>
            <w:r>
              <w:rPr>
                <w:webHidden/>
              </w:rPr>
              <w:fldChar w:fldCharType="begin"/>
            </w:r>
            <w:r>
              <w:rPr>
                <w:webHidden/>
              </w:rPr>
              <w:instrText xml:space="preserve"> PAGEREF _Toc126235580 \h </w:instrText>
            </w:r>
            <w:r>
              <w:rPr>
                <w:webHidden/>
              </w:rPr>
            </w:r>
            <w:r>
              <w:rPr>
                <w:webHidden/>
              </w:rPr>
              <w:fldChar w:fldCharType="separate"/>
            </w:r>
            <w:r>
              <w:rPr>
                <w:webHidden/>
              </w:rPr>
              <w:t>13</w:t>
            </w:r>
            <w:r>
              <w:rPr>
                <w:webHidden/>
              </w:rPr>
              <w:fldChar w:fldCharType="end"/>
            </w:r>
          </w:hyperlink>
        </w:p>
        <w:p w14:paraId="0E2DC0AD" w14:textId="07E38D5D" w:rsidR="005E5DF4" w:rsidRDefault="005E5DF4">
          <w:pPr>
            <w:pStyle w:val="TOC3"/>
            <w:rPr>
              <w:rFonts w:cstheme="minorBidi"/>
              <w:sz w:val="22"/>
              <w:szCs w:val="22"/>
            </w:rPr>
          </w:pPr>
          <w:hyperlink w:anchor="_Toc126235581" w:history="1">
            <w:r w:rsidRPr="000C65C4">
              <w:rPr>
                <w:rStyle w:val="Hyperlink"/>
              </w:rPr>
              <w:t>3.2.6</w:t>
            </w:r>
            <w:r>
              <w:rPr>
                <w:rFonts w:cstheme="minorBidi"/>
                <w:sz w:val="22"/>
                <w:szCs w:val="22"/>
              </w:rPr>
              <w:tab/>
            </w:r>
            <w:r w:rsidRPr="000C65C4">
              <w:rPr>
                <w:rStyle w:val="Hyperlink"/>
              </w:rPr>
              <w:t>Methodological deviations</w:t>
            </w:r>
            <w:r>
              <w:rPr>
                <w:webHidden/>
              </w:rPr>
              <w:tab/>
            </w:r>
            <w:r>
              <w:rPr>
                <w:webHidden/>
              </w:rPr>
              <w:fldChar w:fldCharType="begin"/>
            </w:r>
            <w:r>
              <w:rPr>
                <w:webHidden/>
              </w:rPr>
              <w:instrText xml:space="preserve"> PAGEREF _Toc126235581 \h </w:instrText>
            </w:r>
            <w:r>
              <w:rPr>
                <w:webHidden/>
              </w:rPr>
            </w:r>
            <w:r>
              <w:rPr>
                <w:webHidden/>
              </w:rPr>
              <w:fldChar w:fldCharType="separate"/>
            </w:r>
            <w:r>
              <w:rPr>
                <w:webHidden/>
              </w:rPr>
              <w:t>13</w:t>
            </w:r>
            <w:r>
              <w:rPr>
                <w:webHidden/>
              </w:rPr>
              <w:fldChar w:fldCharType="end"/>
            </w:r>
          </w:hyperlink>
        </w:p>
        <w:p w14:paraId="0C4555D6" w14:textId="5940C010" w:rsidR="005E5DF4" w:rsidRDefault="005E5DF4">
          <w:pPr>
            <w:pStyle w:val="TOC3"/>
            <w:rPr>
              <w:rFonts w:cstheme="minorBidi"/>
              <w:sz w:val="22"/>
              <w:szCs w:val="22"/>
            </w:rPr>
          </w:pPr>
          <w:hyperlink w:anchor="_Toc126235582" w:history="1">
            <w:r w:rsidRPr="000C65C4">
              <w:rPr>
                <w:rStyle w:val="Hyperlink"/>
              </w:rPr>
              <w:t>3.2.7</w:t>
            </w:r>
            <w:r>
              <w:rPr>
                <w:rFonts w:cstheme="minorBidi"/>
                <w:sz w:val="22"/>
                <w:szCs w:val="22"/>
              </w:rPr>
              <w:tab/>
            </w:r>
            <w:r w:rsidRPr="000C65C4">
              <w:rPr>
                <w:rStyle w:val="Hyperlink"/>
              </w:rPr>
              <w:t>Crediting period</w:t>
            </w:r>
            <w:r>
              <w:rPr>
                <w:webHidden/>
              </w:rPr>
              <w:tab/>
            </w:r>
            <w:r>
              <w:rPr>
                <w:webHidden/>
              </w:rPr>
              <w:fldChar w:fldCharType="begin"/>
            </w:r>
            <w:r>
              <w:rPr>
                <w:webHidden/>
              </w:rPr>
              <w:instrText xml:space="preserve"> PAGEREF _Toc126235582 \h </w:instrText>
            </w:r>
            <w:r>
              <w:rPr>
                <w:webHidden/>
              </w:rPr>
            </w:r>
            <w:r>
              <w:rPr>
                <w:webHidden/>
              </w:rPr>
              <w:fldChar w:fldCharType="separate"/>
            </w:r>
            <w:r>
              <w:rPr>
                <w:webHidden/>
              </w:rPr>
              <w:t>13</w:t>
            </w:r>
            <w:r>
              <w:rPr>
                <w:webHidden/>
              </w:rPr>
              <w:fldChar w:fldCharType="end"/>
            </w:r>
          </w:hyperlink>
        </w:p>
        <w:p w14:paraId="5AFAB3EE" w14:textId="6220A6DA" w:rsidR="005E5DF4" w:rsidRDefault="005E5DF4">
          <w:pPr>
            <w:pStyle w:val="TOC3"/>
            <w:rPr>
              <w:rFonts w:cstheme="minorBidi"/>
              <w:sz w:val="22"/>
              <w:szCs w:val="22"/>
            </w:rPr>
          </w:pPr>
          <w:hyperlink w:anchor="_Toc126235583" w:history="1">
            <w:r w:rsidRPr="000C65C4">
              <w:rPr>
                <w:rStyle w:val="Hyperlink"/>
              </w:rPr>
              <w:t>3.2.8</w:t>
            </w:r>
            <w:r>
              <w:rPr>
                <w:rFonts w:cstheme="minorBidi"/>
                <w:sz w:val="22"/>
                <w:szCs w:val="22"/>
              </w:rPr>
              <w:tab/>
            </w:r>
            <w:r w:rsidRPr="000C65C4">
              <w:rPr>
                <w:rStyle w:val="Hyperlink"/>
              </w:rPr>
              <w:t>Quantification of GHG emissions in the baseline scenario</w:t>
            </w:r>
            <w:r>
              <w:rPr>
                <w:webHidden/>
              </w:rPr>
              <w:tab/>
            </w:r>
            <w:r>
              <w:rPr>
                <w:webHidden/>
              </w:rPr>
              <w:fldChar w:fldCharType="begin"/>
            </w:r>
            <w:r>
              <w:rPr>
                <w:webHidden/>
              </w:rPr>
              <w:instrText xml:space="preserve"> PAGEREF _Toc126235583 \h </w:instrText>
            </w:r>
            <w:r>
              <w:rPr>
                <w:webHidden/>
              </w:rPr>
            </w:r>
            <w:r>
              <w:rPr>
                <w:webHidden/>
              </w:rPr>
              <w:fldChar w:fldCharType="separate"/>
            </w:r>
            <w:r>
              <w:rPr>
                <w:webHidden/>
              </w:rPr>
              <w:t>13</w:t>
            </w:r>
            <w:r>
              <w:rPr>
                <w:webHidden/>
              </w:rPr>
              <w:fldChar w:fldCharType="end"/>
            </w:r>
          </w:hyperlink>
        </w:p>
        <w:p w14:paraId="5ED58C59" w14:textId="1A0ED71E" w:rsidR="005E5DF4" w:rsidRDefault="005E5DF4">
          <w:pPr>
            <w:pStyle w:val="TOC3"/>
            <w:rPr>
              <w:rFonts w:cstheme="minorBidi"/>
              <w:sz w:val="22"/>
              <w:szCs w:val="22"/>
            </w:rPr>
          </w:pPr>
          <w:hyperlink w:anchor="_Toc126235584" w:history="1">
            <w:r w:rsidRPr="000C65C4">
              <w:rPr>
                <w:rStyle w:val="Hyperlink"/>
              </w:rPr>
              <w:t>3.2.9</w:t>
            </w:r>
            <w:r>
              <w:rPr>
                <w:rFonts w:cstheme="minorBidi"/>
                <w:sz w:val="22"/>
                <w:szCs w:val="22"/>
              </w:rPr>
              <w:tab/>
            </w:r>
            <w:r w:rsidRPr="000C65C4">
              <w:rPr>
                <w:rStyle w:val="Hyperlink"/>
              </w:rPr>
              <w:t>Quantification of GHG emissions and reductions of GHG emissions in the project scenario</w:t>
            </w:r>
            <w:r>
              <w:rPr>
                <w:webHidden/>
              </w:rPr>
              <w:tab/>
            </w:r>
            <w:r>
              <w:rPr>
                <w:webHidden/>
              </w:rPr>
              <w:fldChar w:fldCharType="begin"/>
            </w:r>
            <w:r>
              <w:rPr>
                <w:webHidden/>
              </w:rPr>
              <w:instrText xml:space="preserve"> PAGEREF _Toc126235584 \h </w:instrText>
            </w:r>
            <w:r>
              <w:rPr>
                <w:webHidden/>
              </w:rPr>
            </w:r>
            <w:r>
              <w:rPr>
                <w:webHidden/>
              </w:rPr>
              <w:fldChar w:fldCharType="separate"/>
            </w:r>
            <w:r>
              <w:rPr>
                <w:webHidden/>
              </w:rPr>
              <w:t>13</w:t>
            </w:r>
            <w:r>
              <w:rPr>
                <w:webHidden/>
              </w:rPr>
              <w:fldChar w:fldCharType="end"/>
            </w:r>
          </w:hyperlink>
        </w:p>
        <w:p w14:paraId="417618D6" w14:textId="02ECD014" w:rsidR="005E5DF4" w:rsidRDefault="005E5DF4">
          <w:pPr>
            <w:pStyle w:val="TOC3"/>
            <w:tabs>
              <w:tab w:val="left" w:pos="880"/>
            </w:tabs>
            <w:rPr>
              <w:rFonts w:cstheme="minorBidi"/>
              <w:sz w:val="22"/>
              <w:szCs w:val="22"/>
            </w:rPr>
          </w:pPr>
          <w:hyperlink w:anchor="_Toc126235585" w:history="1">
            <w:r w:rsidRPr="000C65C4">
              <w:rPr>
                <w:rStyle w:val="Hyperlink"/>
              </w:rPr>
              <w:t>3.2.10</w:t>
            </w:r>
            <w:r>
              <w:rPr>
                <w:rFonts w:cstheme="minorBidi"/>
                <w:sz w:val="22"/>
                <w:szCs w:val="22"/>
              </w:rPr>
              <w:tab/>
            </w:r>
            <w:r w:rsidRPr="000C65C4">
              <w:rPr>
                <w:rStyle w:val="Hyperlink"/>
              </w:rPr>
              <w:t>Leakage</w:t>
            </w:r>
            <w:r>
              <w:rPr>
                <w:webHidden/>
              </w:rPr>
              <w:tab/>
            </w:r>
            <w:r>
              <w:rPr>
                <w:webHidden/>
              </w:rPr>
              <w:fldChar w:fldCharType="begin"/>
            </w:r>
            <w:r>
              <w:rPr>
                <w:webHidden/>
              </w:rPr>
              <w:instrText xml:space="preserve"> PAGEREF _Toc126235585 \h </w:instrText>
            </w:r>
            <w:r>
              <w:rPr>
                <w:webHidden/>
              </w:rPr>
            </w:r>
            <w:r>
              <w:rPr>
                <w:webHidden/>
              </w:rPr>
              <w:fldChar w:fldCharType="separate"/>
            </w:r>
            <w:r>
              <w:rPr>
                <w:webHidden/>
              </w:rPr>
              <w:t>13</w:t>
            </w:r>
            <w:r>
              <w:rPr>
                <w:webHidden/>
              </w:rPr>
              <w:fldChar w:fldCharType="end"/>
            </w:r>
          </w:hyperlink>
        </w:p>
        <w:p w14:paraId="6AA38FCC" w14:textId="1F7A0A13" w:rsidR="005E5DF4" w:rsidRDefault="005E5DF4">
          <w:pPr>
            <w:pStyle w:val="TOC3"/>
            <w:tabs>
              <w:tab w:val="left" w:pos="880"/>
            </w:tabs>
            <w:rPr>
              <w:rFonts w:cstheme="minorBidi"/>
              <w:sz w:val="22"/>
              <w:szCs w:val="22"/>
            </w:rPr>
          </w:pPr>
          <w:hyperlink w:anchor="_Toc126235586" w:history="1">
            <w:r w:rsidRPr="000C65C4">
              <w:rPr>
                <w:rStyle w:val="Hyperlink"/>
              </w:rPr>
              <w:t>3.2.11</w:t>
            </w:r>
            <w:r>
              <w:rPr>
                <w:rFonts w:cstheme="minorBidi"/>
                <w:sz w:val="22"/>
                <w:szCs w:val="22"/>
              </w:rPr>
              <w:tab/>
            </w:r>
            <w:r w:rsidRPr="000C65C4">
              <w:rPr>
                <w:rStyle w:val="Hyperlink"/>
              </w:rPr>
              <w:t>Net GHG emission reductions</w:t>
            </w:r>
            <w:r>
              <w:rPr>
                <w:webHidden/>
              </w:rPr>
              <w:tab/>
            </w:r>
            <w:r>
              <w:rPr>
                <w:webHidden/>
              </w:rPr>
              <w:fldChar w:fldCharType="begin"/>
            </w:r>
            <w:r>
              <w:rPr>
                <w:webHidden/>
              </w:rPr>
              <w:instrText xml:space="preserve"> PAGEREF _Toc126235586 \h </w:instrText>
            </w:r>
            <w:r>
              <w:rPr>
                <w:webHidden/>
              </w:rPr>
            </w:r>
            <w:r>
              <w:rPr>
                <w:webHidden/>
              </w:rPr>
              <w:fldChar w:fldCharType="separate"/>
            </w:r>
            <w:r>
              <w:rPr>
                <w:webHidden/>
              </w:rPr>
              <w:t>14</w:t>
            </w:r>
            <w:r>
              <w:rPr>
                <w:webHidden/>
              </w:rPr>
              <w:fldChar w:fldCharType="end"/>
            </w:r>
          </w:hyperlink>
        </w:p>
        <w:p w14:paraId="1FD07EF2" w14:textId="6F88CF4F" w:rsidR="005E5DF4" w:rsidRDefault="005E5DF4">
          <w:pPr>
            <w:pStyle w:val="TOC3"/>
            <w:tabs>
              <w:tab w:val="left" w:pos="880"/>
            </w:tabs>
            <w:rPr>
              <w:rFonts w:cstheme="minorBidi"/>
              <w:sz w:val="22"/>
              <w:szCs w:val="22"/>
            </w:rPr>
          </w:pPr>
          <w:hyperlink w:anchor="_Toc126235587" w:history="1">
            <w:r w:rsidRPr="000C65C4">
              <w:rPr>
                <w:rStyle w:val="Hyperlink"/>
              </w:rPr>
              <w:t>3.2.12</w:t>
            </w:r>
            <w:r>
              <w:rPr>
                <w:rFonts w:cstheme="minorBidi"/>
                <w:sz w:val="22"/>
                <w:szCs w:val="22"/>
              </w:rPr>
              <w:tab/>
            </w:r>
            <w:r w:rsidRPr="000C65C4">
              <w:rPr>
                <w:rStyle w:val="Hyperlink"/>
              </w:rPr>
              <w:t>Re-evaluation of the baseline scenario</w:t>
            </w:r>
            <w:r>
              <w:rPr>
                <w:webHidden/>
              </w:rPr>
              <w:tab/>
            </w:r>
            <w:r>
              <w:rPr>
                <w:webHidden/>
              </w:rPr>
              <w:fldChar w:fldCharType="begin"/>
            </w:r>
            <w:r>
              <w:rPr>
                <w:webHidden/>
              </w:rPr>
              <w:instrText xml:space="preserve"> PAGEREF _Toc126235587 \h </w:instrText>
            </w:r>
            <w:r>
              <w:rPr>
                <w:webHidden/>
              </w:rPr>
            </w:r>
            <w:r>
              <w:rPr>
                <w:webHidden/>
              </w:rPr>
              <w:fldChar w:fldCharType="separate"/>
            </w:r>
            <w:r>
              <w:rPr>
                <w:webHidden/>
              </w:rPr>
              <w:t>14</w:t>
            </w:r>
            <w:r>
              <w:rPr>
                <w:webHidden/>
              </w:rPr>
              <w:fldChar w:fldCharType="end"/>
            </w:r>
          </w:hyperlink>
        </w:p>
        <w:p w14:paraId="1CA2CABB" w14:textId="46137176" w:rsidR="005E5DF4" w:rsidRDefault="005E5DF4">
          <w:pPr>
            <w:pStyle w:val="TOC3"/>
            <w:tabs>
              <w:tab w:val="left" w:pos="880"/>
            </w:tabs>
            <w:rPr>
              <w:rFonts w:cstheme="minorBidi"/>
              <w:sz w:val="22"/>
              <w:szCs w:val="22"/>
            </w:rPr>
          </w:pPr>
          <w:hyperlink w:anchor="_Toc126235588" w:history="1">
            <w:r w:rsidRPr="000C65C4">
              <w:rPr>
                <w:rStyle w:val="Hyperlink"/>
              </w:rPr>
              <w:t>3.2.13</w:t>
            </w:r>
            <w:r>
              <w:rPr>
                <w:rFonts w:cstheme="minorBidi"/>
                <w:sz w:val="22"/>
                <w:szCs w:val="22"/>
              </w:rPr>
              <w:tab/>
            </w:r>
            <w:r w:rsidRPr="000C65C4">
              <w:rPr>
                <w:rStyle w:val="Hyperlink"/>
              </w:rPr>
              <w:t>Natural disturbances and other catastrophic events</w:t>
            </w:r>
            <w:r>
              <w:rPr>
                <w:webHidden/>
              </w:rPr>
              <w:tab/>
            </w:r>
            <w:r>
              <w:rPr>
                <w:webHidden/>
              </w:rPr>
              <w:fldChar w:fldCharType="begin"/>
            </w:r>
            <w:r>
              <w:rPr>
                <w:webHidden/>
              </w:rPr>
              <w:instrText xml:space="preserve"> PAGEREF _Toc126235588 \h </w:instrText>
            </w:r>
            <w:r>
              <w:rPr>
                <w:webHidden/>
              </w:rPr>
            </w:r>
            <w:r>
              <w:rPr>
                <w:webHidden/>
              </w:rPr>
              <w:fldChar w:fldCharType="separate"/>
            </w:r>
            <w:r>
              <w:rPr>
                <w:webHidden/>
              </w:rPr>
              <w:t>14</w:t>
            </w:r>
            <w:r>
              <w:rPr>
                <w:webHidden/>
              </w:rPr>
              <w:fldChar w:fldCharType="end"/>
            </w:r>
          </w:hyperlink>
        </w:p>
        <w:p w14:paraId="2C481FFB" w14:textId="28692C44" w:rsidR="005E5DF4" w:rsidRDefault="005E5DF4">
          <w:pPr>
            <w:pStyle w:val="TOC1"/>
            <w:rPr>
              <w:rFonts w:cstheme="minorBidi"/>
              <w:b w:val="0"/>
              <w:bCs w:val="0"/>
              <w:lang w:eastAsia="es-CO"/>
            </w:rPr>
          </w:pPr>
          <w:hyperlink w:anchor="_Toc126235589" w:history="1">
            <w:r w:rsidRPr="000C65C4">
              <w:rPr>
                <w:rStyle w:val="Hyperlink"/>
              </w:rPr>
              <w:t>4</w:t>
            </w:r>
            <w:r>
              <w:rPr>
                <w:rFonts w:cstheme="minorBidi"/>
                <w:b w:val="0"/>
                <w:bCs w:val="0"/>
                <w:lang w:eastAsia="es-CO"/>
              </w:rPr>
              <w:tab/>
            </w:r>
            <w:r w:rsidRPr="000C65C4">
              <w:rPr>
                <w:rStyle w:val="Hyperlink"/>
              </w:rPr>
              <w:t>Legal and documentary issues</w:t>
            </w:r>
            <w:r>
              <w:rPr>
                <w:webHidden/>
              </w:rPr>
              <w:tab/>
            </w:r>
            <w:r>
              <w:rPr>
                <w:webHidden/>
              </w:rPr>
              <w:fldChar w:fldCharType="begin"/>
            </w:r>
            <w:r>
              <w:rPr>
                <w:webHidden/>
              </w:rPr>
              <w:instrText xml:space="preserve"> PAGEREF _Toc126235589 \h </w:instrText>
            </w:r>
            <w:r>
              <w:rPr>
                <w:webHidden/>
              </w:rPr>
            </w:r>
            <w:r>
              <w:rPr>
                <w:webHidden/>
              </w:rPr>
              <w:fldChar w:fldCharType="separate"/>
            </w:r>
            <w:r>
              <w:rPr>
                <w:webHidden/>
              </w:rPr>
              <w:t>15</w:t>
            </w:r>
            <w:r>
              <w:rPr>
                <w:webHidden/>
              </w:rPr>
              <w:fldChar w:fldCharType="end"/>
            </w:r>
          </w:hyperlink>
        </w:p>
        <w:p w14:paraId="65FFB4ED" w14:textId="04A8E9CF" w:rsidR="005E5DF4" w:rsidRDefault="005E5DF4">
          <w:pPr>
            <w:pStyle w:val="TOC2"/>
            <w:rPr>
              <w:rFonts w:cstheme="minorBidi"/>
              <w:sz w:val="22"/>
            </w:rPr>
          </w:pPr>
          <w:hyperlink w:anchor="_Toc126235590" w:history="1">
            <w:r w:rsidRPr="000C65C4">
              <w:rPr>
                <w:rStyle w:val="Hyperlink"/>
              </w:rPr>
              <w:t>4.1</w:t>
            </w:r>
            <w:r>
              <w:rPr>
                <w:rFonts w:cstheme="minorBidi"/>
                <w:sz w:val="22"/>
              </w:rPr>
              <w:tab/>
            </w:r>
            <w:r w:rsidRPr="000C65C4">
              <w:rPr>
                <w:rStyle w:val="Hyperlink"/>
              </w:rPr>
              <w:t>Legal requirements</w:t>
            </w:r>
            <w:r>
              <w:rPr>
                <w:webHidden/>
              </w:rPr>
              <w:tab/>
            </w:r>
            <w:r>
              <w:rPr>
                <w:webHidden/>
              </w:rPr>
              <w:fldChar w:fldCharType="begin"/>
            </w:r>
            <w:r>
              <w:rPr>
                <w:webHidden/>
              </w:rPr>
              <w:instrText xml:space="preserve"> PAGEREF _Toc126235590 \h </w:instrText>
            </w:r>
            <w:r>
              <w:rPr>
                <w:webHidden/>
              </w:rPr>
            </w:r>
            <w:r>
              <w:rPr>
                <w:webHidden/>
              </w:rPr>
              <w:fldChar w:fldCharType="separate"/>
            </w:r>
            <w:r>
              <w:rPr>
                <w:webHidden/>
              </w:rPr>
              <w:t>15</w:t>
            </w:r>
            <w:r>
              <w:rPr>
                <w:webHidden/>
              </w:rPr>
              <w:fldChar w:fldCharType="end"/>
            </w:r>
          </w:hyperlink>
        </w:p>
        <w:p w14:paraId="1DCCD2A6" w14:textId="7E3183A2" w:rsidR="005E5DF4" w:rsidRDefault="005E5DF4">
          <w:pPr>
            <w:pStyle w:val="TOC2"/>
            <w:rPr>
              <w:rFonts w:cstheme="minorBidi"/>
              <w:sz w:val="22"/>
            </w:rPr>
          </w:pPr>
          <w:hyperlink w:anchor="_Toc126235591" w:history="1">
            <w:r w:rsidRPr="000C65C4">
              <w:rPr>
                <w:rStyle w:val="Hyperlink"/>
              </w:rPr>
              <w:t>4.2</w:t>
            </w:r>
            <w:r>
              <w:rPr>
                <w:rFonts w:cstheme="minorBidi"/>
                <w:sz w:val="22"/>
              </w:rPr>
              <w:tab/>
            </w:r>
            <w:r w:rsidRPr="000C65C4">
              <w:rPr>
                <w:rStyle w:val="Hyperlink"/>
              </w:rPr>
              <w:t>Link with NDCs</w:t>
            </w:r>
            <w:r>
              <w:rPr>
                <w:webHidden/>
              </w:rPr>
              <w:tab/>
            </w:r>
            <w:r>
              <w:rPr>
                <w:webHidden/>
              </w:rPr>
              <w:fldChar w:fldCharType="begin"/>
            </w:r>
            <w:r>
              <w:rPr>
                <w:webHidden/>
              </w:rPr>
              <w:instrText xml:space="preserve"> PAGEREF _Toc126235591 \h </w:instrText>
            </w:r>
            <w:r>
              <w:rPr>
                <w:webHidden/>
              </w:rPr>
            </w:r>
            <w:r>
              <w:rPr>
                <w:webHidden/>
              </w:rPr>
              <w:fldChar w:fldCharType="separate"/>
            </w:r>
            <w:r>
              <w:rPr>
                <w:webHidden/>
              </w:rPr>
              <w:t>15</w:t>
            </w:r>
            <w:r>
              <w:rPr>
                <w:webHidden/>
              </w:rPr>
              <w:fldChar w:fldCharType="end"/>
            </w:r>
          </w:hyperlink>
        </w:p>
        <w:p w14:paraId="55B9E905" w14:textId="56C6237F" w:rsidR="005E5DF4" w:rsidRDefault="005E5DF4">
          <w:pPr>
            <w:pStyle w:val="TOC2"/>
            <w:rPr>
              <w:rFonts w:cstheme="minorBidi"/>
              <w:sz w:val="22"/>
            </w:rPr>
          </w:pPr>
          <w:hyperlink w:anchor="_Toc126235592" w:history="1">
            <w:r w:rsidRPr="000C65C4">
              <w:rPr>
                <w:rStyle w:val="Hyperlink"/>
              </w:rPr>
              <w:t>4.3</w:t>
            </w:r>
            <w:r>
              <w:rPr>
                <w:rFonts w:cstheme="minorBidi"/>
                <w:sz w:val="22"/>
              </w:rPr>
              <w:tab/>
            </w:r>
            <w:r w:rsidRPr="000C65C4">
              <w:rPr>
                <w:rStyle w:val="Hyperlink"/>
              </w:rPr>
              <w:t>CCMP documentation</w:t>
            </w:r>
            <w:r>
              <w:rPr>
                <w:webHidden/>
              </w:rPr>
              <w:tab/>
            </w:r>
            <w:r>
              <w:rPr>
                <w:webHidden/>
              </w:rPr>
              <w:fldChar w:fldCharType="begin"/>
            </w:r>
            <w:r>
              <w:rPr>
                <w:webHidden/>
              </w:rPr>
              <w:instrText xml:space="preserve"> PAGEREF _Toc126235592 \h </w:instrText>
            </w:r>
            <w:r>
              <w:rPr>
                <w:webHidden/>
              </w:rPr>
            </w:r>
            <w:r>
              <w:rPr>
                <w:webHidden/>
              </w:rPr>
              <w:fldChar w:fldCharType="separate"/>
            </w:r>
            <w:r>
              <w:rPr>
                <w:webHidden/>
              </w:rPr>
              <w:t>15</w:t>
            </w:r>
            <w:r>
              <w:rPr>
                <w:webHidden/>
              </w:rPr>
              <w:fldChar w:fldCharType="end"/>
            </w:r>
          </w:hyperlink>
        </w:p>
        <w:p w14:paraId="582D3FEE" w14:textId="3095FC52" w:rsidR="005E5DF4" w:rsidRDefault="005E5DF4">
          <w:pPr>
            <w:pStyle w:val="TOC1"/>
            <w:rPr>
              <w:rFonts w:cstheme="minorBidi"/>
              <w:b w:val="0"/>
              <w:bCs w:val="0"/>
              <w:lang w:eastAsia="es-CO"/>
            </w:rPr>
          </w:pPr>
          <w:hyperlink w:anchor="_Toc126235593" w:history="1">
            <w:r w:rsidRPr="000C65C4">
              <w:rPr>
                <w:rStyle w:val="Hyperlink"/>
              </w:rPr>
              <w:t>5</w:t>
            </w:r>
            <w:r>
              <w:rPr>
                <w:rFonts w:cstheme="minorBidi"/>
                <w:b w:val="0"/>
                <w:bCs w:val="0"/>
                <w:lang w:eastAsia="es-CO"/>
              </w:rPr>
              <w:tab/>
            </w:r>
            <w:r w:rsidRPr="000C65C4">
              <w:rPr>
                <w:rStyle w:val="Hyperlink"/>
              </w:rPr>
              <w:t>Stakeholder consultation</w:t>
            </w:r>
            <w:r>
              <w:rPr>
                <w:webHidden/>
              </w:rPr>
              <w:tab/>
            </w:r>
            <w:r>
              <w:rPr>
                <w:webHidden/>
              </w:rPr>
              <w:fldChar w:fldCharType="begin"/>
            </w:r>
            <w:r>
              <w:rPr>
                <w:webHidden/>
              </w:rPr>
              <w:instrText xml:space="preserve"> PAGEREF _Toc126235593 \h </w:instrText>
            </w:r>
            <w:r>
              <w:rPr>
                <w:webHidden/>
              </w:rPr>
            </w:r>
            <w:r>
              <w:rPr>
                <w:webHidden/>
              </w:rPr>
              <w:fldChar w:fldCharType="separate"/>
            </w:r>
            <w:r>
              <w:rPr>
                <w:webHidden/>
              </w:rPr>
              <w:t>16</w:t>
            </w:r>
            <w:r>
              <w:rPr>
                <w:webHidden/>
              </w:rPr>
              <w:fldChar w:fldCharType="end"/>
            </w:r>
          </w:hyperlink>
        </w:p>
        <w:p w14:paraId="5AFA6281" w14:textId="74EBF804" w:rsidR="005E5DF4" w:rsidRDefault="005E5DF4">
          <w:pPr>
            <w:pStyle w:val="TOC1"/>
            <w:rPr>
              <w:rFonts w:cstheme="minorBidi"/>
              <w:b w:val="0"/>
              <w:bCs w:val="0"/>
              <w:lang w:eastAsia="es-CO"/>
            </w:rPr>
          </w:pPr>
          <w:hyperlink w:anchor="_Toc126235594" w:history="1">
            <w:r w:rsidRPr="000C65C4">
              <w:rPr>
                <w:rStyle w:val="Hyperlink"/>
              </w:rPr>
              <w:t>6</w:t>
            </w:r>
            <w:r>
              <w:rPr>
                <w:rFonts w:cstheme="minorBidi"/>
                <w:b w:val="0"/>
                <w:bCs w:val="0"/>
                <w:lang w:eastAsia="es-CO"/>
              </w:rPr>
              <w:tab/>
            </w:r>
            <w:r w:rsidRPr="000C65C4">
              <w:rPr>
                <w:rStyle w:val="Hyperlink"/>
              </w:rPr>
              <w:t>Uncertainty</w:t>
            </w:r>
            <w:r>
              <w:rPr>
                <w:webHidden/>
              </w:rPr>
              <w:tab/>
            </w:r>
            <w:r>
              <w:rPr>
                <w:webHidden/>
              </w:rPr>
              <w:fldChar w:fldCharType="begin"/>
            </w:r>
            <w:r>
              <w:rPr>
                <w:webHidden/>
              </w:rPr>
              <w:instrText xml:space="preserve"> PAGEREF _Toc126235594 \h </w:instrText>
            </w:r>
            <w:r>
              <w:rPr>
                <w:webHidden/>
              </w:rPr>
            </w:r>
            <w:r>
              <w:rPr>
                <w:webHidden/>
              </w:rPr>
              <w:fldChar w:fldCharType="separate"/>
            </w:r>
            <w:r>
              <w:rPr>
                <w:webHidden/>
              </w:rPr>
              <w:t>17</w:t>
            </w:r>
            <w:r>
              <w:rPr>
                <w:webHidden/>
              </w:rPr>
              <w:fldChar w:fldCharType="end"/>
            </w:r>
          </w:hyperlink>
        </w:p>
        <w:p w14:paraId="52A1CEEC" w14:textId="77A62043" w:rsidR="005E5DF4" w:rsidRDefault="005E5DF4">
          <w:pPr>
            <w:pStyle w:val="TOC1"/>
            <w:rPr>
              <w:rFonts w:cstheme="minorBidi"/>
              <w:b w:val="0"/>
              <w:bCs w:val="0"/>
              <w:lang w:eastAsia="es-CO"/>
            </w:rPr>
          </w:pPr>
          <w:hyperlink w:anchor="_Toc126235595" w:history="1">
            <w:r w:rsidRPr="000C65C4">
              <w:rPr>
                <w:rStyle w:val="Hyperlink"/>
              </w:rPr>
              <w:t>7</w:t>
            </w:r>
            <w:r>
              <w:rPr>
                <w:rFonts w:cstheme="minorBidi"/>
                <w:b w:val="0"/>
                <w:bCs w:val="0"/>
                <w:lang w:eastAsia="es-CO"/>
              </w:rPr>
              <w:tab/>
            </w:r>
            <w:r w:rsidRPr="000C65C4">
              <w:rPr>
                <w:rStyle w:val="Hyperlink"/>
              </w:rPr>
              <w:t>Contributions to the UN's Sustainable Development Goals</w:t>
            </w:r>
            <w:r>
              <w:rPr>
                <w:webHidden/>
              </w:rPr>
              <w:tab/>
            </w:r>
            <w:r>
              <w:rPr>
                <w:webHidden/>
              </w:rPr>
              <w:fldChar w:fldCharType="begin"/>
            </w:r>
            <w:r>
              <w:rPr>
                <w:webHidden/>
              </w:rPr>
              <w:instrText xml:space="preserve"> PAGEREF _Toc126235595 \h </w:instrText>
            </w:r>
            <w:r>
              <w:rPr>
                <w:webHidden/>
              </w:rPr>
            </w:r>
            <w:r>
              <w:rPr>
                <w:webHidden/>
              </w:rPr>
              <w:fldChar w:fldCharType="separate"/>
            </w:r>
            <w:r>
              <w:rPr>
                <w:webHidden/>
              </w:rPr>
              <w:t>18</w:t>
            </w:r>
            <w:r>
              <w:rPr>
                <w:webHidden/>
              </w:rPr>
              <w:fldChar w:fldCharType="end"/>
            </w:r>
          </w:hyperlink>
        </w:p>
        <w:p w14:paraId="248C0855" w14:textId="2DDD2AC1" w:rsidR="005E5DF4" w:rsidRDefault="005E5DF4">
          <w:pPr>
            <w:pStyle w:val="TOC1"/>
            <w:rPr>
              <w:rFonts w:cstheme="minorBidi"/>
              <w:b w:val="0"/>
              <w:bCs w:val="0"/>
              <w:lang w:eastAsia="es-CO"/>
            </w:rPr>
          </w:pPr>
          <w:hyperlink w:anchor="_Toc126235596" w:history="1">
            <w:r w:rsidRPr="000C65C4">
              <w:rPr>
                <w:rStyle w:val="Hyperlink"/>
              </w:rPr>
              <w:t>8</w:t>
            </w:r>
            <w:r>
              <w:rPr>
                <w:rFonts w:cstheme="minorBidi"/>
                <w:b w:val="0"/>
                <w:bCs w:val="0"/>
                <w:lang w:eastAsia="es-CO"/>
              </w:rPr>
              <w:tab/>
            </w:r>
            <w:r w:rsidRPr="000C65C4">
              <w:rPr>
                <w:rStyle w:val="Hyperlink"/>
              </w:rPr>
              <w:t>Grouped project</w:t>
            </w:r>
            <w:r>
              <w:rPr>
                <w:webHidden/>
              </w:rPr>
              <w:tab/>
            </w:r>
            <w:r>
              <w:rPr>
                <w:webHidden/>
              </w:rPr>
              <w:fldChar w:fldCharType="begin"/>
            </w:r>
            <w:r>
              <w:rPr>
                <w:webHidden/>
              </w:rPr>
              <w:instrText xml:space="preserve"> PAGEREF _Toc126235596 \h </w:instrText>
            </w:r>
            <w:r>
              <w:rPr>
                <w:webHidden/>
              </w:rPr>
            </w:r>
            <w:r>
              <w:rPr>
                <w:webHidden/>
              </w:rPr>
              <w:fldChar w:fldCharType="separate"/>
            </w:r>
            <w:r>
              <w:rPr>
                <w:webHidden/>
              </w:rPr>
              <w:t>19</w:t>
            </w:r>
            <w:r>
              <w:rPr>
                <w:webHidden/>
              </w:rPr>
              <w:fldChar w:fldCharType="end"/>
            </w:r>
          </w:hyperlink>
        </w:p>
        <w:p w14:paraId="2B285B21" w14:textId="45FFF1CB" w:rsidR="005E5DF4" w:rsidRDefault="005E5DF4">
          <w:pPr>
            <w:pStyle w:val="TOC1"/>
            <w:rPr>
              <w:rFonts w:cstheme="minorBidi"/>
              <w:b w:val="0"/>
              <w:bCs w:val="0"/>
              <w:lang w:eastAsia="es-CO"/>
            </w:rPr>
          </w:pPr>
          <w:hyperlink w:anchor="_Toc126235597" w:history="1">
            <w:r w:rsidRPr="000C65C4">
              <w:rPr>
                <w:rStyle w:val="Hyperlink"/>
              </w:rPr>
              <w:t>9</w:t>
            </w:r>
            <w:r>
              <w:rPr>
                <w:rFonts w:cstheme="minorBidi"/>
                <w:b w:val="0"/>
                <w:bCs w:val="0"/>
                <w:lang w:eastAsia="es-CO"/>
              </w:rPr>
              <w:tab/>
            </w:r>
            <w:r w:rsidRPr="000C65C4">
              <w:rPr>
                <w:rStyle w:val="Hyperlink"/>
              </w:rPr>
              <w:t>CCMP monitoring</w:t>
            </w:r>
            <w:r>
              <w:rPr>
                <w:webHidden/>
              </w:rPr>
              <w:tab/>
            </w:r>
            <w:r>
              <w:rPr>
                <w:webHidden/>
              </w:rPr>
              <w:fldChar w:fldCharType="begin"/>
            </w:r>
            <w:r>
              <w:rPr>
                <w:webHidden/>
              </w:rPr>
              <w:instrText xml:space="preserve"> PAGEREF _Toc126235597 \h </w:instrText>
            </w:r>
            <w:r>
              <w:rPr>
                <w:webHidden/>
              </w:rPr>
            </w:r>
            <w:r>
              <w:rPr>
                <w:webHidden/>
              </w:rPr>
              <w:fldChar w:fldCharType="separate"/>
            </w:r>
            <w:r>
              <w:rPr>
                <w:webHidden/>
              </w:rPr>
              <w:t>20</w:t>
            </w:r>
            <w:r>
              <w:rPr>
                <w:webHidden/>
              </w:rPr>
              <w:fldChar w:fldCharType="end"/>
            </w:r>
          </w:hyperlink>
        </w:p>
        <w:p w14:paraId="463CC7F2" w14:textId="47CD5952" w:rsidR="005E5DF4" w:rsidRDefault="005E5DF4">
          <w:pPr>
            <w:pStyle w:val="TOC2"/>
            <w:rPr>
              <w:rFonts w:cstheme="minorBidi"/>
              <w:sz w:val="22"/>
            </w:rPr>
          </w:pPr>
          <w:hyperlink w:anchor="_Toc126235598" w:history="1">
            <w:r w:rsidRPr="000C65C4">
              <w:rPr>
                <w:rStyle w:val="Hyperlink"/>
              </w:rPr>
              <w:t>9.1</w:t>
            </w:r>
            <w:r>
              <w:rPr>
                <w:rFonts w:cstheme="minorBidi"/>
                <w:sz w:val="22"/>
              </w:rPr>
              <w:tab/>
            </w:r>
            <w:r w:rsidRPr="000C65C4">
              <w:rPr>
                <w:rStyle w:val="Hyperlink"/>
              </w:rPr>
              <w:t>Responsible for CCMP monitoring</w:t>
            </w:r>
            <w:r>
              <w:rPr>
                <w:webHidden/>
              </w:rPr>
              <w:tab/>
            </w:r>
            <w:r>
              <w:rPr>
                <w:webHidden/>
              </w:rPr>
              <w:fldChar w:fldCharType="begin"/>
            </w:r>
            <w:r>
              <w:rPr>
                <w:webHidden/>
              </w:rPr>
              <w:instrText xml:space="preserve"> PAGEREF _Toc126235598 \h </w:instrText>
            </w:r>
            <w:r>
              <w:rPr>
                <w:webHidden/>
              </w:rPr>
            </w:r>
            <w:r>
              <w:rPr>
                <w:webHidden/>
              </w:rPr>
              <w:fldChar w:fldCharType="separate"/>
            </w:r>
            <w:r>
              <w:rPr>
                <w:webHidden/>
              </w:rPr>
              <w:t>20</w:t>
            </w:r>
            <w:r>
              <w:rPr>
                <w:webHidden/>
              </w:rPr>
              <w:fldChar w:fldCharType="end"/>
            </w:r>
          </w:hyperlink>
        </w:p>
        <w:p w14:paraId="24CF6948" w14:textId="1F0B949B" w:rsidR="005E5DF4" w:rsidRDefault="005E5DF4">
          <w:pPr>
            <w:pStyle w:val="TOC2"/>
            <w:rPr>
              <w:rFonts w:cstheme="minorBidi"/>
              <w:sz w:val="22"/>
            </w:rPr>
          </w:pPr>
          <w:hyperlink w:anchor="_Toc126235599" w:history="1">
            <w:r w:rsidRPr="000C65C4">
              <w:rPr>
                <w:rStyle w:val="Hyperlink"/>
              </w:rPr>
              <w:t>9.2</w:t>
            </w:r>
            <w:r>
              <w:rPr>
                <w:rFonts w:cstheme="minorBidi"/>
                <w:sz w:val="22"/>
              </w:rPr>
              <w:tab/>
            </w:r>
            <w:r w:rsidRPr="000C65C4">
              <w:rPr>
                <w:rStyle w:val="Hyperlink"/>
              </w:rPr>
              <w:t>CCMP monitoring development</w:t>
            </w:r>
            <w:r>
              <w:rPr>
                <w:webHidden/>
              </w:rPr>
              <w:tab/>
            </w:r>
            <w:r>
              <w:rPr>
                <w:webHidden/>
              </w:rPr>
              <w:fldChar w:fldCharType="begin"/>
            </w:r>
            <w:r>
              <w:rPr>
                <w:webHidden/>
              </w:rPr>
              <w:instrText xml:space="preserve"> PAGEREF _Toc126235599 \h </w:instrText>
            </w:r>
            <w:r>
              <w:rPr>
                <w:webHidden/>
              </w:rPr>
            </w:r>
            <w:r>
              <w:rPr>
                <w:webHidden/>
              </w:rPr>
              <w:fldChar w:fldCharType="separate"/>
            </w:r>
            <w:r>
              <w:rPr>
                <w:webHidden/>
              </w:rPr>
              <w:t>20</w:t>
            </w:r>
            <w:r>
              <w:rPr>
                <w:webHidden/>
              </w:rPr>
              <w:fldChar w:fldCharType="end"/>
            </w:r>
          </w:hyperlink>
        </w:p>
        <w:p w14:paraId="4406A4E1" w14:textId="027EE938" w:rsidR="005E5DF4" w:rsidRDefault="005E5DF4">
          <w:pPr>
            <w:pStyle w:val="TOC1"/>
            <w:rPr>
              <w:rFonts w:cstheme="minorBidi"/>
              <w:b w:val="0"/>
              <w:bCs w:val="0"/>
              <w:lang w:eastAsia="es-CO"/>
            </w:rPr>
          </w:pPr>
          <w:hyperlink w:anchor="_Toc126235600" w:history="1">
            <w:r w:rsidRPr="000C65C4">
              <w:rPr>
                <w:rStyle w:val="Hyperlink"/>
                <w:lang w:val="en-GB"/>
              </w:rPr>
              <w:t>10</w:t>
            </w:r>
            <w:r>
              <w:rPr>
                <w:rFonts w:cstheme="minorBidi"/>
                <w:b w:val="0"/>
                <w:bCs w:val="0"/>
                <w:lang w:eastAsia="es-CO"/>
              </w:rPr>
              <w:tab/>
            </w:r>
            <w:r w:rsidRPr="000C65C4">
              <w:rPr>
                <w:rStyle w:val="Hyperlink"/>
              </w:rPr>
              <w:t>Information management</w:t>
            </w:r>
            <w:r>
              <w:rPr>
                <w:webHidden/>
              </w:rPr>
              <w:tab/>
            </w:r>
            <w:r>
              <w:rPr>
                <w:webHidden/>
              </w:rPr>
              <w:fldChar w:fldCharType="begin"/>
            </w:r>
            <w:r>
              <w:rPr>
                <w:webHidden/>
              </w:rPr>
              <w:instrText xml:space="preserve"> PAGEREF _Toc126235600 \h </w:instrText>
            </w:r>
            <w:r>
              <w:rPr>
                <w:webHidden/>
              </w:rPr>
            </w:r>
            <w:r>
              <w:rPr>
                <w:webHidden/>
              </w:rPr>
              <w:fldChar w:fldCharType="separate"/>
            </w:r>
            <w:r>
              <w:rPr>
                <w:webHidden/>
              </w:rPr>
              <w:t>21</w:t>
            </w:r>
            <w:r>
              <w:rPr>
                <w:webHidden/>
              </w:rPr>
              <w:fldChar w:fldCharType="end"/>
            </w:r>
          </w:hyperlink>
        </w:p>
        <w:p w14:paraId="4DF02EA5" w14:textId="4151244A" w:rsidR="005E5DF4" w:rsidRDefault="005E5DF4">
          <w:pPr>
            <w:pStyle w:val="TOC1"/>
            <w:rPr>
              <w:rFonts w:cstheme="minorBidi"/>
              <w:b w:val="0"/>
              <w:bCs w:val="0"/>
              <w:lang w:eastAsia="es-CO"/>
            </w:rPr>
          </w:pPr>
          <w:hyperlink w:anchor="_Toc126235601" w:history="1">
            <w:r w:rsidRPr="000C65C4">
              <w:rPr>
                <w:rStyle w:val="Hyperlink"/>
              </w:rPr>
              <w:t>11</w:t>
            </w:r>
            <w:r>
              <w:rPr>
                <w:rFonts w:cstheme="minorBidi"/>
                <w:b w:val="0"/>
                <w:bCs w:val="0"/>
                <w:lang w:eastAsia="es-CO"/>
              </w:rPr>
              <w:tab/>
            </w:r>
            <w:r w:rsidRPr="000C65C4">
              <w:rPr>
                <w:rStyle w:val="Hyperlink"/>
              </w:rPr>
              <w:t>Assessment of the CCMP status</w:t>
            </w:r>
            <w:r>
              <w:rPr>
                <w:webHidden/>
              </w:rPr>
              <w:tab/>
            </w:r>
            <w:r>
              <w:rPr>
                <w:webHidden/>
              </w:rPr>
              <w:fldChar w:fldCharType="begin"/>
            </w:r>
            <w:r>
              <w:rPr>
                <w:webHidden/>
              </w:rPr>
              <w:instrText xml:space="preserve"> PAGEREF _Toc126235601 \h </w:instrText>
            </w:r>
            <w:r>
              <w:rPr>
                <w:webHidden/>
              </w:rPr>
            </w:r>
            <w:r>
              <w:rPr>
                <w:webHidden/>
              </w:rPr>
              <w:fldChar w:fldCharType="separate"/>
            </w:r>
            <w:r>
              <w:rPr>
                <w:webHidden/>
              </w:rPr>
              <w:t>22</w:t>
            </w:r>
            <w:r>
              <w:rPr>
                <w:webHidden/>
              </w:rPr>
              <w:fldChar w:fldCharType="end"/>
            </w:r>
          </w:hyperlink>
        </w:p>
        <w:p w14:paraId="123A40CB" w14:textId="57BE80FA" w:rsidR="005E5DF4" w:rsidRDefault="005E5DF4">
          <w:pPr>
            <w:pStyle w:val="TOC1"/>
            <w:rPr>
              <w:rFonts w:cstheme="minorBidi"/>
              <w:b w:val="0"/>
              <w:bCs w:val="0"/>
              <w:lang w:eastAsia="es-CO"/>
            </w:rPr>
          </w:pPr>
          <w:hyperlink w:anchor="_Toc126235602" w:history="1">
            <w:r w:rsidRPr="000C65C4">
              <w:rPr>
                <w:rStyle w:val="Hyperlink"/>
                <w:caps/>
              </w:rPr>
              <w:t>12</w:t>
            </w:r>
            <w:r>
              <w:rPr>
                <w:rFonts w:cstheme="minorBidi"/>
                <w:b w:val="0"/>
                <w:bCs w:val="0"/>
                <w:lang w:eastAsia="es-CO"/>
              </w:rPr>
              <w:tab/>
            </w:r>
            <w:r w:rsidRPr="000C65C4">
              <w:rPr>
                <w:rStyle w:val="Hyperlink"/>
              </w:rPr>
              <w:t>Assessment of conformity with requirements</w:t>
            </w:r>
            <w:r>
              <w:rPr>
                <w:webHidden/>
              </w:rPr>
              <w:tab/>
            </w:r>
            <w:r>
              <w:rPr>
                <w:webHidden/>
              </w:rPr>
              <w:fldChar w:fldCharType="begin"/>
            </w:r>
            <w:r>
              <w:rPr>
                <w:webHidden/>
              </w:rPr>
              <w:instrText xml:space="preserve"> PAGEREF _Toc126235602 \h </w:instrText>
            </w:r>
            <w:r>
              <w:rPr>
                <w:webHidden/>
              </w:rPr>
            </w:r>
            <w:r>
              <w:rPr>
                <w:webHidden/>
              </w:rPr>
              <w:fldChar w:fldCharType="separate"/>
            </w:r>
            <w:r>
              <w:rPr>
                <w:webHidden/>
              </w:rPr>
              <w:t>23</w:t>
            </w:r>
            <w:r>
              <w:rPr>
                <w:webHidden/>
              </w:rPr>
              <w:fldChar w:fldCharType="end"/>
            </w:r>
          </w:hyperlink>
        </w:p>
        <w:p w14:paraId="5FD45ED8" w14:textId="128792BF" w:rsidR="005E5DF4" w:rsidRDefault="005E5DF4">
          <w:pPr>
            <w:pStyle w:val="TOC1"/>
            <w:rPr>
              <w:rFonts w:cstheme="minorBidi"/>
              <w:b w:val="0"/>
              <w:bCs w:val="0"/>
              <w:lang w:eastAsia="es-CO"/>
            </w:rPr>
          </w:pPr>
          <w:hyperlink w:anchor="_Toc126235603" w:history="1">
            <w:r w:rsidRPr="000C65C4">
              <w:rPr>
                <w:rStyle w:val="Hyperlink"/>
                <w:caps/>
              </w:rPr>
              <w:t>13</w:t>
            </w:r>
            <w:r>
              <w:rPr>
                <w:rFonts w:cstheme="minorBidi"/>
                <w:b w:val="0"/>
                <w:bCs w:val="0"/>
                <w:lang w:eastAsia="es-CO"/>
              </w:rPr>
              <w:tab/>
            </w:r>
            <w:r w:rsidRPr="000C65C4">
              <w:rPr>
                <w:rStyle w:val="Hyperlink"/>
              </w:rPr>
              <w:t>Conclusion of verification</w:t>
            </w:r>
            <w:r>
              <w:rPr>
                <w:webHidden/>
              </w:rPr>
              <w:tab/>
            </w:r>
            <w:r>
              <w:rPr>
                <w:webHidden/>
              </w:rPr>
              <w:fldChar w:fldCharType="begin"/>
            </w:r>
            <w:r>
              <w:rPr>
                <w:webHidden/>
              </w:rPr>
              <w:instrText xml:space="preserve"> PAGEREF _Toc126235603 \h </w:instrText>
            </w:r>
            <w:r>
              <w:rPr>
                <w:webHidden/>
              </w:rPr>
            </w:r>
            <w:r>
              <w:rPr>
                <w:webHidden/>
              </w:rPr>
              <w:fldChar w:fldCharType="separate"/>
            </w:r>
            <w:r>
              <w:rPr>
                <w:webHidden/>
              </w:rPr>
              <w:t>24</w:t>
            </w:r>
            <w:r>
              <w:rPr>
                <w:webHidden/>
              </w:rPr>
              <w:fldChar w:fldCharType="end"/>
            </w:r>
          </w:hyperlink>
        </w:p>
        <w:p w14:paraId="71478006" w14:textId="2CC1D75D" w:rsidR="005E5DF4" w:rsidRDefault="005E5DF4">
          <w:pPr>
            <w:pStyle w:val="TOC2"/>
            <w:rPr>
              <w:rFonts w:cstheme="minorBidi"/>
              <w:sz w:val="22"/>
            </w:rPr>
          </w:pPr>
          <w:hyperlink w:anchor="_Toc126235604" w:history="1">
            <w:r w:rsidRPr="000C65C4">
              <w:rPr>
                <w:rStyle w:val="Hyperlink"/>
                <w:caps/>
              </w:rPr>
              <w:t>13.1</w:t>
            </w:r>
            <w:r>
              <w:rPr>
                <w:rFonts w:cstheme="minorBidi"/>
                <w:sz w:val="22"/>
              </w:rPr>
              <w:tab/>
            </w:r>
            <w:r w:rsidRPr="000C65C4">
              <w:rPr>
                <w:rStyle w:val="Hyperlink"/>
              </w:rPr>
              <w:t>Resolution of findings</w:t>
            </w:r>
            <w:r>
              <w:rPr>
                <w:webHidden/>
              </w:rPr>
              <w:tab/>
            </w:r>
            <w:r>
              <w:rPr>
                <w:webHidden/>
              </w:rPr>
              <w:fldChar w:fldCharType="begin"/>
            </w:r>
            <w:r>
              <w:rPr>
                <w:webHidden/>
              </w:rPr>
              <w:instrText xml:space="preserve"> PAGEREF _Toc126235604 \h </w:instrText>
            </w:r>
            <w:r>
              <w:rPr>
                <w:webHidden/>
              </w:rPr>
            </w:r>
            <w:r>
              <w:rPr>
                <w:webHidden/>
              </w:rPr>
              <w:fldChar w:fldCharType="separate"/>
            </w:r>
            <w:r>
              <w:rPr>
                <w:webHidden/>
              </w:rPr>
              <w:t>24</w:t>
            </w:r>
            <w:r>
              <w:rPr>
                <w:webHidden/>
              </w:rPr>
              <w:fldChar w:fldCharType="end"/>
            </w:r>
          </w:hyperlink>
        </w:p>
        <w:p w14:paraId="5F07542C" w14:textId="7C428828" w:rsidR="005E5DF4" w:rsidRDefault="005E5DF4">
          <w:pPr>
            <w:pStyle w:val="TOC2"/>
            <w:rPr>
              <w:rFonts w:cstheme="minorBidi"/>
              <w:sz w:val="22"/>
            </w:rPr>
          </w:pPr>
          <w:hyperlink w:anchor="_Toc126235605" w:history="1">
            <w:r w:rsidRPr="000C65C4">
              <w:rPr>
                <w:rStyle w:val="Hyperlink"/>
                <w:caps/>
              </w:rPr>
              <w:t>13.2</w:t>
            </w:r>
            <w:r>
              <w:rPr>
                <w:rFonts w:cstheme="minorBidi"/>
                <w:sz w:val="22"/>
              </w:rPr>
              <w:tab/>
            </w:r>
            <w:r w:rsidRPr="000C65C4">
              <w:rPr>
                <w:rStyle w:val="Hyperlink"/>
              </w:rPr>
              <w:t>Support and listing of information</w:t>
            </w:r>
            <w:r>
              <w:rPr>
                <w:webHidden/>
              </w:rPr>
              <w:tab/>
            </w:r>
            <w:r>
              <w:rPr>
                <w:webHidden/>
              </w:rPr>
              <w:fldChar w:fldCharType="begin"/>
            </w:r>
            <w:r>
              <w:rPr>
                <w:webHidden/>
              </w:rPr>
              <w:instrText xml:space="preserve"> PAGEREF _Toc126235605 \h </w:instrText>
            </w:r>
            <w:r>
              <w:rPr>
                <w:webHidden/>
              </w:rPr>
            </w:r>
            <w:r>
              <w:rPr>
                <w:webHidden/>
              </w:rPr>
              <w:fldChar w:fldCharType="separate"/>
            </w:r>
            <w:r>
              <w:rPr>
                <w:webHidden/>
              </w:rPr>
              <w:t>24</w:t>
            </w:r>
            <w:r>
              <w:rPr>
                <w:webHidden/>
              </w:rPr>
              <w:fldChar w:fldCharType="end"/>
            </w:r>
          </w:hyperlink>
        </w:p>
        <w:p w14:paraId="37350EB3" w14:textId="4F8ADDAC" w:rsidR="005E5DF4" w:rsidRDefault="005E5DF4">
          <w:pPr>
            <w:pStyle w:val="TOC2"/>
            <w:rPr>
              <w:rFonts w:cstheme="minorBidi"/>
              <w:sz w:val="22"/>
            </w:rPr>
          </w:pPr>
          <w:hyperlink w:anchor="_Toc126235606" w:history="1">
            <w:r w:rsidRPr="000C65C4">
              <w:rPr>
                <w:rStyle w:val="Hyperlink"/>
                <w:caps/>
              </w:rPr>
              <w:t>13.3</w:t>
            </w:r>
            <w:r>
              <w:rPr>
                <w:rFonts w:cstheme="minorBidi"/>
                <w:sz w:val="22"/>
              </w:rPr>
              <w:tab/>
            </w:r>
            <w:r w:rsidRPr="000C65C4">
              <w:rPr>
                <w:rStyle w:val="Hyperlink"/>
              </w:rPr>
              <w:t>Verification opinion</w:t>
            </w:r>
            <w:r>
              <w:rPr>
                <w:webHidden/>
              </w:rPr>
              <w:tab/>
            </w:r>
            <w:r>
              <w:rPr>
                <w:webHidden/>
              </w:rPr>
              <w:fldChar w:fldCharType="begin"/>
            </w:r>
            <w:r>
              <w:rPr>
                <w:webHidden/>
              </w:rPr>
              <w:instrText xml:space="preserve"> PAGEREF _Toc126235606 \h </w:instrText>
            </w:r>
            <w:r>
              <w:rPr>
                <w:webHidden/>
              </w:rPr>
            </w:r>
            <w:r>
              <w:rPr>
                <w:webHidden/>
              </w:rPr>
              <w:fldChar w:fldCharType="separate"/>
            </w:r>
            <w:r>
              <w:rPr>
                <w:webHidden/>
              </w:rPr>
              <w:t>24</w:t>
            </w:r>
            <w:r>
              <w:rPr>
                <w:webHidden/>
              </w:rPr>
              <w:fldChar w:fldCharType="end"/>
            </w:r>
          </w:hyperlink>
        </w:p>
        <w:p w14:paraId="0981C664" w14:textId="6EC24991" w:rsidR="005E5DF4" w:rsidRDefault="005E5DF4">
          <w:pPr>
            <w:pStyle w:val="TOC2"/>
            <w:rPr>
              <w:rFonts w:cstheme="minorBidi"/>
              <w:sz w:val="22"/>
            </w:rPr>
          </w:pPr>
          <w:hyperlink w:anchor="_Toc126235607" w:history="1">
            <w:r w:rsidRPr="000C65C4">
              <w:rPr>
                <w:rStyle w:val="Hyperlink"/>
              </w:rPr>
              <w:t>13.4</w:t>
            </w:r>
            <w:r>
              <w:rPr>
                <w:rFonts w:cstheme="minorBidi"/>
                <w:sz w:val="22"/>
              </w:rPr>
              <w:tab/>
            </w:r>
            <w:r w:rsidRPr="000C65C4">
              <w:rPr>
                <w:rStyle w:val="Hyperlink"/>
              </w:rPr>
              <w:t>Facts discovered after verification</w:t>
            </w:r>
            <w:r>
              <w:rPr>
                <w:webHidden/>
              </w:rPr>
              <w:tab/>
            </w:r>
            <w:r>
              <w:rPr>
                <w:webHidden/>
              </w:rPr>
              <w:fldChar w:fldCharType="begin"/>
            </w:r>
            <w:r>
              <w:rPr>
                <w:webHidden/>
              </w:rPr>
              <w:instrText xml:space="preserve"> PAGEREF _Toc126235607 \h </w:instrText>
            </w:r>
            <w:r>
              <w:rPr>
                <w:webHidden/>
              </w:rPr>
            </w:r>
            <w:r>
              <w:rPr>
                <w:webHidden/>
              </w:rPr>
              <w:fldChar w:fldCharType="separate"/>
            </w:r>
            <w:r>
              <w:rPr>
                <w:webHidden/>
              </w:rPr>
              <w:t>24</w:t>
            </w:r>
            <w:r>
              <w:rPr>
                <w:webHidden/>
              </w:rPr>
              <w:fldChar w:fldCharType="end"/>
            </w:r>
          </w:hyperlink>
        </w:p>
        <w:p w14:paraId="52A4AA3E" w14:textId="29B18DDF" w:rsidR="005E5DF4" w:rsidRDefault="005E5DF4">
          <w:pPr>
            <w:pStyle w:val="TOC1"/>
            <w:rPr>
              <w:rFonts w:cstheme="minorBidi"/>
              <w:b w:val="0"/>
              <w:bCs w:val="0"/>
              <w:lang w:eastAsia="es-CO"/>
            </w:rPr>
          </w:pPr>
          <w:hyperlink w:anchor="_Toc126235608" w:history="1">
            <w:r w:rsidRPr="000C65C4">
              <w:rPr>
                <w:rStyle w:val="Hyperlink"/>
              </w:rPr>
              <w:t>14</w:t>
            </w:r>
            <w:r>
              <w:rPr>
                <w:rFonts w:cstheme="minorBidi"/>
                <w:b w:val="0"/>
                <w:bCs w:val="0"/>
                <w:lang w:eastAsia="es-CO"/>
              </w:rPr>
              <w:tab/>
            </w:r>
            <w:r w:rsidRPr="000C65C4">
              <w:rPr>
                <w:rStyle w:val="Hyperlink"/>
              </w:rPr>
              <w:t>References</w:t>
            </w:r>
            <w:r>
              <w:rPr>
                <w:webHidden/>
              </w:rPr>
              <w:tab/>
            </w:r>
            <w:r>
              <w:rPr>
                <w:webHidden/>
              </w:rPr>
              <w:fldChar w:fldCharType="begin"/>
            </w:r>
            <w:r>
              <w:rPr>
                <w:webHidden/>
              </w:rPr>
              <w:instrText xml:space="preserve"> PAGEREF _Toc126235608 \h </w:instrText>
            </w:r>
            <w:r>
              <w:rPr>
                <w:webHidden/>
              </w:rPr>
            </w:r>
            <w:r>
              <w:rPr>
                <w:webHidden/>
              </w:rPr>
              <w:fldChar w:fldCharType="separate"/>
            </w:r>
            <w:r>
              <w:rPr>
                <w:webHidden/>
              </w:rPr>
              <w:t>26</w:t>
            </w:r>
            <w:r>
              <w:rPr>
                <w:webHidden/>
              </w:rPr>
              <w:fldChar w:fldCharType="end"/>
            </w:r>
          </w:hyperlink>
        </w:p>
        <w:p w14:paraId="1223E40B" w14:textId="51C394DA" w:rsidR="005E5DF4" w:rsidRDefault="005E5DF4">
          <w:pPr>
            <w:pStyle w:val="TOC1"/>
            <w:rPr>
              <w:rFonts w:cstheme="minorBidi"/>
              <w:b w:val="0"/>
              <w:bCs w:val="0"/>
              <w:lang w:eastAsia="es-CO"/>
            </w:rPr>
          </w:pPr>
          <w:hyperlink w:anchor="_Toc126235609" w:history="1">
            <w:r w:rsidRPr="000C65C4">
              <w:rPr>
                <w:rStyle w:val="Hyperlink"/>
                <w:lang w:val="en-GB"/>
              </w:rPr>
              <w:t>15</w:t>
            </w:r>
            <w:r>
              <w:rPr>
                <w:rFonts w:cstheme="minorBidi"/>
                <w:b w:val="0"/>
                <w:bCs w:val="0"/>
                <w:lang w:eastAsia="es-CO"/>
              </w:rPr>
              <w:tab/>
            </w:r>
            <w:r w:rsidRPr="000C65C4">
              <w:rPr>
                <w:rStyle w:val="Hyperlink"/>
                <w:lang w:val="en-GB"/>
              </w:rPr>
              <w:t>Document history (Verification Report)</w:t>
            </w:r>
            <w:r>
              <w:rPr>
                <w:webHidden/>
              </w:rPr>
              <w:tab/>
            </w:r>
            <w:r>
              <w:rPr>
                <w:webHidden/>
              </w:rPr>
              <w:fldChar w:fldCharType="begin"/>
            </w:r>
            <w:r>
              <w:rPr>
                <w:webHidden/>
              </w:rPr>
              <w:instrText xml:space="preserve"> PAGEREF _Toc126235609 \h </w:instrText>
            </w:r>
            <w:r>
              <w:rPr>
                <w:webHidden/>
              </w:rPr>
            </w:r>
            <w:r>
              <w:rPr>
                <w:webHidden/>
              </w:rPr>
              <w:fldChar w:fldCharType="separate"/>
            </w:r>
            <w:r>
              <w:rPr>
                <w:webHidden/>
              </w:rPr>
              <w:t>27</w:t>
            </w:r>
            <w:r>
              <w:rPr>
                <w:webHidden/>
              </w:rPr>
              <w:fldChar w:fldCharType="end"/>
            </w:r>
          </w:hyperlink>
        </w:p>
        <w:p w14:paraId="05F03378" w14:textId="65D1C9F4" w:rsidR="005E5DF4" w:rsidRDefault="005E5DF4">
          <w:pPr>
            <w:pStyle w:val="TOC1"/>
            <w:rPr>
              <w:rFonts w:cstheme="minorBidi"/>
              <w:b w:val="0"/>
              <w:bCs w:val="0"/>
              <w:lang w:eastAsia="es-CO"/>
            </w:rPr>
          </w:pPr>
          <w:hyperlink w:anchor="_Toc126235610" w:history="1">
            <w:r w:rsidRPr="000C65C4">
              <w:rPr>
                <w:rStyle w:val="Hyperlink"/>
              </w:rPr>
              <w:t>16</w:t>
            </w:r>
            <w:r>
              <w:rPr>
                <w:rFonts w:cstheme="minorBidi"/>
                <w:b w:val="0"/>
                <w:bCs w:val="0"/>
                <w:lang w:eastAsia="es-CO"/>
              </w:rPr>
              <w:tab/>
            </w:r>
            <w:r w:rsidRPr="000C65C4">
              <w:rPr>
                <w:rStyle w:val="Hyperlink"/>
              </w:rPr>
              <w:t>Template history</w:t>
            </w:r>
            <w:r>
              <w:rPr>
                <w:webHidden/>
              </w:rPr>
              <w:tab/>
            </w:r>
            <w:r>
              <w:rPr>
                <w:webHidden/>
              </w:rPr>
              <w:fldChar w:fldCharType="begin"/>
            </w:r>
            <w:r>
              <w:rPr>
                <w:webHidden/>
              </w:rPr>
              <w:instrText xml:space="preserve"> PAGEREF _Toc126235610 \h </w:instrText>
            </w:r>
            <w:r>
              <w:rPr>
                <w:webHidden/>
              </w:rPr>
            </w:r>
            <w:r>
              <w:rPr>
                <w:webHidden/>
              </w:rPr>
              <w:fldChar w:fldCharType="separate"/>
            </w:r>
            <w:r>
              <w:rPr>
                <w:webHidden/>
              </w:rPr>
              <w:t>28</w:t>
            </w:r>
            <w:r>
              <w:rPr>
                <w:webHidden/>
              </w:rPr>
              <w:fldChar w:fldCharType="end"/>
            </w:r>
          </w:hyperlink>
        </w:p>
        <w:p w14:paraId="368EAED3" w14:textId="6AF34248" w:rsidR="002A4BC6" w:rsidRPr="003466DC" w:rsidRDefault="002A4BC6" w:rsidP="005E5DF4">
          <w:pPr>
            <w:spacing w:after="0"/>
            <w:rPr>
              <w:rFonts w:cs="Times New Roman"/>
              <w:b/>
              <w:bCs/>
              <w:i/>
              <w:iCs/>
              <w:color w:val="136785" w:themeColor="accent2" w:themeShade="80"/>
              <w:sz w:val="30"/>
              <w:szCs w:val="30"/>
              <w:lang w:val="en-GB"/>
            </w:rPr>
          </w:pPr>
          <w:r w:rsidRPr="003466DC">
            <w:rPr>
              <w:rFonts w:cs="Times New Roman"/>
              <w:b/>
              <w:bCs/>
              <w:sz w:val="20"/>
              <w:szCs w:val="20"/>
              <w:lang w:val="en-GB"/>
            </w:rPr>
            <w:fldChar w:fldCharType="end"/>
          </w:r>
        </w:p>
      </w:sdtContent>
    </w:sdt>
    <w:p w14:paraId="1AD5A8B9" w14:textId="77777777" w:rsidR="002A4BC6" w:rsidRPr="003466DC" w:rsidRDefault="002A4BC6" w:rsidP="002A4BC6">
      <w:pPr>
        <w:spacing w:after="0"/>
        <w:jc w:val="left"/>
        <w:rPr>
          <w:rFonts w:cs="Times New Roman"/>
          <w:b/>
          <w:bCs/>
          <w:i/>
          <w:iCs/>
          <w:color w:val="136785" w:themeColor="accent2" w:themeShade="80"/>
          <w:sz w:val="30"/>
          <w:szCs w:val="30"/>
          <w:lang w:val="en-GB"/>
        </w:rPr>
      </w:pPr>
      <w:r w:rsidRPr="003466DC">
        <w:rPr>
          <w:rFonts w:cs="Times New Roman"/>
          <w:b/>
          <w:bCs/>
          <w:i/>
          <w:iCs/>
          <w:color w:val="136785" w:themeColor="accent2" w:themeShade="80"/>
          <w:sz w:val="30"/>
          <w:szCs w:val="30"/>
          <w:lang w:val="en-GB"/>
        </w:rPr>
        <w:br w:type="page"/>
      </w:r>
    </w:p>
    <w:p w14:paraId="6FA8B4CC" w14:textId="77777777" w:rsidR="00AB2413" w:rsidRPr="00DE69EB" w:rsidRDefault="00AB2413" w:rsidP="00AB2413">
      <w:pPr>
        <w:rPr>
          <w:color w:val="CC3668" w:themeColor="accent5"/>
          <w:lang w:val="en-GB"/>
        </w:rPr>
      </w:pPr>
      <w:bookmarkStart w:id="0" w:name="_Hlk92271855"/>
      <w:bookmarkStart w:id="1" w:name="_Hlk102537611"/>
      <w:r w:rsidRPr="00DE69EB">
        <w:rPr>
          <w:rFonts w:eastAsia="Times New Roman" w:cstheme="minorHAnsi"/>
          <w:b/>
          <w:bCs/>
          <w:color w:val="CC3668" w:themeColor="accent5"/>
          <w:kern w:val="32"/>
          <w:sz w:val="30"/>
          <w:szCs w:val="30"/>
          <w:lang w:val="en-GB" w:eastAsia="es-ES"/>
          <w14:ligatures w14:val="standard"/>
        </w:rPr>
        <w:lastRenderedPageBreak/>
        <w:t>Instructions for completing this document</w:t>
      </w:r>
    </w:p>
    <w:p w14:paraId="362CE873" w14:textId="77777777" w:rsidR="00AB2413" w:rsidRPr="004B4B90" w:rsidRDefault="00AB2413" w:rsidP="00AB2413">
      <w:pPr>
        <w:pStyle w:val="instrucciones0"/>
        <w:rPr>
          <w:i/>
          <w:lang w:val="en-GB"/>
        </w:rPr>
      </w:pPr>
      <w:r w:rsidRPr="00866ACE">
        <w:rPr>
          <w:lang w:val="en-GB"/>
        </w:rPr>
        <w:t>When completing this document, please delete the instructions given in each section.</w:t>
      </w:r>
    </w:p>
    <w:p w14:paraId="73DE64CF" w14:textId="77777777" w:rsidR="00AB2413" w:rsidRPr="00866ACE" w:rsidRDefault="00AB2413" w:rsidP="00AB2413">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35CE3BA8" w14:textId="77777777" w:rsidR="00AB2413" w:rsidRPr="00866ACE" w:rsidRDefault="00AB2413" w:rsidP="00AB2413">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43D36995" w14:textId="73C62870" w:rsidR="00AB2413" w:rsidRPr="00866ACE" w:rsidRDefault="00AB2413" w:rsidP="00AB2413">
      <w:pPr>
        <w:pStyle w:val="instrucciones0"/>
        <w:rPr>
          <w:lang w:val="en-GB"/>
        </w:rPr>
      </w:pPr>
      <w:r w:rsidRPr="00866ACE">
        <w:rPr>
          <w:lang w:val="en-GB"/>
        </w:rPr>
        <w:t xml:space="preserve">The </w:t>
      </w:r>
      <w:r w:rsidR="00010D26">
        <w:rPr>
          <w:b/>
          <w:lang w:val="en-GB"/>
        </w:rPr>
        <w:t>Verification</w:t>
      </w:r>
      <w:r w:rsidR="00010D26"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208652E5" w14:textId="72162E68" w:rsidR="00AB2413" w:rsidRPr="004B4B90" w:rsidRDefault="00AB2413" w:rsidP="00AB2413">
      <w:pPr>
        <w:pStyle w:val="instrucciones0"/>
        <w:jc w:val="center"/>
        <w:rPr>
          <w:sz w:val="28"/>
          <w:szCs w:val="24"/>
          <w:lang w:val="en-GB"/>
        </w:rPr>
      </w:pPr>
      <w:r w:rsidRPr="00866ACE">
        <w:rPr>
          <w:b/>
          <w:bCs/>
          <w:sz w:val="28"/>
          <w:szCs w:val="24"/>
          <w:lang w:val="en-GB"/>
        </w:rPr>
        <w:t>Doing so will facilitate the work and reduce the</w:t>
      </w:r>
      <w:r w:rsidR="003D5BFE">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0"/>
    <w:p w14:paraId="5C26E5E5" w14:textId="77777777" w:rsidR="00AB2413" w:rsidRPr="004B4B90" w:rsidRDefault="00AB2413" w:rsidP="00AB2413">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5B4E5FB3" wp14:editId="68BA4A3D">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BF8C38"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4DBEFBCC" wp14:editId="4098E035">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1"/>
    <w:p w14:paraId="644064AF" w14:textId="2E3652AB" w:rsidR="00610439" w:rsidRPr="003466DC" w:rsidRDefault="00610439">
      <w:pPr>
        <w:spacing w:line="276" w:lineRule="auto"/>
        <w:jc w:val="left"/>
        <w:rPr>
          <w:lang w:val="en-GB"/>
        </w:rPr>
      </w:pPr>
      <w:r w:rsidRPr="003466DC">
        <w:rPr>
          <w:lang w:val="en-GB"/>
        </w:rPr>
        <w:br w:type="page"/>
      </w:r>
    </w:p>
    <w:p w14:paraId="56730BCB" w14:textId="77777777" w:rsidR="00B751A0" w:rsidRPr="00327F89" w:rsidRDefault="00B751A0" w:rsidP="00B751A0">
      <w:pPr>
        <w:pStyle w:val="Heading1sin"/>
        <w:rPr>
          <w:lang w:val="en-GB"/>
        </w:rPr>
      </w:pPr>
      <w:bookmarkStart w:id="2" w:name="_Toc104228528"/>
      <w:bookmarkStart w:id="3" w:name="_Toc104548583"/>
      <w:bookmarkStart w:id="4" w:name="_Toc104907026"/>
      <w:bookmarkStart w:id="5" w:name="_Hlk19576283"/>
      <w:bookmarkStart w:id="6" w:name="_Toc126235549"/>
      <w:r w:rsidRPr="00C549ED">
        <w:rPr>
          <w:lang w:val="en-GB"/>
        </w:rPr>
        <w:lastRenderedPageBreak/>
        <w:t>Acronyms and abbreviations</w:t>
      </w:r>
      <w:bookmarkEnd w:id="2"/>
      <w:bookmarkEnd w:id="3"/>
      <w:bookmarkEnd w:id="4"/>
      <w:bookmarkEnd w:id="6"/>
      <w:r w:rsidRPr="00327F89">
        <w:rPr>
          <w:lang w:val="en-GB"/>
        </w:rPr>
        <w:t xml:space="preserve"> </w:t>
      </w:r>
    </w:p>
    <w:bookmarkEnd w:id="5"/>
    <w:p w14:paraId="16985213" w14:textId="77777777" w:rsidR="00B751A0" w:rsidRPr="00E4152A" w:rsidRDefault="00B751A0" w:rsidP="00B751A0">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08"/>
        <w:gridCol w:w="7692"/>
      </w:tblGrid>
      <w:tr w:rsidR="00B751A0" w:rsidRPr="000065B9" w14:paraId="1E06271B" w14:textId="77777777" w:rsidTr="0076229B">
        <w:trPr>
          <w:trHeight w:val="300"/>
        </w:trPr>
        <w:tc>
          <w:tcPr>
            <w:tcW w:w="709" w:type="dxa"/>
            <w:shd w:val="clear" w:color="auto" w:fill="auto"/>
            <w:noWrap/>
          </w:tcPr>
          <w:p w14:paraId="6C9168E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CCMP</w:t>
            </w:r>
          </w:p>
        </w:tc>
        <w:tc>
          <w:tcPr>
            <w:tcW w:w="7791" w:type="dxa"/>
            <w:shd w:val="clear" w:color="auto" w:fill="auto"/>
          </w:tcPr>
          <w:p w14:paraId="217198F8" w14:textId="77777777" w:rsidR="00B751A0" w:rsidRPr="004B4B90" w:rsidRDefault="00B751A0" w:rsidP="00376BC8">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B751A0" w:rsidRPr="004B4B90" w14:paraId="503D06F9" w14:textId="77777777" w:rsidTr="0076229B">
        <w:trPr>
          <w:trHeight w:val="300"/>
        </w:trPr>
        <w:tc>
          <w:tcPr>
            <w:tcW w:w="709" w:type="dxa"/>
            <w:shd w:val="clear" w:color="auto" w:fill="auto"/>
            <w:noWrap/>
          </w:tcPr>
          <w:p w14:paraId="6D16F572" w14:textId="77777777" w:rsidR="00B751A0" w:rsidRDefault="00B751A0" w:rsidP="00376BC8">
            <w:pPr>
              <w:spacing w:after="0"/>
              <w:rPr>
                <w:rFonts w:eastAsia="Times New Roman"/>
                <w:b/>
                <w:bCs/>
                <w:lang w:val="en-GB" w:eastAsia="en-GB"/>
              </w:rPr>
            </w:pPr>
            <w:r>
              <w:rPr>
                <w:rFonts w:eastAsia="Times New Roman"/>
                <w:b/>
                <w:bCs/>
                <w:lang w:val="en-GB" w:eastAsia="en-GB"/>
              </w:rPr>
              <w:t>GHG</w:t>
            </w:r>
          </w:p>
        </w:tc>
        <w:tc>
          <w:tcPr>
            <w:tcW w:w="7791" w:type="dxa"/>
            <w:shd w:val="clear" w:color="auto" w:fill="auto"/>
          </w:tcPr>
          <w:p w14:paraId="24D310EC" w14:textId="77777777" w:rsidR="00B751A0" w:rsidRPr="002465DD" w:rsidRDefault="00B751A0" w:rsidP="00376BC8">
            <w:pPr>
              <w:spacing w:after="0"/>
              <w:rPr>
                <w:rFonts w:eastAsia="Times New Roman"/>
                <w:lang w:val="en-GB" w:eastAsia="en-GB"/>
              </w:rPr>
            </w:pPr>
            <w:r w:rsidRPr="002465DD">
              <w:rPr>
                <w:rFonts w:eastAsia="Times New Roman"/>
                <w:lang w:val="en-GB" w:eastAsia="en-GB"/>
              </w:rPr>
              <w:t>Greenhouse Gases</w:t>
            </w:r>
          </w:p>
        </w:tc>
      </w:tr>
      <w:tr w:rsidR="00B751A0" w:rsidRPr="004B4B90" w14:paraId="1D0FB7DA" w14:textId="77777777" w:rsidTr="0076229B">
        <w:trPr>
          <w:trHeight w:val="300"/>
        </w:trPr>
        <w:tc>
          <w:tcPr>
            <w:tcW w:w="709" w:type="dxa"/>
            <w:shd w:val="clear" w:color="auto" w:fill="auto"/>
            <w:noWrap/>
          </w:tcPr>
          <w:p w14:paraId="5041651C" w14:textId="77777777" w:rsidR="00B751A0" w:rsidRDefault="00B751A0" w:rsidP="00376BC8">
            <w:pPr>
              <w:spacing w:after="0"/>
              <w:rPr>
                <w:rFonts w:eastAsia="Times New Roman"/>
                <w:b/>
                <w:bCs/>
                <w:lang w:val="en-GB" w:eastAsia="en-GB"/>
              </w:rPr>
            </w:pPr>
            <w:r>
              <w:rPr>
                <w:rFonts w:eastAsia="Times New Roman"/>
                <w:b/>
                <w:bCs/>
                <w:lang w:val="en-GB" w:eastAsia="en-GB"/>
              </w:rPr>
              <w:t>NDCs</w:t>
            </w:r>
          </w:p>
        </w:tc>
        <w:tc>
          <w:tcPr>
            <w:tcW w:w="7791" w:type="dxa"/>
            <w:shd w:val="clear" w:color="auto" w:fill="auto"/>
          </w:tcPr>
          <w:p w14:paraId="77D0B72A" w14:textId="77777777" w:rsidR="00B751A0" w:rsidRPr="002465DD" w:rsidRDefault="00B751A0" w:rsidP="00376BC8">
            <w:pPr>
              <w:spacing w:after="0"/>
              <w:rPr>
                <w:rFonts w:eastAsia="Times New Roman"/>
                <w:lang w:val="en-GB" w:eastAsia="en-GB"/>
              </w:rPr>
            </w:pPr>
            <w:r w:rsidRPr="001C4A39">
              <w:rPr>
                <w:rFonts w:eastAsia="Times New Roman"/>
                <w:lang w:val="en-GB" w:eastAsia="en-GB"/>
              </w:rPr>
              <w:t>Nationally Determined Contribution</w:t>
            </w:r>
          </w:p>
        </w:tc>
      </w:tr>
      <w:tr w:rsidR="00B751A0" w:rsidRPr="004B4B90" w14:paraId="52A93484" w14:textId="77777777" w:rsidTr="0076229B">
        <w:trPr>
          <w:trHeight w:val="300"/>
        </w:trPr>
        <w:tc>
          <w:tcPr>
            <w:tcW w:w="709" w:type="dxa"/>
            <w:shd w:val="clear" w:color="auto" w:fill="auto"/>
            <w:noWrap/>
          </w:tcPr>
          <w:p w14:paraId="7F0CE7C1" w14:textId="77777777" w:rsidR="00B751A0" w:rsidRPr="004B4B90" w:rsidRDefault="00B751A0" w:rsidP="00376BC8">
            <w:pPr>
              <w:spacing w:after="0"/>
              <w:rPr>
                <w:rFonts w:eastAsia="Times New Roman"/>
                <w:b/>
                <w:bCs/>
                <w:lang w:val="en-GB" w:eastAsia="en-GB"/>
              </w:rPr>
            </w:pPr>
            <w:r w:rsidRPr="004B4B90">
              <w:rPr>
                <w:rFonts w:eastAsia="Times New Roman"/>
                <w:b/>
                <w:bCs/>
                <w:lang w:val="en-GB" w:eastAsia="en-GB"/>
              </w:rPr>
              <w:t>PDD</w:t>
            </w:r>
          </w:p>
        </w:tc>
        <w:tc>
          <w:tcPr>
            <w:tcW w:w="7791" w:type="dxa"/>
            <w:shd w:val="clear" w:color="auto" w:fill="auto"/>
          </w:tcPr>
          <w:p w14:paraId="2D23D4D8" w14:textId="77777777" w:rsidR="00B751A0" w:rsidRPr="004B4B90" w:rsidRDefault="00B751A0" w:rsidP="00376BC8">
            <w:pPr>
              <w:spacing w:after="0"/>
              <w:rPr>
                <w:rFonts w:eastAsia="Times New Roman"/>
                <w:i/>
                <w:lang w:val="en-GB" w:eastAsia="en-GB"/>
              </w:rPr>
            </w:pPr>
            <w:r w:rsidRPr="002465DD">
              <w:rPr>
                <w:rFonts w:eastAsia="Times New Roman"/>
                <w:lang w:val="en-GB" w:eastAsia="en-GB"/>
              </w:rPr>
              <w:t>Project Description Document</w:t>
            </w:r>
          </w:p>
        </w:tc>
      </w:tr>
      <w:tr w:rsidR="00B751A0" w:rsidRPr="004B4B90" w14:paraId="3CB58C0E" w14:textId="77777777" w:rsidTr="0076229B">
        <w:trPr>
          <w:trHeight w:val="300"/>
        </w:trPr>
        <w:tc>
          <w:tcPr>
            <w:tcW w:w="709" w:type="dxa"/>
            <w:shd w:val="clear" w:color="auto" w:fill="auto"/>
            <w:noWrap/>
          </w:tcPr>
          <w:p w14:paraId="405081D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SDGs</w:t>
            </w:r>
          </w:p>
        </w:tc>
        <w:tc>
          <w:tcPr>
            <w:tcW w:w="7791" w:type="dxa"/>
            <w:shd w:val="clear" w:color="auto" w:fill="auto"/>
          </w:tcPr>
          <w:p w14:paraId="6B913545" w14:textId="77777777" w:rsidR="00B751A0" w:rsidRPr="002465DD" w:rsidRDefault="00B751A0" w:rsidP="00376BC8">
            <w:pPr>
              <w:spacing w:after="0"/>
              <w:rPr>
                <w:rFonts w:eastAsia="Times New Roman"/>
                <w:lang w:val="en-GB" w:eastAsia="en-GB"/>
              </w:rPr>
            </w:pPr>
            <w:r w:rsidRPr="00144752">
              <w:rPr>
                <w:rFonts w:eastAsia="Times New Roman"/>
                <w:lang w:val="en-GB" w:eastAsia="en-GB"/>
              </w:rPr>
              <w:t>Sustainable Development Goals</w:t>
            </w:r>
          </w:p>
        </w:tc>
      </w:tr>
      <w:tr w:rsidR="00B751A0" w:rsidRPr="004B4B90" w14:paraId="07F70BE7" w14:textId="77777777" w:rsidTr="0076229B">
        <w:trPr>
          <w:trHeight w:val="300"/>
        </w:trPr>
        <w:tc>
          <w:tcPr>
            <w:tcW w:w="709" w:type="dxa"/>
            <w:shd w:val="clear" w:color="auto" w:fill="auto"/>
            <w:noWrap/>
          </w:tcPr>
          <w:p w14:paraId="1BCAD5D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VVB</w:t>
            </w:r>
          </w:p>
        </w:tc>
        <w:tc>
          <w:tcPr>
            <w:tcW w:w="7791" w:type="dxa"/>
            <w:shd w:val="clear" w:color="auto" w:fill="auto"/>
          </w:tcPr>
          <w:p w14:paraId="4F799FDF" w14:textId="77777777" w:rsidR="00B751A0" w:rsidRPr="00EA6E91" w:rsidRDefault="00B751A0" w:rsidP="00376BC8">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4B0F26" w:rsidRDefault="002A4BC6" w:rsidP="002A4BC6">
      <w:pPr>
        <w:rPr>
          <w:rFonts w:eastAsiaTheme="majorEastAsia" w:cs="Times New Roman"/>
          <w:b/>
          <w:bCs/>
          <w:color w:val="491347" w:themeColor="background2" w:themeShade="80"/>
          <w:spacing w:val="20"/>
          <w:sz w:val="30"/>
          <w:szCs w:val="28"/>
        </w:rPr>
      </w:pPr>
      <w:r w:rsidRPr="004B0F26">
        <w:rPr>
          <w:rFonts w:cs="Times New Roman"/>
        </w:rPr>
        <w:br w:type="page"/>
      </w:r>
    </w:p>
    <w:p w14:paraId="4DE6C699" w14:textId="77777777" w:rsidR="00AB2413" w:rsidRPr="006342F2" w:rsidRDefault="00AB2413" w:rsidP="00811B7D">
      <w:pPr>
        <w:pStyle w:val="Head01English"/>
      </w:pPr>
      <w:bookmarkStart w:id="7" w:name="_Toc102531953"/>
      <w:bookmarkStart w:id="8" w:name="_Toc102041072"/>
      <w:bookmarkStart w:id="9" w:name="_Toc102056089"/>
      <w:bookmarkStart w:id="10" w:name="_Toc126235550"/>
      <w:r w:rsidRPr="006342F2">
        <w:lastRenderedPageBreak/>
        <w:t>Introduc</w:t>
      </w:r>
      <w:bookmarkEnd w:id="7"/>
      <w:r>
        <w:t>tion</w:t>
      </w:r>
      <w:bookmarkEnd w:id="10"/>
    </w:p>
    <w:p w14:paraId="295DC8FB" w14:textId="77777777" w:rsidR="00AB2413" w:rsidRPr="00327F89" w:rsidRDefault="00AB2413" w:rsidP="00063A71">
      <w:pPr>
        <w:pStyle w:val="Head02English"/>
      </w:pPr>
      <w:bookmarkStart w:id="11" w:name="_Toc102041069"/>
      <w:bookmarkStart w:id="12" w:name="_Toc102483897"/>
      <w:bookmarkStart w:id="13" w:name="_Toc102041071"/>
      <w:bookmarkStart w:id="14" w:name="_Toc102056088"/>
      <w:bookmarkStart w:id="15" w:name="_Toc102531956"/>
      <w:bookmarkStart w:id="16" w:name="_Toc126235551"/>
      <w:r w:rsidRPr="00063A71">
        <w:t>Obje</w:t>
      </w:r>
      <w:bookmarkEnd w:id="11"/>
      <w:bookmarkEnd w:id="12"/>
      <w:r w:rsidRPr="00063A71">
        <w:t>ctive</w:t>
      </w:r>
      <w:bookmarkEnd w:id="16"/>
    </w:p>
    <w:p w14:paraId="0DF40028" w14:textId="77777777" w:rsidR="00AB2413" w:rsidRPr="00327F89" w:rsidRDefault="00AB2413" w:rsidP="00AB2413">
      <w:pPr>
        <w:rPr>
          <w:color w:val="CC3668" w:themeColor="accent5"/>
          <w:lang w:val="en-GB"/>
        </w:rPr>
      </w:pPr>
      <w:r w:rsidRPr="00526868">
        <w:rPr>
          <w:color w:val="CC3668" w:themeColor="accent5"/>
          <w:lang w:val="en-GB"/>
        </w:rPr>
        <w:t>Describe the audit objective.</w:t>
      </w:r>
    </w:p>
    <w:p w14:paraId="64B6B022" w14:textId="77777777" w:rsidR="00AB2413" w:rsidRPr="00327F89" w:rsidRDefault="00AB2413" w:rsidP="00AB2413">
      <w:pPr>
        <w:rPr>
          <w:lang w:val="en-GB"/>
        </w:rPr>
      </w:pPr>
    </w:p>
    <w:p w14:paraId="4F8FEBA2" w14:textId="77777777" w:rsidR="00AB2413" w:rsidRPr="006F30F8" w:rsidRDefault="00AB2413" w:rsidP="00063A71">
      <w:pPr>
        <w:pStyle w:val="Head02English"/>
      </w:pPr>
      <w:bookmarkStart w:id="17" w:name="_Toc126235552"/>
      <w:r w:rsidRPr="006F30F8">
        <w:t>VVB legal status</w:t>
      </w:r>
      <w:bookmarkEnd w:id="17"/>
    </w:p>
    <w:p w14:paraId="5F4F732D" w14:textId="423B282F" w:rsidR="00AB2413" w:rsidRPr="00327F89" w:rsidRDefault="00AB2413" w:rsidP="00AB2413">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Pr>
          <w:color w:val="CC3668" w:themeColor="accent5"/>
          <w:lang w:val="en-GB"/>
        </w:rPr>
        <w:t>the</w:t>
      </w:r>
      <w:r w:rsidRPr="00526868">
        <w:rPr>
          <w:color w:val="CC3668" w:themeColor="accent5"/>
          <w:lang w:val="en-GB"/>
        </w:rPr>
        <w:t xml:space="preserve"> v</w:t>
      </w:r>
      <w:r w:rsidR="003D2342">
        <w:rPr>
          <w:color w:val="CC3668" w:themeColor="accent5"/>
          <w:lang w:val="en-GB"/>
        </w:rPr>
        <w:t>erifica</w:t>
      </w:r>
      <w:r w:rsidRPr="00526868">
        <w:rPr>
          <w:color w:val="CC3668" w:themeColor="accent5"/>
          <w:lang w:val="en-GB"/>
        </w:rPr>
        <w:t>tion audit</w:t>
      </w:r>
      <w:r w:rsidRPr="00327F89">
        <w:rPr>
          <w:color w:val="CC3668" w:themeColor="accent5"/>
          <w:lang w:val="en-GB"/>
        </w:rPr>
        <w:t xml:space="preserve">. </w:t>
      </w:r>
    </w:p>
    <w:p w14:paraId="06027093" w14:textId="584E0B85" w:rsidR="00AB2413" w:rsidRPr="00327F89" w:rsidRDefault="00AB2413" w:rsidP="00AB2413">
      <w:pPr>
        <w:rPr>
          <w:lang w:val="en-GB"/>
        </w:rPr>
      </w:pPr>
    </w:p>
    <w:p w14:paraId="26A5681C" w14:textId="77777777" w:rsidR="00AB2413" w:rsidRPr="006342F2" w:rsidRDefault="00AB2413" w:rsidP="00063A71">
      <w:pPr>
        <w:pStyle w:val="Head02English"/>
      </w:pPr>
      <w:bookmarkStart w:id="18" w:name="_Toc126235553"/>
      <w:bookmarkEnd w:id="13"/>
      <w:bookmarkEnd w:id="14"/>
      <w:bookmarkEnd w:id="15"/>
      <w:r w:rsidRPr="002E4982">
        <w:t xml:space="preserve">Impartiality of the </w:t>
      </w:r>
      <w:r w:rsidRPr="006F30F8">
        <w:t>VVB</w:t>
      </w:r>
      <w:bookmarkEnd w:id="18"/>
    </w:p>
    <w:p w14:paraId="3297B032" w14:textId="77777777" w:rsidR="00AB2413" w:rsidRPr="006342F2" w:rsidRDefault="00AB2413" w:rsidP="00AB2413">
      <w:pPr>
        <w:rPr>
          <w:color w:val="CC3668" w:themeColor="accent5"/>
          <w:lang w:val="en-GB"/>
        </w:rPr>
      </w:pPr>
      <w:r w:rsidRPr="002E4982">
        <w:rPr>
          <w:color w:val="CC3668" w:themeColor="accent5"/>
          <w:lang w:val="en-GB"/>
        </w:rPr>
        <w:t>Describe how you ensure the impartiality of the independent and free assessment in this CCMP verification process, i.e., provide evidence that there are no conflicts of interest or detail how they have been resolved. List evidence in this regard, such as declaration(s) of conflict of interest of the verifier(s), commitments, among others.</w:t>
      </w:r>
    </w:p>
    <w:p w14:paraId="004F4695" w14:textId="77777777" w:rsidR="00AB2413" w:rsidRPr="006342F2" w:rsidRDefault="00AB2413" w:rsidP="00AB2413">
      <w:pPr>
        <w:rPr>
          <w:lang w:val="en-GB"/>
        </w:rPr>
      </w:pPr>
    </w:p>
    <w:p w14:paraId="551704A0" w14:textId="4DDE3C80" w:rsidR="008115C4" w:rsidRPr="003466DC" w:rsidRDefault="003E6E2D" w:rsidP="00063A71">
      <w:pPr>
        <w:pStyle w:val="Head02English"/>
      </w:pPr>
      <w:bookmarkStart w:id="19" w:name="_Toc126235554"/>
      <w:r w:rsidRPr="00E07DD4">
        <w:t>Responsibilities addressed by the VVB</w:t>
      </w:r>
      <w:bookmarkEnd w:id="8"/>
      <w:bookmarkEnd w:id="9"/>
      <w:bookmarkEnd w:id="19"/>
    </w:p>
    <w:p w14:paraId="52840124" w14:textId="77777777" w:rsidR="00016B57" w:rsidRPr="006342F2" w:rsidRDefault="00016B57" w:rsidP="00016B57">
      <w:pPr>
        <w:rPr>
          <w:color w:val="CC3668" w:themeColor="accent5"/>
          <w:lang w:val="en-GB"/>
        </w:rPr>
      </w:pPr>
      <w:bookmarkStart w:id="20" w:name="_Toc102041073"/>
      <w:bookmarkStart w:id="21" w:name="_Toc102056090"/>
      <w:r w:rsidRPr="00E07DD4">
        <w:rPr>
          <w:color w:val="CC3668" w:themeColor="accent5"/>
          <w:lang w:val="en-GB"/>
        </w:rPr>
        <w:t>Demonstrate that the risks arising from the verification activity have been assessed and that it has adequate means (e.g., insurance or buffers) to cover liabilities arising from its verification activities in the geographical areas in which it operates.</w:t>
      </w:r>
    </w:p>
    <w:p w14:paraId="2D2C9A7F" w14:textId="473346B6" w:rsidR="00016B57" w:rsidRPr="006342F2" w:rsidRDefault="00016B57" w:rsidP="00016B57">
      <w:pPr>
        <w:rPr>
          <w:lang w:val="en-GB"/>
        </w:rPr>
      </w:pPr>
    </w:p>
    <w:p w14:paraId="1AA0AF46" w14:textId="77777777" w:rsidR="00016B57" w:rsidRPr="006342F2" w:rsidRDefault="00016B57" w:rsidP="00063A71">
      <w:pPr>
        <w:pStyle w:val="Head02English"/>
      </w:pPr>
      <w:bookmarkStart w:id="22" w:name="_Toc126235555"/>
      <w:bookmarkEnd w:id="20"/>
      <w:bookmarkEnd w:id="21"/>
      <w:r w:rsidRPr="00E07DD4">
        <w:t>Spatial and temporal scope and limits</w:t>
      </w:r>
      <w:bookmarkEnd w:id="22"/>
    </w:p>
    <w:p w14:paraId="2170C10F" w14:textId="77777777" w:rsidR="00016B57" w:rsidRPr="006342F2" w:rsidRDefault="00016B57" w:rsidP="00016B57">
      <w:pPr>
        <w:rPr>
          <w:color w:val="CC3668" w:themeColor="accent5"/>
          <w:lang w:val="en-GB"/>
        </w:rPr>
      </w:pPr>
      <w:r w:rsidRPr="00E07DD4">
        <w:rPr>
          <w:color w:val="CC3668" w:themeColor="accent5"/>
          <w:lang w:val="en-GB"/>
        </w:rPr>
        <w:t>Explain the scope of the verification process, how it is carried out and the spatial and temporal limits covered.</w:t>
      </w:r>
    </w:p>
    <w:p w14:paraId="7DAB31DD" w14:textId="34B07C17" w:rsidR="00016B57" w:rsidRPr="006342F2" w:rsidRDefault="00016B57" w:rsidP="00016B57">
      <w:pPr>
        <w:rPr>
          <w:lang w:val="en-GB"/>
        </w:rPr>
      </w:pPr>
      <w:r w:rsidRPr="006342F2">
        <w:rPr>
          <w:lang w:val="en-GB"/>
        </w:rPr>
        <w:t xml:space="preserve"> </w:t>
      </w:r>
    </w:p>
    <w:p w14:paraId="2BA4EE30" w14:textId="77777777" w:rsidR="00016B57" w:rsidRPr="006342F2" w:rsidRDefault="00016B57" w:rsidP="00063A71">
      <w:pPr>
        <w:pStyle w:val="Head02English"/>
      </w:pPr>
      <w:bookmarkStart w:id="23" w:name="_Toc126235556"/>
      <w:r w:rsidRPr="00E07DD4">
        <w:t>Term of commitment</w:t>
      </w:r>
      <w:bookmarkEnd w:id="23"/>
    </w:p>
    <w:p w14:paraId="71526780" w14:textId="77777777" w:rsidR="00016B57" w:rsidRPr="006342F2" w:rsidRDefault="00016B57" w:rsidP="00016B57">
      <w:pPr>
        <w:rPr>
          <w:color w:val="CC3668" w:themeColor="accent5"/>
          <w:lang w:val="en-GB"/>
        </w:rPr>
      </w:pPr>
      <w:r w:rsidRPr="00E07DD4">
        <w:rPr>
          <w:color w:val="CC3668" w:themeColor="accent5"/>
          <w:lang w:val="en-GB"/>
        </w:rPr>
        <w:t>Describe the type of engagement established with the client for the verification process.</w:t>
      </w:r>
    </w:p>
    <w:p w14:paraId="01597EF5" w14:textId="59629F1A" w:rsidR="00016B57" w:rsidRPr="006342F2" w:rsidRDefault="00016B57" w:rsidP="00016B57">
      <w:pPr>
        <w:rPr>
          <w:lang w:val="en-GB"/>
        </w:rPr>
      </w:pPr>
    </w:p>
    <w:p w14:paraId="61682E61" w14:textId="77777777" w:rsidR="00016B57" w:rsidRPr="006342F2" w:rsidRDefault="00016B57" w:rsidP="00063A71">
      <w:pPr>
        <w:pStyle w:val="Head02English"/>
      </w:pPr>
      <w:bookmarkStart w:id="24" w:name="_Toc126235557"/>
      <w:r w:rsidRPr="00E07DD4">
        <w:t>Level of assurance and materiality</w:t>
      </w:r>
      <w:bookmarkEnd w:id="24"/>
    </w:p>
    <w:p w14:paraId="1F12A2B2" w14:textId="2BCE55CE" w:rsidR="007A068F" w:rsidRDefault="00016B57" w:rsidP="00EB0CCA">
      <w:pPr>
        <w:rPr>
          <w:color w:val="CC3668" w:themeColor="accent5"/>
          <w:lang w:val="en-GB"/>
        </w:rPr>
      </w:pPr>
      <w:r w:rsidRPr="00E07DD4">
        <w:rPr>
          <w:color w:val="CC3668" w:themeColor="accent5"/>
          <w:lang w:val="en-GB"/>
        </w:rPr>
        <w:t>Describe the level of assurance agreed with the client, against which this report and the verification statement will be issued, as well as how and when evidence will be gathered, to obtain a reasonable level of confidence in accordance with the Cercarbono</w:t>
      </w:r>
      <w:r w:rsidR="00586D48">
        <w:rPr>
          <w:color w:val="CC3668" w:themeColor="accent5"/>
          <w:lang w:val="en-GB"/>
        </w:rPr>
        <w:t>'s</w:t>
      </w:r>
      <w:r w:rsidRPr="00E07DD4">
        <w:rPr>
          <w:color w:val="CC3668" w:themeColor="accent5"/>
          <w:lang w:val="en-GB"/>
        </w:rPr>
        <w:t xml:space="preserve"> Protocol and applicable laws.</w:t>
      </w:r>
    </w:p>
    <w:p w14:paraId="2B746834" w14:textId="14C4AE66" w:rsidR="008115C4" w:rsidRPr="00811B7D" w:rsidRDefault="007A068F" w:rsidP="007A068F">
      <w:pPr>
        <w:rPr>
          <w:lang w:val="en-GB"/>
        </w:rPr>
      </w:pPr>
      <w:r>
        <w:rPr>
          <w:lang w:val="en-GB"/>
        </w:rPr>
        <w:lastRenderedPageBreak/>
        <w:br w:type="page"/>
      </w:r>
    </w:p>
    <w:p w14:paraId="71DEBBFF" w14:textId="77777777" w:rsidR="00016B57" w:rsidRPr="006342F2" w:rsidRDefault="00016B57" w:rsidP="006F30F8">
      <w:pPr>
        <w:pStyle w:val="Head01English"/>
      </w:pPr>
      <w:bookmarkStart w:id="25" w:name="_Toc126235558"/>
      <w:r w:rsidRPr="006F30F8">
        <w:lastRenderedPageBreak/>
        <w:t>Verification</w:t>
      </w:r>
      <w:r w:rsidRPr="003063E6">
        <w:t xml:space="preserve"> process</w:t>
      </w:r>
      <w:bookmarkEnd w:id="25"/>
    </w:p>
    <w:p w14:paraId="08DF2385" w14:textId="77777777" w:rsidR="00016B57" w:rsidRPr="006342F2" w:rsidRDefault="00016B57" w:rsidP="00063A71">
      <w:pPr>
        <w:pStyle w:val="Head02English"/>
      </w:pPr>
      <w:bookmarkStart w:id="26" w:name="_Toc126235559"/>
      <w:r>
        <w:t>Verification plan</w:t>
      </w:r>
      <w:bookmarkEnd w:id="26"/>
      <w:r w:rsidRPr="006342F2">
        <w:t xml:space="preserve"> </w:t>
      </w:r>
    </w:p>
    <w:p w14:paraId="73625EC9" w14:textId="77777777" w:rsidR="00016B57" w:rsidRPr="003063E6" w:rsidRDefault="00016B57" w:rsidP="00016B57">
      <w:pPr>
        <w:rPr>
          <w:color w:val="CC3668" w:themeColor="accent5"/>
          <w:lang w:val="en-GB"/>
        </w:rPr>
      </w:pPr>
      <w:r w:rsidRPr="003063E6">
        <w:rPr>
          <w:color w:val="CC3668" w:themeColor="accent5"/>
          <w:lang w:val="en-GB"/>
        </w:rPr>
        <w:t xml:space="preserve">Detail the plan of the verification process (methods and criteria considered during the development of the audit), specifying: </w:t>
      </w:r>
    </w:p>
    <w:p w14:paraId="1FDB2B13"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type of audit: detail whether it is face-to-face, remote or a combination of both.</w:t>
      </w:r>
    </w:p>
    <w:p w14:paraId="36103AAA"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form of documentary or evidence review.</w:t>
      </w:r>
    </w:p>
    <w:p w14:paraId="27A75F88"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identification and resolution of findings.</w:t>
      </w:r>
    </w:p>
    <w:p w14:paraId="5B089ABA"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period during which the audit was conducted.</w:t>
      </w:r>
    </w:p>
    <w:p w14:paraId="7424C5DB"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 xml:space="preserve">The identification of risks associated with the use or collection of data and data systems. </w:t>
      </w:r>
    </w:p>
    <w:p w14:paraId="41C75F2A" w14:textId="77777777" w:rsidR="00016B57" w:rsidRPr="003063E6" w:rsidRDefault="00016B57" w:rsidP="00482F50">
      <w:pPr>
        <w:pStyle w:val="list01"/>
        <w:numPr>
          <w:ilvl w:val="0"/>
          <w:numId w:val="3"/>
        </w:numPr>
        <w:ind w:left="284" w:hanging="284"/>
        <w:rPr>
          <w:lang w:val="en-GB"/>
        </w:rPr>
      </w:pPr>
      <w:r w:rsidRPr="003063E6">
        <w:rPr>
          <w:color w:val="CC3668" w:themeColor="accent5"/>
          <w:lang w:val="en-GB"/>
        </w:rPr>
        <w:t>The assessment of risks of non-compliance with the criteria.</w:t>
      </w:r>
    </w:p>
    <w:p w14:paraId="189AAACC" w14:textId="77777777" w:rsidR="00016B57" w:rsidRPr="003063E6" w:rsidRDefault="00016B57" w:rsidP="00016B57">
      <w:pPr>
        <w:rPr>
          <w:color w:val="CC3668" w:themeColor="accent5"/>
          <w:lang w:val="en-GB"/>
        </w:rPr>
      </w:pPr>
      <w:r w:rsidRPr="003063E6">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0097141A" w:rsidR="002146F5" w:rsidRPr="00E96617" w:rsidRDefault="00016B57" w:rsidP="00016B57">
      <w:pPr>
        <w:rPr>
          <w:color w:val="CC3668" w:themeColor="accent5"/>
          <w:lang w:val="en-GB"/>
        </w:rPr>
      </w:pPr>
      <w:r w:rsidRPr="003063E6">
        <w:rPr>
          <w:color w:val="CC3668" w:themeColor="accent5"/>
          <w:lang w:val="en-GB"/>
        </w:rPr>
        <w:t>Any modifications to the verification plan and evidence gathering plan must be approved by the team leader.</w:t>
      </w:r>
    </w:p>
    <w:p w14:paraId="67B4B876" w14:textId="7BC75FFE" w:rsidR="006A3E9C" w:rsidRPr="00E96617" w:rsidRDefault="006A3E9C" w:rsidP="006A3E9C">
      <w:pPr>
        <w:rPr>
          <w:lang w:val="en-GB"/>
        </w:rPr>
      </w:pPr>
    </w:p>
    <w:p w14:paraId="52859656" w14:textId="77777777" w:rsidR="00E51266" w:rsidRPr="006342F2" w:rsidRDefault="00E51266" w:rsidP="00063A71">
      <w:pPr>
        <w:pStyle w:val="Head02English"/>
      </w:pPr>
      <w:bookmarkStart w:id="27" w:name="_Toc102041079"/>
      <w:bookmarkStart w:id="28" w:name="_Toc102056096"/>
      <w:bookmarkStart w:id="29" w:name="_Toc126235560"/>
      <w:r>
        <w:t>Evaluation criteria</w:t>
      </w:r>
      <w:bookmarkEnd w:id="29"/>
      <w:r w:rsidRPr="006342F2">
        <w:t xml:space="preserve"> </w:t>
      </w:r>
    </w:p>
    <w:p w14:paraId="69E55322" w14:textId="7D5F96D8" w:rsidR="00E51266" w:rsidRPr="0043758E" w:rsidRDefault="00E51266" w:rsidP="00E51266">
      <w:pPr>
        <w:rPr>
          <w:color w:val="CC3668" w:themeColor="accent5"/>
          <w:lang w:val="en-GB" w:eastAsia="ja-JP"/>
        </w:rPr>
      </w:pPr>
      <w:r w:rsidRPr="0043758E">
        <w:rPr>
          <w:color w:val="CC3668" w:themeColor="accent5"/>
          <w:lang w:val="en-GB" w:eastAsia="ja-JP"/>
        </w:rPr>
        <w:t xml:space="preserve">State the criteria under which the CCMP is assessed, </w:t>
      </w:r>
      <w:r w:rsidR="00012D72" w:rsidRPr="00F51EDB">
        <w:rPr>
          <w:color w:val="CC3668" w:themeColor="accent5"/>
          <w:lang w:val="en-GB" w:eastAsia="ja-JP"/>
        </w:rPr>
        <w:t>including, but not limited to:</w:t>
      </w:r>
    </w:p>
    <w:p w14:paraId="1DB31CCA" w14:textId="211A3D39"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a.</w:t>
      </w:r>
      <w:r w:rsidRPr="0043758E">
        <w:rPr>
          <w:color w:val="CC3668" w:themeColor="accent5"/>
          <w:lang w:val="en-GB" w:eastAsia="ja-JP"/>
        </w:rPr>
        <w:tab/>
        <w:t>Protocol: indicate the version of the Cercarbono</w:t>
      </w:r>
      <w:r w:rsidR="00586D48">
        <w:rPr>
          <w:color w:val="CC3668" w:themeColor="accent5"/>
          <w:lang w:val="en-GB" w:eastAsia="ja-JP"/>
        </w:rPr>
        <w:t>'s</w:t>
      </w:r>
      <w:r w:rsidRPr="0043758E">
        <w:rPr>
          <w:color w:val="CC3668" w:themeColor="accent5"/>
          <w:lang w:val="en-GB" w:eastAsia="ja-JP"/>
        </w:rPr>
        <w:t xml:space="preserve"> Protocol under which the CCMP is developed. </w:t>
      </w:r>
    </w:p>
    <w:p w14:paraId="7B643843" w14:textId="3B407B1B"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b.</w:t>
      </w:r>
      <w:r w:rsidRPr="0043758E">
        <w:rPr>
          <w:color w:val="CC3668" w:themeColor="accent5"/>
          <w:lang w:val="en-GB" w:eastAsia="ja-JP"/>
        </w:rPr>
        <w:tab/>
        <w:t>Methodology: indicate the methodology for quantification of GHG emissions and GHG emission reductions selected by the CCMP.</w:t>
      </w:r>
    </w:p>
    <w:p w14:paraId="4ECF5C19"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c.</w:t>
      </w:r>
      <w:r w:rsidRPr="0043758E">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040D0B5E"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d.</w:t>
      </w:r>
      <w:r w:rsidRPr="0043758E">
        <w:rPr>
          <w:color w:val="CC3668" w:themeColor="accent5"/>
          <w:lang w:val="en-GB" w:eastAsia="ja-JP"/>
        </w:rPr>
        <w:tab/>
        <w:t xml:space="preserve">ISO Standards: indicate the ISO Standards on which the CCMP is based. </w:t>
      </w:r>
    </w:p>
    <w:p w14:paraId="0379D84A"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e.</w:t>
      </w:r>
      <w:r w:rsidRPr="0043758E">
        <w:rPr>
          <w:color w:val="CC3668" w:themeColor="accent5"/>
          <w:lang w:val="en-GB" w:eastAsia="ja-JP"/>
        </w:rPr>
        <w:tab/>
        <w:t>Legal framework: indicate whether the CCMP complies with applicable laws, decrees, resolutions, or other regulatory frameworks.</w:t>
      </w:r>
    </w:p>
    <w:p w14:paraId="746B38C4" w14:textId="77777777" w:rsidR="00E51266" w:rsidRPr="0043758E" w:rsidRDefault="00E51266" w:rsidP="00E51266">
      <w:pPr>
        <w:ind w:left="284" w:hanging="284"/>
        <w:rPr>
          <w:color w:val="CC3668" w:themeColor="accent5"/>
          <w:lang w:val="en-GB" w:eastAsia="ja-JP"/>
        </w:rPr>
      </w:pPr>
      <w:r w:rsidRPr="0043758E">
        <w:rPr>
          <w:color w:val="CC3668" w:themeColor="accent5"/>
          <w:lang w:val="en-GB" w:eastAsia="ja-JP"/>
        </w:rPr>
        <w:t>f.</w:t>
      </w:r>
      <w:r w:rsidRPr="0043758E">
        <w:rPr>
          <w:color w:val="CC3668" w:themeColor="accent5"/>
          <w:lang w:val="en-GB" w:eastAsia="ja-JP"/>
        </w:rPr>
        <w:tab/>
        <w:t>Other relevant.</w:t>
      </w:r>
    </w:p>
    <w:p w14:paraId="506DA5A6" w14:textId="77777777" w:rsidR="00E51266" w:rsidRPr="006342F2" w:rsidRDefault="00E51266" w:rsidP="00E51266">
      <w:pPr>
        <w:rPr>
          <w:color w:val="CC3668" w:themeColor="accent5"/>
          <w:lang w:val="en-GB"/>
        </w:rPr>
      </w:pPr>
      <w:r w:rsidRPr="0043758E">
        <w:rPr>
          <w:color w:val="CC3668" w:themeColor="accent5"/>
          <w:lang w:val="en-GB" w:eastAsia="ja-JP"/>
        </w:rPr>
        <w:t>It is important to detail in the standards or legal documents, their date of publication or version, in both cases they must be in force.</w:t>
      </w:r>
    </w:p>
    <w:p w14:paraId="1978A141" w14:textId="0648D1A8" w:rsidR="00E51266" w:rsidRPr="006342F2" w:rsidRDefault="00E51266" w:rsidP="00E51266">
      <w:pPr>
        <w:rPr>
          <w:lang w:val="en-GB"/>
        </w:rPr>
      </w:pPr>
    </w:p>
    <w:p w14:paraId="38E7300B" w14:textId="77777777" w:rsidR="000D09CC" w:rsidRPr="006342F2" w:rsidRDefault="000D09CC" w:rsidP="00063A71">
      <w:pPr>
        <w:pStyle w:val="Head02English"/>
      </w:pPr>
      <w:bookmarkStart w:id="30" w:name="_Toc126235561"/>
      <w:bookmarkEnd w:id="27"/>
      <w:bookmarkEnd w:id="28"/>
      <w:r w:rsidRPr="0043758E">
        <w:t>Evidence Collection Plan</w:t>
      </w:r>
      <w:bookmarkEnd w:id="30"/>
      <w:r w:rsidRPr="006342F2">
        <w:t xml:space="preserve"> </w:t>
      </w:r>
    </w:p>
    <w:p w14:paraId="182AEB44" w14:textId="77777777" w:rsidR="000D09CC" w:rsidRPr="006342F2" w:rsidRDefault="000D09CC" w:rsidP="000D09CC">
      <w:pPr>
        <w:rPr>
          <w:color w:val="CC3668" w:themeColor="accent5"/>
          <w:lang w:val="en-GB"/>
        </w:rPr>
      </w:pPr>
      <w:r w:rsidRPr="0043758E">
        <w:rPr>
          <w:color w:val="CC3668" w:themeColor="accent5"/>
          <w:lang w:val="en-GB"/>
        </w:rPr>
        <w:lastRenderedPageBreak/>
        <w:t>Describe the design of the activity plan for the collection of evidence for each activity related to the verification of the CCMP on which your conclusion is based.</w:t>
      </w:r>
    </w:p>
    <w:p w14:paraId="41905E4E" w14:textId="48006902" w:rsidR="000D09CC" w:rsidRPr="006342F2" w:rsidRDefault="000D09CC" w:rsidP="000D09CC">
      <w:pPr>
        <w:rPr>
          <w:lang w:val="en-GB"/>
        </w:rPr>
      </w:pPr>
    </w:p>
    <w:p w14:paraId="5A7E9E91" w14:textId="77777777" w:rsidR="000D09CC" w:rsidRPr="006342F2" w:rsidRDefault="000D09CC" w:rsidP="00063A71">
      <w:pPr>
        <w:pStyle w:val="Head02English"/>
        <w:rPr>
          <w:caps/>
        </w:rPr>
      </w:pPr>
      <w:bookmarkStart w:id="31" w:name="_Toc126235562"/>
      <w:r w:rsidRPr="0043758E">
        <w:t>Visits to the CCMP site or area</w:t>
      </w:r>
      <w:bookmarkEnd w:id="31"/>
    </w:p>
    <w:p w14:paraId="4695FE69" w14:textId="77777777" w:rsidR="000D09CC" w:rsidRPr="006342F2" w:rsidRDefault="000D09CC" w:rsidP="000D09CC">
      <w:pPr>
        <w:rPr>
          <w:color w:val="CC3668" w:themeColor="accent5"/>
          <w:lang w:val="en-GB"/>
        </w:rPr>
      </w:pPr>
      <w:r w:rsidRPr="0043758E">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p w14:paraId="034DE4E7" w14:textId="64A3A7A5" w:rsidR="000D09CC" w:rsidRPr="006342F2" w:rsidRDefault="000D09CC" w:rsidP="000D09CC">
      <w:pPr>
        <w:rPr>
          <w:lang w:val="en-GB"/>
        </w:rPr>
      </w:pPr>
      <w:r w:rsidRPr="006342F2">
        <w:rPr>
          <w:lang w:val="en-GB"/>
        </w:rPr>
        <w:t xml:space="preserve"> </w:t>
      </w:r>
    </w:p>
    <w:p w14:paraId="5E5334D4" w14:textId="77777777" w:rsidR="000D09CC" w:rsidRPr="006342F2" w:rsidRDefault="000D09CC" w:rsidP="00063A71">
      <w:pPr>
        <w:pStyle w:val="Head02English"/>
      </w:pPr>
      <w:bookmarkStart w:id="32" w:name="_Toc126235563"/>
      <w:r>
        <w:t>VVB requests</w:t>
      </w:r>
      <w:bookmarkEnd w:id="32"/>
    </w:p>
    <w:p w14:paraId="391E8ABA" w14:textId="77777777" w:rsidR="000D09CC" w:rsidRPr="006342F2" w:rsidRDefault="000D09CC" w:rsidP="000D09CC">
      <w:pPr>
        <w:rPr>
          <w:color w:val="CC3668" w:themeColor="accent5"/>
          <w:lang w:val="en-GB"/>
        </w:rPr>
      </w:pPr>
      <w:r w:rsidRPr="0043758E">
        <w:rPr>
          <w:color w:val="CC3668" w:themeColor="accent5"/>
          <w:lang w:val="en-GB"/>
        </w:rPr>
        <w:t>If</w:t>
      </w:r>
      <w:r>
        <w:rPr>
          <w:color w:val="CC3668" w:themeColor="accent5"/>
          <w:lang w:val="en-GB"/>
        </w:rPr>
        <w:t xml:space="preserve"> any</w:t>
      </w:r>
      <w:r w:rsidRPr="0043758E">
        <w:rPr>
          <w:color w:val="CC3668" w:themeColor="accent5"/>
          <w:lang w:val="en-GB"/>
        </w:rPr>
        <w:t>, describe requests made to the client for clarifications, misstatements or non-conformities, intentional errors or non-compliance with laws or regulations, as well as details of any requests for further action.</w:t>
      </w:r>
    </w:p>
    <w:p w14:paraId="63BCC6A7" w14:textId="435F86EB" w:rsidR="000D09CC" w:rsidRPr="006342F2" w:rsidRDefault="000D09CC" w:rsidP="000D09CC">
      <w:pPr>
        <w:rPr>
          <w:lang w:val="en-GB"/>
        </w:rPr>
      </w:pPr>
    </w:p>
    <w:p w14:paraId="5C1DE0A3" w14:textId="77777777" w:rsidR="000D09CC" w:rsidRPr="00327F89" w:rsidRDefault="000D09CC" w:rsidP="00063A71">
      <w:pPr>
        <w:pStyle w:val="Head02English"/>
      </w:pPr>
      <w:bookmarkStart w:id="33" w:name="_Toc126235564"/>
      <w:r w:rsidRPr="000612FA">
        <w:t>Information system, data management and control</w:t>
      </w:r>
      <w:bookmarkEnd w:id="33"/>
    </w:p>
    <w:p w14:paraId="013FC39B" w14:textId="77777777" w:rsidR="000D09CC" w:rsidRPr="000612FA" w:rsidRDefault="000D09CC" w:rsidP="000D09CC">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063FC47D"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5761A535"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580BD7A0"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95BE8E5"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360275E1" w14:textId="77777777" w:rsidR="000D09CC" w:rsidRPr="006342F2"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177106AB" w14:textId="77777777" w:rsidR="000D09CC" w:rsidRPr="006342F2" w:rsidRDefault="000D09CC" w:rsidP="000D09CC">
      <w:pPr>
        <w:rPr>
          <w:lang w:val="en-GB"/>
        </w:rPr>
      </w:pPr>
    </w:p>
    <w:p w14:paraId="66197E00" w14:textId="77777777" w:rsidR="000D09CC" w:rsidRPr="00327F89" w:rsidRDefault="000D09CC" w:rsidP="00063A71">
      <w:pPr>
        <w:pStyle w:val="Head02English"/>
      </w:pPr>
      <w:r w:rsidRPr="006342F2">
        <w:t xml:space="preserve"> </w:t>
      </w:r>
      <w:bookmarkStart w:id="34" w:name="_Toc126235565"/>
      <w:r w:rsidRPr="000612FA">
        <w:t>Audit team</w:t>
      </w:r>
      <w:bookmarkEnd w:id="34"/>
    </w:p>
    <w:p w14:paraId="7B03A275" w14:textId="4B5B5E16" w:rsidR="000D09CC" w:rsidRPr="00327F89" w:rsidRDefault="000D09CC" w:rsidP="000D09CC">
      <w:pPr>
        <w:rPr>
          <w:color w:val="CC3668" w:themeColor="accent5"/>
          <w:lang w:val="en-GB"/>
        </w:rPr>
      </w:pPr>
      <w:r w:rsidRPr="000B3B3E">
        <w:rPr>
          <w:color w:val="CC3668" w:themeColor="accent5"/>
          <w:lang w:val="en-GB"/>
        </w:rPr>
        <w:t>Describe the personnel in charge of the v</w:t>
      </w:r>
      <w:r w:rsidR="005D73FB">
        <w:rPr>
          <w:color w:val="CC3668" w:themeColor="accent5"/>
          <w:lang w:val="en-GB"/>
        </w:rPr>
        <w:t>erifica</w:t>
      </w:r>
      <w:r w:rsidRPr="000B3B3E">
        <w:rPr>
          <w:color w:val="CC3668" w:themeColor="accent5"/>
          <w:lang w:val="en-GB"/>
        </w:rPr>
        <w:t>tion process.</w:t>
      </w:r>
      <w:r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D09CC" w:rsidRPr="000065B9" w14:paraId="683D2A07"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57C6840" w14:textId="77777777" w:rsidR="000D09CC" w:rsidRPr="00327F89" w:rsidRDefault="000D09CC" w:rsidP="00870A53">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0B841EF" w14:textId="77777777" w:rsidR="000D09CC" w:rsidRPr="00327F89" w:rsidRDefault="000D09CC" w:rsidP="00870A5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7C629C4" w14:textId="109323A5" w:rsidR="000D09CC" w:rsidRPr="00327F89" w:rsidRDefault="000D09CC" w:rsidP="00870A5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ies) carried out*</w:t>
            </w:r>
          </w:p>
        </w:tc>
      </w:tr>
      <w:tr w:rsidR="000D09CC" w:rsidRPr="000065B9" w14:paraId="44B6DDB8"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8248FB" w14:textId="77777777" w:rsidR="000D09CC" w:rsidRPr="00327F89" w:rsidRDefault="000D09CC" w:rsidP="00870A53">
            <w:pPr>
              <w:spacing w:before="0" w:after="120"/>
              <w:rPr>
                <w:rFonts w:cstheme="minorHAnsi"/>
                <w:color w:val="FFFFFF" w:themeColor="background1"/>
                <w:sz w:val="20"/>
                <w:szCs w:val="20"/>
                <w:lang w:val="en-GB"/>
              </w:rPr>
            </w:pPr>
          </w:p>
        </w:tc>
        <w:tc>
          <w:tcPr>
            <w:tcW w:w="2835" w:type="dxa"/>
            <w:shd w:val="clear" w:color="auto" w:fill="FFFFFF" w:themeFill="background1"/>
          </w:tcPr>
          <w:p w14:paraId="5A367104" w14:textId="77777777" w:rsidR="000D09CC" w:rsidRPr="00327F89" w:rsidRDefault="000D09CC" w:rsidP="00870A5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759A8A41" w14:textId="77777777" w:rsidR="000D09CC" w:rsidRPr="00327F89" w:rsidRDefault="000D09CC" w:rsidP="00870A5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D09CC" w:rsidRPr="000065B9" w14:paraId="1202E133" w14:textId="77777777" w:rsidTr="00870A53">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664AA4B" w14:textId="77777777" w:rsidR="000D09CC" w:rsidRPr="00327F89" w:rsidRDefault="000D09CC" w:rsidP="00870A53">
            <w:pPr>
              <w:spacing w:before="0" w:after="120"/>
              <w:rPr>
                <w:rFonts w:cstheme="minorHAnsi"/>
                <w:color w:val="FFFFFF" w:themeColor="background1"/>
                <w:sz w:val="20"/>
                <w:szCs w:val="20"/>
                <w:lang w:val="en-GB"/>
              </w:rPr>
            </w:pPr>
          </w:p>
        </w:tc>
        <w:tc>
          <w:tcPr>
            <w:tcW w:w="2835" w:type="dxa"/>
            <w:shd w:val="clear" w:color="auto" w:fill="FFFFFF" w:themeFill="background1"/>
          </w:tcPr>
          <w:p w14:paraId="4EE5DFE7" w14:textId="77777777" w:rsidR="000D09CC" w:rsidRPr="00327F89" w:rsidRDefault="000D09CC" w:rsidP="00870A5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3CB86E5" w14:textId="77777777" w:rsidR="000D09CC" w:rsidRPr="00327F89" w:rsidRDefault="000D09CC" w:rsidP="00870A5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7B17738B" w14:textId="1365489A" w:rsidR="00621937" w:rsidRDefault="000D09CC" w:rsidP="006F30F8">
      <w:pPr>
        <w:spacing w:after="0"/>
        <w:rPr>
          <w:color w:val="CC3668" w:themeColor="accent5"/>
          <w:sz w:val="20"/>
          <w:szCs w:val="18"/>
          <w:lang w:val="en-GB"/>
        </w:rPr>
      </w:pPr>
      <w:r w:rsidRPr="008D26D7">
        <w:rPr>
          <w:color w:val="CC3668" w:themeColor="accent5"/>
          <w:sz w:val="20"/>
          <w:szCs w:val="18"/>
          <w:lang w:val="en-GB"/>
        </w:rPr>
        <w:t>* Specify who oversees the information review; on-site, remote, or mixed visit; technical review or preparation of this report.</w:t>
      </w:r>
    </w:p>
    <w:p w14:paraId="19880CF1" w14:textId="4B1E4D7C" w:rsidR="002146F5" w:rsidRPr="00621937" w:rsidRDefault="00621937" w:rsidP="00621937">
      <w:pPr>
        <w:rPr>
          <w:lang w:val="en-GB"/>
        </w:rPr>
      </w:pPr>
      <w:r>
        <w:rPr>
          <w:lang w:val="en-GB"/>
        </w:rPr>
        <w:br w:type="page"/>
      </w:r>
    </w:p>
    <w:p w14:paraId="3D8B1043" w14:textId="77777777" w:rsidR="000D09CC" w:rsidRPr="006342F2" w:rsidRDefault="000D09CC" w:rsidP="00811B7D">
      <w:pPr>
        <w:pStyle w:val="Head01English"/>
      </w:pPr>
      <w:bookmarkStart w:id="35" w:name="_Hlk79394929"/>
      <w:bookmarkStart w:id="36" w:name="_Toc126235566"/>
      <w:r w:rsidRPr="00003B5F">
        <w:lastRenderedPageBreak/>
        <w:t>Verification results</w:t>
      </w:r>
      <w:bookmarkEnd w:id="36"/>
    </w:p>
    <w:p w14:paraId="1AFB9E61" w14:textId="77777777" w:rsidR="000D09CC" w:rsidRPr="006342F2" w:rsidRDefault="000D09CC" w:rsidP="00063A71">
      <w:pPr>
        <w:pStyle w:val="Head02English"/>
        <w:rPr>
          <w:caps/>
        </w:rPr>
      </w:pPr>
      <w:bookmarkStart w:id="37" w:name="_Toc126235567"/>
      <w:r>
        <w:t>CCMP components</w:t>
      </w:r>
      <w:bookmarkEnd w:id="37"/>
    </w:p>
    <w:p w14:paraId="41F7A004" w14:textId="710F6924" w:rsidR="000D09CC" w:rsidRPr="00327F89" w:rsidRDefault="000D09CC" w:rsidP="00811B7D">
      <w:pPr>
        <w:pStyle w:val="Heading3"/>
      </w:pPr>
      <w:bookmarkStart w:id="38" w:name="_Toc102531973"/>
      <w:bookmarkStart w:id="39" w:name="_Toc126235568"/>
      <w:r w:rsidRPr="000B3B3E">
        <w:t xml:space="preserve">CCMP </w:t>
      </w:r>
      <w:r>
        <w:t>h</w:t>
      </w:r>
      <w:r w:rsidRPr="000B3B3E">
        <w:t xml:space="preserve">older </w:t>
      </w:r>
      <w:proofErr w:type="spellStart"/>
      <w:r w:rsidR="007E4FFA">
        <w:t>i</w:t>
      </w:r>
      <w:r w:rsidRPr="000B3B3E">
        <w:t>nformation</w:t>
      </w:r>
      <w:bookmarkEnd w:id="39"/>
      <w:proofErr w:type="spellEnd"/>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D09CC" w:rsidRPr="00327F89" w14:paraId="513C19E0"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3C29CCF" w14:textId="77777777" w:rsidR="000D09CC" w:rsidRPr="000B3B3E" w:rsidRDefault="000D09CC" w:rsidP="00870A53">
            <w:pPr>
              <w:suppressAutoHyphens/>
              <w:spacing w:before="0"/>
              <w:jc w:val="left"/>
              <w:rPr>
                <w:i/>
                <w:color w:val="auto"/>
                <w:lang w:val="en-GB"/>
              </w:rPr>
            </w:pPr>
            <w:bookmarkStart w:id="40"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C06857E" w14:textId="77777777" w:rsidR="000D09CC" w:rsidRPr="00327F89" w:rsidRDefault="000D09CC" w:rsidP="00870A53">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D09CC" w:rsidRPr="000065B9" w14:paraId="5F5E968E"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B97DD2" w14:textId="77777777" w:rsidR="000D09CC" w:rsidRPr="000B3B3E" w:rsidRDefault="000D09CC" w:rsidP="00870A53">
            <w:pPr>
              <w:suppressAutoHyphens/>
              <w:spacing w:before="0"/>
              <w:jc w:val="left"/>
              <w:rPr>
                <w:i/>
                <w:lang w:val="en-GB"/>
              </w:rPr>
            </w:pPr>
            <w:r w:rsidRPr="000B3B3E">
              <w:rPr>
                <w:lang w:val="en-GB"/>
              </w:rPr>
              <w:t>Name of institution (if applicable)</w:t>
            </w:r>
          </w:p>
        </w:tc>
        <w:tc>
          <w:tcPr>
            <w:tcW w:w="6158" w:type="dxa"/>
            <w:shd w:val="clear" w:color="auto" w:fill="auto"/>
          </w:tcPr>
          <w:p w14:paraId="2C1C93CB"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27D9AEEB"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C2AE2F" w14:textId="77777777" w:rsidR="000D09CC" w:rsidRPr="000B3B3E" w:rsidRDefault="000D09CC" w:rsidP="00870A53">
            <w:pPr>
              <w:suppressAutoHyphens/>
              <w:spacing w:before="0"/>
              <w:jc w:val="left"/>
              <w:rPr>
                <w:i/>
                <w:lang w:val="en-GB"/>
              </w:rPr>
            </w:pPr>
            <w:r w:rsidRPr="000B3B3E">
              <w:rPr>
                <w:lang w:val="en-GB"/>
              </w:rPr>
              <w:t>Roles or responsibilities</w:t>
            </w:r>
          </w:p>
        </w:tc>
        <w:tc>
          <w:tcPr>
            <w:tcW w:w="6158" w:type="dxa"/>
            <w:shd w:val="clear" w:color="auto" w:fill="auto"/>
          </w:tcPr>
          <w:p w14:paraId="29A130CB"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D09CC" w:rsidRPr="00327F89" w14:paraId="4065157C"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51838AC" w14:textId="77777777" w:rsidR="000D09CC" w:rsidRPr="000B3B3E" w:rsidRDefault="000D09CC" w:rsidP="00870A53">
            <w:pPr>
              <w:suppressAutoHyphens/>
              <w:spacing w:before="0"/>
              <w:jc w:val="left"/>
              <w:rPr>
                <w:i/>
                <w:lang w:val="en-GB"/>
              </w:rPr>
            </w:pPr>
            <w:r w:rsidRPr="000B3B3E">
              <w:rPr>
                <w:lang w:val="en-GB"/>
              </w:rPr>
              <w:t>Identification</w:t>
            </w:r>
          </w:p>
        </w:tc>
        <w:tc>
          <w:tcPr>
            <w:tcW w:w="6158" w:type="dxa"/>
            <w:shd w:val="clear" w:color="auto" w:fill="auto"/>
          </w:tcPr>
          <w:p w14:paraId="6D430D60"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769D4009"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0F60866" w14:textId="77777777" w:rsidR="000D09CC" w:rsidRPr="000B3B3E" w:rsidRDefault="000D09CC" w:rsidP="00870A53">
            <w:pPr>
              <w:suppressAutoHyphens/>
              <w:spacing w:before="0"/>
              <w:jc w:val="left"/>
              <w:rPr>
                <w:i/>
                <w:lang w:val="en-GB"/>
              </w:rPr>
            </w:pPr>
            <w:r w:rsidRPr="000B3B3E">
              <w:rPr>
                <w:lang w:val="en-GB"/>
              </w:rPr>
              <w:t>Location</w:t>
            </w:r>
          </w:p>
        </w:tc>
        <w:tc>
          <w:tcPr>
            <w:tcW w:w="6158" w:type="dxa"/>
            <w:shd w:val="clear" w:color="auto" w:fill="auto"/>
          </w:tcPr>
          <w:p w14:paraId="79ACD611"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D09CC" w:rsidRPr="00327F89" w14:paraId="60D0386F"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AE9A60" w14:textId="77777777" w:rsidR="000D09CC" w:rsidRPr="000B3B3E" w:rsidRDefault="000D09CC" w:rsidP="00870A53">
            <w:pPr>
              <w:suppressAutoHyphens/>
              <w:spacing w:before="0"/>
              <w:jc w:val="left"/>
              <w:rPr>
                <w:i/>
                <w:lang w:val="en-GB"/>
              </w:rPr>
            </w:pPr>
            <w:r w:rsidRPr="000B3B3E">
              <w:rPr>
                <w:lang w:val="en-GB"/>
              </w:rPr>
              <w:t>Telephone number(s)</w:t>
            </w:r>
          </w:p>
        </w:tc>
        <w:tc>
          <w:tcPr>
            <w:tcW w:w="6158" w:type="dxa"/>
            <w:shd w:val="clear" w:color="auto" w:fill="auto"/>
          </w:tcPr>
          <w:p w14:paraId="0A650728"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015EE046"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F11EF4A" w14:textId="77777777" w:rsidR="000D09CC" w:rsidRPr="000B3B3E" w:rsidRDefault="000D09CC" w:rsidP="00870A53">
            <w:pPr>
              <w:suppressAutoHyphens/>
              <w:spacing w:before="0"/>
              <w:jc w:val="left"/>
              <w:rPr>
                <w:i/>
                <w:lang w:val="en-GB"/>
              </w:rPr>
            </w:pPr>
            <w:r w:rsidRPr="000B3B3E">
              <w:rPr>
                <w:lang w:val="en-GB"/>
              </w:rPr>
              <w:t>E-mail address</w:t>
            </w:r>
          </w:p>
        </w:tc>
        <w:tc>
          <w:tcPr>
            <w:tcW w:w="6158" w:type="dxa"/>
            <w:shd w:val="clear" w:color="auto" w:fill="auto"/>
          </w:tcPr>
          <w:p w14:paraId="5E15B21D"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2FCE99D3" w14:textId="77777777" w:rsidR="000D09CC" w:rsidRPr="00327F89" w:rsidRDefault="000D09CC" w:rsidP="000D09CC">
      <w:pPr>
        <w:rPr>
          <w:lang w:val="en-GB" w:eastAsia="ja-JP"/>
        </w:rPr>
      </w:pPr>
    </w:p>
    <w:p w14:paraId="23EFF691" w14:textId="77777777" w:rsidR="000D09CC" w:rsidRPr="005818FD" w:rsidRDefault="000D09CC" w:rsidP="00811B7D">
      <w:pPr>
        <w:pStyle w:val="Heading3"/>
        <w:rPr>
          <w:lang w:val="en-GB"/>
        </w:rPr>
      </w:pPr>
      <w:bookmarkStart w:id="41" w:name="_Toc126235569"/>
      <w:r w:rsidRPr="005818FD">
        <w:rPr>
          <w:lang w:val="en-GB"/>
        </w:rPr>
        <w:t>Information from other CCMP institutional participants</w:t>
      </w:r>
      <w:bookmarkEnd w:id="41"/>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D09CC" w:rsidRPr="00327F89" w14:paraId="49428F45"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7D2DF85" w14:textId="77777777" w:rsidR="000D09CC" w:rsidRPr="000B3B3E" w:rsidRDefault="000D09CC" w:rsidP="00870A53">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FD5D468" w14:textId="77777777" w:rsidR="000D09CC" w:rsidRPr="00327F89" w:rsidRDefault="000D09CC" w:rsidP="00870A5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D09CC" w:rsidRPr="000065B9" w14:paraId="2FDA5087"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97F1CB7" w14:textId="77777777" w:rsidR="000D09CC" w:rsidRPr="000B3B3E" w:rsidRDefault="000D09CC" w:rsidP="00870A53">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3C7D595E"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7FC57BC4"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5501BAA" w14:textId="77777777" w:rsidR="000D09CC" w:rsidRPr="000B3B3E" w:rsidRDefault="000D09CC" w:rsidP="00870A53">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4D4233AE"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D09CC" w:rsidRPr="00327F89" w14:paraId="2E20CC9C"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629FB13" w14:textId="77777777" w:rsidR="000D09CC" w:rsidRPr="000B3B3E" w:rsidRDefault="000D09CC" w:rsidP="00870A53">
            <w:pPr>
              <w:suppressAutoHyphens/>
              <w:spacing w:before="0"/>
              <w:jc w:val="left"/>
              <w:rPr>
                <w:rFonts w:cs="Times New Roman"/>
                <w:i/>
                <w:lang w:val="en-GB"/>
              </w:rPr>
            </w:pPr>
            <w:r w:rsidRPr="000B3B3E">
              <w:rPr>
                <w:lang w:val="en-GB"/>
              </w:rPr>
              <w:t>Identification</w:t>
            </w:r>
          </w:p>
        </w:tc>
        <w:tc>
          <w:tcPr>
            <w:tcW w:w="6158" w:type="dxa"/>
            <w:shd w:val="clear" w:color="auto" w:fill="auto"/>
          </w:tcPr>
          <w:p w14:paraId="2391DEE5"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472114CB"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B565935" w14:textId="77777777" w:rsidR="000D09CC" w:rsidRPr="000B3B3E" w:rsidRDefault="000D09CC" w:rsidP="00870A53">
            <w:pPr>
              <w:suppressAutoHyphens/>
              <w:spacing w:before="0"/>
              <w:jc w:val="left"/>
              <w:rPr>
                <w:rFonts w:cs="Times New Roman"/>
                <w:i/>
                <w:lang w:val="en-GB"/>
              </w:rPr>
            </w:pPr>
            <w:r w:rsidRPr="000B3B3E">
              <w:rPr>
                <w:lang w:val="en-GB"/>
              </w:rPr>
              <w:t>Location</w:t>
            </w:r>
          </w:p>
        </w:tc>
        <w:tc>
          <w:tcPr>
            <w:tcW w:w="6158" w:type="dxa"/>
            <w:shd w:val="clear" w:color="auto" w:fill="auto"/>
          </w:tcPr>
          <w:p w14:paraId="7AA92C9A"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D09CC" w:rsidRPr="00327F89" w14:paraId="608412CE"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B278B88" w14:textId="77777777" w:rsidR="000D09CC" w:rsidRPr="000B3B3E" w:rsidRDefault="000D09CC" w:rsidP="00870A53">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1720CDCE"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3E574871"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5D240CD" w14:textId="77777777" w:rsidR="000D09CC" w:rsidRPr="000B3B3E" w:rsidRDefault="000D09CC" w:rsidP="00870A53">
            <w:pPr>
              <w:suppressAutoHyphens/>
              <w:spacing w:before="0"/>
              <w:jc w:val="left"/>
              <w:rPr>
                <w:rFonts w:cs="Times New Roman"/>
                <w:i/>
                <w:lang w:val="en-GB"/>
              </w:rPr>
            </w:pPr>
            <w:r w:rsidRPr="000B3B3E">
              <w:rPr>
                <w:lang w:val="en-GB"/>
              </w:rPr>
              <w:t>E-mail address</w:t>
            </w:r>
          </w:p>
        </w:tc>
        <w:tc>
          <w:tcPr>
            <w:tcW w:w="6158" w:type="dxa"/>
            <w:shd w:val="clear" w:color="auto" w:fill="auto"/>
          </w:tcPr>
          <w:p w14:paraId="2E0CDBC1"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3582DBE9" w14:textId="26015952" w:rsidR="000D09CC" w:rsidRPr="00327F89" w:rsidRDefault="000D09CC" w:rsidP="000D09CC">
      <w:pPr>
        <w:spacing w:line="276" w:lineRule="auto"/>
        <w:jc w:val="left"/>
        <w:rPr>
          <w:lang w:val="en-GB"/>
        </w:rPr>
      </w:pPr>
    </w:p>
    <w:p w14:paraId="7C67CA72" w14:textId="77777777" w:rsidR="000D09CC" w:rsidRPr="00327F89" w:rsidRDefault="000D09CC" w:rsidP="00811B7D">
      <w:pPr>
        <w:pStyle w:val="Heading3"/>
      </w:pPr>
      <w:bookmarkStart w:id="42" w:name="_Toc102531975"/>
      <w:bookmarkStart w:id="43" w:name="_Toc80091430"/>
      <w:bookmarkStart w:id="44" w:name="_Toc80091525"/>
      <w:bookmarkStart w:id="45" w:name="_Toc80091896"/>
      <w:bookmarkStart w:id="46" w:name="_Toc80092233"/>
      <w:bookmarkStart w:id="47" w:name="_Toc101098606"/>
      <w:bookmarkStart w:id="48" w:name="_Toc126235570"/>
      <w:bookmarkEnd w:id="38"/>
      <w:bookmarkEnd w:id="40"/>
      <w:r>
        <w:t xml:space="preserve">CCMP </w:t>
      </w:r>
      <w:proofErr w:type="spellStart"/>
      <w:r>
        <w:t>description</w:t>
      </w:r>
      <w:bookmarkEnd w:id="48"/>
      <w:proofErr w:type="spellEnd"/>
    </w:p>
    <w:p w14:paraId="34CE6316" w14:textId="77777777" w:rsidR="000D09CC" w:rsidRPr="00327F89" w:rsidRDefault="000D09CC" w:rsidP="000D09CC">
      <w:pPr>
        <w:rPr>
          <w:color w:val="CC3668" w:themeColor="accent5"/>
          <w:lang w:val="en-GB"/>
        </w:rPr>
      </w:pPr>
      <w:r w:rsidRPr="000B3B3E">
        <w:rPr>
          <w:color w:val="CC3668" w:themeColor="accent5"/>
          <w:lang w:val="en-GB" w:eastAsia="ja-JP"/>
        </w:rPr>
        <w:t>Prepare a description of the CCMP not exceeding 500 words.</w:t>
      </w:r>
    </w:p>
    <w:p w14:paraId="6CBC1D94" w14:textId="73FA9E5D" w:rsidR="000D09CC" w:rsidRPr="00327F89" w:rsidRDefault="000D09CC" w:rsidP="000D09CC">
      <w:pPr>
        <w:rPr>
          <w:lang w:val="en-GB"/>
        </w:rPr>
      </w:pPr>
    </w:p>
    <w:p w14:paraId="07C7A7C3" w14:textId="77777777" w:rsidR="000D09CC" w:rsidRPr="005818FD" w:rsidRDefault="000D09CC" w:rsidP="00811B7D">
      <w:pPr>
        <w:pStyle w:val="Heading3"/>
        <w:rPr>
          <w:lang w:val="en-GB"/>
        </w:rPr>
      </w:pPr>
      <w:bookmarkStart w:id="49" w:name="_Toc126235571"/>
      <w:r w:rsidRPr="005818FD">
        <w:rPr>
          <w:lang w:val="en-GB"/>
        </w:rPr>
        <w:t>Sectoral scope and type of CCMP</w:t>
      </w:r>
      <w:bookmarkEnd w:id="49"/>
    </w:p>
    <w:p w14:paraId="117B9406" w14:textId="77777777" w:rsidR="000D09CC" w:rsidRPr="00BA4389" w:rsidRDefault="000D09CC" w:rsidP="000D09CC">
      <w:pPr>
        <w:rPr>
          <w:color w:val="CC3668" w:themeColor="accent5"/>
          <w:lang w:val="en-GB"/>
        </w:rPr>
      </w:pPr>
      <w:r w:rsidRPr="000B3B3E">
        <w:rPr>
          <w:color w:val="CC3668" w:themeColor="accent5"/>
          <w:lang w:val="en-GB" w:eastAsia="ja-JP"/>
        </w:rPr>
        <w:t>Indicate the sectoral scope of the CCMP, the type of programme or project (small or large scale) and the activity to be implemented.</w:t>
      </w:r>
    </w:p>
    <w:p w14:paraId="4CEA55CA" w14:textId="78061A44" w:rsidR="000D09CC" w:rsidRPr="00BA4389" w:rsidRDefault="000D09CC" w:rsidP="000D09CC">
      <w:pPr>
        <w:rPr>
          <w:lang w:val="en-GB" w:eastAsia="ja-JP"/>
        </w:rPr>
      </w:pPr>
    </w:p>
    <w:p w14:paraId="5B497FCB" w14:textId="77777777" w:rsidR="000D09CC" w:rsidRPr="005818FD" w:rsidRDefault="000D09CC" w:rsidP="00811B7D">
      <w:pPr>
        <w:pStyle w:val="Heading3"/>
        <w:rPr>
          <w:lang w:val="en-GB"/>
        </w:rPr>
      </w:pPr>
      <w:bookmarkStart w:id="50" w:name="_Toc126235572"/>
      <w:bookmarkEnd w:id="42"/>
      <w:bookmarkEnd w:id="43"/>
      <w:bookmarkEnd w:id="44"/>
      <w:bookmarkEnd w:id="45"/>
      <w:bookmarkEnd w:id="46"/>
      <w:bookmarkEnd w:id="47"/>
      <w:r w:rsidRPr="005818FD">
        <w:rPr>
          <w:lang w:val="en-GB"/>
        </w:rPr>
        <w:t>Location and limits of the CCMP</w:t>
      </w:r>
      <w:bookmarkEnd w:id="50"/>
    </w:p>
    <w:p w14:paraId="2DB88536" w14:textId="38226D9D" w:rsidR="000D09CC" w:rsidRPr="006342F2" w:rsidRDefault="00F60FB3" w:rsidP="000D09CC">
      <w:pPr>
        <w:rPr>
          <w:color w:val="CC3668" w:themeColor="accent5"/>
          <w:lang w:val="en-GB" w:eastAsia="ja-JP"/>
        </w:rPr>
      </w:pPr>
      <w:r w:rsidRPr="00E31E1F">
        <w:rPr>
          <w:color w:val="CC3668" w:themeColor="accent5"/>
          <w:lang w:val="en-GB" w:eastAsia="ja-JP"/>
        </w:rPr>
        <w:t>Indicate the location, geographical and temporal limits of the CCMP,</w:t>
      </w:r>
      <w:r>
        <w:rPr>
          <w:color w:val="CC3668" w:themeColor="accent5"/>
          <w:lang w:val="en-GB" w:eastAsia="ja-JP"/>
        </w:rPr>
        <w:t xml:space="preserve"> </w:t>
      </w:r>
      <w:r w:rsidRPr="00E31E1F">
        <w:rPr>
          <w:color w:val="CC3668" w:themeColor="accent5"/>
          <w:lang w:val="en-GB" w:eastAsia="ja-JP"/>
        </w:rPr>
        <w:t>bearing in mind whether implementation instances have been added.</w:t>
      </w:r>
    </w:p>
    <w:p w14:paraId="1ADB22C4" w14:textId="1508BDBA" w:rsidR="000D09CC" w:rsidRPr="006342F2" w:rsidRDefault="000D09CC" w:rsidP="000D09CC">
      <w:pPr>
        <w:rPr>
          <w:lang w:val="en-GB"/>
        </w:rPr>
      </w:pPr>
    </w:p>
    <w:p w14:paraId="25E58EBC" w14:textId="2D78C3CC" w:rsidR="003C2ADD" w:rsidRPr="00000212" w:rsidRDefault="00000212" w:rsidP="00811B7D">
      <w:pPr>
        <w:pStyle w:val="Head03English"/>
      </w:pPr>
      <w:bookmarkStart w:id="51" w:name="_Toc126235573"/>
      <w:r w:rsidRPr="00000212">
        <w:lastRenderedPageBreak/>
        <w:t>Total area, facilities, or processes of the CCMP</w:t>
      </w:r>
      <w:bookmarkEnd w:id="51"/>
    </w:p>
    <w:p w14:paraId="5EEB8130" w14:textId="55D6FA32" w:rsidR="003C2ADD" w:rsidRPr="00D62F6C" w:rsidRDefault="001425BA" w:rsidP="003C2ADD">
      <w:pPr>
        <w:rPr>
          <w:color w:val="CC3668" w:themeColor="accent5"/>
          <w:lang w:val="en-GB" w:eastAsia="ja-JP"/>
        </w:rPr>
      </w:pPr>
      <w:r w:rsidRPr="001425BA">
        <w:rPr>
          <w:color w:val="CC3668" w:themeColor="accent5"/>
          <w:lang w:val="en-GB" w:eastAsia="ja-JP"/>
        </w:rPr>
        <w:t>Review and state the total area of the CCMP in hectares (if applicable), facilities or processes verified. If the verified area is not equal to the total area of the CCMP, explain why and how the permanence of mitigations in the areas not considered is ensured.</w:t>
      </w:r>
    </w:p>
    <w:p w14:paraId="587BD739" w14:textId="594AEA28" w:rsidR="000D3383" w:rsidRPr="00D62F6C" w:rsidRDefault="000D3383" w:rsidP="000D3383">
      <w:pPr>
        <w:rPr>
          <w:lang w:val="en-GB"/>
        </w:rPr>
      </w:pPr>
    </w:p>
    <w:p w14:paraId="514837CC" w14:textId="2F617985" w:rsidR="00000212" w:rsidRPr="00327F89" w:rsidRDefault="00F02082" w:rsidP="00811B7D">
      <w:pPr>
        <w:pStyle w:val="Head03English"/>
      </w:pPr>
      <w:bookmarkStart w:id="52" w:name="_Toc102041097"/>
      <w:bookmarkStart w:id="53" w:name="_Toc102056114"/>
      <w:bookmarkStart w:id="54" w:name="_Toc126235574"/>
      <w:bookmarkEnd w:id="35"/>
      <w:r>
        <w:t>Holde</w:t>
      </w:r>
      <w:r w:rsidR="00000212" w:rsidRPr="00204F7E">
        <w:t>rship or right of use of the area, facility, or process</w:t>
      </w:r>
      <w:bookmarkEnd w:id="54"/>
    </w:p>
    <w:p w14:paraId="5A916EF7" w14:textId="1818E95D" w:rsidR="00000212" w:rsidRPr="006342F2" w:rsidRDefault="00FB3D98" w:rsidP="00000212">
      <w:pPr>
        <w:rPr>
          <w:color w:val="CC3668" w:themeColor="accent5"/>
          <w:lang w:val="en-GB" w:eastAsia="ja-JP"/>
        </w:rPr>
      </w:pPr>
      <w:r w:rsidRPr="00FB3D98">
        <w:rPr>
          <w:color w:val="CC3668" w:themeColor="accent5"/>
          <w:lang w:val="en-GB" w:eastAsia="ja-JP"/>
        </w:rPr>
        <w:t>Verify whether the ownership or property rights over the area(s), facility or process where the CCPM is implemented are still valid.</w:t>
      </w:r>
    </w:p>
    <w:p w14:paraId="185ADC1D" w14:textId="4F7B9841" w:rsidR="00000212" w:rsidRPr="006342F2" w:rsidRDefault="00000212" w:rsidP="00000212">
      <w:pPr>
        <w:rPr>
          <w:lang w:val="en-GB"/>
        </w:rPr>
      </w:pPr>
    </w:p>
    <w:p w14:paraId="22A32FC5" w14:textId="77777777" w:rsidR="00000212" w:rsidRPr="006342F2" w:rsidRDefault="00000212" w:rsidP="00063A71">
      <w:pPr>
        <w:pStyle w:val="Head02English"/>
      </w:pPr>
      <w:bookmarkStart w:id="55" w:name="_Toc126235575"/>
      <w:bookmarkEnd w:id="52"/>
      <w:bookmarkEnd w:id="53"/>
      <w:r w:rsidRPr="00E31E1F">
        <w:t>Methodological issues</w:t>
      </w:r>
      <w:bookmarkEnd w:id="55"/>
    </w:p>
    <w:p w14:paraId="696C4E70" w14:textId="77777777" w:rsidR="00000212" w:rsidRPr="006342F2" w:rsidRDefault="00000212" w:rsidP="00811B7D">
      <w:pPr>
        <w:pStyle w:val="Head03English"/>
        <w:rPr>
          <w:caps/>
        </w:rPr>
      </w:pPr>
      <w:bookmarkStart w:id="56" w:name="_Toc126235576"/>
      <w:r>
        <w:t>Selected methodology</w:t>
      </w:r>
      <w:bookmarkEnd w:id="56"/>
    </w:p>
    <w:p w14:paraId="7B0A0F87" w14:textId="61A480E4" w:rsidR="00000212" w:rsidRPr="006342F2" w:rsidRDefault="00000212" w:rsidP="00000212">
      <w:pPr>
        <w:rPr>
          <w:color w:val="CC3668" w:themeColor="accent5"/>
          <w:lang w:val="en-GB"/>
        </w:rPr>
      </w:pPr>
      <w:r w:rsidRPr="00655E27">
        <w:rPr>
          <w:color w:val="CC3668" w:themeColor="accent5"/>
          <w:lang w:val="en-GB"/>
        </w:rPr>
        <w:t>Review and assess the components of the selected methodology and indicate whether it is appropriate for the CCMP in accordance with Cercarbono</w:t>
      </w:r>
      <w:r w:rsidR="00586D48">
        <w:rPr>
          <w:color w:val="CC3668" w:themeColor="accent5"/>
          <w:lang w:val="en-GB"/>
        </w:rPr>
        <w:t>'s</w:t>
      </w:r>
      <w:r w:rsidRPr="00655E27">
        <w:rPr>
          <w:color w:val="CC3668" w:themeColor="accent5"/>
          <w:lang w:val="en-GB"/>
        </w:rPr>
        <w:t xml:space="preserve"> Protocol.</w:t>
      </w:r>
    </w:p>
    <w:p w14:paraId="73FF3615" w14:textId="728826E9" w:rsidR="00000212" w:rsidRPr="006342F2" w:rsidRDefault="00000212" w:rsidP="00000212">
      <w:pPr>
        <w:rPr>
          <w:lang w:val="en-GB" w:eastAsia="ja-JP"/>
        </w:rPr>
      </w:pPr>
    </w:p>
    <w:p w14:paraId="20CABA78" w14:textId="77777777" w:rsidR="00000212" w:rsidRPr="006342F2" w:rsidRDefault="2C77FBC3" w:rsidP="00811B7D">
      <w:pPr>
        <w:pStyle w:val="Head03English"/>
      </w:pPr>
      <w:bookmarkStart w:id="57" w:name="_Toc102531981"/>
      <w:bookmarkStart w:id="58" w:name="_Toc126235577"/>
      <w:r>
        <w:t>No double co</w:t>
      </w:r>
      <w:bookmarkEnd w:id="57"/>
      <w:r>
        <w:t>unting</w:t>
      </w:r>
      <w:bookmarkEnd w:id="58"/>
    </w:p>
    <w:p w14:paraId="1C60445E" w14:textId="0A695B6A" w:rsidR="00000212" w:rsidRPr="006342F2" w:rsidRDefault="0002524A" w:rsidP="00000212">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1448AA" w:rsidRPr="0058425D">
        <w:rPr>
          <w:b/>
          <w:bCs/>
          <w:i/>
          <w:iCs/>
          <w:color w:val="CC3668" w:themeColor="accent5"/>
          <w:lang w:val="en-GB" w:eastAsia="ja-JP"/>
        </w:rPr>
        <w:t>Procedures of Cercarbono's Certification Programme</w:t>
      </w:r>
      <w:r w:rsidRPr="004B7734">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42B9B86" w14:textId="094DFE5F" w:rsidR="00000212" w:rsidRPr="006342F2" w:rsidRDefault="00000212" w:rsidP="00000212">
      <w:pPr>
        <w:rPr>
          <w:lang w:val="en-GB"/>
        </w:rPr>
      </w:pPr>
    </w:p>
    <w:p w14:paraId="4F20AE18" w14:textId="77777777" w:rsidR="00A638FE" w:rsidRPr="006342F2" w:rsidRDefault="2C77FBC3" w:rsidP="00811B7D">
      <w:pPr>
        <w:pStyle w:val="Head03English"/>
      </w:pPr>
      <w:bookmarkStart w:id="59" w:name="_Toc126235578"/>
      <w:r>
        <w:t>Baseline scenario</w:t>
      </w:r>
      <w:bookmarkEnd w:id="59"/>
      <w:r>
        <w:t xml:space="preserve"> </w:t>
      </w:r>
    </w:p>
    <w:p w14:paraId="33C3BA77" w14:textId="77777777" w:rsidR="00A638FE" w:rsidRPr="006342F2" w:rsidRDefault="00A638FE" w:rsidP="00A638FE">
      <w:pPr>
        <w:rPr>
          <w:color w:val="CC3668" w:themeColor="accent5"/>
          <w:lang w:val="en-GB"/>
        </w:rPr>
      </w:pPr>
      <w:r w:rsidRPr="004E3654">
        <w:rPr>
          <w:color w:val="CC3668" w:themeColor="accent5"/>
          <w:lang w:val="en-GB"/>
        </w:rPr>
        <w:t>Assess whether the baseline scenario is still valid.</w:t>
      </w:r>
    </w:p>
    <w:p w14:paraId="76D548B6" w14:textId="5F82C6CF" w:rsidR="00A638FE" w:rsidRPr="006342F2" w:rsidRDefault="00A638FE" w:rsidP="00A638FE">
      <w:pPr>
        <w:rPr>
          <w:lang w:val="en-GB"/>
        </w:rPr>
      </w:pPr>
    </w:p>
    <w:p w14:paraId="6F535404" w14:textId="77777777" w:rsidR="00A638FE" w:rsidRPr="006342F2" w:rsidRDefault="2C77FBC3" w:rsidP="00811B7D">
      <w:pPr>
        <w:pStyle w:val="Head03English"/>
      </w:pPr>
      <w:bookmarkStart w:id="60" w:name="_Toc126235579"/>
      <w:r>
        <w:t>Project scenario</w:t>
      </w:r>
      <w:bookmarkEnd w:id="60"/>
    </w:p>
    <w:p w14:paraId="6ACB1EDA" w14:textId="77777777" w:rsidR="00A638FE" w:rsidRDefault="00A638FE" w:rsidP="00A638FE">
      <w:pPr>
        <w:rPr>
          <w:color w:val="CC3668" w:themeColor="accent5"/>
          <w:lang w:val="en-GB"/>
        </w:rPr>
      </w:pPr>
      <w:r w:rsidRPr="004E3654">
        <w:rPr>
          <w:color w:val="CC3668" w:themeColor="accent5"/>
          <w:lang w:val="en-GB"/>
        </w:rPr>
        <w:t>Assess whether the project scenario is still valid.</w:t>
      </w:r>
    </w:p>
    <w:p w14:paraId="0B754B4E" w14:textId="77777777" w:rsidR="008C6CDB" w:rsidRDefault="008C6CDB" w:rsidP="00A638FE">
      <w:pPr>
        <w:rPr>
          <w:color w:val="CC3668" w:themeColor="accent5"/>
          <w:lang w:val="en-GB"/>
        </w:rPr>
      </w:pPr>
    </w:p>
    <w:p w14:paraId="0C074FB1" w14:textId="77777777" w:rsidR="006B3944" w:rsidRPr="006342F2" w:rsidRDefault="2C77FBC3" w:rsidP="006B3944">
      <w:pPr>
        <w:pStyle w:val="Head03English"/>
      </w:pPr>
      <w:bookmarkStart w:id="61" w:name="_Toc104887425"/>
      <w:bookmarkStart w:id="62" w:name="_Toc126235580"/>
      <w:r>
        <w:lastRenderedPageBreak/>
        <w:t>GHG emission sources</w:t>
      </w:r>
      <w:bookmarkEnd w:id="61"/>
      <w:bookmarkEnd w:id="62"/>
    </w:p>
    <w:p w14:paraId="71E86287" w14:textId="5EFA0A5C" w:rsidR="00106F67" w:rsidRDefault="006B3944" w:rsidP="006B3944">
      <w:pPr>
        <w:rPr>
          <w:color w:val="CC3668" w:themeColor="accent5"/>
          <w:lang w:val="en-GB"/>
        </w:rPr>
      </w:pPr>
      <w:r w:rsidRPr="004E3654">
        <w:rPr>
          <w:color w:val="CC3668" w:themeColor="accent5"/>
          <w:lang w:val="en-GB"/>
        </w:rPr>
        <w:t xml:space="preserve">List the GHG emission sources and check if those identified and selected in the </w:t>
      </w:r>
      <w:r w:rsidR="00AE382B" w:rsidRPr="003226C6">
        <w:rPr>
          <w:color w:val="CC3668" w:themeColor="accent5"/>
          <w:lang w:val="en-GB" w:eastAsia="ja-JP"/>
        </w:rPr>
        <w:t>Project Description Document (PDD)</w:t>
      </w:r>
      <w:r w:rsidRPr="004E3654">
        <w:rPr>
          <w:color w:val="CC3668" w:themeColor="accent5"/>
          <w:lang w:val="en-GB"/>
        </w:rPr>
        <w:t xml:space="preserve"> have been monitored. Check if any have not been considered or have been added and, if so, request </w:t>
      </w:r>
      <w:r>
        <w:rPr>
          <w:color w:val="CC3668" w:themeColor="accent5"/>
          <w:lang w:val="en-GB"/>
        </w:rPr>
        <w:t xml:space="preserve">the corresponding </w:t>
      </w:r>
      <w:r w:rsidRPr="004E3654">
        <w:rPr>
          <w:color w:val="CC3668" w:themeColor="accent5"/>
          <w:lang w:val="en-GB"/>
        </w:rPr>
        <w:t>justificatio</w:t>
      </w:r>
      <w:r>
        <w:rPr>
          <w:color w:val="CC3668" w:themeColor="accent5"/>
          <w:lang w:val="en-GB"/>
        </w:rPr>
        <w:t>n</w:t>
      </w:r>
      <w:r w:rsidRPr="004E3654">
        <w:rPr>
          <w:color w:val="CC3668" w:themeColor="accent5"/>
          <w:lang w:val="en-GB"/>
        </w:rPr>
        <w:t>.</w:t>
      </w:r>
    </w:p>
    <w:p w14:paraId="221D4236" w14:textId="0846F437" w:rsidR="00A638FE" w:rsidRPr="006342F2" w:rsidRDefault="00A638FE" w:rsidP="00A638FE">
      <w:pPr>
        <w:rPr>
          <w:lang w:val="en-GB"/>
        </w:rPr>
      </w:pPr>
    </w:p>
    <w:p w14:paraId="63CE5218" w14:textId="77777777" w:rsidR="009E3535" w:rsidRPr="006342F2" w:rsidRDefault="2C77FBC3" w:rsidP="00811B7D">
      <w:pPr>
        <w:pStyle w:val="Head03English"/>
      </w:pPr>
      <w:bookmarkStart w:id="63" w:name="_Toc126235581"/>
      <w:r>
        <w:t>Methodological deviations</w:t>
      </w:r>
      <w:bookmarkEnd w:id="63"/>
    </w:p>
    <w:p w14:paraId="7D305BA6" w14:textId="77777777" w:rsidR="009E3535" w:rsidRPr="006342F2" w:rsidRDefault="009E3535" w:rsidP="009E3535">
      <w:pPr>
        <w:rPr>
          <w:color w:val="CC3668" w:themeColor="accent5"/>
          <w:lang w:val="en-GB" w:eastAsia="ja-JP"/>
        </w:rPr>
      </w:pPr>
      <w:r w:rsidRPr="00CB6B38">
        <w:rPr>
          <w:color w:val="CC3668" w:themeColor="accent5"/>
          <w:lang w:val="en-GB" w:eastAsia="ja-JP"/>
        </w:rPr>
        <w:t>Identify the methodological deviations applied to the CCMP and describe the procedures performed to assess each deviation. Detail if any deviations negatively impact the expected mitigation outcomes.</w:t>
      </w:r>
    </w:p>
    <w:p w14:paraId="4338F5F3" w14:textId="3E154C60" w:rsidR="009E3535" w:rsidRPr="006342F2" w:rsidRDefault="009E3535" w:rsidP="009E3535">
      <w:pPr>
        <w:rPr>
          <w:lang w:val="en-GB"/>
        </w:rPr>
      </w:pPr>
    </w:p>
    <w:p w14:paraId="7EAC6C53" w14:textId="77777777" w:rsidR="00797EF7" w:rsidRPr="006342F2" w:rsidRDefault="2C77FBC3" w:rsidP="00811B7D">
      <w:pPr>
        <w:pStyle w:val="Head03English"/>
      </w:pPr>
      <w:bookmarkStart w:id="64" w:name="_Toc102041106"/>
      <w:bookmarkStart w:id="65" w:name="_Toc102056122"/>
      <w:bookmarkStart w:id="66" w:name="_Toc126235582"/>
      <w:r>
        <w:t>Crediting period</w:t>
      </w:r>
      <w:bookmarkEnd w:id="66"/>
    </w:p>
    <w:p w14:paraId="37C4967A" w14:textId="77777777" w:rsidR="00797EF7" w:rsidRDefault="00797EF7" w:rsidP="00797EF7">
      <w:pPr>
        <w:rPr>
          <w:color w:val="CC3668" w:themeColor="accent5"/>
          <w:lang w:val="en-GB" w:eastAsia="ja-JP"/>
        </w:rPr>
      </w:pPr>
      <w:r w:rsidRPr="00F57147">
        <w:rPr>
          <w:color w:val="CC3668" w:themeColor="accent5"/>
          <w:lang w:val="en-GB" w:eastAsia="ja-JP"/>
        </w:rPr>
        <w:t>State the period of accreditation of the CCMP.</w:t>
      </w:r>
    </w:p>
    <w:p w14:paraId="0BCD9692" w14:textId="6CC91665" w:rsidR="00797EF7" w:rsidRPr="006342F2" w:rsidRDefault="00797EF7" w:rsidP="00797EF7">
      <w:pPr>
        <w:rPr>
          <w:color w:val="CC3668" w:themeColor="accent5"/>
          <w:lang w:val="en-GB" w:eastAsia="ja-JP"/>
        </w:rPr>
      </w:pPr>
    </w:p>
    <w:p w14:paraId="1C7DF799" w14:textId="67EDE540" w:rsidR="00463AC3" w:rsidRPr="00797EF7" w:rsidRDefault="2C77FBC3" w:rsidP="00811B7D">
      <w:pPr>
        <w:pStyle w:val="Head03English"/>
      </w:pPr>
      <w:bookmarkStart w:id="67" w:name="_Toc126235583"/>
      <w:bookmarkEnd w:id="64"/>
      <w:bookmarkEnd w:id="65"/>
      <w:r>
        <w:t>Quantification of GHG emissions in the baseline scenario</w:t>
      </w:r>
      <w:bookmarkEnd w:id="67"/>
    </w:p>
    <w:p w14:paraId="68CF140D" w14:textId="366D2E2E" w:rsidR="00613A11" w:rsidRPr="00797EF7" w:rsidRDefault="00797EF7" w:rsidP="00463AC3">
      <w:pPr>
        <w:rPr>
          <w:color w:val="CC3668" w:themeColor="accent5"/>
          <w:lang w:val="en-GB"/>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have been established to quantify GHG emissions for the selected GHG emission sources in the baseline scenario (</w:t>
      </w:r>
      <w:proofErr w:type="spellStart"/>
      <w:r w:rsidRPr="00797EF7">
        <w:rPr>
          <w:color w:val="CC3668" w:themeColor="accent5"/>
          <w:lang w:val="en-GB"/>
        </w:rPr>
        <w:t>exante</w:t>
      </w:r>
      <w:proofErr w:type="spellEnd"/>
      <w:r w:rsidRPr="00797EF7">
        <w:rPr>
          <w:color w:val="CC3668" w:themeColor="accent5"/>
          <w:lang w:val="en-GB"/>
        </w:rPr>
        <w:t>/</w:t>
      </w:r>
      <w:proofErr w:type="spellStart"/>
      <w:r w:rsidRPr="00797EF7">
        <w:rPr>
          <w:color w:val="CC3668" w:themeColor="accent5"/>
          <w:lang w:val="en-GB"/>
        </w:rPr>
        <w:t>expost</w:t>
      </w:r>
      <w:proofErr w:type="spellEnd"/>
      <w:r w:rsidRPr="00797EF7">
        <w:rPr>
          <w:color w:val="CC3668" w:themeColor="accent5"/>
          <w:lang w:val="en-GB"/>
        </w:rPr>
        <w:t>). As well as the GHG emission factors selected or developed.</w:t>
      </w:r>
    </w:p>
    <w:p w14:paraId="27906E91" w14:textId="13DB8D79" w:rsidR="00463AC3" w:rsidRPr="00E96617" w:rsidRDefault="00463AC3" w:rsidP="00613A11">
      <w:pPr>
        <w:rPr>
          <w:lang w:val="en-GB"/>
        </w:rPr>
      </w:pPr>
      <w:r w:rsidRPr="00E96617">
        <w:rPr>
          <w:lang w:val="en-GB"/>
        </w:rPr>
        <w:t xml:space="preserve"> </w:t>
      </w:r>
    </w:p>
    <w:p w14:paraId="6AEE7D2D" w14:textId="530AA329" w:rsidR="00463AC3" w:rsidRPr="00797EF7" w:rsidRDefault="2C77FBC3" w:rsidP="00811B7D">
      <w:pPr>
        <w:pStyle w:val="Head03English"/>
      </w:pPr>
      <w:bookmarkStart w:id="68" w:name="_Toc126235584"/>
      <w:r>
        <w:t>Quantification of GHG emissions and reductions of GHG emissions in the project scenario</w:t>
      </w:r>
      <w:bookmarkEnd w:id="68"/>
    </w:p>
    <w:p w14:paraId="3C80DAD4" w14:textId="209967AD" w:rsidR="00613A11" w:rsidRPr="00E96617" w:rsidRDefault="00797EF7" w:rsidP="00463AC3">
      <w:pPr>
        <w:rPr>
          <w:color w:val="CC3668" w:themeColor="accent5"/>
          <w:lang w:val="en-GB"/>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are in place to quantify GHG emissions and reductions </w:t>
      </w:r>
      <w:r w:rsidR="00960381" w:rsidRPr="009A0C8A">
        <w:rPr>
          <w:color w:val="CC3668" w:themeColor="accent5"/>
          <w:lang w:val="en-GB"/>
        </w:rPr>
        <w:t>(</w:t>
      </w:r>
      <w:r w:rsidR="00960381" w:rsidRPr="00D8063B">
        <w:rPr>
          <w:color w:val="CC3668" w:themeColor="accent5"/>
          <w:lang w:val="en-GB"/>
        </w:rPr>
        <w:t xml:space="preserve">including </w:t>
      </w:r>
      <w:r w:rsidR="00960381">
        <w:rPr>
          <w:color w:val="CC3668" w:themeColor="accent5"/>
          <w:lang w:val="en-GB"/>
        </w:rPr>
        <w:t>d</w:t>
      </w:r>
      <w:r w:rsidR="00960381" w:rsidRPr="00616AD1">
        <w:rPr>
          <w:color w:val="CC3668" w:themeColor="accent5"/>
          <w:lang w:val="en-GB"/>
        </w:rPr>
        <w:t>isplacement of a more-GHG-intensive output</w:t>
      </w:r>
      <w:r w:rsidR="00960381">
        <w:rPr>
          <w:color w:val="CC3668" w:themeColor="accent5"/>
          <w:lang w:val="en-GB"/>
        </w:rPr>
        <w:t>, e</w:t>
      </w:r>
      <w:r w:rsidR="00960381" w:rsidRPr="00817BFA">
        <w:rPr>
          <w:color w:val="CC3668" w:themeColor="accent5"/>
          <w:lang w:val="en-GB"/>
        </w:rPr>
        <w:t>nergy efficiency</w:t>
      </w:r>
      <w:r w:rsidR="00960381">
        <w:rPr>
          <w:color w:val="CC3668" w:themeColor="accent5"/>
          <w:lang w:val="en-GB"/>
        </w:rPr>
        <w:t>, f</w:t>
      </w:r>
      <w:r w:rsidR="00960381" w:rsidRPr="000550E9">
        <w:rPr>
          <w:color w:val="CC3668" w:themeColor="accent5"/>
          <w:lang w:val="en-GB"/>
        </w:rPr>
        <w:t>uel or feedstock switching</w:t>
      </w:r>
      <w:r w:rsidR="00960381">
        <w:rPr>
          <w:color w:val="CC3668" w:themeColor="accent5"/>
          <w:lang w:val="en-GB"/>
        </w:rPr>
        <w:t xml:space="preserve">, </w:t>
      </w:r>
      <w:r w:rsidR="00960381" w:rsidRPr="00AB1B90">
        <w:rPr>
          <w:color w:val="CC3668" w:themeColor="accent5"/>
          <w:lang w:val="en-GB"/>
        </w:rPr>
        <w:t>GHG emissions avoidance</w:t>
      </w:r>
      <w:r w:rsidR="00960381">
        <w:rPr>
          <w:color w:val="CC3668" w:themeColor="accent5"/>
          <w:lang w:val="en-GB"/>
        </w:rPr>
        <w:t xml:space="preserve"> or </w:t>
      </w:r>
      <w:r w:rsidR="00960381" w:rsidRPr="00105217">
        <w:rPr>
          <w:color w:val="CC3668" w:themeColor="accent5"/>
          <w:lang w:val="en-GB"/>
        </w:rPr>
        <w:t>GHG destruction</w:t>
      </w:r>
      <w:r w:rsidRPr="00797EF7">
        <w:rPr>
          <w:color w:val="CC3668" w:themeColor="accent5"/>
          <w:lang w:val="en-GB"/>
        </w:rPr>
        <w:t>) of GHG emissions for the selected GHG emission sources in the project scenario. As well as the GHG emission factors selected or developed.</w:t>
      </w:r>
    </w:p>
    <w:p w14:paraId="253ED312" w14:textId="33FB4D72" w:rsidR="00613A11" w:rsidRPr="00E96617" w:rsidRDefault="00463AC3" w:rsidP="00613A11">
      <w:pPr>
        <w:rPr>
          <w:lang w:val="en-GB"/>
        </w:rPr>
      </w:pPr>
      <w:r w:rsidRPr="00E96617">
        <w:rPr>
          <w:lang w:val="en-GB"/>
        </w:rPr>
        <w:t xml:space="preserve"> </w:t>
      </w:r>
    </w:p>
    <w:p w14:paraId="46C35B58" w14:textId="77B288D4" w:rsidR="00935543" w:rsidRDefault="2C77FBC3" w:rsidP="00656F8F">
      <w:pPr>
        <w:pStyle w:val="Head03English"/>
      </w:pPr>
      <w:bookmarkStart w:id="69" w:name="_Toc126235585"/>
      <w:r>
        <w:t>Leakage</w:t>
      </w:r>
      <w:bookmarkEnd w:id="69"/>
    </w:p>
    <w:p w14:paraId="61176FEB" w14:textId="5B2D809B" w:rsidR="005A40A6" w:rsidRDefault="005A40A6" w:rsidP="005A40A6">
      <w:pPr>
        <w:rPr>
          <w:color w:val="CC3668" w:themeColor="accent5"/>
          <w:lang w:val="en-GB"/>
        </w:rPr>
      </w:pPr>
      <w:r w:rsidRPr="00A702DE">
        <w:rPr>
          <w:color w:val="CC3668" w:themeColor="accent5"/>
          <w:lang w:val="en-GB"/>
        </w:rPr>
        <w:t>Review and assess leakage generated (</w:t>
      </w:r>
      <w:r w:rsidRPr="002F0658">
        <w:rPr>
          <w:i/>
          <w:iCs/>
          <w:color w:val="CC3668" w:themeColor="accent5"/>
          <w:lang w:val="en-GB"/>
        </w:rPr>
        <w:t>ex-post</w:t>
      </w:r>
      <w:r w:rsidRPr="00A702DE">
        <w:rPr>
          <w:color w:val="CC3668" w:themeColor="accent5"/>
          <w:lang w:val="en-GB"/>
        </w:rPr>
        <w:t>) by the CCMP and other than those identified in the PDD.</w:t>
      </w:r>
    </w:p>
    <w:p w14:paraId="0A73A6A2" w14:textId="2E94F2A0" w:rsidR="005A40A6" w:rsidRPr="00A06826" w:rsidRDefault="005A40A6" w:rsidP="005A40A6">
      <w:pPr>
        <w:rPr>
          <w:lang w:val="en-GB"/>
        </w:rPr>
      </w:pPr>
    </w:p>
    <w:p w14:paraId="3D78C0C8" w14:textId="01E19951" w:rsidR="00463AC3" w:rsidRPr="00797EF7" w:rsidRDefault="2C77FBC3" w:rsidP="00656F8F">
      <w:pPr>
        <w:pStyle w:val="Head03English"/>
      </w:pPr>
      <w:bookmarkStart w:id="70" w:name="_Toc126235586"/>
      <w:r>
        <w:lastRenderedPageBreak/>
        <w:t>Net GHG emission reductions</w:t>
      </w:r>
      <w:bookmarkEnd w:id="70"/>
      <w:r>
        <w:t xml:space="preserve"> </w:t>
      </w:r>
    </w:p>
    <w:p w14:paraId="5C889BDC" w14:textId="62DE3D0E" w:rsidR="00463AC3" w:rsidRPr="00E96617" w:rsidRDefault="00797EF7" w:rsidP="00463AC3">
      <w:pPr>
        <w:rPr>
          <w:color w:val="CC3668" w:themeColor="accent5"/>
          <w:lang w:val="en-GB" w:eastAsia="ja-JP"/>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are in place to quantify net GHG emission reductions.</w:t>
      </w:r>
    </w:p>
    <w:p w14:paraId="22DBF890" w14:textId="67E289CF" w:rsidR="00CD4BB7" w:rsidRPr="00E96617" w:rsidRDefault="00CD4BB7" w:rsidP="00CD4BB7">
      <w:pPr>
        <w:rPr>
          <w:lang w:val="en-GB"/>
        </w:rPr>
      </w:pPr>
    </w:p>
    <w:p w14:paraId="4368A474" w14:textId="77777777" w:rsidR="00797EF7" w:rsidRPr="006342F2" w:rsidRDefault="2C77FBC3" w:rsidP="00656F8F">
      <w:pPr>
        <w:pStyle w:val="Head03English"/>
      </w:pPr>
      <w:bookmarkStart w:id="71" w:name="_Toc126235587"/>
      <w:r>
        <w:t>Re-evaluation of the baseline scenario</w:t>
      </w:r>
      <w:bookmarkEnd w:id="71"/>
    </w:p>
    <w:p w14:paraId="2079C066" w14:textId="3A2FC93C" w:rsidR="00797EF7" w:rsidRPr="006342F2" w:rsidRDefault="00797EF7" w:rsidP="00797EF7">
      <w:pPr>
        <w:rPr>
          <w:color w:val="CC3668" w:themeColor="accent5"/>
          <w:lang w:val="en-GB" w:eastAsia="ja-JP"/>
        </w:rPr>
      </w:pPr>
      <w:r w:rsidRPr="00A702DE">
        <w:rPr>
          <w:color w:val="CC3668" w:themeColor="accent5"/>
          <w:lang w:val="en-GB" w:eastAsia="ja-JP"/>
        </w:rPr>
        <w:t xml:space="preserve">Review and assess whether the CCMP circumstances changed during the crediting period, if so, the baseline scenario will no longer be valid and a new assessment of the CCMP will be </w:t>
      </w:r>
      <w:r>
        <w:rPr>
          <w:color w:val="CC3668" w:themeColor="accent5"/>
          <w:lang w:val="en-GB" w:eastAsia="ja-JP"/>
        </w:rPr>
        <w:t>required</w:t>
      </w:r>
      <w:r w:rsidRPr="00A702DE">
        <w:rPr>
          <w:color w:val="CC3668" w:themeColor="accent5"/>
          <w:lang w:val="en-GB" w:eastAsia="ja-JP"/>
        </w:rPr>
        <w:t>.</w:t>
      </w:r>
    </w:p>
    <w:p w14:paraId="79D6BCC1" w14:textId="30B21AB9" w:rsidR="00797EF7" w:rsidRPr="006342F2" w:rsidRDefault="00797EF7" w:rsidP="00797EF7">
      <w:pPr>
        <w:rPr>
          <w:lang w:val="en-GB" w:eastAsia="ja-JP"/>
        </w:rPr>
      </w:pPr>
    </w:p>
    <w:p w14:paraId="423AF8AF" w14:textId="77777777" w:rsidR="00797EF7" w:rsidRPr="006342F2" w:rsidRDefault="2C77FBC3" w:rsidP="00656F8F">
      <w:pPr>
        <w:pStyle w:val="Head03English"/>
      </w:pPr>
      <w:bookmarkStart w:id="72" w:name="_Toc126235588"/>
      <w:r>
        <w:t>Natural disturbances and other catastrophic events</w:t>
      </w:r>
      <w:bookmarkEnd w:id="72"/>
    </w:p>
    <w:p w14:paraId="5F180F18" w14:textId="6B631682" w:rsidR="00CD4BB7" w:rsidRPr="00E96617" w:rsidRDefault="00797EF7" w:rsidP="00797EF7">
      <w:pPr>
        <w:rPr>
          <w:color w:val="CC3668" w:themeColor="accent5"/>
          <w:lang w:val="en-GB" w:eastAsia="es-ES"/>
        </w:rPr>
      </w:pPr>
      <w:r w:rsidRPr="00445EB4">
        <w:rPr>
          <w:color w:val="CC3668" w:themeColor="accent5"/>
          <w:lang w:val="en-GB" w:eastAsia="ja-JP"/>
        </w:rPr>
        <w:t>Review and evaluate whether natural disturbances (droughts, fires, floods, etc.) or catastrophic events (wars, vandalism, third party burnings, etc.) occurred during the implementation of the CCMP that altered what was proposed in the PDD.</w:t>
      </w:r>
    </w:p>
    <w:p w14:paraId="3908F52F" w14:textId="05DCC997" w:rsidR="009062E5" w:rsidRPr="00E96617" w:rsidRDefault="009062E5" w:rsidP="008759BF">
      <w:pPr>
        <w:rPr>
          <w:lang w:val="en-GB"/>
        </w:rPr>
      </w:pPr>
    </w:p>
    <w:p w14:paraId="3907EA6E" w14:textId="4ECFA8AF" w:rsidR="00CD4BB7" w:rsidRPr="00E96617" w:rsidRDefault="00CD4BB7" w:rsidP="00CD4BB7">
      <w:pPr>
        <w:rPr>
          <w:lang w:val="en-GB"/>
        </w:rPr>
      </w:pPr>
      <w:r w:rsidRPr="00E96617">
        <w:rPr>
          <w:lang w:val="en-GB"/>
        </w:rPr>
        <w:br w:type="page"/>
      </w:r>
    </w:p>
    <w:p w14:paraId="2CEE20F5" w14:textId="77777777" w:rsidR="00797EF7" w:rsidRPr="00BA4389" w:rsidRDefault="00797EF7" w:rsidP="00656F8F">
      <w:pPr>
        <w:pStyle w:val="Head01English"/>
      </w:pPr>
      <w:bookmarkStart w:id="73" w:name="_Toc101786983"/>
      <w:bookmarkStart w:id="74" w:name="_Toc102041113"/>
      <w:bookmarkStart w:id="75" w:name="_Toc102056129"/>
      <w:bookmarkStart w:id="76" w:name="_Toc102531994"/>
      <w:bookmarkStart w:id="77" w:name="_Toc101371453"/>
      <w:bookmarkStart w:id="78" w:name="_Toc126235589"/>
      <w:r w:rsidRPr="00E4366E">
        <w:lastRenderedPageBreak/>
        <w:t>Legal and documentary issues</w:t>
      </w:r>
      <w:bookmarkEnd w:id="78"/>
    </w:p>
    <w:p w14:paraId="46731186" w14:textId="77777777" w:rsidR="00797EF7" w:rsidRPr="00BA4389" w:rsidRDefault="00797EF7" w:rsidP="00063A71">
      <w:pPr>
        <w:pStyle w:val="Head02English"/>
      </w:pPr>
      <w:bookmarkStart w:id="79" w:name="_Toc126235590"/>
      <w:r w:rsidRPr="00D241D3">
        <w:t>Legal requirements</w:t>
      </w:r>
      <w:bookmarkEnd w:id="79"/>
    </w:p>
    <w:p w14:paraId="47741633" w14:textId="54325A28" w:rsidR="00797EF7" w:rsidRPr="00D0676C" w:rsidRDefault="2C77FBC3" w:rsidP="2C77FBC3">
      <w:pPr>
        <w:rPr>
          <w:color w:val="CC3668" w:themeColor="accent5"/>
          <w:lang w:val="en-GB"/>
        </w:rPr>
      </w:pPr>
      <w:r w:rsidRPr="2C77FBC3">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0E0FD5" w:rsidRPr="00F20B49">
        <w:rPr>
          <w:color w:val="CC3668" w:themeColor="accent5"/>
          <w:lang w:val="en-GB"/>
        </w:rPr>
        <w:t>including applicable environmental legislation and requirements (</w:t>
      </w:r>
      <w:r w:rsidR="000E0FD5" w:rsidRPr="00F20B49">
        <w:rPr>
          <w:rStyle w:val="normaltextrun"/>
          <w:rFonts w:ascii="Calibri" w:hAnsi="Calibri" w:cs="Calibri"/>
          <w:color w:val="CC3668" w:themeColor="accent5"/>
          <w:bdr w:val="none" w:sz="0" w:space="0" w:color="auto" w:frame="1"/>
          <w:lang w:val="en-GB"/>
        </w:rPr>
        <w:t>in line with the No Net Harm principle)</w:t>
      </w:r>
      <w:r w:rsidR="000E0FD5"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797EF7" w:rsidRPr="00327F89" w14:paraId="2D188CC7" w14:textId="77777777" w:rsidTr="00870A53">
        <w:tc>
          <w:tcPr>
            <w:tcW w:w="1555" w:type="dxa"/>
            <w:shd w:val="clear" w:color="auto" w:fill="39B54A" w:themeFill="accent3"/>
            <w:vAlign w:val="center"/>
          </w:tcPr>
          <w:p w14:paraId="4B84782C" w14:textId="77777777" w:rsidR="00797EF7" w:rsidRPr="00327F89" w:rsidRDefault="00797EF7" w:rsidP="00870A53">
            <w:pPr>
              <w:jc w:val="center"/>
              <w:rPr>
                <w:b/>
                <w:lang w:val="en-GB"/>
              </w:rPr>
            </w:pPr>
            <w:r w:rsidRPr="00C90230">
              <w:rPr>
                <w:b/>
                <w:lang w:val="en-GB"/>
              </w:rPr>
              <w:t>Rule or law</w:t>
            </w:r>
          </w:p>
        </w:tc>
        <w:tc>
          <w:tcPr>
            <w:tcW w:w="2126" w:type="dxa"/>
            <w:shd w:val="clear" w:color="auto" w:fill="39B54A" w:themeFill="accent3"/>
            <w:vAlign w:val="center"/>
          </w:tcPr>
          <w:p w14:paraId="3402FB10" w14:textId="77777777" w:rsidR="00797EF7" w:rsidRPr="00327F89" w:rsidRDefault="00797EF7" w:rsidP="00870A53">
            <w:pPr>
              <w:jc w:val="center"/>
              <w:rPr>
                <w:b/>
                <w:lang w:val="en-GB"/>
              </w:rPr>
            </w:pPr>
            <w:r w:rsidRPr="00C90230">
              <w:rPr>
                <w:b/>
                <w:lang w:val="en-GB"/>
              </w:rPr>
              <w:t>Type (legal, environmental, other)</w:t>
            </w:r>
          </w:p>
        </w:tc>
        <w:tc>
          <w:tcPr>
            <w:tcW w:w="3118" w:type="dxa"/>
            <w:shd w:val="clear" w:color="auto" w:fill="39B54A" w:themeFill="accent3"/>
            <w:vAlign w:val="center"/>
          </w:tcPr>
          <w:p w14:paraId="71666ECC" w14:textId="77777777" w:rsidR="00797EF7" w:rsidRPr="00327F89" w:rsidRDefault="00797EF7" w:rsidP="00870A53">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01B58E16" w14:textId="77777777" w:rsidR="00797EF7" w:rsidRPr="00327F89" w:rsidRDefault="00797EF7" w:rsidP="00870A53">
            <w:pPr>
              <w:jc w:val="center"/>
              <w:rPr>
                <w:b/>
                <w:lang w:val="en-GB"/>
              </w:rPr>
            </w:pPr>
            <w:r w:rsidRPr="00C90230">
              <w:rPr>
                <w:b/>
                <w:lang w:val="en-GB"/>
              </w:rPr>
              <w:t>Justification</w:t>
            </w:r>
          </w:p>
        </w:tc>
      </w:tr>
      <w:tr w:rsidR="00797EF7" w:rsidRPr="00327F89" w14:paraId="60A05233" w14:textId="77777777" w:rsidTr="00870A53">
        <w:tc>
          <w:tcPr>
            <w:tcW w:w="1555" w:type="dxa"/>
          </w:tcPr>
          <w:p w14:paraId="21DD7D46" w14:textId="77777777" w:rsidR="00797EF7" w:rsidRPr="00327F89" w:rsidRDefault="00797EF7" w:rsidP="00870A53">
            <w:pPr>
              <w:rPr>
                <w:color w:val="CC3668" w:themeColor="accent5"/>
                <w:lang w:val="en-GB"/>
              </w:rPr>
            </w:pPr>
          </w:p>
        </w:tc>
        <w:tc>
          <w:tcPr>
            <w:tcW w:w="2126" w:type="dxa"/>
          </w:tcPr>
          <w:p w14:paraId="491B9BC7" w14:textId="77777777" w:rsidR="00797EF7" w:rsidRPr="00327F89" w:rsidRDefault="00797EF7" w:rsidP="00870A53">
            <w:pPr>
              <w:rPr>
                <w:color w:val="CC3668" w:themeColor="accent5"/>
                <w:lang w:val="en-GB"/>
              </w:rPr>
            </w:pPr>
          </w:p>
        </w:tc>
        <w:tc>
          <w:tcPr>
            <w:tcW w:w="3118" w:type="dxa"/>
          </w:tcPr>
          <w:p w14:paraId="433407B8" w14:textId="77777777" w:rsidR="00797EF7" w:rsidRPr="00327F89" w:rsidRDefault="00797EF7" w:rsidP="00870A53">
            <w:pPr>
              <w:rPr>
                <w:color w:val="CC3668" w:themeColor="accent5"/>
                <w:lang w:val="en-GB"/>
              </w:rPr>
            </w:pPr>
          </w:p>
        </w:tc>
        <w:tc>
          <w:tcPr>
            <w:tcW w:w="2029" w:type="dxa"/>
          </w:tcPr>
          <w:p w14:paraId="3E19034C" w14:textId="77777777" w:rsidR="00797EF7" w:rsidRPr="00327F89" w:rsidRDefault="00797EF7" w:rsidP="00870A53">
            <w:pPr>
              <w:rPr>
                <w:color w:val="CC3668" w:themeColor="accent5"/>
                <w:lang w:val="en-GB"/>
              </w:rPr>
            </w:pPr>
          </w:p>
        </w:tc>
      </w:tr>
    </w:tbl>
    <w:p w14:paraId="017E5555" w14:textId="77777777" w:rsidR="00797EF7" w:rsidRPr="00BA4389" w:rsidRDefault="00797EF7" w:rsidP="00797EF7">
      <w:pPr>
        <w:rPr>
          <w:lang w:val="en-GB"/>
        </w:rPr>
      </w:pPr>
    </w:p>
    <w:p w14:paraId="669C5972" w14:textId="77777777" w:rsidR="00797EF7" w:rsidRPr="006342F2" w:rsidRDefault="00797EF7" w:rsidP="00063A71">
      <w:pPr>
        <w:pStyle w:val="Head02English"/>
      </w:pPr>
      <w:bookmarkStart w:id="80" w:name="_Toc126235591"/>
      <w:bookmarkEnd w:id="73"/>
      <w:bookmarkEnd w:id="74"/>
      <w:bookmarkEnd w:id="75"/>
      <w:bookmarkEnd w:id="76"/>
      <w:r w:rsidRPr="00E2707D">
        <w:t>Link with NDCs</w:t>
      </w:r>
      <w:bookmarkEnd w:id="80"/>
    </w:p>
    <w:p w14:paraId="172053C4" w14:textId="5FCCB5B3" w:rsidR="00797EF7" w:rsidRPr="006342F2" w:rsidRDefault="00797EF7" w:rsidP="00797EF7">
      <w:pPr>
        <w:rPr>
          <w:color w:val="CC3668" w:themeColor="accent5"/>
          <w:lang w:val="en-GB"/>
        </w:rPr>
      </w:pPr>
      <w:r w:rsidRPr="00E2707D">
        <w:rPr>
          <w:color w:val="CC3668" w:themeColor="accent5"/>
          <w:lang w:val="en-GB"/>
        </w:rPr>
        <w:t>Review and assess whether the GHG emission reductions associated with carbon credits are covered by a communicated target in the NDCs of the country in which the credits will be generated.</w:t>
      </w:r>
    </w:p>
    <w:p w14:paraId="4E3A53FA" w14:textId="7B302A6B" w:rsidR="00797EF7" w:rsidRPr="006342F2" w:rsidRDefault="00797EF7" w:rsidP="00797EF7">
      <w:pPr>
        <w:rPr>
          <w:lang w:val="en-GB"/>
        </w:rPr>
      </w:pPr>
    </w:p>
    <w:p w14:paraId="2EB48C7E" w14:textId="3A952C08" w:rsidR="00797EF7" w:rsidRPr="00327F89" w:rsidRDefault="00797EF7" w:rsidP="00063A71">
      <w:pPr>
        <w:pStyle w:val="Head02English"/>
      </w:pPr>
      <w:bookmarkStart w:id="81" w:name="_Toc126235592"/>
      <w:r w:rsidRPr="00C90230">
        <w:t xml:space="preserve">CCMP </w:t>
      </w:r>
      <w:r w:rsidR="00996165">
        <w:t>d</w:t>
      </w:r>
      <w:r w:rsidRPr="00C90230">
        <w:t>ocumentation</w:t>
      </w:r>
      <w:bookmarkEnd w:id="81"/>
      <w:r w:rsidRPr="00327F89">
        <w:t xml:space="preserve"> </w:t>
      </w:r>
    </w:p>
    <w:p w14:paraId="5F7E7C1D" w14:textId="2D70DF65" w:rsidR="00797EF7" w:rsidRPr="006342F2" w:rsidRDefault="00797EF7" w:rsidP="00797EF7">
      <w:pPr>
        <w:rPr>
          <w:color w:val="CC3668" w:themeColor="accent5"/>
          <w:lang w:val="en-GB"/>
        </w:rPr>
      </w:pPr>
      <w:r w:rsidRPr="00C90230">
        <w:rPr>
          <w:color w:val="CC3668" w:themeColor="accent5"/>
          <w:lang w:val="en-GB"/>
        </w:rPr>
        <w:t>Review and assess the supporting documentation demonstrating the CCMP's compliance with the</w:t>
      </w:r>
      <w:r w:rsidR="00586D48">
        <w:rPr>
          <w:color w:val="CC3668" w:themeColor="accent5"/>
          <w:lang w:val="en-GB"/>
        </w:rPr>
        <w:t xml:space="preserve"> Cercarbono's Protocol.</w:t>
      </w:r>
    </w:p>
    <w:p w14:paraId="3354D7F1" w14:textId="2EEDE090" w:rsidR="00237CFB" w:rsidRPr="00430AB5" w:rsidRDefault="00237CFB" w:rsidP="00501A3C">
      <w:pPr>
        <w:rPr>
          <w:lang w:val="en-GB"/>
        </w:rPr>
      </w:pPr>
    </w:p>
    <w:p w14:paraId="11CC47E7" w14:textId="5CD15D50" w:rsidR="00B01682" w:rsidRPr="00586D48" w:rsidRDefault="00237CFB" w:rsidP="00237CFB">
      <w:pPr>
        <w:spacing w:line="276" w:lineRule="auto"/>
        <w:jc w:val="left"/>
        <w:rPr>
          <w:color w:val="CC3668" w:themeColor="accent5"/>
          <w:lang w:val="en-GB"/>
        </w:rPr>
      </w:pPr>
      <w:r w:rsidRPr="00586D48">
        <w:rPr>
          <w:color w:val="CC3668" w:themeColor="accent5"/>
          <w:lang w:val="en-GB"/>
        </w:rPr>
        <w:br w:type="page"/>
      </w:r>
    </w:p>
    <w:p w14:paraId="2ECA9F39" w14:textId="77777777" w:rsidR="00A416D3" w:rsidRPr="00327F89" w:rsidRDefault="00A416D3" w:rsidP="00656F8F">
      <w:pPr>
        <w:pStyle w:val="Head01English"/>
      </w:pPr>
      <w:bookmarkStart w:id="82" w:name="_Toc126235593"/>
      <w:bookmarkEnd w:id="77"/>
      <w:r w:rsidRPr="00B567E6">
        <w:lastRenderedPageBreak/>
        <w:t>Stakeholder consultation</w:t>
      </w:r>
      <w:bookmarkEnd w:id="82"/>
    </w:p>
    <w:p w14:paraId="5CB853A0" w14:textId="7D567467" w:rsidR="00842ECA" w:rsidRDefault="0086230A" w:rsidP="00883B89">
      <w:pPr>
        <w:spacing w:line="276" w:lineRule="auto"/>
        <w:rPr>
          <w:color w:val="CC3668" w:themeColor="accent5"/>
          <w:lang w:val="en-GB" w:eastAsia="es-ES"/>
        </w:rPr>
      </w:pPr>
      <w:r w:rsidRPr="00586FBE">
        <w:rPr>
          <w:color w:val="CC3668" w:themeColor="accent5"/>
          <w:lang w:val="en-GB" w:eastAsia="es-ES"/>
        </w:rPr>
        <w:t>If applicable, assess whether the CCMP has complied with the stakeholder consultation document and identify whether there have been any changes in the CCMP in areas, facilities</w:t>
      </w:r>
      <w:r w:rsidR="008139F7">
        <w:rPr>
          <w:color w:val="CC3668" w:themeColor="accent5"/>
          <w:lang w:val="en-GB" w:eastAsia="es-ES"/>
        </w:rPr>
        <w:t>,</w:t>
      </w:r>
      <w:r w:rsidRPr="00586FBE">
        <w:rPr>
          <w:color w:val="CC3668" w:themeColor="accent5"/>
          <w:lang w:val="en-GB" w:eastAsia="es-ES"/>
        </w:rPr>
        <w:t xml:space="preserve"> or processes that modify what was agreed between the CCMP and the stakeholders.</w:t>
      </w:r>
    </w:p>
    <w:p w14:paraId="130928BC" w14:textId="1BA078FE" w:rsidR="00F10377" w:rsidRPr="00430AB5" w:rsidRDefault="00F10377" w:rsidP="00FD3781">
      <w:pPr>
        <w:rPr>
          <w:lang w:val="en-GB"/>
        </w:rPr>
      </w:pPr>
    </w:p>
    <w:p w14:paraId="59DC7EDC" w14:textId="4BA93F34" w:rsidR="00B01682" w:rsidRPr="003466DC" w:rsidRDefault="00F10377" w:rsidP="00656F8F">
      <w:pPr>
        <w:pStyle w:val="Head01English"/>
      </w:pPr>
      <w:r w:rsidRPr="00E96617">
        <w:br w:type="page"/>
      </w:r>
      <w:bookmarkStart w:id="83" w:name="_Toc126235594"/>
      <w:r w:rsidR="002048DE">
        <w:lastRenderedPageBreak/>
        <w:t>U</w:t>
      </w:r>
      <w:r w:rsidR="002048DE" w:rsidRPr="002048DE">
        <w:t>ncertainty</w:t>
      </w:r>
      <w:bookmarkEnd w:id="83"/>
      <w:r w:rsidR="00B01682" w:rsidRPr="003466DC">
        <w:rPr>
          <w:rStyle w:val="eop"/>
          <w:rFonts w:ascii="Calibri" w:hAnsi="Calibri" w:cs="Calibri"/>
          <w:b w:val="0"/>
          <w:bCs w:val="0"/>
          <w:color w:val="39B54A"/>
        </w:rPr>
        <w:t> </w:t>
      </w:r>
    </w:p>
    <w:p w14:paraId="1BD5E17E" w14:textId="5C979061" w:rsidR="002B407F" w:rsidRPr="002048DE" w:rsidRDefault="00A65BF5" w:rsidP="002B407F">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bookmarkStart w:id="84" w:name="_Toc101371455"/>
      <w:bookmarkStart w:id="85" w:name="_Toc102041117"/>
      <w:bookmarkStart w:id="86" w:name="_Toc102056133"/>
      <w:r w:rsidRPr="00B567E6">
        <w:rPr>
          <w:rFonts w:asciiTheme="minorHAnsi" w:eastAsiaTheme="minorEastAsia" w:hAnsiTheme="minorHAnsi" w:cstheme="minorBidi"/>
          <w:color w:val="CC3668" w:themeColor="accent5"/>
          <w:szCs w:val="22"/>
          <w:lang w:val="en-GB"/>
        </w:rPr>
        <w:t>Review the parameters considered to address the aggregate uncertainty of the mitigation results, i.e., the product of uncertainties in each of its components: activity data, emission factors, projection method and all subsequent factors in these calculations.</w:t>
      </w:r>
      <w:r>
        <w:rPr>
          <w:rFonts w:asciiTheme="minorHAnsi" w:eastAsiaTheme="minorEastAsia" w:hAnsiTheme="minorHAnsi" w:cstheme="minorBidi"/>
          <w:color w:val="CC3668" w:themeColor="accent5"/>
          <w:szCs w:val="22"/>
          <w:lang w:val="en-GB"/>
        </w:rPr>
        <w:t xml:space="preserve"> </w:t>
      </w:r>
      <w:r w:rsidRPr="00003369">
        <w:rPr>
          <w:rFonts w:asciiTheme="minorHAnsi" w:eastAsiaTheme="minorEastAsia" w:hAnsiTheme="minorHAnsi" w:cstheme="minorBidi"/>
          <w:color w:val="CC3668" w:themeColor="accent5"/>
          <w:szCs w:val="22"/>
          <w:lang w:val="en-GB"/>
        </w:rPr>
        <w:t xml:space="preserve">Consider </w:t>
      </w:r>
      <w:r w:rsidRPr="00003369">
        <w:rPr>
          <w:rFonts w:asciiTheme="minorHAnsi" w:eastAsiaTheme="minorEastAsia" w:hAnsiTheme="minorHAnsi" w:cstheme="minorBidi"/>
          <w:i/>
          <w:iCs/>
          <w:color w:val="CC3668" w:themeColor="accent5"/>
          <w:szCs w:val="22"/>
          <w:lang w:val="en-GB"/>
        </w:rPr>
        <w:t>ISO/IEC Guide 98-3</w:t>
      </w:r>
      <w:r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2D2A0D7F" w14:textId="05191625" w:rsidR="002B407F" w:rsidRPr="00E96617" w:rsidRDefault="002B407F" w:rsidP="002B407F">
      <w:pPr>
        <w:rPr>
          <w:lang w:val="en-GB" w:eastAsia="es-ES"/>
        </w:rPr>
      </w:pPr>
      <w:r w:rsidRPr="00E96617">
        <w:rPr>
          <w:lang w:val="en-GB"/>
        </w:rPr>
        <w:br w:type="page"/>
      </w:r>
    </w:p>
    <w:p w14:paraId="756F54F8" w14:textId="77777777" w:rsidR="001F20EA" w:rsidRDefault="001F20EA" w:rsidP="00656F8F">
      <w:pPr>
        <w:pStyle w:val="Head01English"/>
      </w:pPr>
      <w:bookmarkStart w:id="87" w:name="_Toc126235595"/>
      <w:bookmarkEnd w:id="84"/>
      <w:bookmarkEnd w:id="85"/>
      <w:bookmarkEnd w:id="86"/>
      <w:r w:rsidRPr="00E2707D">
        <w:lastRenderedPageBreak/>
        <w:t>Contributions to the UN's Sustainable Development Goals</w:t>
      </w:r>
      <w:bookmarkEnd w:id="87"/>
    </w:p>
    <w:p w14:paraId="7FAC318E" w14:textId="6DB2DEB0" w:rsidR="008B68DF" w:rsidRPr="008B68DF" w:rsidRDefault="008B68DF" w:rsidP="008B68DF">
      <w:pPr>
        <w:rPr>
          <w:lang w:val="en-GB" w:eastAsia="es-ES"/>
        </w:rPr>
      </w:pPr>
      <w:r w:rsidRPr="00267C2E">
        <w:rPr>
          <w:color w:val="CC3668" w:themeColor="accent5"/>
          <w:lang w:val="en-GB"/>
        </w:rPr>
        <w:t>Review whether the CC</w:t>
      </w:r>
      <w:r w:rsidR="00F0428A">
        <w:rPr>
          <w:color w:val="CC3668" w:themeColor="accent5"/>
          <w:lang w:val="en-GB"/>
        </w:rPr>
        <w:t>MP</w:t>
      </w:r>
      <w:r w:rsidRPr="00267C2E">
        <w:rPr>
          <w:color w:val="CC3668" w:themeColor="accent5"/>
          <w:lang w:val="en-GB"/>
        </w:rPr>
        <w:t xml:space="preserve"> has applied the </w:t>
      </w:r>
      <w:r w:rsidRPr="00267C2E">
        <w:rPr>
          <w:b/>
          <w:bCs/>
          <w:i/>
          <w:iCs/>
          <w:color w:val="CC3668" w:themeColor="accent5"/>
          <w:lang w:val="en-GB"/>
        </w:rPr>
        <w:t>Cercarbono's Tool to Report Contributions from Climate Change Mitigation Initiatives to the Sustainable Development Goals</w:t>
      </w:r>
      <w:r w:rsidRPr="00267C2E">
        <w:rPr>
          <w:color w:val="CC3668" w:themeColor="accent5"/>
          <w:lang w:val="en-GB"/>
        </w:rPr>
        <w:t xml:space="preserve"> and assess the relevance of the SDGs related to the programme or project activity.</w:t>
      </w:r>
    </w:p>
    <w:p w14:paraId="38B9DE35" w14:textId="18ACDD56" w:rsidR="004C2697" w:rsidRPr="00E96617" w:rsidRDefault="004C2697" w:rsidP="001F20EA">
      <w:pPr>
        <w:spacing w:line="276" w:lineRule="auto"/>
        <w:rPr>
          <w:lang w:val="en-GB"/>
        </w:rPr>
      </w:pPr>
    </w:p>
    <w:p w14:paraId="0F0448B5" w14:textId="5978C81B" w:rsidR="00B01682" w:rsidRPr="00E96617" w:rsidRDefault="00B01682" w:rsidP="004C2697">
      <w:pPr>
        <w:spacing w:line="276" w:lineRule="auto"/>
        <w:rPr>
          <w:lang w:val="en-GB"/>
        </w:rPr>
      </w:pPr>
      <w:r w:rsidRPr="00E96617">
        <w:rPr>
          <w:lang w:val="en-GB"/>
        </w:rPr>
        <w:br w:type="page"/>
      </w:r>
    </w:p>
    <w:p w14:paraId="5E4A70D6" w14:textId="77777777" w:rsidR="001F20EA" w:rsidRPr="00D0676C" w:rsidRDefault="001F20EA" w:rsidP="003403A8">
      <w:pPr>
        <w:pStyle w:val="Head01English"/>
      </w:pPr>
      <w:bookmarkStart w:id="88" w:name="_Toc126235596"/>
      <w:r>
        <w:lastRenderedPageBreak/>
        <w:t>Grouped project</w:t>
      </w:r>
      <w:bookmarkEnd w:id="88"/>
    </w:p>
    <w:p w14:paraId="1F4A7499" w14:textId="77777777" w:rsidR="005A7683" w:rsidRPr="001D6848" w:rsidRDefault="005A7683" w:rsidP="00591426">
      <w:pPr>
        <w:spacing w:line="276" w:lineRule="auto"/>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Pr>
          <w:color w:val="CC3668" w:themeColor="accent5"/>
          <w:lang w:val="en-GB" w:eastAsia="es-ES"/>
        </w:rPr>
        <w:t>areas</w:t>
      </w:r>
      <w:r w:rsidRPr="001D6848">
        <w:rPr>
          <w:color w:val="CC3668" w:themeColor="accent5"/>
          <w:lang w:val="en-GB" w:eastAsia="es-ES"/>
        </w:rPr>
        <w:t>, facilities</w:t>
      </w:r>
      <w:r>
        <w:rPr>
          <w:color w:val="CC3668" w:themeColor="accent5"/>
          <w:lang w:val="en-GB" w:eastAsia="es-ES"/>
        </w:rPr>
        <w:t>,</w:t>
      </w:r>
      <w:r w:rsidRPr="001D6848">
        <w:rPr>
          <w:color w:val="CC3668" w:themeColor="accent5"/>
          <w:lang w:val="en-GB" w:eastAsia="es-ES"/>
        </w:rPr>
        <w:t xml:space="preserve"> or processes that comprise it, as well as the evolution of temporal aggregation is appropriate.</w:t>
      </w:r>
    </w:p>
    <w:p w14:paraId="56A08F22" w14:textId="79DEDA3D" w:rsidR="007B19D9" w:rsidRPr="00E96617" w:rsidRDefault="005A7683" w:rsidP="00591426">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Pr="0075669C">
        <w:rPr>
          <w:color w:val="CC3668" w:themeColor="accent5"/>
          <w:lang w:val="en-GB" w:eastAsia="es-ES"/>
        </w:rPr>
        <w:t>monitoring period</w:t>
      </w:r>
      <w:r w:rsidRPr="001D6848">
        <w:rPr>
          <w:color w:val="CC3668" w:themeColor="accent5"/>
          <w:lang w:val="en-GB" w:eastAsia="es-ES"/>
        </w:rPr>
        <w:t>; if so, describe the areas or facilities defined by the new participants.</w:t>
      </w:r>
    </w:p>
    <w:p w14:paraId="464B6CFA" w14:textId="0A149CAF" w:rsidR="007B19D9" w:rsidRPr="00E96617" w:rsidRDefault="007B19D9" w:rsidP="009D2BDE">
      <w:pPr>
        <w:rPr>
          <w:lang w:val="en-GB"/>
        </w:rPr>
      </w:pPr>
    </w:p>
    <w:p w14:paraId="44353C94" w14:textId="77777777" w:rsidR="00B01682" w:rsidRPr="00E96617" w:rsidRDefault="00B01682" w:rsidP="00B01682">
      <w:pPr>
        <w:rPr>
          <w:lang w:val="en-GB" w:eastAsia="es-ES"/>
        </w:rPr>
      </w:pPr>
      <w:r w:rsidRPr="00E96617">
        <w:rPr>
          <w:lang w:val="en-GB" w:eastAsia="es-ES"/>
        </w:rPr>
        <w:br w:type="page"/>
      </w:r>
    </w:p>
    <w:p w14:paraId="182BE488" w14:textId="6FB63335" w:rsidR="001F20EA" w:rsidRDefault="001F20EA" w:rsidP="003403A8">
      <w:pPr>
        <w:pStyle w:val="Head01English"/>
      </w:pPr>
      <w:bookmarkStart w:id="89" w:name="_Toc102041119"/>
      <w:bookmarkStart w:id="90" w:name="_Toc102056135"/>
      <w:bookmarkStart w:id="91" w:name="_Toc126235597"/>
      <w:r w:rsidRPr="007E0592">
        <w:lastRenderedPageBreak/>
        <w:t xml:space="preserve">CCMP </w:t>
      </w:r>
      <w:r w:rsidR="007E38CA">
        <w:t>m</w:t>
      </w:r>
      <w:r w:rsidRPr="007E0592">
        <w:t>onitoring</w:t>
      </w:r>
      <w:bookmarkEnd w:id="91"/>
    </w:p>
    <w:p w14:paraId="66EAF432" w14:textId="77777777" w:rsidR="001F20EA" w:rsidRPr="00BA4389" w:rsidRDefault="001F20EA" w:rsidP="00063A71">
      <w:pPr>
        <w:pStyle w:val="Head02English"/>
      </w:pPr>
      <w:bookmarkStart w:id="92" w:name="_Toc126235598"/>
      <w:r w:rsidRPr="00481E1E">
        <w:t>Responsible for CCMP monitoring</w:t>
      </w:r>
      <w:bookmarkEnd w:id="92"/>
    </w:p>
    <w:p w14:paraId="5EA7043E" w14:textId="716D6F9A" w:rsidR="001F20EA" w:rsidRPr="00705ED1" w:rsidRDefault="001F20EA" w:rsidP="001F20EA">
      <w:pPr>
        <w:rPr>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85AB5CF" w14:textId="77777777" w:rsidR="001F20EA" w:rsidRPr="00E96617" w:rsidRDefault="001F20EA" w:rsidP="001F20EA">
      <w:pPr>
        <w:rPr>
          <w:lang w:val="en-GB"/>
        </w:rPr>
      </w:pPr>
    </w:p>
    <w:p w14:paraId="23F6A307" w14:textId="07D21F15" w:rsidR="002F7966" w:rsidRPr="001F20EA" w:rsidRDefault="001F20EA" w:rsidP="00063A71">
      <w:pPr>
        <w:pStyle w:val="Head02English"/>
      </w:pPr>
      <w:bookmarkStart w:id="93" w:name="_Toc126235599"/>
      <w:bookmarkEnd w:id="89"/>
      <w:bookmarkEnd w:id="90"/>
      <w:r w:rsidRPr="001F20EA">
        <w:t>CCMP monitoring development</w:t>
      </w:r>
      <w:bookmarkEnd w:id="93"/>
      <w:r w:rsidR="002F7966" w:rsidRPr="001F20EA">
        <w:t xml:space="preserve"> </w:t>
      </w:r>
    </w:p>
    <w:p w14:paraId="17A8FC7B" w14:textId="3C82211A" w:rsidR="001F20EA" w:rsidRPr="00705ED1" w:rsidRDefault="001F20EA" w:rsidP="001F20EA">
      <w:pPr>
        <w:rPr>
          <w:color w:val="CC3668" w:themeColor="accent5"/>
          <w:lang w:val="en-GB" w:eastAsia="es-ES"/>
        </w:rPr>
      </w:pPr>
      <w:r w:rsidRPr="00705ED1">
        <w:rPr>
          <w:color w:val="CC3668" w:themeColor="accent5"/>
          <w:lang w:val="en-GB" w:eastAsia="es-ES"/>
        </w:rPr>
        <w:t>Review and indicate the monitored data or parameters. Review the developed monitoring, especially the following elements:</w:t>
      </w:r>
    </w:p>
    <w:p w14:paraId="48EABD12"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list of parameters measured or monitored.</w:t>
      </w:r>
    </w:p>
    <w:p w14:paraId="706432D4"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types of data and information, including units of measurement.</w:t>
      </w:r>
    </w:p>
    <w:p w14:paraId="4EFEE04E"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origin of the data.</w:t>
      </w:r>
    </w:p>
    <w:p w14:paraId="22F002C1"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monitoring methods (including estimation, modelling, measurement, calculation, and uncertainty approaches).</w:t>
      </w:r>
    </w:p>
    <w:p w14:paraId="6CA66799"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Monitoring roles and responsibilities, including procedures for authorisation, approval, and documentation of changes to recorded data.</w:t>
      </w:r>
    </w:p>
    <w:p w14:paraId="46E14F58" w14:textId="77777777" w:rsidR="001F20EA" w:rsidRPr="00705ED1" w:rsidRDefault="001F20EA" w:rsidP="00482F50">
      <w:pPr>
        <w:pStyle w:val="list01"/>
        <w:numPr>
          <w:ilvl w:val="0"/>
          <w:numId w:val="5"/>
        </w:numPr>
        <w:ind w:left="284" w:hanging="284"/>
        <w:rPr>
          <w:lang w:val="en-GB"/>
        </w:rPr>
      </w:pPr>
      <w:r w:rsidRPr="00705ED1">
        <w:rPr>
          <w:color w:val="CC3668" w:themeColor="accent5"/>
          <w:lang w:val="en-GB"/>
        </w:rPr>
        <w:t>Controls including internal checking of input, transformation and output data, and procedures for corrective actions.</w:t>
      </w:r>
    </w:p>
    <w:p w14:paraId="3A5DEC84" w14:textId="70CF14EA" w:rsidR="00B324F1" w:rsidRPr="00E96617" w:rsidRDefault="001F20EA" w:rsidP="001F20EA">
      <w:pPr>
        <w:rPr>
          <w:color w:val="CC3668" w:themeColor="accent5"/>
          <w:lang w:val="en-GB"/>
        </w:rPr>
      </w:pPr>
      <w:r w:rsidRPr="00705ED1">
        <w:rPr>
          <w:color w:val="CC3668" w:themeColor="accent5"/>
          <w:lang w:val="en-GB" w:eastAsia="es-ES"/>
        </w:rPr>
        <w:t>Provide an overall conclusion on the conduct of monitoring in relation to the requirements of the selected methodology and the Cercarbono</w:t>
      </w:r>
      <w:r w:rsidR="006F3102">
        <w:rPr>
          <w:color w:val="CC3668" w:themeColor="accent5"/>
          <w:lang w:val="en-GB" w:eastAsia="es-ES"/>
        </w:rPr>
        <w:t>'s</w:t>
      </w:r>
      <w:r w:rsidRPr="00705ED1">
        <w:rPr>
          <w:color w:val="CC3668" w:themeColor="accent5"/>
          <w:lang w:val="en-GB" w:eastAsia="es-ES"/>
        </w:rPr>
        <w:t xml:space="preserve"> Protocol.</w:t>
      </w:r>
    </w:p>
    <w:p w14:paraId="16D03519" w14:textId="1A1A2BF7" w:rsidR="001F20EA" w:rsidRPr="009C4E1D" w:rsidRDefault="00B324F1" w:rsidP="00482F50">
      <w:pPr>
        <w:pStyle w:val="Tit01esp"/>
        <w:rPr>
          <w:lang w:val="en-GB"/>
        </w:rPr>
      </w:pPr>
      <w:r w:rsidRPr="00E96617">
        <w:rPr>
          <w:lang w:val="en-GB"/>
        </w:rPr>
        <w:br w:type="page"/>
      </w:r>
      <w:bookmarkStart w:id="94" w:name="_Toc126235600"/>
      <w:proofErr w:type="spellStart"/>
      <w:r w:rsidR="001F20EA" w:rsidRPr="00BC3B8E">
        <w:lastRenderedPageBreak/>
        <w:t>Information</w:t>
      </w:r>
      <w:proofErr w:type="spellEnd"/>
      <w:r w:rsidR="001F20EA" w:rsidRPr="00BC3B8E">
        <w:t xml:space="preserve"> </w:t>
      </w:r>
      <w:proofErr w:type="spellStart"/>
      <w:r w:rsidR="001F20EA" w:rsidRPr="00BC3B8E">
        <w:t>management</w:t>
      </w:r>
      <w:bookmarkEnd w:id="94"/>
      <w:proofErr w:type="spellEnd"/>
      <w:r w:rsidR="001F20EA" w:rsidRPr="00BC3B8E">
        <w:t> </w:t>
      </w:r>
    </w:p>
    <w:p w14:paraId="4C91BF79" w14:textId="2577AB86" w:rsidR="001F20EA" w:rsidRPr="00BA4389" w:rsidRDefault="00B83C6F" w:rsidP="001F20EA">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p w14:paraId="0E02999E" w14:textId="2EC6AC64" w:rsidR="000D6715" w:rsidRPr="00E96617" w:rsidRDefault="000D6715" w:rsidP="000D6715">
      <w:pPr>
        <w:pStyle w:val="paragraph"/>
        <w:spacing w:before="0" w:beforeAutospacing="0" w:after="0" w:afterAutospacing="0"/>
        <w:jc w:val="both"/>
        <w:textAlignment w:val="baseline"/>
        <w:rPr>
          <w:rFonts w:ascii="Calibri" w:hAnsi="Calibri" w:cs="Calibri"/>
          <w:sz w:val="30"/>
          <w:szCs w:val="30"/>
          <w:lang w:val="en-GB"/>
        </w:rPr>
      </w:pPr>
    </w:p>
    <w:p w14:paraId="14CC0370" w14:textId="2D51D11B" w:rsidR="000D6715" w:rsidRPr="00E96617" w:rsidRDefault="000D6715" w:rsidP="000D6715">
      <w:pPr>
        <w:spacing w:line="276" w:lineRule="auto"/>
        <w:jc w:val="left"/>
        <w:rPr>
          <w:lang w:val="en-GB"/>
        </w:rPr>
      </w:pPr>
      <w:r w:rsidRPr="00E96617">
        <w:rPr>
          <w:lang w:val="en-GB"/>
        </w:rPr>
        <w:br w:type="page"/>
      </w:r>
    </w:p>
    <w:p w14:paraId="26E7C14F" w14:textId="77777777" w:rsidR="001F20EA" w:rsidRPr="00BA4389" w:rsidRDefault="001F20EA" w:rsidP="003403A8">
      <w:pPr>
        <w:pStyle w:val="Head01English"/>
      </w:pPr>
      <w:bookmarkStart w:id="95" w:name="_Toc22645790"/>
      <w:bookmarkStart w:id="96" w:name="_Toc126235601"/>
      <w:r w:rsidRPr="004C411F">
        <w:lastRenderedPageBreak/>
        <w:t>Assessment of the CCMP status</w:t>
      </w:r>
      <w:bookmarkEnd w:id="96"/>
    </w:p>
    <w:p w14:paraId="23EFBBDB" w14:textId="77777777" w:rsidR="001F20EA" w:rsidRPr="004C411F" w:rsidRDefault="001F20EA" w:rsidP="001F20EA">
      <w:pPr>
        <w:rPr>
          <w:color w:val="CC3668" w:themeColor="accent5"/>
          <w:lang w:val="en-GB"/>
        </w:rPr>
      </w:pPr>
      <w:r w:rsidRPr="004C411F">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4B667591" w14:textId="3F069753" w:rsidR="00C05D62" w:rsidRPr="003466DC" w:rsidRDefault="001F20EA" w:rsidP="001F20EA">
      <w:pPr>
        <w:rPr>
          <w:color w:val="CC3668" w:themeColor="accent5"/>
          <w:lang w:val="en-GB"/>
        </w:rPr>
      </w:pPr>
      <w:r w:rsidRPr="004C411F">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p>
    <w:p w14:paraId="08FAB57C" w14:textId="6308BB70" w:rsidR="00C05D62" w:rsidRPr="003466DC" w:rsidRDefault="00C05D62" w:rsidP="00C05D62">
      <w:pPr>
        <w:rPr>
          <w:lang w:val="en-GB"/>
        </w:rPr>
      </w:pPr>
      <w:r w:rsidRPr="003466DC">
        <w:rPr>
          <w:lang w:val="en-GB"/>
        </w:rPr>
        <w:br w:type="page"/>
      </w:r>
    </w:p>
    <w:p w14:paraId="5299C2AD" w14:textId="77777777" w:rsidR="001F20EA" w:rsidRPr="006342F2" w:rsidRDefault="001F20EA" w:rsidP="003403A8">
      <w:pPr>
        <w:pStyle w:val="Head01English"/>
        <w:rPr>
          <w:caps/>
        </w:rPr>
      </w:pPr>
      <w:bookmarkStart w:id="97" w:name="_Toc126235602"/>
      <w:bookmarkEnd w:id="95"/>
      <w:r w:rsidRPr="00705ED1">
        <w:lastRenderedPageBreak/>
        <w:t>Assessment of conformity with requirements</w:t>
      </w:r>
      <w:bookmarkEnd w:id="97"/>
    </w:p>
    <w:p w14:paraId="6FCE4EFF" w14:textId="77777777" w:rsidR="001F20EA" w:rsidRPr="00705ED1" w:rsidRDefault="001F20EA" w:rsidP="001F20EA">
      <w:pPr>
        <w:rPr>
          <w:color w:val="CC3668" w:themeColor="accent5"/>
          <w:lang w:val="en-GB"/>
        </w:rPr>
      </w:pPr>
      <w:r w:rsidRPr="00705ED1">
        <w:rPr>
          <w:color w:val="CC3668" w:themeColor="accent5"/>
          <w:lang w:val="en-GB"/>
        </w:rPr>
        <w:t xml:space="preserve">In the case of verifications after the first verification, which due to special circumstances cannot be compared, the verifier shall assess any non-conformity with the requirements of the verification process. In assessing conformity, the verifier shall consider the following: </w:t>
      </w:r>
    </w:p>
    <w:p w14:paraId="58B978E8" w14:textId="44F64D00"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The scope of the CCMP implementation, including area(s), the installation of technology and measuring equipment. </w:t>
      </w:r>
    </w:p>
    <w:p w14:paraId="5E604840" w14:textId="1FC8CEEB"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The operation of the CCMP, including the operational characteristics when compared to the limitations and assumptions in the criteria.</w:t>
      </w:r>
    </w:p>
    <w:p w14:paraId="2EC0B5A3" w14:textId="450E1F83"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The monitoring plan and methodology, including the requirements in the criteria.</w:t>
      </w:r>
    </w:p>
    <w:p w14:paraId="320507C1" w14:textId="5B2F02E9"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Changes to the monitoring plan, installed equipment or baseline scenario. </w:t>
      </w:r>
    </w:p>
    <w:p w14:paraId="06075347" w14:textId="384E7A93"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Conservative judgements that have a material effect on the verification statement.</w:t>
      </w:r>
    </w:p>
    <w:p w14:paraId="62128E4D" w14:textId="4DC7AD58"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Results of previous verifications. </w:t>
      </w:r>
    </w:p>
    <w:p w14:paraId="7CEA130F" w14:textId="0CF6DD4D"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Evaluation of changes from previous periods. </w:t>
      </w:r>
    </w:p>
    <w:p w14:paraId="60F1C33F" w14:textId="3AEA26A7" w:rsidR="00A311F4" w:rsidRPr="00E96617" w:rsidRDefault="001F20EA" w:rsidP="001F20EA">
      <w:pPr>
        <w:rPr>
          <w:color w:val="CC3668" w:themeColor="accent5"/>
          <w:lang w:val="en-GB"/>
        </w:rPr>
      </w:pPr>
      <w:r w:rsidRPr="00705ED1">
        <w:rPr>
          <w:color w:val="CC3668" w:themeColor="accent5"/>
          <w:lang w:val="en-GB"/>
        </w:rPr>
        <w:t>The verifier shall determine whether changes from previous periods that make the periods incomparable have been appropriately disclosed.</w:t>
      </w:r>
    </w:p>
    <w:p w14:paraId="1E99B8AA" w14:textId="272F5D06" w:rsidR="005624B3" w:rsidRPr="00E96617" w:rsidRDefault="00A311F4" w:rsidP="002360FB">
      <w:pPr>
        <w:rPr>
          <w:lang w:val="en-GB"/>
        </w:rPr>
      </w:pPr>
      <w:r w:rsidRPr="00E96617">
        <w:rPr>
          <w:lang w:val="en-GB"/>
        </w:rPr>
        <w:br w:type="page"/>
      </w:r>
    </w:p>
    <w:p w14:paraId="77B424DB" w14:textId="1B303C08" w:rsidR="00817638" w:rsidRPr="00817638" w:rsidRDefault="0030294F" w:rsidP="0030294F">
      <w:pPr>
        <w:pStyle w:val="Head01English"/>
        <w:rPr>
          <w:caps/>
        </w:rPr>
      </w:pPr>
      <w:bookmarkStart w:id="98" w:name="_Toc104887448"/>
      <w:bookmarkStart w:id="99" w:name="_Toc102041122"/>
      <w:bookmarkStart w:id="100" w:name="_Toc102056139"/>
      <w:bookmarkStart w:id="101" w:name="_Toc126235603"/>
      <w:r w:rsidRPr="00503ABA">
        <w:lastRenderedPageBreak/>
        <w:t>Conclusion of verification</w:t>
      </w:r>
      <w:bookmarkEnd w:id="98"/>
      <w:bookmarkEnd w:id="101"/>
    </w:p>
    <w:p w14:paraId="790D941E" w14:textId="22497903" w:rsidR="001F20EA" w:rsidRPr="006342F2" w:rsidRDefault="001F20EA" w:rsidP="00063A71">
      <w:pPr>
        <w:pStyle w:val="Head02English"/>
        <w:rPr>
          <w:caps/>
        </w:rPr>
      </w:pPr>
      <w:bookmarkStart w:id="102" w:name="_Toc126235604"/>
      <w:r w:rsidRPr="00503ABA">
        <w:t>Resolution of findings</w:t>
      </w:r>
      <w:bookmarkEnd w:id="102"/>
    </w:p>
    <w:p w14:paraId="18F84820" w14:textId="77777777" w:rsidR="001F20EA" w:rsidRPr="00503ABA" w:rsidRDefault="001F20EA" w:rsidP="001F20EA">
      <w:pPr>
        <w:rPr>
          <w:color w:val="CC3668" w:themeColor="accent5"/>
          <w:lang w:val="en-GB"/>
        </w:rPr>
      </w:pPr>
      <w:r w:rsidRPr="00503ABA">
        <w:rPr>
          <w:color w:val="CC3668" w:themeColor="accent5"/>
          <w:lang w:val="en-GB"/>
        </w:rPr>
        <w:t>Describe the process for the resolution of findings (corrective actions, clarifications, future actions, or other findings) raised by the VVB during verification.</w:t>
      </w:r>
    </w:p>
    <w:p w14:paraId="07F3A59B" w14:textId="77777777" w:rsidR="001F20EA" w:rsidRPr="00503ABA" w:rsidRDefault="001F20EA" w:rsidP="001F20EA">
      <w:pPr>
        <w:rPr>
          <w:color w:val="CC3668" w:themeColor="accent5"/>
          <w:lang w:val="en-GB"/>
        </w:rPr>
      </w:pPr>
      <w:r w:rsidRPr="00503ABA">
        <w:rPr>
          <w:color w:val="CC3668" w:themeColor="accent5"/>
          <w:lang w:val="en-GB"/>
        </w:rPr>
        <w:t>Indicate the total number of corrective action requests, clarifications and future actions, and other findings raised during the verification.</w:t>
      </w:r>
    </w:p>
    <w:p w14:paraId="2924E4B5" w14:textId="77777777" w:rsidR="001F20EA" w:rsidRPr="006342F2" w:rsidRDefault="001F20EA" w:rsidP="001F20EA">
      <w:pPr>
        <w:rPr>
          <w:color w:val="CC3668" w:themeColor="accent5"/>
          <w:lang w:val="en-GB"/>
        </w:rPr>
      </w:pPr>
      <w:r w:rsidRPr="00503ABA">
        <w:rPr>
          <w:color w:val="CC3668" w:themeColor="accent5"/>
          <w:lang w:val="en-GB"/>
        </w:rPr>
        <w:t>Provide a summary of each finding, including the issue raised, the responses provided by the client and the conclusion, and any resulting changes to the CCMP documents. If this item becomes too long, it can be linked, and its information can be annexed in a complementary way.</w:t>
      </w:r>
    </w:p>
    <w:p w14:paraId="0766AC7A" w14:textId="1F38E898" w:rsidR="001F20EA" w:rsidRPr="006342F2" w:rsidRDefault="001F20EA" w:rsidP="001F20EA">
      <w:pPr>
        <w:rPr>
          <w:lang w:val="en-GB"/>
        </w:rPr>
      </w:pPr>
      <w:r w:rsidRPr="006342F2">
        <w:rPr>
          <w:lang w:val="en-GB"/>
        </w:rPr>
        <w:t xml:space="preserve"> </w:t>
      </w:r>
    </w:p>
    <w:p w14:paraId="516B9ED4" w14:textId="176AAFCB" w:rsidR="00A97097" w:rsidRPr="003466DC" w:rsidRDefault="001F20EA" w:rsidP="00063A71">
      <w:pPr>
        <w:pStyle w:val="Head02English"/>
        <w:rPr>
          <w:caps/>
        </w:rPr>
      </w:pPr>
      <w:bookmarkStart w:id="103" w:name="_Toc126235605"/>
      <w:bookmarkEnd w:id="99"/>
      <w:bookmarkEnd w:id="100"/>
      <w:r w:rsidRPr="007022E9">
        <w:t>Support and listing of information</w:t>
      </w:r>
      <w:bookmarkEnd w:id="103"/>
      <w:r w:rsidR="00A97097" w:rsidRPr="003466DC">
        <w:t xml:space="preserve"> </w:t>
      </w:r>
    </w:p>
    <w:p w14:paraId="6390DCD1" w14:textId="77777777" w:rsidR="001F20EA" w:rsidRPr="00BA6454" w:rsidRDefault="001F20EA" w:rsidP="00BA6454">
      <w:pPr>
        <w:rPr>
          <w:color w:val="CC3668" w:themeColor="accent5"/>
          <w:lang w:val="en-GB"/>
        </w:rPr>
      </w:pPr>
      <w:r w:rsidRPr="00BA6454">
        <w:rPr>
          <w:color w:val="CC3668" w:themeColor="accent5"/>
          <w:lang w:val="en-GB"/>
        </w:rPr>
        <w:t xml:space="preserve">Indicate where the information from the verification process (prior to uploading to the EcoRegistry platform) is stored and listed, such as: </w:t>
      </w:r>
    </w:p>
    <w:p w14:paraId="47742481" w14:textId="5D189E03"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Terms of engagement. </w:t>
      </w:r>
    </w:p>
    <w:p w14:paraId="4DA935E4" w14:textId="769B4DB5"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Monitoring report. </w:t>
      </w:r>
    </w:p>
    <w:p w14:paraId="6F853B2D" w14:textId="7B8B6EC3"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Evidence collection plan. </w:t>
      </w:r>
    </w:p>
    <w:p w14:paraId="653C14E6" w14:textId="6EA08259"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Evidence collection.</w:t>
      </w:r>
    </w:p>
    <w:p w14:paraId="4CFA9698" w14:textId="1ED25320"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Requests for clarifications, misstatements and non-conformities arising from the verification and conclusions reached. </w:t>
      </w:r>
    </w:p>
    <w:p w14:paraId="4470134B" w14:textId="56537155"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Communication with the client on material misstatements. </w:t>
      </w:r>
    </w:p>
    <w:p w14:paraId="7595454A" w14:textId="67674D5A" w:rsidR="00A97097" w:rsidRPr="00E96617" w:rsidRDefault="001F20EA" w:rsidP="00482F50">
      <w:pPr>
        <w:pStyle w:val="ListParagraph"/>
        <w:numPr>
          <w:ilvl w:val="0"/>
          <w:numId w:val="7"/>
        </w:numPr>
        <w:ind w:left="284" w:hanging="284"/>
        <w:rPr>
          <w:lang w:val="en-GB"/>
        </w:rPr>
      </w:pPr>
      <w:r w:rsidRPr="001F20EA">
        <w:rPr>
          <w:color w:val="CC3668" w:themeColor="accent5"/>
          <w:lang w:val="en-GB"/>
        </w:rPr>
        <w:t>Conclusions reached and the verifier's opinions.</w:t>
      </w:r>
    </w:p>
    <w:p w14:paraId="49F00567" w14:textId="08F0CAC2" w:rsidR="008C3F2D" w:rsidRPr="00E96617" w:rsidRDefault="008C3F2D" w:rsidP="008C3F2D">
      <w:pPr>
        <w:rPr>
          <w:lang w:val="en-GB"/>
        </w:rPr>
      </w:pPr>
    </w:p>
    <w:p w14:paraId="313320C7" w14:textId="77777777" w:rsidR="00144557" w:rsidRPr="006342F2" w:rsidRDefault="00144557" w:rsidP="00063A71">
      <w:pPr>
        <w:pStyle w:val="Head02English"/>
        <w:rPr>
          <w:caps/>
        </w:rPr>
      </w:pPr>
      <w:bookmarkStart w:id="104" w:name="_Toc126235606"/>
      <w:r w:rsidRPr="00D73545">
        <w:t>Verification opinion</w:t>
      </w:r>
      <w:bookmarkEnd w:id="104"/>
    </w:p>
    <w:p w14:paraId="117D48B0" w14:textId="77777777" w:rsidR="00144557" w:rsidRPr="006342F2" w:rsidRDefault="00144557" w:rsidP="00144557">
      <w:pPr>
        <w:rPr>
          <w:lang w:val="en-GB"/>
        </w:rPr>
      </w:pPr>
      <w:r w:rsidRPr="00D73545">
        <w:rPr>
          <w:color w:val="CC3668" w:themeColor="accent5"/>
          <w:lang w:val="en-GB"/>
        </w:rPr>
        <w:t>Write the verification opinion based on the evidence gathered during the process. If the opinion is favourable, in addition to the report, generate a duly signed statement with the most relevant data of the verification process.</w:t>
      </w:r>
    </w:p>
    <w:p w14:paraId="0E5A4BFA" w14:textId="2DB367D8" w:rsidR="00144557" w:rsidRPr="006342F2" w:rsidRDefault="00144557" w:rsidP="00144557">
      <w:pPr>
        <w:rPr>
          <w:lang w:val="en-GB"/>
        </w:rPr>
      </w:pPr>
    </w:p>
    <w:p w14:paraId="17A866A0" w14:textId="77777777" w:rsidR="00144557" w:rsidRPr="006342F2" w:rsidRDefault="00144557" w:rsidP="00063A71">
      <w:pPr>
        <w:pStyle w:val="Head02English"/>
      </w:pPr>
      <w:bookmarkStart w:id="105" w:name="_Toc126235607"/>
      <w:r w:rsidRPr="00D73545">
        <w:t>Facts discovered after verification</w:t>
      </w:r>
      <w:bookmarkEnd w:id="105"/>
    </w:p>
    <w:p w14:paraId="3275C5DE" w14:textId="77777777" w:rsidR="00144557" w:rsidRPr="006342F2" w:rsidRDefault="00144557" w:rsidP="00144557">
      <w:pPr>
        <w:rPr>
          <w:color w:val="CC3668" w:themeColor="accent5"/>
          <w:lang w:val="en-GB"/>
        </w:rPr>
      </w:pPr>
      <w:r w:rsidRPr="00D73545">
        <w:rPr>
          <w:color w:val="CC3668" w:themeColor="accent5"/>
          <w:lang w:val="en-GB"/>
        </w:rPr>
        <w:t>The verifier shall obtain sufficient appropriate evidence and identify relevant information up to the date of the verification opinion. If the verifier discovers facts or new information that could materially affect the verification opinion after the date on which it gave its opinion, the verifier shall take appropriate action, including communicating the matter as soon as possible to the CCMP holder.</w:t>
      </w:r>
    </w:p>
    <w:p w14:paraId="3A334B25" w14:textId="5B9620F9" w:rsidR="008B4E7C" w:rsidRDefault="00144557" w:rsidP="003403A8">
      <w:pPr>
        <w:rPr>
          <w:color w:val="CC3668" w:themeColor="accent5"/>
          <w:lang w:val="en-GB"/>
        </w:rPr>
      </w:pPr>
      <w:r w:rsidRPr="00D73545">
        <w:rPr>
          <w:color w:val="CC3668" w:themeColor="accent5"/>
          <w:lang w:val="en-GB"/>
        </w:rPr>
        <w:lastRenderedPageBreak/>
        <w:t>The verifier may also communicate to other interested parties the fact that the confidence of the original opinion may be compromised by the discovery of facts or new information.</w:t>
      </w:r>
    </w:p>
    <w:p w14:paraId="4EF301BA" w14:textId="0EFE37E2" w:rsidR="00D0560D" w:rsidRPr="003403A8" w:rsidRDefault="008B4E7C" w:rsidP="008B4E7C">
      <w:pPr>
        <w:rPr>
          <w:lang w:val="en-GB"/>
        </w:rPr>
      </w:pPr>
      <w:r>
        <w:rPr>
          <w:lang w:val="en-GB"/>
        </w:rPr>
        <w:br w:type="page"/>
      </w:r>
    </w:p>
    <w:p w14:paraId="119113AF" w14:textId="77777777" w:rsidR="00144557" w:rsidRPr="00D73545" w:rsidRDefault="00144557" w:rsidP="003403A8">
      <w:pPr>
        <w:pStyle w:val="Head01English"/>
      </w:pPr>
      <w:bookmarkStart w:id="106" w:name="_Toc126235608"/>
      <w:r w:rsidRPr="00D73545">
        <w:lastRenderedPageBreak/>
        <w:t>References</w:t>
      </w:r>
      <w:bookmarkEnd w:id="106"/>
    </w:p>
    <w:p w14:paraId="05ACE4FD" w14:textId="6419F7CD" w:rsidR="00144557" w:rsidRPr="00BA4389" w:rsidRDefault="00144557" w:rsidP="00144557">
      <w:pPr>
        <w:rPr>
          <w:color w:val="CC3668" w:themeColor="accent5"/>
          <w:lang w:val="en-GB"/>
        </w:rPr>
      </w:pPr>
      <w:r w:rsidRPr="00C2238D">
        <w:rPr>
          <w:color w:val="CC3668" w:themeColor="accent5"/>
          <w:lang w:val="en-GB"/>
        </w:rPr>
        <w:t>List all references used in the development of the verification report. All references shall be available for consultation by Cercarbono and EcoRegistry.</w:t>
      </w:r>
    </w:p>
    <w:p w14:paraId="167B8965" w14:textId="77777777" w:rsidR="004261A0" w:rsidRPr="00E96617" w:rsidRDefault="004261A0">
      <w:pPr>
        <w:spacing w:line="276" w:lineRule="auto"/>
        <w:jc w:val="left"/>
        <w:rPr>
          <w:lang w:val="en-GB"/>
        </w:rPr>
      </w:pPr>
      <w:r w:rsidRPr="00E96617">
        <w:rPr>
          <w:lang w:val="en-GB"/>
        </w:rPr>
        <w:br w:type="page"/>
      </w:r>
    </w:p>
    <w:p w14:paraId="0920CA44" w14:textId="72D10F1F" w:rsidR="00495F7A" w:rsidRDefault="00495F7A" w:rsidP="00495F7A">
      <w:pPr>
        <w:pStyle w:val="Tit01esp"/>
        <w:rPr>
          <w:lang w:val="en-GB"/>
        </w:rPr>
      </w:pPr>
      <w:bookmarkStart w:id="107" w:name="_Toc104886355"/>
      <w:bookmarkStart w:id="108" w:name="_Toc126235609"/>
      <w:r>
        <w:rPr>
          <w:lang w:val="en-GB"/>
        </w:rPr>
        <w:lastRenderedPageBreak/>
        <w:t>Document history (Verification Report)</w:t>
      </w:r>
      <w:bookmarkEnd w:id="107"/>
      <w:bookmarkEnd w:id="108"/>
    </w:p>
    <w:p w14:paraId="49FC51A5" w14:textId="178A56A8" w:rsidR="00495F7A" w:rsidRPr="009B5FDA" w:rsidRDefault="00495F7A" w:rsidP="00495F7A">
      <w:pPr>
        <w:rPr>
          <w:lang w:val="en-GB" w:eastAsia="es-ES"/>
        </w:rPr>
      </w:pPr>
      <w:r w:rsidRPr="0083154A">
        <w:rPr>
          <w:color w:val="CC3668" w:themeColor="accent5"/>
          <w:lang w:val="en-GB"/>
        </w:rPr>
        <w:t xml:space="preserve">Indicate the full history of the </w:t>
      </w:r>
      <w:r>
        <w:rPr>
          <w:color w:val="CC3668" w:themeColor="accent5"/>
          <w:lang w:val="en-GB"/>
        </w:rPr>
        <w:t>Verification Report</w:t>
      </w:r>
      <w:r w:rsidRPr="0083154A">
        <w:rPr>
          <w:color w:val="CC3668" w:themeColor="accent5"/>
          <w:lang w:val="en-GB"/>
        </w:rPr>
        <w:t xml:space="preserve">, </w:t>
      </w:r>
      <w:r w:rsidRPr="00955005">
        <w:rPr>
          <w:color w:val="CC3668" w:themeColor="accent5"/>
          <w:lang w:val="en-GB"/>
        </w:rPr>
        <w:t>with correct and 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495F7A" w:rsidRPr="00E4152A" w14:paraId="2A6C9374" w14:textId="77777777" w:rsidTr="008E69B1">
        <w:tc>
          <w:tcPr>
            <w:tcW w:w="1396" w:type="dxa"/>
            <w:shd w:val="clear" w:color="auto" w:fill="39B54A" w:themeFill="accent3"/>
          </w:tcPr>
          <w:p w14:paraId="6FD4F098" w14:textId="77777777" w:rsidR="00495F7A" w:rsidRPr="00E4152A" w:rsidRDefault="00495F7A" w:rsidP="008E69B1">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571EE643" w14:textId="77777777" w:rsidR="00495F7A" w:rsidRPr="00E4152A" w:rsidRDefault="00495F7A" w:rsidP="008E69B1">
            <w:pPr>
              <w:spacing w:after="0"/>
              <w:rPr>
                <w:b/>
                <w:bCs/>
                <w:lang w:val="en-GB"/>
              </w:rPr>
            </w:pPr>
            <w:r>
              <w:rPr>
                <w:b/>
                <w:bCs/>
                <w:lang w:val="en-GB"/>
              </w:rPr>
              <w:t>Date</w:t>
            </w:r>
          </w:p>
        </w:tc>
        <w:tc>
          <w:tcPr>
            <w:tcW w:w="5741" w:type="dxa"/>
            <w:shd w:val="clear" w:color="auto" w:fill="39B54A" w:themeFill="accent3"/>
          </w:tcPr>
          <w:p w14:paraId="577479AC" w14:textId="77777777" w:rsidR="00495F7A" w:rsidRPr="00E4152A" w:rsidRDefault="00495F7A" w:rsidP="008E69B1">
            <w:pPr>
              <w:spacing w:after="0"/>
              <w:rPr>
                <w:b/>
                <w:bCs/>
                <w:lang w:val="en-GB"/>
              </w:rPr>
            </w:pPr>
            <w:r>
              <w:rPr>
                <w:b/>
                <w:bCs/>
                <w:lang w:val="en-GB"/>
              </w:rPr>
              <w:t>Comments or editions</w:t>
            </w:r>
          </w:p>
        </w:tc>
      </w:tr>
      <w:tr w:rsidR="00495F7A" w:rsidRPr="00FF0D49" w14:paraId="6939943C" w14:textId="77777777" w:rsidTr="008E69B1">
        <w:tc>
          <w:tcPr>
            <w:tcW w:w="1396" w:type="dxa"/>
            <w:shd w:val="clear" w:color="auto" w:fill="auto"/>
          </w:tcPr>
          <w:p w14:paraId="2261860F" w14:textId="77777777" w:rsidR="00495F7A" w:rsidRPr="00997AA8" w:rsidRDefault="00495F7A" w:rsidP="008E69B1">
            <w:pPr>
              <w:spacing w:after="0"/>
              <w:rPr>
                <w:color w:val="CC3668" w:themeColor="accent5"/>
                <w:lang w:val="en-GB"/>
              </w:rPr>
            </w:pPr>
            <w:r w:rsidRPr="00997AA8">
              <w:rPr>
                <w:color w:val="CC3668" w:themeColor="accent5"/>
                <w:lang w:val="en-GB"/>
              </w:rPr>
              <w:t>1.0</w:t>
            </w:r>
          </w:p>
        </w:tc>
        <w:tc>
          <w:tcPr>
            <w:tcW w:w="1691" w:type="dxa"/>
            <w:shd w:val="clear" w:color="auto" w:fill="auto"/>
          </w:tcPr>
          <w:p w14:paraId="1260BAC7" w14:textId="77777777" w:rsidR="00495F7A" w:rsidRPr="00997AA8" w:rsidRDefault="00495F7A" w:rsidP="008E69B1">
            <w:pPr>
              <w:spacing w:after="0"/>
              <w:rPr>
                <w:color w:val="CC3668" w:themeColor="accent5"/>
                <w:lang w:val="en-GB"/>
              </w:rPr>
            </w:pPr>
            <w:proofErr w:type="spellStart"/>
            <w:proofErr w:type="gramStart"/>
            <w:r w:rsidRPr="00997AA8">
              <w:rPr>
                <w:color w:val="CC3668" w:themeColor="accent5"/>
                <w:lang w:val="en-GB"/>
              </w:rPr>
              <w:t>Day.month.year</w:t>
            </w:r>
            <w:proofErr w:type="spellEnd"/>
            <w:proofErr w:type="gramEnd"/>
          </w:p>
        </w:tc>
        <w:tc>
          <w:tcPr>
            <w:tcW w:w="5741" w:type="dxa"/>
            <w:shd w:val="clear" w:color="auto" w:fill="auto"/>
          </w:tcPr>
          <w:p w14:paraId="23EA2927" w14:textId="0B6C4113" w:rsidR="00495F7A" w:rsidRPr="00997AA8" w:rsidRDefault="00495F7A" w:rsidP="008E69B1">
            <w:pPr>
              <w:spacing w:after="0"/>
              <w:rPr>
                <w:color w:val="CC3668" w:themeColor="accent5"/>
                <w:lang w:val="en-GB"/>
              </w:rPr>
            </w:pPr>
            <w:r w:rsidRPr="00997AA8">
              <w:rPr>
                <w:color w:val="CC3668" w:themeColor="accent5"/>
                <w:lang w:val="en-GB"/>
              </w:rPr>
              <w:t>Initial version.</w:t>
            </w:r>
          </w:p>
        </w:tc>
      </w:tr>
      <w:tr w:rsidR="00495F7A" w:rsidRPr="00FF0D49" w14:paraId="501B44AD" w14:textId="77777777" w:rsidTr="008E69B1">
        <w:trPr>
          <w:trHeight w:val="70"/>
        </w:trPr>
        <w:tc>
          <w:tcPr>
            <w:tcW w:w="1396" w:type="dxa"/>
            <w:shd w:val="clear" w:color="auto" w:fill="auto"/>
          </w:tcPr>
          <w:p w14:paraId="60F89E2F" w14:textId="77777777" w:rsidR="00495F7A" w:rsidRPr="00E4152A" w:rsidRDefault="00495F7A" w:rsidP="008E69B1">
            <w:pPr>
              <w:spacing w:after="0"/>
              <w:rPr>
                <w:lang w:val="en-GB"/>
              </w:rPr>
            </w:pPr>
          </w:p>
        </w:tc>
        <w:tc>
          <w:tcPr>
            <w:tcW w:w="1691" w:type="dxa"/>
            <w:shd w:val="clear" w:color="auto" w:fill="auto"/>
          </w:tcPr>
          <w:p w14:paraId="3CD9497D" w14:textId="77777777" w:rsidR="00495F7A" w:rsidRPr="00E4152A" w:rsidRDefault="00495F7A" w:rsidP="008E69B1">
            <w:pPr>
              <w:spacing w:after="0"/>
              <w:rPr>
                <w:lang w:val="en-GB"/>
              </w:rPr>
            </w:pPr>
          </w:p>
        </w:tc>
        <w:tc>
          <w:tcPr>
            <w:tcW w:w="5741" w:type="dxa"/>
            <w:shd w:val="clear" w:color="auto" w:fill="auto"/>
          </w:tcPr>
          <w:p w14:paraId="76E52722" w14:textId="77777777" w:rsidR="00495F7A" w:rsidRPr="00E4152A" w:rsidRDefault="00495F7A" w:rsidP="008E69B1">
            <w:pPr>
              <w:spacing w:after="0"/>
              <w:rPr>
                <w:rStyle w:val="UnresolvedMention1"/>
                <w:lang w:val="en-GB"/>
              </w:rPr>
            </w:pPr>
          </w:p>
        </w:tc>
      </w:tr>
    </w:tbl>
    <w:p w14:paraId="36D70D7C" w14:textId="35CCED61" w:rsidR="00B23E7E" w:rsidRDefault="00B23E7E" w:rsidP="00D0560D">
      <w:pPr>
        <w:rPr>
          <w:color w:val="CC3668" w:themeColor="accent5"/>
          <w:lang w:val="en-GB" w:eastAsia="es-ES"/>
        </w:rPr>
      </w:pPr>
    </w:p>
    <w:p w14:paraId="11BB7EB4" w14:textId="77777777" w:rsidR="00B23E7E" w:rsidRDefault="00B23E7E">
      <w:pPr>
        <w:spacing w:line="276" w:lineRule="auto"/>
        <w:jc w:val="left"/>
        <w:rPr>
          <w:color w:val="CC3668" w:themeColor="accent5"/>
          <w:lang w:val="en-GB" w:eastAsia="es-ES"/>
        </w:rPr>
      </w:pPr>
      <w:r>
        <w:rPr>
          <w:color w:val="CC3668" w:themeColor="accent5"/>
          <w:lang w:val="en-GB" w:eastAsia="es-ES"/>
        </w:rPr>
        <w:br w:type="page"/>
      </w:r>
    </w:p>
    <w:p w14:paraId="64EDE071" w14:textId="77777777" w:rsidR="00B23E7E" w:rsidRPr="0029446C" w:rsidRDefault="00B23E7E" w:rsidP="00B23E7E">
      <w:pPr>
        <w:pStyle w:val="Head01English"/>
      </w:pPr>
      <w:bookmarkStart w:id="109" w:name="_Toc126235610"/>
      <w:r w:rsidRPr="0029446C">
        <w:lastRenderedPageBreak/>
        <w:t>Template history</w:t>
      </w:r>
      <w:bookmarkEnd w:id="109"/>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B23E7E" w:rsidRPr="003466DC" w14:paraId="78AF6F5A" w14:textId="77777777" w:rsidTr="003E48DC">
        <w:tc>
          <w:tcPr>
            <w:tcW w:w="1396" w:type="dxa"/>
            <w:shd w:val="clear" w:color="auto" w:fill="39B54A" w:themeFill="accent3"/>
          </w:tcPr>
          <w:p w14:paraId="14C82B97" w14:textId="77777777" w:rsidR="00B23E7E" w:rsidRPr="003466DC" w:rsidRDefault="00B23E7E" w:rsidP="00033146">
            <w:pPr>
              <w:spacing w:after="0"/>
              <w:rPr>
                <w:b/>
                <w:bCs/>
                <w:lang w:val="en-GB"/>
              </w:rPr>
            </w:pPr>
            <w:r w:rsidRPr="003466DC">
              <w:rPr>
                <w:b/>
                <w:bCs/>
                <w:lang w:val="en-GB"/>
              </w:rPr>
              <w:t>Versi</w:t>
            </w:r>
            <w:r>
              <w:rPr>
                <w:b/>
                <w:bCs/>
                <w:lang w:val="en-GB"/>
              </w:rPr>
              <w:t>on</w:t>
            </w:r>
          </w:p>
        </w:tc>
        <w:tc>
          <w:tcPr>
            <w:tcW w:w="1691" w:type="dxa"/>
            <w:shd w:val="clear" w:color="auto" w:fill="39B54A" w:themeFill="accent3"/>
          </w:tcPr>
          <w:p w14:paraId="5E3CFFD8" w14:textId="77777777" w:rsidR="00B23E7E" w:rsidRPr="003466DC" w:rsidRDefault="00B23E7E" w:rsidP="00033146">
            <w:pPr>
              <w:spacing w:after="0"/>
              <w:rPr>
                <w:b/>
                <w:bCs/>
                <w:lang w:val="en-GB"/>
              </w:rPr>
            </w:pPr>
            <w:r>
              <w:rPr>
                <w:b/>
                <w:bCs/>
                <w:lang w:val="en-GB"/>
              </w:rPr>
              <w:t>Date</w:t>
            </w:r>
          </w:p>
        </w:tc>
        <w:tc>
          <w:tcPr>
            <w:tcW w:w="5741" w:type="dxa"/>
            <w:shd w:val="clear" w:color="auto" w:fill="39B54A" w:themeFill="accent3"/>
          </w:tcPr>
          <w:p w14:paraId="652FDFF4" w14:textId="77777777" w:rsidR="00B23E7E" w:rsidRPr="003466DC" w:rsidRDefault="00B23E7E" w:rsidP="00033146">
            <w:pPr>
              <w:spacing w:after="0"/>
              <w:rPr>
                <w:b/>
                <w:bCs/>
                <w:lang w:val="en-GB"/>
              </w:rPr>
            </w:pPr>
            <w:r>
              <w:rPr>
                <w:b/>
                <w:bCs/>
                <w:lang w:val="en-GB"/>
              </w:rPr>
              <w:t>Comments or editions</w:t>
            </w:r>
          </w:p>
        </w:tc>
      </w:tr>
      <w:tr w:rsidR="00B23E7E" w:rsidRPr="003466DC" w14:paraId="45777F2D" w14:textId="77777777" w:rsidTr="003E48DC">
        <w:tc>
          <w:tcPr>
            <w:tcW w:w="1396" w:type="dxa"/>
            <w:shd w:val="clear" w:color="auto" w:fill="auto"/>
          </w:tcPr>
          <w:p w14:paraId="7D4FB61E" w14:textId="77777777" w:rsidR="00B23E7E" w:rsidRPr="003466DC" w:rsidRDefault="00B23E7E" w:rsidP="00033146">
            <w:pPr>
              <w:spacing w:after="0"/>
              <w:rPr>
                <w:lang w:val="en-GB"/>
              </w:rPr>
            </w:pPr>
            <w:r w:rsidRPr="003466DC">
              <w:rPr>
                <w:lang w:val="en-GB"/>
              </w:rPr>
              <w:t>1.0</w:t>
            </w:r>
          </w:p>
        </w:tc>
        <w:tc>
          <w:tcPr>
            <w:tcW w:w="1691" w:type="dxa"/>
            <w:shd w:val="clear" w:color="auto" w:fill="auto"/>
          </w:tcPr>
          <w:p w14:paraId="760AA8C9" w14:textId="77777777" w:rsidR="00B23E7E" w:rsidRPr="003466DC" w:rsidRDefault="00B23E7E" w:rsidP="00033146">
            <w:pPr>
              <w:spacing w:after="0"/>
              <w:rPr>
                <w:lang w:val="en-GB"/>
              </w:rPr>
            </w:pPr>
            <w:r w:rsidRPr="003466DC">
              <w:rPr>
                <w:lang w:val="en-GB"/>
              </w:rPr>
              <w:t>30.10.2019</w:t>
            </w:r>
          </w:p>
        </w:tc>
        <w:tc>
          <w:tcPr>
            <w:tcW w:w="5741" w:type="dxa"/>
            <w:shd w:val="clear" w:color="auto" w:fill="auto"/>
          </w:tcPr>
          <w:p w14:paraId="11FA2C05" w14:textId="77777777" w:rsidR="00B23E7E" w:rsidRPr="003466DC" w:rsidRDefault="00B23E7E" w:rsidP="00033146">
            <w:pPr>
              <w:spacing w:after="0"/>
              <w:rPr>
                <w:lang w:val="en-GB"/>
              </w:rPr>
            </w:pPr>
            <w:r>
              <w:rPr>
                <w:lang w:val="en-GB"/>
              </w:rPr>
              <w:t>Initial version.</w:t>
            </w:r>
            <w:r w:rsidRPr="003466DC">
              <w:rPr>
                <w:lang w:val="en-GB"/>
              </w:rPr>
              <w:t xml:space="preserve"> </w:t>
            </w:r>
          </w:p>
        </w:tc>
      </w:tr>
      <w:tr w:rsidR="00B23E7E" w:rsidRPr="000065B9" w14:paraId="78AFB227" w14:textId="77777777" w:rsidTr="003E48DC">
        <w:tc>
          <w:tcPr>
            <w:tcW w:w="1396" w:type="dxa"/>
            <w:shd w:val="clear" w:color="auto" w:fill="auto"/>
          </w:tcPr>
          <w:p w14:paraId="1456C681" w14:textId="77777777" w:rsidR="00B23E7E" w:rsidRPr="003466DC" w:rsidRDefault="00B23E7E" w:rsidP="00033146">
            <w:pPr>
              <w:spacing w:after="0"/>
              <w:rPr>
                <w:lang w:val="en-GB"/>
              </w:rPr>
            </w:pPr>
            <w:r w:rsidRPr="003466DC">
              <w:rPr>
                <w:lang w:val="en-GB"/>
              </w:rPr>
              <w:t>2.0</w:t>
            </w:r>
          </w:p>
        </w:tc>
        <w:tc>
          <w:tcPr>
            <w:tcW w:w="1691" w:type="dxa"/>
            <w:shd w:val="clear" w:color="auto" w:fill="auto"/>
          </w:tcPr>
          <w:p w14:paraId="6009FE94" w14:textId="0DD3B0B1" w:rsidR="00B23E7E" w:rsidRPr="003466DC" w:rsidRDefault="00997AA8" w:rsidP="00033146">
            <w:pPr>
              <w:spacing w:after="0"/>
              <w:rPr>
                <w:lang w:val="en-GB"/>
              </w:rPr>
            </w:pPr>
            <w:r>
              <w:t>01.08.2022</w:t>
            </w:r>
          </w:p>
        </w:tc>
        <w:tc>
          <w:tcPr>
            <w:tcW w:w="5741" w:type="dxa"/>
            <w:shd w:val="clear" w:color="auto" w:fill="auto"/>
          </w:tcPr>
          <w:p w14:paraId="7A786B0C" w14:textId="77777777" w:rsidR="00B23E7E" w:rsidRPr="0029446C" w:rsidRDefault="00B23E7E" w:rsidP="00033146">
            <w:pPr>
              <w:spacing w:after="0"/>
              <w:rPr>
                <w:lang w:val="en-GB"/>
              </w:rPr>
            </w:pPr>
            <w:r w:rsidRPr="0029446C">
              <w:rPr>
                <w:lang w:val="en-GB"/>
              </w:rPr>
              <w:t>New template for the verification process that applies to CCMPs in sectors other than land use.</w:t>
            </w:r>
          </w:p>
        </w:tc>
      </w:tr>
      <w:tr w:rsidR="005E5DF4" w:rsidRPr="000065B9" w14:paraId="6B416D25" w14:textId="77777777" w:rsidTr="003E48DC">
        <w:tc>
          <w:tcPr>
            <w:tcW w:w="1396" w:type="dxa"/>
            <w:shd w:val="clear" w:color="auto" w:fill="auto"/>
          </w:tcPr>
          <w:p w14:paraId="2A022093" w14:textId="1AA9E469" w:rsidR="005E5DF4" w:rsidRPr="003466DC" w:rsidRDefault="005E5DF4" w:rsidP="00033146">
            <w:pPr>
              <w:spacing w:after="0"/>
              <w:rPr>
                <w:lang w:val="en-GB"/>
              </w:rPr>
            </w:pPr>
            <w:r>
              <w:rPr>
                <w:lang w:val="en-GB"/>
              </w:rPr>
              <w:t>2.0.1</w:t>
            </w:r>
          </w:p>
        </w:tc>
        <w:tc>
          <w:tcPr>
            <w:tcW w:w="1691" w:type="dxa"/>
            <w:shd w:val="clear" w:color="auto" w:fill="auto"/>
          </w:tcPr>
          <w:p w14:paraId="2EA87E19" w14:textId="7659C119" w:rsidR="005E5DF4" w:rsidRDefault="005E5DF4" w:rsidP="00033146">
            <w:pPr>
              <w:spacing w:after="0"/>
            </w:pPr>
            <w:r>
              <w:t>02.02.2023</w:t>
            </w:r>
          </w:p>
        </w:tc>
        <w:tc>
          <w:tcPr>
            <w:tcW w:w="5741" w:type="dxa"/>
            <w:shd w:val="clear" w:color="auto" w:fill="auto"/>
          </w:tcPr>
          <w:p w14:paraId="10FA3EA1" w14:textId="19016AED" w:rsidR="005E5DF4" w:rsidRPr="0029446C" w:rsidRDefault="005E5DF4" w:rsidP="00033146">
            <w:pPr>
              <w:spacing w:after="0"/>
              <w:rPr>
                <w:lang w:val="en-GB"/>
              </w:rPr>
            </w:pPr>
            <w:r w:rsidRPr="005E5DF4">
              <w:rPr>
                <w:lang w:val="en-GB"/>
              </w:rPr>
              <w:t>Section 3.2.</w:t>
            </w:r>
            <w:r>
              <w:rPr>
                <w:lang w:val="en-GB"/>
              </w:rPr>
              <w:t>6</w:t>
            </w:r>
            <w:r w:rsidRPr="005E5DF4">
              <w:rPr>
                <w:lang w:val="en-GB"/>
              </w:rPr>
              <w:t xml:space="preserve"> was deleted from the document.</w:t>
            </w:r>
          </w:p>
        </w:tc>
      </w:tr>
    </w:tbl>
    <w:p w14:paraId="075279AF" w14:textId="77777777" w:rsidR="00B23E7E" w:rsidRDefault="00B23E7E" w:rsidP="00B23E7E">
      <w:pPr>
        <w:rPr>
          <w:color w:val="CC3668" w:themeColor="accent5"/>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00D813D3" w14:textId="77777777" w:rsidR="00D0560D" w:rsidRPr="004D2F08" w:rsidRDefault="00D0560D" w:rsidP="00D0560D">
      <w:pPr>
        <w:rPr>
          <w:lang w:val="en-GB"/>
        </w:rPr>
      </w:pPr>
    </w:p>
    <w:sectPr w:rsidR="00D0560D" w:rsidRPr="004D2F08" w:rsidSect="002A4BC6">
      <w:headerReference w:type="default" r:id="rId14"/>
      <w:footerReference w:type="default" r:id="rId15"/>
      <w:footerReference w:type="first" r:id="rId16"/>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66ECE" w14:textId="77777777" w:rsidR="007A1B15" w:rsidRDefault="007A1B15" w:rsidP="009958BA">
      <w:r>
        <w:separator/>
      </w:r>
    </w:p>
  </w:endnote>
  <w:endnote w:type="continuationSeparator" w:id="0">
    <w:p w14:paraId="0C98EA40" w14:textId="77777777" w:rsidR="007A1B15" w:rsidRDefault="007A1B15" w:rsidP="009958BA">
      <w:r>
        <w:continuationSeparator/>
      </w:r>
    </w:p>
  </w:endnote>
  <w:endnote w:type="continuationNotice" w:id="1">
    <w:p w14:paraId="1F34D713" w14:textId="77777777" w:rsidR="007A1B15" w:rsidRDefault="007A1B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MS Mincho"/>
    <w:panose1 w:val="02020609040205080304"/>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76229B" w14:paraId="4BC5529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31FED8FD" w14:textId="0720E7B7" w:rsidR="0076229B" w:rsidRPr="0076229B" w:rsidRDefault="0076229B" w:rsidP="0076229B">
              <w:pPr>
                <w:pStyle w:val="Subtitle"/>
                <w:jc w:val="left"/>
                <w:rPr>
                  <w:rFonts w:ascii="Calibri" w:eastAsiaTheme="minorHAnsi" w:hAnsi="Calibri" w:cs="Times New Roman"/>
                  <w:caps w:val="0"/>
                  <w:color w:val="auto"/>
                  <w:kern w:val="0"/>
                  <w:sz w:val="22"/>
                  <w:szCs w:val="22"/>
                  <w:lang w:val="en-GB" w:eastAsia="en-US"/>
                  <w14:ligatures w14:val="none"/>
                </w:rPr>
              </w:pPr>
              <w:r w:rsidRPr="000065B9">
                <w:rPr>
                  <w:rFonts w:ascii="Calibri" w:eastAsiaTheme="minorHAnsi" w:hAnsi="Calibri" w:cs="Times New Roman"/>
                  <w:iCs/>
                  <w:caps w:val="0"/>
                  <w:color w:val="auto"/>
                  <w:kern w:val="0"/>
                  <w:sz w:val="22"/>
                  <w:szCs w:val="22"/>
                  <w:lang w:val="en-GB" w:eastAsia="en-US"/>
                  <w14:ligatures w14:val="none"/>
                </w:rPr>
                <w:t>Verification Report for CCMP in Sectors Other Than Land Use</w:t>
              </w:r>
            </w:p>
          </w:tc>
          <w:tc>
            <w:tcPr>
              <w:tcW w:w="284" w:type="dxa"/>
              <w:tcMar>
                <w:top w:w="28" w:type="dxa"/>
                <w:left w:w="0" w:type="dxa"/>
                <w:right w:w="0" w:type="dxa"/>
              </w:tcMar>
              <w:vAlign w:val="center"/>
            </w:tcPr>
            <w:p w14:paraId="18D72892" w14:textId="77777777" w:rsidR="0076229B" w:rsidRPr="0076229B" w:rsidRDefault="0076229B" w:rsidP="0076229B">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13C2788" w14:textId="77777777" w:rsidR="0076229B" w:rsidRPr="00373DD8" w:rsidRDefault="0076229B" w:rsidP="0076229B">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3795FBE" w14:textId="2D1C9C1D" w:rsidR="001F55E4" w:rsidRDefault="005E5DF4"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97CB1" w14:paraId="62B4A103"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017D4023" w14:textId="77777777" w:rsidR="00197CB1" w:rsidRPr="0076229B" w:rsidRDefault="00197CB1" w:rsidP="00197CB1">
          <w:pPr>
            <w:pStyle w:val="Subtitle"/>
            <w:jc w:val="left"/>
            <w:rPr>
              <w:rFonts w:ascii="Calibri" w:eastAsiaTheme="minorHAnsi" w:hAnsi="Calibri" w:cs="Times New Roman"/>
              <w:caps w:val="0"/>
              <w:color w:val="auto"/>
              <w:kern w:val="0"/>
              <w:sz w:val="22"/>
              <w:szCs w:val="22"/>
              <w:lang w:val="en-GB" w:eastAsia="en-US"/>
              <w14:ligatures w14:val="none"/>
            </w:rPr>
          </w:pPr>
          <w:r w:rsidRPr="000065B9">
            <w:rPr>
              <w:rFonts w:ascii="Calibri" w:eastAsiaTheme="minorHAnsi" w:hAnsi="Calibri" w:cs="Times New Roman"/>
              <w:iCs/>
              <w:caps w:val="0"/>
              <w:color w:val="auto"/>
              <w:kern w:val="0"/>
              <w:sz w:val="22"/>
              <w:szCs w:val="22"/>
              <w:lang w:val="en-GB" w:eastAsia="en-US"/>
              <w14:ligatures w14:val="none"/>
            </w:rPr>
            <w:t>Verification Report for CCMP in Sectors Other Than Land Use</w:t>
          </w:r>
        </w:p>
      </w:tc>
      <w:tc>
        <w:tcPr>
          <w:tcW w:w="284" w:type="dxa"/>
          <w:tcMar>
            <w:top w:w="28" w:type="dxa"/>
            <w:left w:w="0" w:type="dxa"/>
            <w:right w:w="0" w:type="dxa"/>
          </w:tcMar>
          <w:vAlign w:val="center"/>
        </w:tcPr>
        <w:p w14:paraId="3D12315E" w14:textId="77777777" w:rsidR="00197CB1" w:rsidRPr="0076229B" w:rsidRDefault="00197CB1" w:rsidP="00197CB1">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DFCB4E5" w14:textId="77777777" w:rsidR="00197CB1" w:rsidRPr="00373DD8" w:rsidRDefault="00197CB1" w:rsidP="00197CB1">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26B30E37" w14:textId="77777777" w:rsidR="00DE5A52" w:rsidRDefault="00DE5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6A7E" w14:textId="77777777" w:rsidR="007A1B15" w:rsidRDefault="007A1B15" w:rsidP="009958BA">
      <w:r>
        <w:separator/>
      </w:r>
    </w:p>
  </w:footnote>
  <w:footnote w:type="continuationSeparator" w:id="0">
    <w:p w14:paraId="6D84DDE6" w14:textId="77777777" w:rsidR="007A1B15" w:rsidRDefault="007A1B15" w:rsidP="009958BA">
      <w:r>
        <w:continuationSeparator/>
      </w:r>
    </w:p>
  </w:footnote>
  <w:footnote w:type="continuationNotice" w:id="1">
    <w:p w14:paraId="7B22D713" w14:textId="77777777" w:rsidR="007A1B15" w:rsidRDefault="007A1B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364843" w:rsidRPr="000065B9" w14:paraId="62B3F23E" w14:textId="77777777" w:rsidTr="00B14220">
      <w:tc>
        <w:tcPr>
          <w:tcW w:w="4690" w:type="dxa"/>
          <w:tcMar>
            <w:top w:w="0" w:type="dxa"/>
            <w:left w:w="0" w:type="dxa"/>
            <w:bottom w:w="57" w:type="dxa"/>
            <w:right w:w="0" w:type="dxa"/>
          </w:tcMar>
          <w:vAlign w:val="bottom"/>
          <w:hideMark/>
        </w:tcPr>
        <w:p w14:paraId="5184D78A" w14:textId="77777777" w:rsidR="00364843" w:rsidRPr="00BC5B86" w:rsidRDefault="00364843" w:rsidP="00364843">
          <w:pPr>
            <w:pStyle w:val="Header"/>
            <w:rPr>
              <w:i/>
              <w:iCs/>
              <w:lang w:val="en-GB" w:eastAsia="en-US"/>
            </w:rPr>
          </w:pPr>
          <w:bookmarkStart w:id="110" w:name="_Hlk86747345"/>
          <w:r w:rsidRPr="00BC5B86">
            <w:rPr>
              <w:iCs/>
              <w:color w:val="CC3668" w:themeColor="accent5"/>
              <w:lang w:val="en-GB" w:eastAsia="en-US"/>
            </w:rPr>
            <w:t>(Optional, CCMP developer's logo)</w:t>
          </w:r>
        </w:p>
      </w:tc>
      <w:tc>
        <w:tcPr>
          <w:tcW w:w="4524" w:type="dxa"/>
          <w:vAlign w:val="bottom"/>
        </w:tcPr>
        <w:p w14:paraId="704D9A34" w14:textId="77777777" w:rsidR="00364843" w:rsidRPr="00BC5B86" w:rsidRDefault="00364843" w:rsidP="00364843">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6C21AB42" w14:textId="77777777" w:rsidR="00364843" w:rsidRPr="00BC5B86" w:rsidRDefault="00364843" w:rsidP="00364843">
          <w:pPr>
            <w:pStyle w:val="Header"/>
            <w:jc w:val="right"/>
            <w:rPr>
              <w:i/>
              <w:iCs/>
              <w:lang w:val="en-GB" w:eastAsia="en-US"/>
            </w:rPr>
          </w:pPr>
          <w:r w:rsidRPr="00BC5B86">
            <w:rPr>
              <w:iCs/>
              <w:color w:val="CC3668" w:themeColor="accent5"/>
              <w:sz w:val="18"/>
              <w:szCs w:val="16"/>
              <w:lang w:val="en-GB"/>
            </w:rPr>
            <w:t>replace font colour</w:t>
          </w:r>
        </w:p>
      </w:tc>
    </w:tr>
  </w:tbl>
  <w:bookmarkEnd w:id="110"/>
  <w:p w14:paraId="0C968EE3" w14:textId="456C8735" w:rsidR="00F366FF" w:rsidRPr="00364843" w:rsidRDefault="00364843">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1B41"/>
    <w:multiLevelType w:val="hybridMultilevel"/>
    <w:tmpl w:val="80140D68"/>
    <w:lvl w:ilvl="0" w:tplc="A81E0FC6">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3B33A7"/>
    <w:multiLevelType w:val="hybridMultilevel"/>
    <w:tmpl w:val="B554E5C4"/>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44083205"/>
    <w:multiLevelType w:val="hybridMultilevel"/>
    <w:tmpl w:val="4FDE73B0"/>
    <w:lvl w:ilvl="0" w:tplc="96CCA288">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DC76861"/>
    <w:multiLevelType w:val="multilevel"/>
    <w:tmpl w:val="A2AC515C"/>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B56227"/>
    <w:multiLevelType w:val="hybridMultilevel"/>
    <w:tmpl w:val="E2B01204"/>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D0A4A96"/>
    <w:multiLevelType w:val="hybridMultilevel"/>
    <w:tmpl w:val="0C80F37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2148896">
    <w:abstractNumId w:val="3"/>
  </w:num>
  <w:num w:numId="2" w16cid:durableId="1296375488">
    <w:abstractNumId w:val="5"/>
  </w:num>
  <w:num w:numId="3" w16cid:durableId="1221328919">
    <w:abstractNumId w:val="0"/>
  </w:num>
  <w:num w:numId="4" w16cid:durableId="421685121">
    <w:abstractNumId w:val="7"/>
  </w:num>
  <w:num w:numId="5" w16cid:durableId="569924441">
    <w:abstractNumId w:val="2"/>
  </w:num>
  <w:num w:numId="6" w16cid:durableId="276066962">
    <w:abstractNumId w:val="1"/>
  </w:num>
  <w:num w:numId="7" w16cid:durableId="116385585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Mq4FAAgYxmstAAAA"/>
  </w:docVars>
  <w:rsids>
    <w:rsidRoot w:val="00A309B5"/>
    <w:rsid w:val="00000212"/>
    <w:rsid w:val="00000685"/>
    <w:rsid w:val="00000B29"/>
    <w:rsid w:val="000017FC"/>
    <w:rsid w:val="00005095"/>
    <w:rsid w:val="00005C07"/>
    <w:rsid w:val="00005C7C"/>
    <w:rsid w:val="000065B9"/>
    <w:rsid w:val="00007771"/>
    <w:rsid w:val="000105E9"/>
    <w:rsid w:val="00010D26"/>
    <w:rsid w:val="00011220"/>
    <w:rsid w:val="00012D72"/>
    <w:rsid w:val="0001340C"/>
    <w:rsid w:val="000154EC"/>
    <w:rsid w:val="00015DEA"/>
    <w:rsid w:val="00015F8E"/>
    <w:rsid w:val="00016B57"/>
    <w:rsid w:val="00021A21"/>
    <w:rsid w:val="00024436"/>
    <w:rsid w:val="00024490"/>
    <w:rsid w:val="0002524A"/>
    <w:rsid w:val="00025E0B"/>
    <w:rsid w:val="00030699"/>
    <w:rsid w:val="000352B0"/>
    <w:rsid w:val="00037028"/>
    <w:rsid w:val="0004487C"/>
    <w:rsid w:val="00045FAE"/>
    <w:rsid w:val="00046195"/>
    <w:rsid w:val="0004742E"/>
    <w:rsid w:val="000475A7"/>
    <w:rsid w:val="0004793B"/>
    <w:rsid w:val="00055140"/>
    <w:rsid w:val="00056587"/>
    <w:rsid w:val="000569D5"/>
    <w:rsid w:val="0006231A"/>
    <w:rsid w:val="00063A71"/>
    <w:rsid w:val="00063C20"/>
    <w:rsid w:val="00064559"/>
    <w:rsid w:val="0006684A"/>
    <w:rsid w:val="00070A67"/>
    <w:rsid w:val="00074B93"/>
    <w:rsid w:val="00081186"/>
    <w:rsid w:val="0009018A"/>
    <w:rsid w:val="0009048F"/>
    <w:rsid w:val="00090D9A"/>
    <w:rsid w:val="000A0FBD"/>
    <w:rsid w:val="000A22A9"/>
    <w:rsid w:val="000A25E8"/>
    <w:rsid w:val="000A28EA"/>
    <w:rsid w:val="000A40A2"/>
    <w:rsid w:val="000A50B3"/>
    <w:rsid w:val="000B053C"/>
    <w:rsid w:val="000B2459"/>
    <w:rsid w:val="000B57D1"/>
    <w:rsid w:val="000C0382"/>
    <w:rsid w:val="000C1F4D"/>
    <w:rsid w:val="000C28B2"/>
    <w:rsid w:val="000C47CC"/>
    <w:rsid w:val="000C5D9C"/>
    <w:rsid w:val="000C6E02"/>
    <w:rsid w:val="000D09CC"/>
    <w:rsid w:val="000D0B15"/>
    <w:rsid w:val="000D0D64"/>
    <w:rsid w:val="000D3383"/>
    <w:rsid w:val="000D5313"/>
    <w:rsid w:val="000D6108"/>
    <w:rsid w:val="000D6715"/>
    <w:rsid w:val="000D7934"/>
    <w:rsid w:val="000D7E63"/>
    <w:rsid w:val="000E0FD5"/>
    <w:rsid w:val="000E1072"/>
    <w:rsid w:val="000E727B"/>
    <w:rsid w:val="000E79AA"/>
    <w:rsid w:val="000F080A"/>
    <w:rsid w:val="000F089B"/>
    <w:rsid w:val="000F0C7D"/>
    <w:rsid w:val="000F4111"/>
    <w:rsid w:val="000F46DD"/>
    <w:rsid w:val="000F67DB"/>
    <w:rsid w:val="000F7BD0"/>
    <w:rsid w:val="00103207"/>
    <w:rsid w:val="001036CE"/>
    <w:rsid w:val="00106F67"/>
    <w:rsid w:val="0011246E"/>
    <w:rsid w:val="00113422"/>
    <w:rsid w:val="00117263"/>
    <w:rsid w:val="00121E6C"/>
    <w:rsid w:val="001232B7"/>
    <w:rsid w:val="001305D3"/>
    <w:rsid w:val="00131F4B"/>
    <w:rsid w:val="00132964"/>
    <w:rsid w:val="001355A7"/>
    <w:rsid w:val="00135D9D"/>
    <w:rsid w:val="00140BB2"/>
    <w:rsid w:val="0014226F"/>
    <w:rsid w:val="001424FC"/>
    <w:rsid w:val="001425BA"/>
    <w:rsid w:val="00144557"/>
    <w:rsid w:val="001448AA"/>
    <w:rsid w:val="00144947"/>
    <w:rsid w:val="00144B7B"/>
    <w:rsid w:val="00145498"/>
    <w:rsid w:val="00147DBF"/>
    <w:rsid w:val="00150F8E"/>
    <w:rsid w:val="00154B3D"/>
    <w:rsid w:val="001550BA"/>
    <w:rsid w:val="001551C2"/>
    <w:rsid w:val="00156878"/>
    <w:rsid w:val="00161057"/>
    <w:rsid w:val="00161578"/>
    <w:rsid w:val="001624EE"/>
    <w:rsid w:val="00163177"/>
    <w:rsid w:val="00163D13"/>
    <w:rsid w:val="00163FA9"/>
    <w:rsid w:val="001656E5"/>
    <w:rsid w:val="001673F3"/>
    <w:rsid w:val="00167730"/>
    <w:rsid w:val="0017566D"/>
    <w:rsid w:val="00175FC2"/>
    <w:rsid w:val="001766C7"/>
    <w:rsid w:val="00181124"/>
    <w:rsid w:val="00185F47"/>
    <w:rsid w:val="00187CEE"/>
    <w:rsid w:val="001901FA"/>
    <w:rsid w:val="00192E92"/>
    <w:rsid w:val="00193BC6"/>
    <w:rsid w:val="001944D6"/>
    <w:rsid w:val="00195D51"/>
    <w:rsid w:val="00195EA3"/>
    <w:rsid w:val="00196F73"/>
    <w:rsid w:val="00197CB1"/>
    <w:rsid w:val="00197F99"/>
    <w:rsid w:val="001A3013"/>
    <w:rsid w:val="001A655E"/>
    <w:rsid w:val="001B0B1A"/>
    <w:rsid w:val="001B3D77"/>
    <w:rsid w:val="001B68CC"/>
    <w:rsid w:val="001C13F9"/>
    <w:rsid w:val="001C6740"/>
    <w:rsid w:val="001C6F5D"/>
    <w:rsid w:val="001D086F"/>
    <w:rsid w:val="001D09F6"/>
    <w:rsid w:val="001D0D3D"/>
    <w:rsid w:val="001D0D76"/>
    <w:rsid w:val="001D23BE"/>
    <w:rsid w:val="001D2419"/>
    <w:rsid w:val="001D37D4"/>
    <w:rsid w:val="001D4456"/>
    <w:rsid w:val="001E09B2"/>
    <w:rsid w:val="001E63F5"/>
    <w:rsid w:val="001E6A52"/>
    <w:rsid w:val="001F20EA"/>
    <w:rsid w:val="001F468D"/>
    <w:rsid w:val="001F55E4"/>
    <w:rsid w:val="001F6B01"/>
    <w:rsid w:val="00202DFA"/>
    <w:rsid w:val="0020437D"/>
    <w:rsid w:val="002048DE"/>
    <w:rsid w:val="002070D8"/>
    <w:rsid w:val="00207285"/>
    <w:rsid w:val="0020761F"/>
    <w:rsid w:val="00214353"/>
    <w:rsid w:val="002146F5"/>
    <w:rsid w:val="00215EAB"/>
    <w:rsid w:val="0021679E"/>
    <w:rsid w:val="00216A53"/>
    <w:rsid w:val="00217492"/>
    <w:rsid w:val="00220B3E"/>
    <w:rsid w:val="00221635"/>
    <w:rsid w:val="00225941"/>
    <w:rsid w:val="0022712F"/>
    <w:rsid w:val="00232634"/>
    <w:rsid w:val="002338B4"/>
    <w:rsid w:val="00234A0C"/>
    <w:rsid w:val="00234AF5"/>
    <w:rsid w:val="00235B88"/>
    <w:rsid w:val="002360FB"/>
    <w:rsid w:val="00237CFB"/>
    <w:rsid w:val="002411B2"/>
    <w:rsid w:val="002412F9"/>
    <w:rsid w:val="00244F52"/>
    <w:rsid w:val="002469D8"/>
    <w:rsid w:val="00247652"/>
    <w:rsid w:val="002512DD"/>
    <w:rsid w:val="002517F9"/>
    <w:rsid w:val="00257373"/>
    <w:rsid w:val="00260E21"/>
    <w:rsid w:val="00262503"/>
    <w:rsid w:val="00265A5B"/>
    <w:rsid w:val="0026632C"/>
    <w:rsid w:val="00266AE5"/>
    <w:rsid w:val="00266C7B"/>
    <w:rsid w:val="00266CA1"/>
    <w:rsid w:val="00273840"/>
    <w:rsid w:val="00273E1B"/>
    <w:rsid w:val="002745A1"/>
    <w:rsid w:val="00274B6D"/>
    <w:rsid w:val="00277237"/>
    <w:rsid w:val="0028098B"/>
    <w:rsid w:val="00280B9D"/>
    <w:rsid w:val="0028486B"/>
    <w:rsid w:val="002850CA"/>
    <w:rsid w:val="0028537B"/>
    <w:rsid w:val="00285D36"/>
    <w:rsid w:val="002870FB"/>
    <w:rsid w:val="00291878"/>
    <w:rsid w:val="00293B0E"/>
    <w:rsid w:val="0029446C"/>
    <w:rsid w:val="00295059"/>
    <w:rsid w:val="002A2494"/>
    <w:rsid w:val="002A2601"/>
    <w:rsid w:val="002A4BC6"/>
    <w:rsid w:val="002A7594"/>
    <w:rsid w:val="002A7834"/>
    <w:rsid w:val="002A7A78"/>
    <w:rsid w:val="002B0B98"/>
    <w:rsid w:val="002B39D3"/>
    <w:rsid w:val="002B407F"/>
    <w:rsid w:val="002B65BF"/>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E7619"/>
    <w:rsid w:val="002F01F5"/>
    <w:rsid w:val="002F1C43"/>
    <w:rsid w:val="002F7966"/>
    <w:rsid w:val="00300811"/>
    <w:rsid w:val="00300ED3"/>
    <w:rsid w:val="003019FB"/>
    <w:rsid w:val="0030294F"/>
    <w:rsid w:val="00303665"/>
    <w:rsid w:val="00305E50"/>
    <w:rsid w:val="00307A60"/>
    <w:rsid w:val="0031300D"/>
    <w:rsid w:val="0031556D"/>
    <w:rsid w:val="00323B9E"/>
    <w:rsid w:val="003250B6"/>
    <w:rsid w:val="0032673A"/>
    <w:rsid w:val="00326C95"/>
    <w:rsid w:val="003270B4"/>
    <w:rsid w:val="00330C8F"/>
    <w:rsid w:val="00330F0C"/>
    <w:rsid w:val="003403A8"/>
    <w:rsid w:val="00345D85"/>
    <w:rsid w:val="0034644E"/>
    <w:rsid w:val="003466DC"/>
    <w:rsid w:val="00347F3D"/>
    <w:rsid w:val="003508A9"/>
    <w:rsid w:val="003550D5"/>
    <w:rsid w:val="00355F64"/>
    <w:rsid w:val="00360103"/>
    <w:rsid w:val="0036093D"/>
    <w:rsid w:val="00361414"/>
    <w:rsid w:val="00364843"/>
    <w:rsid w:val="00365089"/>
    <w:rsid w:val="00366BD9"/>
    <w:rsid w:val="003674B1"/>
    <w:rsid w:val="003676F7"/>
    <w:rsid w:val="003704C8"/>
    <w:rsid w:val="00373728"/>
    <w:rsid w:val="00374059"/>
    <w:rsid w:val="0038053C"/>
    <w:rsid w:val="00386C26"/>
    <w:rsid w:val="00391903"/>
    <w:rsid w:val="00395587"/>
    <w:rsid w:val="003A072E"/>
    <w:rsid w:val="003A19D2"/>
    <w:rsid w:val="003A451D"/>
    <w:rsid w:val="003A6BD4"/>
    <w:rsid w:val="003A7788"/>
    <w:rsid w:val="003A7C61"/>
    <w:rsid w:val="003B15E5"/>
    <w:rsid w:val="003B25EE"/>
    <w:rsid w:val="003B68BC"/>
    <w:rsid w:val="003C0E41"/>
    <w:rsid w:val="003C2ADD"/>
    <w:rsid w:val="003C40DC"/>
    <w:rsid w:val="003C4552"/>
    <w:rsid w:val="003C6EFC"/>
    <w:rsid w:val="003C7AAE"/>
    <w:rsid w:val="003D03F5"/>
    <w:rsid w:val="003D2342"/>
    <w:rsid w:val="003D2AAA"/>
    <w:rsid w:val="003D4F17"/>
    <w:rsid w:val="003D5BFE"/>
    <w:rsid w:val="003D6255"/>
    <w:rsid w:val="003E25FD"/>
    <w:rsid w:val="003E36F3"/>
    <w:rsid w:val="003E48DC"/>
    <w:rsid w:val="003E4BA5"/>
    <w:rsid w:val="003E4DB5"/>
    <w:rsid w:val="003E65F4"/>
    <w:rsid w:val="003E6E2D"/>
    <w:rsid w:val="003F051E"/>
    <w:rsid w:val="003F0A1E"/>
    <w:rsid w:val="003F2594"/>
    <w:rsid w:val="003F3FB9"/>
    <w:rsid w:val="003F5EF2"/>
    <w:rsid w:val="003F6269"/>
    <w:rsid w:val="003F6A17"/>
    <w:rsid w:val="00400815"/>
    <w:rsid w:val="00400ADD"/>
    <w:rsid w:val="00401656"/>
    <w:rsid w:val="004029A3"/>
    <w:rsid w:val="00402D98"/>
    <w:rsid w:val="0040686E"/>
    <w:rsid w:val="0040691A"/>
    <w:rsid w:val="00406A48"/>
    <w:rsid w:val="00411CCA"/>
    <w:rsid w:val="00414AD4"/>
    <w:rsid w:val="00414B6B"/>
    <w:rsid w:val="004169CF"/>
    <w:rsid w:val="00424FE8"/>
    <w:rsid w:val="0042513F"/>
    <w:rsid w:val="004251D1"/>
    <w:rsid w:val="004261A0"/>
    <w:rsid w:val="004265C1"/>
    <w:rsid w:val="00427E71"/>
    <w:rsid w:val="00430AB5"/>
    <w:rsid w:val="0043250C"/>
    <w:rsid w:val="004343DE"/>
    <w:rsid w:val="00434FFE"/>
    <w:rsid w:val="00440890"/>
    <w:rsid w:val="004431A5"/>
    <w:rsid w:val="0044361D"/>
    <w:rsid w:val="00443B08"/>
    <w:rsid w:val="00444B82"/>
    <w:rsid w:val="00447D37"/>
    <w:rsid w:val="004501C0"/>
    <w:rsid w:val="00450D39"/>
    <w:rsid w:val="0045202F"/>
    <w:rsid w:val="00452941"/>
    <w:rsid w:val="0045743D"/>
    <w:rsid w:val="0046195D"/>
    <w:rsid w:val="00462353"/>
    <w:rsid w:val="00462B9F"/>
    <w:rsid w:val="00463AC3"/>
    <w:rsid w:val="00465FA8"/>
    <w:rsid w:val="004671A1"/>
    <w:rsid w:val="004705F2"/>
    <w:rsid w:val="0047151C"/>
    <w:rsid w:val="0047187B"/>
    <w:rsid w:val="004727C8"/>
    <w:rsid w:val="00473597"/>
    <w:rsid w:val="00474203"/>
    <w:rsid w:val="00475165"/>
    <w:rsid w:val="004756AE"/>
    <w:rsid w:val="00480E66"/>
    <w:rsid w:val="00481D99"/>
    <w:rsid w:val="00482F50"/>
    <w:rsid w:val="00483ABD"/>
    <w:rsid w:val="00484B81"/>
    <w:rsid w:val="00485582"/>
    <w:rsid w:val="00486964"/>
    <w:rsid w:val="0049078F"/>
    <w:rsid w:val="00492734"/>
    <w:rsid w:val="00492CFA"/>
    <w:rsid w:val="0049325C"/>
    <w:rsid w:val="0049545F"/>
    <w:rsid w:val="00495F7A"/>
    <w:rsid w:val="004963E1"/>
    <w:rsid w:val="004A2CD9"/>
    <w:rsid w:val="004A2F9B"/>
    <w:rsid w:val="004A33DC"/>
    <w:rsid w:val="004A3537"/>
    <w:rsid w:val="004A55D2"/>
    <w:rsid w:val="004A697F"/>
    <w:rsid w:val="004B0F26"/>
    <w:rsid w:val="004B1AAE"/>
    <w:rsid w:val="004B7186"/>
    <w:rsid w:val="004C2697"/>
    <w:rsid w:val="004C390C"/>
    <w:rsid w:val="004C42E9"/>
    <w:rsid w:val="004C43F0"/>
    <w:rsid w:val="004C5A08"/>
    <w:rsid w:val="004D05BF"/>
    <w:rsid w:val="004D2F08"/>
    <w:rsid w:val="004D707F"/>
    <w:rsid w:val="004D7375"/>
    <w:rsid w:val="004E1454"/>
    <w:rsid w:val="004E1A11"/>
    <w:rsid w:val="004E1B4A"/>
    <w:rsid w:val="004E254B"/>
    <w:rsid w:val="004F441E"/>
    <w:rsid w:val="004F5723"/>
    <w:rsid w:val="00501A3C"/>
    <w:rsid w:val="00501CE7"/>
    <w:rsid w:val="00502588"/>
    <w:rsid w:val="00504871"/>
    <w:rsid w:val="0050520A"/>
    <w:rsid w:val="00505832"/>
    <w:rsid w:val="00506FF9"/>
    <w:rsid w:val="00507B8A"/>
    <w:rsid w:val="005104E8"/>
    <w:rsid w:val="00513AD9"/>
    <w:rsid w:val="00514977"/>
    <w:rsid w:val="00521BF5"/>
    <w:rsid w:val="00527888"/>
    <w:rsid w:val="00527E19"/>
    <w:rsid w:val="005302AB"/>
    <w:rsid w:val="00531B87"/>
    <w:rsid w:val="00532279"/>
    <w:rsid w:val="0053346E"/>
    <w:rsid w:val="00534F87"/>
    <w:rsid w:val="0053594E"/>
    <w:rsid w:val="005403EA"/>
    <w:rsid w:val="0054092F"/>
    <w:rsid w:val="00541683"/>
    <w:rsid w:val="00542BF8"/>
    <w:rsid w:val="005434E0"/>
    <w:rsid w:val="0054398E"/>
    <w:rsid w:val="00545296"/>
    <w:rsid w:val="00547326"/>
    <w:rsid w:val="005578DC"/>
    <w:rsid w:val="0056198A"/>
    <w:rsid w:val="005624B3"/>
    <w:rsid w:val="00563273"/>
    <w:rsid w:val="00564AD2"/>
    <w:rsid w:val="00566C69"/>
    <w:rsid w:val="005706C0"/>
    <w:rsid w:val="00570EDC"/>
    <w:rsid w:val="00571D1C"/>
    <w:rsid w:val="00571EA9"/>
    <w:rsid w:val="0057282F"/>
    <w:rsid w:val="005763DC"/>
    <w:rsid w:val="00576D12"/>
    <w:rsid w:val="005818FD"/>
    <w:rsid w:val="005820B8"/>
    <w:rsid w:val="00582D09"/>
    <w:rsid w:val="00584BA3"/>
    <w:rsid w:val="005853B2"/>
    <w:rsid w:val="00586D48"/>
    <w:rsid w:val="00590E05"/>
    <w:rsid w:val="00591426"/>
    <w:rsid w:val="00594912"/>
    <w:rsid w:val="00596331"/>
    <w:rsid w:val="00596A5F"/>
    <w:rsid w:val="005A139E"/>
    <w:rsid w:val="005A3813"/>
    <w:rsid w:val="005A3EC0"/>
    <w:rsid w:val="005A40A6"/>
    <w:rsid w:val="005A7653"/>
    <w:rsid w:val="005A7683"/>
    <w:rsid w:val="005B2B44"/>
    <w:rsid w:val="005B4CDA"/>
    <w:rsid w:val="005B4F20"/>
    <w:rsid w:val="005B6C30"/>
    <w:rsid w:val="005B7512"/>
    <w:rsid w:val="005C3341"/>
    <w:rsid w:val="005D2207"/>
    <w:rsid w:val="005D4930"/>
    <w:rsid w:val="005D6792"/>
    <w:rsid w:val="005D73FB"/>
    <w:rsid w:val="005E0D1E"/>
    <w:rsid w:val="005E1723"/>
    <w:rsid w:val="005E4078"/>
    <w:rsid w:val="005E40B1"/>
    <w:rsid w:val="005E5DF4"/>
    <w:rsid w:val="005F0B5B"/>
    <w:rsid w:val="005F13E2"/>
    <w:rsid w:val="005F18B6"/>
    <w:rsid w:val="005F4753"/>
    <w:rsid w:val="00600883"/>
    <w:rsid w:val="00600922"/>
    <w:rsid w:val="00604296"/>
    <w:rsid w:val="0060554F"/>
    <w:rsid w:val="00605A25"/>
    <w:rsid w:val="006103B4"/>
    <w:rsid w:val="00610439"/>
    <w:rsid w:val="00612CD9"/>
    <w:rsid w:val="00613A11"/>
    <w:rsid w:val="00616716"/>
    <w:rsid w:val="0062140E"/>
    <w:rsid w:val="00621937"/>
    <w:rsid w:val="006232C4"/>
    <w:rsid w:val="006236FB"/>
    <w:rsid w:val="0062383F"/>
    <w:rsid w:val="00624808"/>
    <w:rsid w:val="00633045"/>
    <w:rsid w:val="00634C38"/>
    <w:rsid w:val="00634E28"/>
    <w:rsid w:val="0063593B"/>
    <w:rsid w:val="00637450"/>
    <w:rsid w:val="006428A5"/>
    <w:rsid w:val="00642B23"/>
    <w:rsid w:val="00646390"/>
    <w:rsid w:val="00650727"/>
    <w:rsid w:val="00650A24"/>
    <w:rsid w:val="00651F42"/>
    <w:rsid w:val="006540AB"/>
    <w:rsid w:val="006564FC"/>
    <w:rsid w:val="00656F8F"/>
    <w:rsid w:val="00660EED"/>
    <w:rsid w:val="006633D1"/>
    <w:rsid w:val="0066454D"/>
    <w:rsid w:val="0066460E"/>
    <w:rsid w:val="0066520B"/>
    <w:rsid w:val="00665C78"/>
    <w:rsid w:val="00667934"/>
    <w:rsid w:val="006727E3"/>
    <w:rsid w:val="006729F5"/>
    <w:rsid w:val="006731B4"/>
    <w:rsid w:val="00674C76"/>
    <w:rsid w:val="00674F82"/>
    <w:rsid w:val="0067502B"/>
    <w:rsid w:val="006761B6"/>
    <w:rsid w:val="006806BA"/>
    <w:rsid w:val="00680732"/>
    <w:rsid w:val="006809FC"/>
    <w:rsid w:val="0068216E"/>
    <w:rsid w:val="006824DE"/>
    <w:rsid w:val="006834E8"/>
    <w:rsid w:val="006858B3"/>
    <w:rsid w:val="00686BF8"/>
    <w:rsid w:val="00687518"/>
    <w:rsid w:val="00687FBF"/>
    <w:rsid w:val="006A0452"/>
    <w:rsid w:val="006A0572"/>
    <w:rsid w:val="006A10EC"/>
    <w:rsid w:val="006A15F5"/>
    <w:rsid w:val="006A29EC"/>
    <w:rsid w:val="006A3E9C"/>
    <w:rsid w:val="006A4C35"/>
    <w:rsid w:val="006A4EC0"/>
    <w:rsid w:val="006A7A19"/>
    <w:rsid w:val="006B0A8C"/>
    <w:rsid w:val="006B229F"/>
    <w:rsid w:val="006B3944"/>
    <w:rsid w:val="006B66F1"/>
    <w:rsid w:val="006B7394"/>
    <w:rsid w:val="006C0783"/>
    <w:rsid w:val="006C38DF"/>
    <w:rsid w:val="006C46C7"/>
    <w:rsid w:val="006C5B5F"/>
    <w:rsid w:val="006D04E1"/>
    <w:rsid w:val="006D13D0"/>
    <w:rsid w:val="006D1965"/>
    <w:rsid w:val="006D29B8"/>
    <w:rsid w:val="006D3715"/>
    <w:rsid w:val="006D575C"/>
    <w:rsid w:val="006D6221"/>
    <w:rsid w:val="006E000A"/>
    <w:rsid w:val="006E24A3"/>
    <w:rsid w:val="006E3B26"/>
    <w:rsid w:val="006E6EB0"/>
    <w:rsid w:val="006F30F8"/>
    <w:rsid w:val="006F3102"/>
    <w:rsid w:val="006F5E4D"/>
    <w:rsid w:val="00701841"/>
    <w:rsid w:val="00707A4A"/>
    <w:rsid w:val="00710B2B"/>
    <w:rsid w:val="007123B8"/>
    <w:rsid w:val="007128BF"/>
    <w:rsid w:val="00714CBB"/>
    <w:rsid w:val="00716626"/>
    <w:rsid w:val="00716B1B"/>
    <w:rsid w:val="0072036F"/>
    <w:rsid w:val="007237FD"/>
    <w:rsid w:val="00723FFC"/>
    <w:rsid w:val="0072432D"/>
    <w:rsid w:val="00724C9C"/>
    <w:rsid w:val="0072524F"/>
    <w:rsid w:val="007310A7"/>
    <w:rsid w:val="00734732"/>
    <w:rsid w:val="00737431"/>
    <w:rsid w:val="007415C2"/>
    <w:rsid w:val="00743808"/>
    <w:rsid w:val="007443D5"/>
    <w:rsid w:val="00744FF0"/>
    <w:rsid w:val="007458AB"/>
    <w:rsid w:val="00746887"/>
    <w:rsid w:val="00746AB2"/>
    <w:rsid w:val="00746C7A"/>
    <w:rsid w:val="00751231"/>
    <w:rsid w:val="00751898"/>
    <w:rsid w:val="00752C96"/>
    <w:rsid w:val="007540F9"/>
    <w:rsid w:val="007551B3"/>
    <w:rsid w:val="00760E53"/>
    <w:rsid w:val="00761F87"/>
    <w:rsid w:val="0076229B"/>
    <w:rsid w:val="0076352F"/>
    <w:rsid w:val="0076386E"/>
    <w:rsid w:val="00764255"/>
    <w:rsid w:val="00770694"/>
    <w:rsid w:val="00773D47"/>
    <w:rsid w:val="00773FE6"/>
    <w:rsid w:val="00775377"/>
    <w:rsid w:val="00777284"/>
    <w:rsid w:val="00777F8A"/>
    <w:rsid w:val="007802B6"/>
    <w:rsid w:val="0078253B"/>
    <w:rsid w:val="00782906"/>
    <w:rsid w:val="00784629"/>
    <w:rsid w:val="007852FA"/>
    <w:rsid w:val="007856AB"/>
    <w:rsid w:val="00787ABD"/>
    <w:rsid w:val="00791A22"/>
    <w:rsid w:val="00793A49"/>
    <w:rsid w:val="00793EEC"/>
    <w:rsid w:val="00794946"/>
    <w:rsid w:val="00797C1E"/>
    <w:rsid w:val="00797EF7"/>
    <w:rsid w:val="007A068F"/>
    <w:rsid w:val="007A0C60"/>
    <w:rsid w:val="007A1B15"/>
    <w:rsid w:val="007A1C60"/>
    <w:rsid w:val="007A437D"/>
    <w:rsid w:val="007A4659"/>
    <w:rsid w:val="007A5007"/>
    <w:rsid w:val="007B1249"/>
    <w:rsid w:val="007B19D9"/>
    <w:rsid w:val="007B3A71"/>
    <w:rsid w:val="007B4197"/>
    <w:rsid w:val="007B4956"/>
    <w:rsid w:val="007B5793"/>
    <w:rsid w:val="007B5EDB"/>
    <w:rsid w:val="007B70A2"/>
    <w:rsid w:val="007C0AEF"/>
    <w:rsid w:val="007C2437"/>
    <w:rsid w:val="007C3DFF"/>
    <w:rsid w:val="007C4F6F"/>
    <w:rsid w:val="007C5496"/>
    <w:rsid w:val="007C6E78"/>
    <w:rsid w:val="007D3834"/>
    <w:rsid w:val="007D4F6E"/>
    <w:rsid w:val="007D5057"/>
    <w:rsid w:val="007D7A58"/>
    <w:rsid w:val="007D7DFA"/>
    <w:rsid w:val="007E0A4E"/>
    <w:rsid w:val="007E15B8"/>
    <w:rsid w:val="007E3044"/>
    <w:rsid w:val="007E38CA"/>
    <w:rsid w:val="007E4FFA"/>
    <w:rsid w:val="007F0262"/>
    <w:rsid w:val="007F0809"/>
    <w:rsid w:val="007F0A93"/>
    <w:rsid w:val="007F49B5"/>
    <w:rsid w:val="008000A0"/>
    <w:rsid w:val="00803ACA"/>
    <w:rsid w:val="00804990"/>
    <w:rsid w:val="00810DEC"/>
    <w:rsid w:val="008115C4"/>
    <w:rsid w:val="00811B7D"/>
    <w:rsid w:val="00813583"/>
    <w:rsid w:val="008139F7"/>
    <w:rsid w:val="0081496F"/>
    <w:rsid w:val="008159C9"/>
    <w:rsid w:val="00816CB1"/>
    <w:rsid w:val="00817638"/>
    <w:rsid w:val="00817E2D"/>
    <w:rsid w:val="00823A06"/>
    <w:rsid w:val="00827AB8"/>
    <w:rsid w:val="0083161A"/>
    <w:rsid w:val="0083276F"/>
    <w:rsid w:val="00832C9B"/>
    <w:rsid w:val="00833E07"/>
    <w:rsid w:val="0083496F"/>
    <w:rsid w:val="008427DE"/>
    <w:rsid w:val="00842ECA"/>
    <w:rsid w:val="0084486D"/>
    <w:rsid w:val="00844FE8"/>
    <w:rsid w:val="00846F81"/>
    <w:rsid w:val="008478B5"/>
    <w:rsid w:val="00850656"/>
    <w:rsid w:val="0085194B"/>
    <w:rsid w:val="00854D68"/>
    <w:rsid w:val="0085714C"/>
    <w:rsid w:val="0086028B"/>
    <w:rsid w:val="0086230A"/>
    <w:rsid w:val="00864863"/>
    <w:rsid w:val="00864D56"/>
    <w:rsid w:val="00866145"/>
    <w:rsid w:val="00871CE9"/>
    <w:rsid w:val="00871D54"/>
    <w:rsid w:val="00874974"/>
    <w:rsid w:val="008759BF"/>
    <w:rsid w:val="008778DC"/>
    <w:rsid w:val="00881399"/>
    <w:rsid w:val="00881EDC"/>
    <w:rsid w:val="008823C8"/>
    <w:rsid w:val="0088389B"/>
    <w:rsid w:val="00883B89"/>
    <w:rsid w:val="00886B5D"/>
    <w:rsid w:val="00893E3F"/>
    <w:rsid w:val="00894788"/>
    <w:rsid w:val="00896095"/>
    <w:rsid w:val="00896C51"/>
    <w:rsid w:val="008A1B7E"/>
    <w:rsid w:val="008A1DB7"/>
    <w:rsid w:val="008A203C"/>
    <w:rsid w:val="008A3C01"/>
    <w:rsid w:val="008A48F7"/>
    <w:rsid w:val="008A57DA"/>
    <w:rsid w:val="008A62D7"/>
    <w:rsid w:val="008A66A8"/>
    <w:rsid w:val="008A6F37"/>
    <w:rsid w:val="008A70DC"/>
    <w:rsid w:val="008B1A76"/>
    <w:rsid w:val="008B28B1"/>
    <w:rsid w:val="008B342A"/>
    <w:rsid w:val="008B3DAD"/>
    <w:rsid w:val="008B4E7C"/>
    <w:rsid w:val="008B68DF"/>
    <w:rsid w:val="008B6E9E"/>
    <w:rsid w:val="008C0E16"/>
    <w:rsid w:val="008C189B"/>
    <w:rsid w:val="008C1BE8"/>
    <w:rsid w:val="008C336A"/>
    <w:rsid w:val="008C3F2D"/>
    <w:rsid w:val="008C49F5"/>
    <w:rsid w:val="008C551E"/>
    <w:rsid w:val="008C63D9"/>
    <w:rsid w:val="008C6CDB"/>
    <w:rsid w:val="008D2822"/>
    <w:rsid w:val="008D3440"/>
    <w:rsid w:val="008D4FA4"/>
    <w:rsid w:val="008D51D9"/>
    <w:rsid w:val="008D5458"/>
    <w:rsid w:val="008D6551"/>
    <w:rsid w:val="008D68F3"/>
    <w:rsid w:val="008D7435"/>
    <w:rsid w:val="008D7EBF"/>
    <w:rsid w:val="008E2BCF"/>
    <w:rsid w:val="008E32F5"/>
    <w:rsid w:val="008E7611"/>
    <w:rsid w:val="008F07F7"/>
    <w:rsid w:val="008F24B6"/>
    <w:rsid w:val="008F756F"/>
    <w:rsid w:val="009031EE"/>
    <w:rsid w:val="00905B01"/>
    <w:rsid w:val="009062E5"/>
    <w:rsid w:val="00911215"/>
    <w:rsid w:val="00913438"/>
    <w:rsid w:val="00916398"/>
    <w:rsid w:val="00922341"/>
    <w:rsid w:val="00926C77"/>
    <w:rsid w:val="00930155"/>
    <w:rsid w:val="00931A7C"/>
    <w:rsid w:val="00931D22"/>
    <w:rsid w:val="00931DA7"/>
    <w:rsid w:val="009328D6"/>
    <w:rsid w:val="00935543"/>
    <w:rsid w:val="0093684A"/>
    <w:rsid w:val="0094273A"/>
    <w:rsid w:val="00943870"/>
    <w:rsid w:val="00943957"/>
    <w:rsid w:val="0094641A"/>
    <w:rsid w:val="0094782E"/>
    <w:rsid w:val="00947FBC"/>
    <w:rsid w:val="009511B0"/>
    <w:rsid w:val="009511BD"/>
    <w:rsid w:val="00955005"/>
    <w:rsid w:val="00955B11"/>
    <w:rsid w:val="00957EEA"/>
    <w:rsid w:val="00960381"/>
    <w:rsid w:val="00965FE6"/>
    <w:rsid w:val="00966089"/>
    <w:rsid w:val="00966CAA"/>
    <w:rsid w:val="00972177"/>
    <w:rsid w:val="0097253C"/>
    <w:rsid w:val="009755C4"/>
    <w:rsid w:val="00981D37"/>
    <w:rsid w:val="009832B3"/>
    <w:rsid w:val="00983954"/>
    <w:rsid w:val="00984EBB"/>
    <w:rsid w:val="00986A6A"/>
    <w:rsid w:val="00987EBD"/>
    <w:rsid w:val="009911E8"/>
    <w:rsid w:val="009915DB"/>
    <w:rsid w:val="00993856"/>
    <w:rsid w:val="009958BA"/>
    <w:rsid w:val="00995E31"/>
    <w:rsid w:val="00996165"/>
    <w:rsid w:val="00997352"/>
    <w:rsid w:val="00997AA8"/>
    <w:rsid w:val="009A6CAE"/>
    <w:rsid w:val="009A7346"/>
    <w:rsid w:val="009A7D82"/>
    <w:rsid w:val="009A7F18"/>
    <w:rsid w:val="009B10FF"/>
    <w:rsid w:val="009B12EF"/>
    <w:rsid w:val="009B3501"/>
    <w:rsid w:val="009B3540"/>
    <w:rsid w:val="009B69E9"/>
    <w:rsid w:val="009C1BE0"/>
    <w:rsid w:val="009C3D53"/>
    <w:rsid w:val="009C4303"/>
    <w:rsid w:val="009C4E1D"/>
    <w:rsid w:val="009C59C0"/>
    <w:rsid w:val="009C5E84"/>
    <w:rsid w:val="009D0304"/>
    <w:rsid w:val="009D13C7"/>
    <w:rsid w:val="009D1905"/>
    <w:rsid w:val="009D21F7"/>
    <w:rsid w:val="009D2BDE"/>
    <w:rsid w:val="009D3781"/>
    <w:rsid w:val="009D39B0"/>
    <w:rsid w:val="009D4B02"/>
    <w:rsid w:val="009D5B9E"/>
    <w:rsid w:val="009E053D"/>
    <w:rsid w:val="009E1DC7"/>
    <w:rsid w:val="009E2938"/>
    <w:rsid w:val="009E3535"/>
    <w:rsid w:val="009E374A"/>
    <w:rsid w:val="009E7EDD"/>
    <w:rsid w:val="009F1EBC"/>
    <w:rsid w:val="009F2671"/>
    <w:rsid w:val="009F4288"/>
    <w:rsid w:val="009F54E0"/>
    <w:rsid w:val="009F6987"/>
    <w:rsid w:val="00A03D11"/>
    <w:rsid w:val="00A040A0"/>
    <w:rsid w:val="00A057A4"/>
    <w:rsid w:val="00A06826"/>
    <w:rsid w:val="00A113F4"/>
    <w:rsid w:val="00A1276A"/>
    <w:rsid w:val="00A12A87"/>
    <w:rsid w:val="00A13BA8"/>
    <w:rsid w:val="00A14141"/>
    <w:rsid w:val="00A15508"/>
    <w:rsid w:val="00A17E02"/>
    <w:rsid w:val="00A22EA7"/>
    <w:rsid w:val="00A240D5"/>
    <w:rsid w:val="00A258B5"/>
    <w:rsid w:val="00A2641C"/>
    <w:rsid w:val="00A27E36"/>
    <w:rsid w:val="00A301DF"/>
    <w:rsid w:val="00A309B5"/>
    <w:rsid w:val="00A311F4"/>
    <w:rsid w:val="00A32478"/>
    <w:rsid w:val="00A34E28"/>
    <w:rsid w:val="00A36195"/>
    <w:rsid w:val="00A36E0A"/>
    <w:rsid w:val="00A416D3"/>
    <w:rsid w:val="00A418DA"/>
    <w:rsid w:val="00A41C21"/>
    <w:rsid w:val="00A430FF"/>
    <w:rsid w:val="00A449EA"/>
    <w:rsid w:val="00A44BFC"/>
    <w:rsid w:val="00A47934"/>
    <w:rsid w:val="00A47A83"/>
    <w:rsid w:val="00A544F1"/>
    <w:rsid w:val="00A5585D"/>
    <w:rsid w:val="00A55A95"/>
    <w:rsid w:val="00A5693A"/>
    <w:rsid w:val="00A6058D"/>
    <w:rsid w:val="00A638FE"/>
    <w:rsid w:val="00A6431E"/>
    <w:rsid w:val="00A64742"/>
    <w:rsid w:val="00A65439"/>
    <w:rsid w:val="00A65BF5"/>
    <w:rsid w:val="00A663BF"/>
    <w:rsid w:val="00A70758"/>
    <w:rsid w:val="00A719B8"/>
    <w:rsid w:val="00A71B26"/>
    <w:rsid w:val="00A76B41"/>
    <w:rsid w:val="00A770CA"/>
    <w:rsid w:val="00A77221"/>
    <w:rsid w:val="00A774C7"/>
    <w:rsid w:val="00A77AD6"/>
    <w:rsid w:val="00A77F35"/>
    <w:rsid w:val="00A80EF8"/>
    <w:rsid w:val="00A81D8C"/>
    <w:rsid w:val="00A81E4E"/>
    <w:rsid w:val="00A82737"/>
    <w:rsid w:val="00A82E88"/>
    <w:rsid w:val="00A83A46"/>
    <w:rsid w:val="00A9025D"/>
    <w:rsid w:val="00A92E3B"/>
    <w:rsid w:val="00A93141"/>
    <w:rsid w:val="00A93B5D"/>
    <w:rsid w:val="00A956A5"/>
    <w:rsid w:val="00A95A2C"/>
    <w:rsid w:val="00A95B3B"/>
    <w:rsid w:val="00A96437"/>
    <w:rsid w:val="00A97097"/>
    <w:rsid w:val="00AA11FC"/>
    <w:rsid w:val="00AA1851"/>
    <w:rsid w:val="00AA1CB0"/>
    <w:rsid w:val="00AA479F"/>
    <w:rsid w:val="00AA57B7"/>
    <w:rsid w:val="00AA5CB9"/>
    <w:rsid w:val="00AA5DA9"/>
    <w:rsid w:val="00AA7683"/>
    <w:rsid w:val="00AA7E56"/>
    <w:rsid w:val="00AB2413"/>
    <w:rsid w:val="00AB2B16"/>
    <w:rsid w:val="00AB2DBB"/>
    <w:rsid w:val="00AB7AF3"/>
    <w:rsid w:val="00AC0306"/>
    <w:rsid w:val="00AC0F18"/>
    <w:rsid w:val="00AC2308"/>
    <w:rsid w:val="00AC366B"/>
    <w:rsid w:val="00AC38EE"/>
    <w:rsid w:val="00AC38FC"/>
    <w:rsid w:val="00AC5793"/>
    <w:rsid w:val="00AC5F31"/>
    <w:rsid w:val="00AC6D54"/>
    <w:rsid w:val="00AC6D85"/>
    <w:rsid w:val="00AD189C"/>
    <w:rsid w:val="00AD2664"/>
    <w:rsid w:val="00AD27BD"/>
    <w:rsid w:val="00AD288E"/>
    <w:rsid w:val="00AD2D55"/>
    <w:rsid w:val="00AD53C3"/>
    <w:rsid w:val="00AD6BD7"/>
    <w:rsid w:val="00AE364F"/>
    <w:rsid w:val="00AE382B"/>
    <w:rsid w:val="00AE5569"/>
    <w:rsid w:val="00AE570E"/>
    <w:rsid w:val="00AF14F2"/>
    <w:rsid w:val="00AF3678"/>
    <w:rsid w:val="00B01682"/>
    <w:rsid w:val="00B02DC8"/>
    <w:rsid w:val="00B040C9"/>
    <w:rsid w:val="00B05700"/>
    <w:rsid w:val="00B05B13"/>
    <w:rsid w:val="00B0640D"/>
    <w:rsid w:val="00B07A7F"/>
    <w:rsid w:val="00B07E88"/>
    <w:rsid w:val="00B11850"/>
    <w:rsid w:val="00B133FD"/>
    <w:rsid w:val="00B15167"/>
    <w:rsid w:val="00B152E8"/>
    <w:rsid w:val="00B166B3"/>
    <w:rsid w:val="00B17994"/>
    <w:rsid w:val="00B221DF"/>
    <w:rsid w:val="00B228AE"/>
    <w:rsid w:val="00B23E7E"/>
    <w:rsid w:val="00B24010"/>
    <w:rsid w:val="00B2579F"/>
    <w:rsid w:val="00B258AA"/>
    <w:rsid w:val="00B25D72"/>
    <w:rsid w:val="00B2629D"/>
    <w:rsid w:val="00B27224"/>
    <w:rsid w:val="00B2787E"/>
    <w:rsid w:val="00B314A2"/>
    <w:rsid w:val="00B324F1"/>
    <w:rsid w:val="00B325CA"/>
    <w:rsid w:val="00B34166"/>
    <w:rsid w:val="00B34365"/>
    <w:rsid w:val="00B348B4"/>
    <w:rsid w:val="00B34EA9"/>
    <w:rsid w:val="00B3509E"/>
    <w:rsid w:val="00B35F20"/>
    <w:rsid w:val="00B36D34"/>
    <w:rsid w:val="00B405AD"/>
    <w:rsid w:val="00B40A8F"/>
    <w:rsid w:val="00B42BB2"/>
    <w:rsid w:val="00B42F82"/>
    <w:rsid w:val="00B44B5C"/>
    <w:rsid w:val="00B44F0D"/>
    <w:rsid w:val="00B56A07"/>
    <w:rsid w:val="00B60ACA"/>
    <w:rsid w:val="00B66494"/>
    <w:rsid w:val="00B751A0"/>
    <w:rsid w:val="00B77A8D"/>
    <w:rsid w:val="00B801F1"/>
    <w:rsid w:val="00B835F1"/>
    <w:rsid w:val="00B83C6F"/>
    <w:rsid w:val="00B84C1C"/>
    <w:rsid w:val="00B853FF"/>
    <w:rsid w:val="00B85EAF"/>
    <w:rsid w:val="00B87223"/>
    <w:rsid w:val="00B90582"/>
    <w:rsid w:val="00B926DA"/>
    <w:rsid w:val="00B92789"/>
    <w:rsid w:val="00B93834"/>
    <w:rsid w:val="00B94C46"/>
    <w:rsid w:val="00B9500F"/>
    <w:rsid w:val="00BA2A87"/>
    <w:rsid w:val="00BA342C"/>
    <w:rsid w:val="00BA4E9B"/>
    <w:rsid w:val="00BA5746"/>
    <w:rsid w:val="00BA58D3"/>
    <w:rsid w:val="00BA6454"/>
    <w:rsid w:val="00BA7247"/>
    <w:rsid w:val="00BB22A5"/>
    <w:rsid w:val="00BB2872"/>
    <w:rsid w:val="00BB488F"/>
    <w:rsid w:val="00BC0113"/>
    <w:rsid w:val="00BC5274"/>
    <w:rsid w:val="00BC6904"/>
    <w:rsid w:val="00BD1592"/>
    <w:rsid w:val="00BD1C89"/>
    <w:rsid w:val="00BD5FC9"/>
    <w:rsid w:val="00BE499C"/>
    <w:rsid w:val="00BE63CF"/>
    <w:rsid w:val="00BE6633"/>
    <w:rsid w:val="00BF00B0"/>
    <w:rsid w:val="00BF05EA"/>
    <w:rsid w:val="00BF0C27"/>
    <w:rsid w:val="00BF2A9E"/>
    <w:rsid w:val="00BF67FC"/>
    <w:rsid w:val="00BF6C63"/>
    <w:rsid w:val="00C015BD"/>
    <w:rsid w:val="00C02B1E"/>
    <w:rsid w:val="00C02E0D"/>
    <w:rsid w:val="00C02F59"/>
    <w:rsid w:val="00C0410E"/>
    <w:rsid w:val="00C052F6"/>
    <w:rsid w:val="00C05616"/>
    <w:rsid w:val="00C05D62"/>
    <w:rsid w:val="00C074B8"/>
    <w:rsid w:val="00C07BD1"/>
    <w:rsid w:val="00C130AE"/>
    <w:rsid w:val="00C1367E"/>
    <w:rsid w:val="00C15D4E"/>
    <w:rsid w:val="00C1769D"/>
    <w:rsid w:val="00C17B77"/>
    <w:rsid w:val="00C2326D"/>
    <w:rsid w:val="00C2422B"/>
    <w:rsid w:val="00C25119"/>
    <w:rsid w:val="00C252B1"/>
    <w:rsid w:val="00C25D50"/>
    <w:rsid w:val="00C26611"/>
    <w:rsid w:val="00C27921"/>
    <w:rsid w:val="00C3116F"/>
    <w:rsid w:val="00C31384"/>
    <w:rsid w:val="00C31576"/>
    <w:rsid w:val="00C35F19"/>
    <w:rsid w:val="00C3695D"/>
    <w:rsid w:val="00C40971"/>
    <w:rsid w:val="00C422F8"/>
    <w:rsid w:val="00C4412C"/>
    <w:rsid w:val="00C458BF"/>
    <w:rsid w:val="00C4691C"/>
    <w:rsid w:val="00C501A3"/>
    <w:rsid w:val="00C5247E"/>
    <w:rsid w:val="00C54B09"/>
    <w:rsid w:val="00C558A6"/>
    <w:rsid w:val="00C55EBE"/>
    <w:rsid w:val="00C57651"/>
    <w:rsid w:val="00C606E8"/>
    <w:rsid w:val="00C6207F"/>
    <w:rsid w:val="00C633A7"/>
    <w:rsid w:val="00C655E1"/>
    <w:rsid w:val="00C67FBC"/>
    <w:rsid w:val="00C702DD"/>
    <w:rsid w:val="00C70672"/>
    <w:rsid w:val="00C70727"/>
    <w:rsid w:val="00C71B87"/>
    <w:rsid w:val="00C740AC"/>
    <w:rsid w:val="00C77070"/>
    <w:rsid w:val="00C813B7"/>
    <w:rsid w:val="00C84E95"/>
    <w:rsid w:val="00C85B93"/>
    <w:rsid w:val="00C879AB"/>
    <w:rsid w:val="00C87B7F"/>
    <w:rsid w:val="00C90997"/>
    <w:rsid w:val="00C90D68"/>
    <w:rsid w:val="00C91A24"/>
    <w:rsid w:val="00C92B97"/>
    <w:rsid w:val="00C95302"/>
    <w:rsid w:val="00CA18FC"/>
    <w:rsid w:val="00CA2BD4"/>
    <w:rsid w:val="00CA3F4E"/>
    <w:rsid w:val="00CA67C3"/>
    <w:rsid w:val="00CA7C72"/>
    <w:rsid w:val="00CB1878"/>
    <w:rsid w:val="00CB281B"/>
    <w:rsid w:val="00CB2B3F"/>
    <w:rsid w:val="00CB3DFA"/>
    <w:rsid w:val="00CB49A6"/>
    <w:rsid w:val="00CB577B"/>
    <w:rsid w:val="00CB74DD"/>
    <w:rsid w:val="00CB7D9D"/>
    <w:rsid w:val="00CC0F82"/>
    <w:rsid w:val="00CC1346"/>
    <w:rsid w:val="00CC1B65"/>
    <w:rsid w:val="00CC20D1"/>
    <w:rsid w:val="00CC3EF9"/>
    <w:rsid w:val="00CD01E9"/>
    <w:rsid w:val="00CD262B"/>
    <w:rsid w:val="00CD423B"/>
    <w:rsid w:val="00CD47E8"/>
    <w:rsid w:val="00CD4BB7"/>
    <w:rsid w:val="00CD5827"/>
    <w:rsid w:val="00CD608B"/>
    <w:rsid w:val="00CE04F6"/>
    <w:rsid w:val="00CE0506"/>
    <w:rsid w:val="00CE1D64"/>
    <w:rsid w:val="00CE244F"/>
    <w:rsid w:val="00CE2628"/>
    <w:rsid w:val="00CF006B"/>
    <w:rsid w:val="00CF0C67"/>
    <w:rsid w:val="00CF15E3"/>
    <w:rsid w:val="00CF2687"/>
    <w:rsid w:val="00CF2829"/>
    <w:rsid w:val="00CF5714"/>
    <w:rsid w:val="00CF7682"/>
    <w:rsid w:val="00D00D36"/>
    <w:rsid w:val="00D010CE"/>
    <w:rsid w:val="00D01A51"/>
    <w:rsid w:val="00D02088"/>
    <w:rsid w:val="00D030AD"/>
    <w:rsid w:val="00D03982"/>
    <w:rsid w:val="00D04293"/>
    <w:rsid w:val="00D04816"/>
    <w:rsid w:val="00D0560D"/>
    <w:rsid w:val="00D110B8"/>
    <w:rsid w:val="00D12761"/>
    <w:rsid w:val="00D1454D"/>
    <w:rsid w:val="00D146AD"/>
    <w:rsid w:val="00D153E2"/>
    <w:rsid w:val="00D154A6"/>
    <w:rsid w:val="00D208DB"/>
    <w:rsid w:val="00D210B4"/>
    <w:rsid w:val="00D213BC"/>
    <w:rsid w:val="00D21B9C"/>
    <w:rsid w:val="00D2254C"/>
    <w:rsid w:val="00D22D20"/>
    <w:rsid w:val="00D238AC"/>
    <w:rsid w:val="00D279F9"/>
    <w:rsid w:val="00D27AEA"/>
    <w:rsid w:val="00D30FE5"/>
    <w:rsid w:val="00D3703D"/>
    <w:rsid w:val="00D40E89"/>
    <w:rsid w:val="00D414DE"/>
    <w:rsid w:val="00D43285"/>
    <w:rsid w:val="00D44A6B"/>
    <w:rsid w:val="00D45D1D"/>
    <w:rsid w:val="00D50D4D"/>
    <w:rsid w:val="00D60E1A"/>
    <w:rsid w:val="00D618F3"/>
    <w:rsid w:val="00D62F6C"/>
    <w:rsid w:val="00D63D92"/>
    <w:rsid w:val="00D63E55"/>
    <w:rsid w:val="00D65CD1"/>
    <w:rsid w:val="00D66348"/>
    <w:rsid w:val="00D66E24"/>
    <w:rsid w:val="00D80369"/>
    <w:rsid w:val="00D80D78"/>
    <w:rsid w:val="00D8168E"/>
    <w:rsid w:val="00D8316A"/>
    <w:rsid w:val="00D845B8"/>
    <w:rsid w:val="00D84A4F"/>
    <w:rsid w:val="00D866F8"/>
    <w:rsid w:val="00D8775E"/>
    <w:rsid w:val="00D879B9"/>
    <w:rsid w:val="00D90065"/>
    <w:rsid w:val="00D915BC"/>
    <w:rsid w:val="00D91F90"/>
    <w:rsid w:val="00D9263B"/>
    <w:rsid w:val="00D94BC9"/>
    <w:rsid w:val="00D952E0"/>
    <w:rsid w:val="00D970EA"/>
    <w:rsid w:val="00DA02BF"/>
    <w:rsid w:val="00DA335D"/>
    <w:rsid w:val="00DA504C"/>
    <w:rsid w:val="00DA52C1"/>
    <w:rsid w:val="00DA6C19"/>
    <w:rsid w:val="00DB4A1C"/>
    <w:rsid w:val="00DB5D5F"/>
    <w:rsid w:val="00DB74AC"/>
    <w:rsid w:val="00DC1ACB"/>
    <w:rsid w:val="00DC1C09"/>
    <w:rsid w:val="00DC33E9"/>
    <w:rsid w:val="00DC3CE2"/>
    <w:rsid w:val="00DC403A"/>
    <w:rsid w:val="00DC7305"/>
    <w:rsid w:val="00DD15A9"/>
    <w:rsid w:val="00DD2BED"/>
    <w:rsid w:val="00DD2DD6"/>
    <w:rsid w:val="00DD521B"/>
    <w:rsid w:val="00DD52AE"/>
    <w:rsid w:val="00DD5651"/>
    <w:rsid w:val="00DE1C20"/>
    <w:rsid w:val="00DE3C6E"/>
    <w:rsid w:val="00DE4F42"/>
    <w:rsid w:val="00DE53D9"/>
    <w:rsid w:val="00DE5A52"/>
    <w:rsid w:val="00DE6E60"/>
    <w:rsid w:val="00DE6F8F"/>
    <w:rsid w:val="00DE75D4"/>
    <w:rsid w:val="00DE7F6C"/>
    <w:rsid w:val="00DF0933"/>
    <w:rsid w:val="00DF4A86"/>
    <w:rsid w:val="00DF5C2D"/>
    <w:rsid w:val="00DF6556"/>
    <w:rsid w:val="00E04F7D"/>
    <w:rsid w:val="00E05059"/>
    <w:rsid w:val="00E05BCD"/>
    <w:rsid w:val="00E06C33"/>
    <w:rsid w:val="00E11CF7"/>
    <w:rsid w:val="00E12340"/>
    <w:rsid w:val="00E12527"/>
    <w:rsid w:val="00E12829"/>
    <w:rsid w:val="00E14D9D"/>
    <w:rsid w:val="00E204EC"/>
    <w:rsid w:val="00E208D4"/>
    <w:rsid w:val="00E22195"/>
    <w:rsid w:val="00E22E29"/>
    <w:rsid w:val="00E234A1"/>
    <w:rsid w:val="00E26E00"/>
    <w:rsid w:val="00E27B59"/>
    <w:rsid w:val="00E27C36"/>
    <w:rsid w:val="00E31EE6"/>
    <w:rsid w:val="00E34185"/>
    <w:rsid w:val="00E3495B"/>
    <w:rsid w:val="00E41380"/>
    <w:rsid w:val="00E42147"/>
    <w:rsid w:val="00E45307"/>
    <w:rsid w:val="00E47251"/>
    <w:rsid w:val="00E50CB7"/>
    <w:rsid w:val="00E51266"/>
    <w:rsid w:val="00E51A0A"/>
    <w:rsid w:val="00E52F65"/>
    <w:rsid w:val="00E534E8"/>
    <w:rsid w:val="00E544EE"/>
    <w:rsid w:val="00E56B3B"/>
    <w:rsid w:val="00E602FF"/>
    <w:rsid w:val="00E60D4C"/>
    <w:rsid w:val="00E60D87"/>
    <w:rsid w:val="00E617DA"/>
    <w:rsid w:val="00E61A9D"/>
    <w:rsid w:val="00E61D7B"/>
    <w:rsid w:val="00E65D31"/>
    <w:rsid w:val="00E66321"/>
    <w:rsid w:val="00E6720F"/>
    <w:rsid w:val="00E70CC2"/>
    <w:rsid w:val="00E715F1"/>
    <w:rsid w:val="00E71681"/>
    <w:rsid w:val="00E75889"/>
    <w:rsid w:val="00E80CB4"/>
    <w:rsid w:val="00E81065"/>
    <w:rsid w:val="00E83D47"/>
    <w:rsid w:val="00E83D7E"/>
    <w:rsid w:val="00E92E15"/>
    <w:rsid w:val="00E92F1C"/>
    <w:rsid w:val="00E94CC4"/>
    <w:rsid w:val="00E96617"/>
    <w:rsid w:val="00E96DD1"/>
    <w:rsid w:val="00EA0612"/>
    <w:rsid w:val="00EA25D7"/>
    <w:rsid w:val="00EA4452"/>
    <w:rsid w:val="00EA46CC"/>
    <w:rsid w:val="00EA63B0"/>
    <w:rsid w:val="00EB0CCA"/>
    <w:rsid w:val="00EB141A"/>
    <w:rsid w:val="00EB42C1"/>
    <w:rsid w:val="00EB4908"/>
    <w:rsid w:val="00EB4C02"/>
    <w:rsid w:val="00EB5BEC"/>
    <w:rsid w:val="00EB68F1"/>
    <w:rsid w:val="00EB7A8D"/>
    <w:rsid w:val="00EC1F0C"/>
    <w:rsid w:val="00EC3341"/>
    <w:rsid w:val="00EC35B7"/>
    <w:rsid w:val="00EC4A69"/>
    <w:rsid w:val="00EC4C9B"/>
    <w:rsid w:val="00EC510E"/>
    <w:rsid w:val="00EC5735"/>
    <w:rsid w:val="00EC6ABB"/>
    <w:rsid w:val="00ED3B2B"/>
    <w:rsid w:val="00ED7E86"/>
    <w:rsid w:val="00EE2CFA"/>
    <w:rsid w:val="00EE76C3"/>
    <w:rsid w:val="00EE7AAB"/>
    <w:rsid w:val="00EF00A3"/>
    <w:rsid w:val="00EF0CB5"/>
    <w:rsid w:val="00EF2BA5"/>
    <w:rsid w:val="00EF441B"/>
    <w:rsid w:val="00EF65B2"/>
    <w:rsid w:val="00EF6796"/>
    <w:rsid w:val="00F0007F"/>
    <w:rsid w:val="00F01307"/>
    <w:rsid w:val="00F018A5"/>
    <w:rsid w:val="00F02082"/>
    <w:rsid w:val="00F031EE"/>
    <w:rsid w:val="00F0428A"/>
    <w:rsid w:val="00F06F9D"/>
    <w:rsid w:val="00F07D7B"/>
    <w:rsid w:val="00F10377"/>
    <w:rsid w:val="00F12711"/>
    <w:rsid w:val="00F132FA"/>
    <w:rsid w:val="00F14B6F"/>
    <w:rsid w:val="00F21A31"/>
    <w:rsid w:val="00F21C0C"/>
    <w:rsid w:val="00F23321"/>
    <w:rsid w:val="00F242AD"/>
    <w:rsid w:val="00F25D1E"/>
    <w:rsid w:val="00F3183C"/>
    <w:rsid w:val="00F32166"/>
    <w:rsid w:val="00F339C0"/>
    <w:rsid w:val="00F33A78"/>
    <w:rsid w:val="00F366FF"/>
    <w:rsid w:val="00F36883"/>
    <w:rsid w:val="00F41606"/>
    <w:rsid w:val="00F451E4"/>
    <w:rsid w:val="00F4736B"/>
    <w:rsid w:val="00F545EB"/>
    <w:rsid w:val="00F564EC"/>
    <w:rsid w:val="00F568E8"/>
    <w:rsid w:val="00F56C2E"/>
    <w:rsid w:val="00F5746B"/>
    <w:rsid w:val="00F577B9"/>
    <w:rsid w:val="00F60FB3"/>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CFB"/>
    <w:rsid w:val="00FA1EBC"/>
    <w:rsid w:val="00FA2539"/>
    <w:rsid w:val="00FA300D"/>
    <w:rsid w:val="00FA57E5"/>
    <w:rsid w:val="00FA7062"/>
    <w:rsid w:val="00FB1EB0"/>
    <w:rsid w:val="00FB3D98"/>
    <w:rsid w:val="00FB45A2"/>
    <w:rsid w:val="00FB499D"/>
    <w:rsid w:val="00FB5DEF"/>
    <w:rsid w:val="00FB7C62"/>
    <w:rsid w:val="00FC365E"/>
    <w:rsid w:val="00FC3766"/>
    <w:rsid w:val="00FC4268"/>
    <w:rsid w:val="00FC5DB8"/>
    <w:rsid w:val="00FD0203"/>
    <w:rsid w:val="00FD250C"/>
    <w:rsid w:val="00FD251A"/>
    <w:rsid w:val="00FD266F"/>
    <w:rsid w:val="00FD3781"/>
    <w:rsid w:val="00FD55E9"/>
    <w:rsid w:val="00FD5B2A"/>
    <w:rsid w:val="00FD66CF"/>
    <w:rsid w:val="00FD6E68"/>
    <w:rsid w:val="00FD7412"/>
    <w:rsid w:val="00FE57D7"/>
    <w:rsid w:val="00FE665F"/>
    <w:rsid w:val="00FF0D49"/>
    <w:rsid w:val="00FF493A"/>
    <w:rsid w:val="00FF6FAE"/>
    <w:rsid w:val="2C77FB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87422CC8-618A-46F1-A3EA-E11CDB41D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D4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40691A"/>
    <w:rPr>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character" w:customStyle="1" w:styleId="Instrucciones">
    <w:name w:val="_Instrucciones"/>
    <w:basedOn w:val="DefaultParagraphFont"/>
    <w:uiPriority w:val="1"/>
    <w:qFormat/>
    <w:rsid w:val="003466DC"/>
    <w:rPr>
      <w:rFonts w:eastAsia="Times New Roman" w:cs="Calibri"/>
      <w:color w:val="808080" w:themeColor="background1" w:themeShade="80"/>
      <w:lang w:eastAsia="en-GB"/>
    </w:rPr>
  </w:style>
  <w:style w:type="paragraph" w:customStyle="1" w:styleId="instrucciones0">
    <w:name w:val="instrucciones"/>
    <w:basedOn w:val="Normal"/>
    <w:qFormat/>
    <w:rsid w:val="00AB2413"/>
    <w:rPr>
      <w:color w:val="CC3668" w:themeColor="accent5"/>
    </w:rPr>
  </w:style>
  <w:style w:type="paragraph" w:customStyle="1" w:styleId="Head01no">
    <w:name w:val="_Head 01 no #"/>
    <w:basedOn w:val="Normal"/>
    <w:next w:val="Normal"/>
    <w:qFormat/>
    <w:rsid w:val="00AB2413"/>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2English">
    <w:name w:val="_Head 02 English"/>
    <w:basedOn w:val="Tit02esp"/>
    <w:next w:val="Normal"/>
    <w:qFormat/>
    <w:rsid w:val="00063A71"/>
    <w:rPr>
      <w:sz w:val="24"/>
      <w:szCs w:val="24"/>
      <w:lang w:val="en-GB"/>
    </w:rPr>
  </w:style>
  <w:style w:type="paragraph" w:customStyle="1" w:styleId="Head03English">
    <w:name w:val="_Head 03 English"/>
    <w:basedOn w:val="Heading3"/>
    <w:next w:val="Normal"/>
    <w:qFormat/>
    <w:rsid w:val="00811B7D"/>
    <w:pPr>
      <w:keepNext/>
    </w:pPr>
    <w:rPr>
      <w:lang w:val="en-GB" w:eastAsia="ja-JP"/>
    </w:rPr>
  </w:style>
  <w:style w:type="paragraph" w:customStyle="1" w:styleId="Head01English">
    <w:name w:val="_Head 01 English"/>
    <w:basedOn w:val="Tit01esp"/>
    <w:next w:val="Normal"/>
    <w:qFormat/>
    <w:rsid w:val="006F30F8"/>
    <w:rPr>
      <w:lang w:val="en-GB"/>
    </w:rPr>
  </w:style>
  <w:style w:type="paragraph" w:styleId="Revision">
    <w:name w:val="Revision"/>
    <w:hidden/>
    <w:uiPriority w:val="99"/>
    <w:semiHidden/>
    <w:rsid w:val="00B23E7E"/>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3977</Words>
  <Characters>21876</Characters>
  <Application>Microsoft Office Word</Application>
  <DocSecurity>0</DocSecurity>
  <Lines>182</Lines>
  <Paragraphs>51</Paragraphs>
  <ScaleCrop>false</ScaleCrop>
  <Company/>
  <LinksUpToDate>false</LinksUpToDate>
  <CharactersWithSpaces>2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3</cp:revision>
  <dcterms:created xsi:type="dcterms:W3CDTF">2022-07-31T01:04:00Z</dcterms:created>
  <dcterms:modified xsi:type="dcterms:W3CDTF">2023-02-02T18:05:00Z</dcterms:modified>
</cp:coreProperties>
</file>